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015"/>
      </w:tblGrid>
      <w:tr w:rsidR="00D913E2" w14:paraId="5BAA4498" w14:textId="77777777" w:rsidTr="00A76779">
        <w:tc>
          <w:tcPr>
            <w:tcW w:w="2183" w:type="dxa"/>
          </w:tcPr>
          <w:p w14:paraId="2ED6E1AA" w14:textId="4BD8266C" w:rsidR="00D913E2" w:rsidRDefault="00D913E2" w:rsidP="00A76779">
            <w:pPr>
              <w:rPr>
                <w:sz w:val="28"/>
              </w:rPr>
            </w:pPr>
            <w:r w:rsidRPr="008F7789">
              <w:rPr>
                <w:noProof/>
                <w:sz w:val="28"/>
              </w:rPr>
              <w:drawing>
                <wp:inline distT="0" distB="0" distL="0" distR="0" wp14:anchorId="2E165A28" wp14:editId="6217CB38">
                  <wp:extent cx="1249405" cy="1259840"/>
                  <wp:effectExtent l="0" t="0" r="0" b="10160"/>
                  <wp:docPr id="1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617" w:type="dxa"/>
          </w:tcPr>
          <w:p w14:paraId="049C0762" w14:textId="77777777" w:rsidR="00D913E2" w:rsidRDefault="00D913E2" w:rsidP="00A76779">
            <w:pPr>
              <w:spacing w:line="240" w:lineRule="auto"/>
              <w:rPr>
                <w:rFonts w:eastAsia="Calibri"/>
                <w:sz w:val="28"/>
              </w:rPr>
            </w:pPr>
          </w:p>
          <w:p w14:paraId="70D3FF29" w14:textId="17FA8594" w:rsidR="00D913E2" w:rsidRPr="00D420AF" w:rsidRDefault="00D913E2" w:rsidP="00A76779">
            <w:pPr>
              <w:spacing w:line="240" w:lineRule="auto"/>
              <w:ind w:firstLine="1"/>
              <w:rPr>
                <w:rFonts w:eastAsia="Calibri"/>
                <w:sz w:val="28"/>
              </w:rPr>
            </w:pPr>
            <w:r w:rsidRPr="00D420AF">
              <w:rPr>
                <w:rFonts w:eastAsia="Calibri"/>
                <w:sz w:val="28"/>
              </w:rPr>
              <w:t>Information Technology Department - State Polytechnic of Malang</w:t>
            </w:r>
          </w:p>
          <w:p w14:paraId="0FF0A974" w14:textId="34231C23" w:rsidR="00D913E2" w:rsidRPr="00D420AF" w:rsidRDefault="00D913E2" w:rsidP="00A76779">
            <w:pPr>
              <w:spacing w:line="240" w:lineRule="auto"/>
              <w:ind w:firstLine="1"/>
              <w:rPr>
                <w:rFonts w:eastAsia="Calibri"/>
                <w:b/>
                <w:sz w:val="28"/>
              </w:rPr>
            </w:pPr>
            <w:r w:rsidRPr="00D420AF">
              <w:rPr>
                <w:rFonts w:eastAsia="Calibri"/>
                <w:b/>
                <w:sz w:val="28"/>
              </w:rPr>
              <w:t>Jobsheet-</w:t>
            </w:r>
            <w:r>
              <w:rPr>
                <w:rFonts w:eastAsia="Calibri"/>
                <w:b/>
                <w:sz w:val="28"/>
              </w:rPr>
              <w:t>0</w:t>
            </w:r>
            <w:r w:rsidR="008B7685">
              <w:rPr>
                <w:rFonts w:eastAsia="Calibri"/>
                <w:b/>
                <w:sz w:val="28"/>
              </w:rPr>
              <w:t>5</w:t>
            </w:r>
            <w:r w:rsidRPr="00D420AF">
              <w:rPr>
                <w:rFonts w:eastAsia="Calibri"/>
                <w:b/>
                <w:sz w:val="28"/>
              </w:rPr>
              <w:t xml:space="preserve">: </w:t>
            </w:r>
            <w:r w:rsidR="00441B57">
              <w:rPr>
                <w:rFonts w:eastAsia="Calibri"/>
                <w:b/>
                <w:sz w:val="28"/>
              </w:rPr>
              <w:t>PHP 2</w:t>
            </w:r>
            <w:r w:rsidRPr="00D420AF">
              <w:rPr>
                <w:rFonts w:eastAsia="Calibri"/>
                <w:b/>
                <w:sz w:val="28"/>
              </w:rPr>
              <w:t xml:space="preserve"> </w:t>
            </w:r>
          </w:p>
          <w:p w14:paraId="1EA18DCD" w14:textId="77777777" w:rsidR="00D913E2" w:rsidRPr="00D420AF" w:rsidRDefault="00D913E2" w:rsidP="00A76779">
            <w:pPr>
              <w:pBdr>
                <w:bottom w:val="single" w:sz="6" w:space="1" w:color="auto"/>
              </w:pBdr>
              <w:spacing w:line="240" w:lineRule="auto"/>
              <w:ind w:firstLine="1"/>
              <w:rPr>
                <w:rFonts w:eastAsia="Calibri"/>
                <w:b/>
              </w:rPr>
            </w:pPr>
            <w:r w:rsidRPr="00D420AF">
              <w:rPr>
                <w:rFonts w:eastAsia="Calibri"/>
                <w:b/>
              </w:rPr>
              <w:t>Course: Web Programming / Web Design and Programming</w:t>
            </w:r>
          </w:p>
          <w:p w14:paraId="36C9AFF7" w14:textId="4FDC4035" w:rsidR="00D913E2" w:rsidRPr="00D420AF" w:rsidRDefault="00D913E2" w:rsidP="00A76779">
            <w:pPr>
              <w:pBdr>
                <w:bottom w:val="single" w:sz="6" w:space="1" w:color="auto"/>
              </w:pBdr>
              <w:spacing w:line="240" w:lineRule="auto"/>
              <w:ind w:firstLine="1"/>
              <w:rPr>
                <w:rFonts w:eastAsia="Calibri"/>
              </w:rPr>
            </w:pPr>
            <w:r w:rsidRPr="00D420AF">
              <w:rPr>
                <w:rFonts w:eastAsia="Calibri"/>
              </w:rPr>
              <w:t>Instructor: Web Design and Programming Teaching Team</w:t>
            </w:r>
          </w:p>
          <w:p w14:paraId="72705CEF" w14:textId="53081ACB" w:rsidR="00D913E2" w:rsidRPr="00FB65BC" w:rsidRDefault="00D913E2" w:rsidP="00A76779">
            <w:pPr>
              <w:pBdr>
                <w:bottom w:val="single" w:sz="6" w:space="1" w:color="auto"/>
              </w:pBdr>
              <w:spacing w:line="240" w:lineRule="auto"/>
              <w:ind w:firstLine="1"/>
              <w:rPr>
                <w:i/>
              </w:rPr>
            </w:pPr>
            <w:r>
              <w:rPr>
                <w:rFonts w:eastAsia="Calibri"/>
                <w:i/>
                <w:color w:val="44546A"/>
              </w:rPr>
              <w:t>September</w:t>
            </w:r>
            <w:r w:rsidRPr="00D420AF">
              <w:rPr>
                <w:rFonts w:eastAsia="Calibri"/>
                <w:i/>
                <w:color w:val="44546A"/>
              </w:rPr>
              <w:t xml:space="preserve"> 2024</w:t>
            </w:r>
          </w:p>
        </w:tc>
      </w:tr>
    </w:tbl>
    <w:p w14:paraId="7320BFB2" w14:textId="3E46CD42" w:rsidR="008F7789" w:rsidRDefault="005B7739" w:rsidP="00BA6B31">
      <w:pPr>
        <w:rPr>
          <w:b/>
          <w:sz w:val="28"/>
          <w:u w:val="single"/>
        </w:rPr>
      </w:pPr>
      <w:r w:rsidRPr="005B7739">
        <w:rPr>
          <w:noProof/>
          <w:sz w:val="28"/>
        </w:rPr>
        <mc:AlternateContent>
          <mc:Choice Requires="wps">
            <w:drawing>
              <wp:anchor distT="45720" distB="45720" distL="114300" distR="114300" simplePos="0" relativeHeight="251659264" behindDoc="0" locked="0" layoutInCell="1" allowOverlap="1" wp14:anchorId="13B1951E" wp14:editId="3D3D3684">
                <wp:simplePos x="0" y="0"/>
                <wp:positionH relativeFrom="margin">
                  <wp:align>right</wp:align>
                </wp:positionH>
                <wp:positionV relativeFrom="paragraph">
                  <wp:posOffset>71120</wp:posOffset>
                </wp:positionV>
                <wp:extent cx="2360930" cy="1404620"/>
                <wp:effectExtent l="0" t="0" r="19685" b="2730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907B60A" w14:textId="542D0B99" w:rsidR="005B7739" w:rsidRDefault="005B7739">
                            <w:r>
                              <w:t>Name</w:t>
                            </w:r>
                            <w:r>
                              <w:tab/>
                              <w:t xml:space="preserve">: Evan Diantha </w:t>
                            </w:r>
                            <w:proofErr w:type="spellStart"/>
                            <w:r>
                              <w:t>Fafian</w:t>
                            </w:r>
                            <w:proofErr w:type="spellEnd"/>
                          </w:p>
                          <w:p w14:paraId="54D806C2" w14:textId="1DDA26BC" w:rsidR="005B7739" w:rsidRDefault="005B7739">
                            <w:r>
                              <w:t>Class</w:t>
                            </w:r>
                            <w:r>
                              <w:tab/>
                              <w:t>: SIB 2G</w:t>
                            </w:r>
                          </w:p>
                          <w:p w14:paraId="62175ABD" w14:textId="64E804CD" w:rsidR="005B7739" w:rsidRDefault="005B7739">
                            <w:r>
                              <w:t>Absent</w:t>
                            </w:r>
                            <w:r>
                              <w:tab/>
                              <w:t>: 09</w:t>
                            </w:r>
                          </w:p>
                          <w:p w14:paraId="765E32B3" w14:textId="0F4E15A4" w:rsidR="005B7739" w:rsidRDefault="005B7739">
                            <w:r>
                              <w:t>NIM</w:t>
                            </w:r>
                            <w:r>
                              <w:tab/>
                              <w:t>: 234176016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13B1951E" id="_x0000_t202" coordsize="21600,21600" o:spt="202" path="m,l,21600r21600,l21600,xe">
                <v:stroke joinstyle="miter"/>
                <v:path gradientshapeok="t" o:connecttype="rect"/>
              </v:shapetype>
              <v:shape id="Text Box 2" o:spid="_x0000_s1026" type="#_x0000_t202" style="position:absolute;left:0;text-align:left;margin-left:134.7pt;margin-top:5.6pt;width:185.9pt;height:110.6pt;z-index:2516592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">
                <v:textbox style="mso-fit-shape-to-text:t">
                  <w:txbxContent>
                    <w:p w14:paraId="5907B60A" w14:textId="542D0B99" w:rsidR="005B7739" w:rsidRDefault="005B7739">
                      <w:r>
                        <w:t>Name</w:t>
                      </w:r>
                      <w:r>
                        <w:tab/>
                        <w:t xml:space="preserve">: Evan Diantha </w:t>
                      </w:r>
                      <w:proofErr w:type="spellStart"/>
                      <w:r>
                        <w:t>Fafian</w:t>
                      </w:r>
                      <w:proofErr w:type="spellEnd"/>
                    </w:p>
                    <w:p w14:paraId="54D806C2" w14:textId="1DDA26BC" w:rsidR="005B7739" w:rsidRDefault="005B7739">
                      <w:r>
                        <w:t>Class</w:t>
                      </w:r>
                      <w:r>
                        <w:tab/>
                        <w:t>: SIB 2G</w:t>
                      </w:r>
                    </w:p>
                    <w:p w14:paraId="62175ABD" w14:textId="64E804CD" w:rsidR="005B7739" w:rsidRDefault="005B7739">
                      <w:r>
                        <w:t>Absent</w:t>
                      </w:r>
                      <w:r>
                        <w:tab/>
                        <w:t>: 09</w:t>
                      </w:r>
                    </w:p>
                    <w:p w14:paraId="765E32B3" w14:textId="0F4E15A4" w:rsidR="005B7739" w:rsidRDefault="005B7739">
                      <w:r>
                        <w:t>NIM</w:t>
                      </w:r>
                      <w:r>
                        <w:tab/>
                        <w:t>: 2341760163</w:t>
                      </w:r>
                    </w:p>
                  </w:txbxContent>
                </v:textbox>
                <w10:wrap anchorx="margin"/>
              </v:shape>
            </w:pict>
          </mc:Fallback>
        </mc:AlternateContent>
      </w:r>
    </w:p>
    <w:p w14:paraId="22A880C3" w14:textId="5ED5C826" w:rsidR="00D913E2" w:rsidRPr="001D4B37" w:rsidRDefault="00D913E2" w:rsidP="00BA6B31">
      <w:pPr>
        <w:rPr>
          <w:b/>
          <w:sz w:val="28"/>
          <w:u w:val="single"/>
        </w:rPr>
      </w:pPr>
    </w:p>
    <w:p w14:paraId="79F22C81" w14:textId="5700ECBB" w:rsidR="003969B0" w:rsidRPr="001D4B37" w:rsidRDefault="008B7685" w:rsidP="00836A21">
      <w:pPr>
        <w:ind w:left="284"/>
        <w:rPr>
          <w:b/>
          <w:u w:val="single"/>
        </w:rPr>
      </w:pPr>
      <w:r>
        <w:rPr>
          <w:b/>
          <w:u w:val="single"/>
        </w:rPr>
        <w:t>Topics</w:t>
      </w:r>
    </w:p>
    <w:p w14:paraId="25977273" w14:textId="6729E8D8" w:rsidR="008B7685" w:rsidRDefault="008B7685">
      <w:pPr>
        <w:pStyle w:val="ListParagraph"/>
        <w:numPr>
          <w:ilvl w:val="0"/>
          <w:numId w:val="3"/>
        </w:numPr>
      </w:pPr>
      <w:r>
        <w:t xml:space="preserve">Concept of </w:t>
      </w:r>
      <w:r w:rsidRPr="008B7685">
        <w:rPr>
          <w:i/>
          <w:iCs/>
        </w:rPr>
        <w:t>array</w:t>
      </w:r>
      <w:r>
        <w:rPr>
          <w:i/>
          <w:iCs/>
        </w:rPr>
        <w:t>s</w:t>
      </w:r>
      <w:r w:rsidRPr="008B7685">
        <w:rPr>
          <w:i/>
          <w:iCs/>
        </w:rPr>
        <w:t xml:space="preserve"> </w:t>
      </w:r>
      <w:r>
        <w:t>in PHP programming</w:t>
      </w:r>
    </w:p>
    <w:p w14:paraId="6DAB77DC" w14:textId="4807C420" w:rsidR="0022060F" w:rsidRDefault="008B7685">
      <w:pPr>
        <w:pStyle w:val="ListParagraph"/>
        <w:numPr>
          <w:ilvl w:val="0"/>
          <w:numId w:val="3"/>
        </w:numPr>
      </w:pPr>
      <w:r>
        <w:t xml:space="preserve">Concept of </w:t>
      </w:r>
      <w:proofErr w:type="spellStart"/>
      <w:r w:rsidR="00410C16" w:rsidRPr="0085077A">
        <w:rPr>
          <w:i/>
          <w:iCs/>
        </w:rPr>
        <w:t>function</w:t>
      </w:r>
      <w:r>
        <w:rPr>
          <w:i/>
          <w:iCs/>
        </w:rPr>
        <w:t>ss</w:t>
      </w:r>
      <w:proofErr w:type="spellEnd"/>
      <w:r w:rsidR="00410C16">
        <w:t xml:space="preserve"> </w:t>
      </w:r>
      <w:r>
        <w:t xml:space="preserve">in </w:t>
      </w:r>
      <w:r w:rsidR="00410C16">
        <w:t>PHP</w:t>
      </w:r>
      <w:r>
        <w:t xml:space="preserve"> programming</w:t>
      </w:r>
    </w:p>
    <w:p w14:paraId="2DA7A880" w14:textId="77777777" w:rsidR="008B7685" w:rsidRDefault="008B7685" w:rsidP="00836A21">
      <w:pPr>
        <w:ind w:left="284"/>
        <w:rPr>
          <w:b/>
          <w:u w:val="single"/>
        </w:rPr>
      </w:pPr>
    </w:p>
    <w:p w14:paraId="0D561341" w14:textId="56393B07" w:rsidR="003969B0" w:rsidRPr="001D4B37" w:rsidRDefault="008B7685" w:rsidP="00836A21">
      <w:pPr>
        <w:ind w:left="284"/>
        <w:rPr>
          <w:b/>
          <w:u w:val="single"/>
        </w:rPr>
      </w:pPr>
      <w:r>
        <w:rPr>
          <w:b/>
          <w:u w:val="single"/>
        </w:rPr>
        <w:t>Objective</w:t>
      </w:r>
    </w:p>
    <w:p w14:paraId="2715A698" w14:textId="14CF1DF2" w:rsidR="00172C21" w:rsidRPr="001D4B37" w:rsidRDefault="008B7685" w:rsidP="00836A21">
      <w:pPr>
        <w:ind w:left="284"/>
      </w:pPr>
      <w:r>
        <w:t>Students are expected to</w:t>
      </w:r>
      <w:r w:rsidR="00172C21" w:rsidRPr="001D4B37">
        <w:t>:</w:t>
      </w:r>
    </w:p>
    <w:p w14:paraId="519789F7" w14:textId="15FA8E96" w:rsidR="00A5457D" w:rsidRDefault="008B7685" w:rsidP="00410C16">
      <w:pPr>
        <w:pStyle w:val="ListParagraph"/>
        <w:numPr>
          <w:ilvl w:val="0"/>
          <w:numId w:val="1"/>
        </w:numPr>
        <w:tabs>
          <w:tab w:val="left" w:pos="567"/>
          <w:tab w:val="left" w:pos="993"/>
        </w:tabs>
        <w:ind w:left="567" w:firstLine="0"/>
      </w:pPr>
      <w:r>
        <w:t>Understand the concept of arrays in PHP programming</w:t>
      </w:r>
    </w:p>
    <w:p w14:paraId="5DC997AE" w14:textId="1EE35A4A" w:rsidR="008B7685" w:rsidRDefault="008B7685" w:rsidP="00410C16">
      <w:pPr>
        <w:pStyle w:val="ListParagraph"/>
        <w:numPr>
          <w:ilvl w:val="0"/>
          <w:numId w:val="1"/>
        </w:numPr>
        <w:tabs>
          <w:tab w:val="left" w:pos="567"/>
          <w:tab w:val="left" w:pos="993"/>
        </w:tabs>
        <w:ind w:left="567" w:firstLine="0"/>
      </w:pPr>
      <w:r>
        <w:t>Understand the concept of functions in PHP programming</w:t>
      </w:r>
    </w:p>
    <w:p w14:paraId="6B8B6244" w14:textId="77777777" w:rsidR="006C0EF9" w:rsidRDefault="006C0EF9" w:rsidP="006C0EF9">
      <w:pPr>
        <w:tabs>
          <w:tab w:val="left" w:pos="567"/>
          <w:tab w:val="left" w:pos="993"/>
        </w:tabs>
      </w:pPr>
    </w:p>
    <w:p w14:paraId="4F6A4E1F" w14:textId="77777777" w:rsidR="00D913E2" w:rsidRDefault="00D913E2" w:rsidP="006C0EF9">
      <w:pPr>
        <w:tabs>
          <w:tab w:val="left" w:pos="567"/>
          <w:tab w:val="left" w:pos="993"/>
        </w:tabs>
      </w:pPr>
    </w:p>
    <w:p w14:paraId="499979D4" w14:textId="512BF59A" w:rsidR="006C0EF9" w:rsidRPr="0085077A" w:rsidRDefault="00A6135C" w:rsidP="0085077A">
      <w:pPr>
        <w:tabs>
          <w:tab w:val="left" w:pos="567"/>
          <w:tab w:val="left" w:pos="993"/>
        </w:tabs>
        <w:rPr>
          <w:b/>
          <w:bCs/>
          <w:sz w:val="28"/>
          <w:szCs w:val="28"/>
        </w:rPr>
      </w:pPr>
      <w:r>
        <w:rPr>
          <w:b/>
          <w:bCs/>
          <w:sz w:val="28"/>
          <w:szCs w:val="28"/>
        </w:rPr>
        <w:t>INTRODUCTION</w:t>
      </w:r>
    </w:p>
    <w:p w14:paraId="7B770059" w14:textId="77777777" w:rsidR="003F60CA" w:rsidRPr="00A6135C" w:rsidRDefault="003F60CA" w:rsidP="00FD2DE6">
      <w:pPr>
        <w:shd w:val="clear" w:color="auto" w:fill="A8D08D" w:themeFill="accent6" w:themeFillTint="99"/>
        <w:tabs>
          <w:tab w:val="left" w:pos="5387"/>
        </w:tabs>
        <w:ind w:right="112"/>
        <w:rPr>
          <w:b/>
          <w:bCs/>
        </w:rPr>
      </w:pPr>
      <w:r w:rsidRPr="00A6135C">
        <w:rPr>
          <w:b/>
          <w:bCs/>
        </w:rPr>
        <w:t>Introduction to Arrays and Functions</w:t>
      </w:r>
    </w:p>
    <w:p w14:paraId="2A02BE35" w14:textId="66950BEC" w:rsidR="003F60CA" w:rsidRPr="00A6135C" w:rsidRDefault="003F60CA" w:rsidP="00A6135C">
      <w:pPr>
        <w:tabs>
          <w:tab w:val="left" w:pos="5387"/>
        </w:tabs>
        <w:ind w:right="113"/>
      </w:pPr>
      <w:r w:rsidRPr="00A6135C">
        <w:t>Arrays and functions are fundamental concepts in programming that help organize and optimize code.</w:t>
      </w:r>
    </w:p>
    <w:p w14:paraId="604BFF16" w14:textId="77777777" w:rsidR="003F60CA" w:rsidRPr="00A6135C" w:rsidRDefault="003F60CA">
      <w:pPr>
        <w:pStyle w:val="ListParagraph"/>
        <w:numPr>
          <w:ilvl w:val="0"/>
          <w:numId w:val="4"/>
        </w:numPr>
        <w:tabs>
          <w:tab w:val="left" w:pos="5387"/>
        </w:tabs>
        <w:ind w:right="113"/>
        <w:rPr>
          <w:b/>
          <w:bCs/>
        </w:rPr>
      </w:pPr>
      <w:r w:rsidRPr="00A6135C">
        <w:rPr>
          <w:b/>
          <w:bCs/>
        </w:rPr>
        <w:t>Arrays</w:t>
      </w:r>
    </w:p>
    <w:p w14:paraId="2EB64B6C" w14:textId="77777777" w:rsidR="003F60CA" w:rsidRPr="00A6135C" w:rsidRDefault="003F60CA" w:rsidP="00A6135C">
      <w:pPr>
        <w:pStyle w:val="ListParagraph"/>
        <w:tabs>
          <w:tab w:val="left" w:pos="5387"/>
        </w:tabs>
        <w:ind w:right="113"/>
      </w:pPr>
      <w:r w:rsidRPr="00A6135C">
        <w:t xml:space="preserve">Array, or a list, is one of the data types. An array is not a basic data type like an integer or a </w:t>
      </w:r>
      <w:proofErr w:type="spellStart"/>
      <w:r w:rsidRPr="00A6135C">
        <w:t>boolean</w:t>
      </w:r>
      <w:proofErr w:type="spellEnd"/>
      <w:r w:rsidRPr="00A6135C">
        <w:t xml:space="preserve">, but rather a data type that consists of a collection of other data types. Arrays make it easier to group data, save on writing, and make variable usage more efficient. An array is a data structure that holds a collection of elements, </w:t>
      </w:r>
      <w:r w:rsidRPr="00A6135C">
        <w:rPr>
          <w:b/>
          <w:bCs/>
          <w:i/>
          <w:iCs/>
        </w:rPr>
        <w:t>usually</w:t>
      </w:r>
      <w:r w:rsidRPr="00A6135C">
        <w:t xml:space="preserve"> of the same data type, under a single variable. Arrays simplify the handling of large sets of data, allowing multiple values to be stored and accessed easily using an index or key. In PHP, arrays are classified into three types: </w:t>
      </w:r>
    </w:p>
    <w:p w14:paraId="2076E8BD" w14:textId="77777777" w:rsidR="003F60CA" w:rsidRPr="00A6135C" w:rsidRDefault="003F60CA">
      <w:pPr>
        <w:pStyle w:val="ListParagraph"/>
        <w:numPr>
          <w:ilvl w:val="0"/>
          <w:numId w:val="5"/>
        </w:numPr>
        <w:tabs>
          <w:tab w:val="left" w:pos="5387"/>
        </w:tabs>
        <w:ind w:right="113"/>
      </w:pPr>
      <w:r w:rsidRPr="00A6135C">
        <w:t xml:space="preserve">Indexed Arrays: Arrays with numeric indexes. </w:t>
      </w:r>
    </w:p>
    <w:p w14:paraId="70A66DAF" w14:textId="77777777" w:rsidR="003F60CA" w:rsidRPr="00A6135C" w:rsidRDefault="003F60CA">
      <w:pPr>
        <w:pStyle w:val="ListParagraph"/>
        <w:numPr>
          <w:ilvl w:val="0"/>
          <w:numId w:val="5"/>
        </w:numPr>
        <w:tabs>
          <w:tab w:val="left" w:pos="5387"/>
        </w:tabs>
        <w:ind w:right="113"/>
      </w:pPr>
      <w:r w:rsidRPr="00A6135C">
        <w:t>Associative Arrays: Arrays with named keys that assign a value to each key.</w:t>
      </w:r>
    </w:p>
    <w:p w14:paraId="26E40EE7" w14:textId="0CCB5C73" w:rsidR="003F60CA" w:rsidRPr="00A6135C" w:rsidRDefault="003F60CA">
      <w:pPr>
        <w:pStyle w:val="ListParagraph"/>
        <w:numPr>
          <w:ilvl w:val="0"/>
          <w:numId w:val="5"/>
        </w:numPr>
        <w:tabs>
          <w:tab w:val="left" w:pos="5387"/>
        </w:tabs>
        <w:ind w:right="113"/>
      </w:pPr>
      <w:r w:rsidRPr="00A6135C">
        <w:t>Multidimensional Arrays: Arrays that contain other arrays as their elements.</w:t>
      </w:r>
    </w:p>
    <w:p w14:paraId="24D951FA" w14:textId="77777777" w:rsidR="003F60CA" w:rsidRPr="00A6135C" w:rsidRDefault="003F60CA">
      <w:pPr>
        <w:pStyle w:val="ListParagraph"/>
        <w:numPr>
          <w:ilvl w:val="0"/>
          <w:numId w:val="4"/>
        </w:numPr>
        <w:tabs>
          <w:tab w:val="left" w:pos="5387"/>
        </w:tabs>
        <w:ind w:right="113"/>
        <w:rPr>
          <w:b/>
          <w:bCs/>
        </w:rPr>
      </w:pPr>
      <w:r w:rsidRPr="00A6135C">
        <w:rPr>
          <w:b/>
          <w:bCs/>
        </w:rPr>
        <w:t>Functions</w:t>
      </w:r>
    </w:p>
    <w:p w14:paraId="75B864FB" w14:textId="1AAAC878" w:rsidR="003F60CA" w:rsidRPr="00A6135C" w:rsidRDefault="003F60CA" w:rsidP="00A6135C">
      <w:pPr>
        <w:pStyle w:val="ListParagraph"/>
        <w:tabs>
          <w:tab w:val="left" w:pos="5387"/>
        </w:tabs>
        <w:ind w:right="113"/>
      </w:pPr>
      <w:r w:rsidRPr="00A6135C">
        <w:t>A function is a block of code designed to perform a specific task, which can be reused multiple times throughout the program. Functions reduce redundancy, make code more readable, and increase efficiency. By breaking down repetitive tasks like database querying or mathematical calculations into functions, the program becomes modular, and maintenance becomes easier.</w:t>
      </w:r>
    </w:p>
    <w:p w14:paraId="3E06F6EE" w14:textId="77777777" w:rsidR="003F60CA" w:rsidRDefault="003F60CA" w:rsidP="003F60CA">
      <w:pPr>
        <w:tabs>
          <w:tab w:val="left" w:pos="5387"/>
        </w:tabs>
        <w:ind w:right="112"/>
        <w:rPr>
          <w:sz w:val="22"/>
        </w:rPr>
      </w:pPr>
    </w:p>
    <w:p w14:paraId="144CD5D9" w14:textId="77777777" w:rsidR="00D913E2" w:rsidRPr="003F60CA" w:rsidRDefault="00D913E2" w:rsidP="003F60CA">
      <w:pPr>
        <w:tabs>
          <w:tab w:val="left" w:pos="5387"/>
        </w:tabs>
        <w:ind w:right="112"/>
        <w:rPr>
          <w:sz w:val="22"/>
        </w:rPr>
      </w:pPr>
    </w:p>
    <w:p w14:paraId="4ECB5C1A" w14:textId="6B79A680" w:rsidR="006C0EF9" w:rsidRPr="00A6135C" w:rsidRDefault="003F60CA" w:rsidP="000F6EF2">
      <w:pPr>
        <w:shd w:val="clear" w:color="auto" w:fill="9CC2E5" w:themeFill="accent1" w:themeFillTint="99"/>
        <w:ind w:right="112"/>
        <w:rPr>
          <w:b/>
        </w:rPr>
      </w:pPr>
      <w:r w:rsidRPr="00A6135C">
        <w:rPr>
          <w:b/>
        </w:rPr>
        <w:t>Practical Section</w:t>
      </w:r>
      <w:r w:rsidR="006C0EF9" w:rsidRPr="00A6135C">
        <w:rPr>
          <w:b/>
        </w:rPr>
        <w:t xml:space="preserve"> 1. Indexed Array</w:t>
      </w:r>
    </w:p>
    <w:p w14:paraId="6A99426F" w14:textId="3DD281CF" w:rsidR="006C0EF9" w:rsidRDefault="00A6135C" w:rsidP="00A6135C">
      <w:pPr>
        <w:tabs>
          <w:tab w:val="left" w:pos="5387"/>
        </w:tabs>
        <w:spacing w:before="120" w:after="240"/>
        <w:ind w:right="113"/>
        <w:rPr>
          <w:iCs/>
          <w:color w:val="272727"/>
          <w:shd w:val="clear" w:color="auto" w:fill="FFFFFF"/>
        </w:rPr>
      </w:pPr>
      <w:r w:rsidRPr="00A6135C">
        <w:rPr>
          <w:iCs/>
          <w:color w:val="272727"/>
          <w:shd w:val="clear" w:color="auto" w:fill="FFFFFF"/>
        </w:rPr>
        <w:t>A PHP indexed array is an array where the elements are stored with numeric indexes, starting from 0 by default. Each element in the array is associated with an index number, which is used to access or reference that element.</w:t>
      </w:r>
    </w:p>
    <w:p w14:paraId="7DAEF844" w14:textId="5114630F" w:rsidR="00A6135C" w:rsidRPr="00A6135C" w:rsidRDefault="00A6135C" w:rsidP="00A6135C">
      <w:pPr>
        <w:tabs>
          <w:tab w:val="left" w:pos="5387"/>
        </w:tabs>
        <w:spacing w:before="120" w:after="240"/>
        <w:ind w:right="113"/>
        <w:jc w:val="center"/>
        <w:rPr>
          <w:iCs/>
          <w:color w:val="272727"/>
          <w:shd w:val="clear" w:color="auto" w:fill="FFFFFF"/>
        </w:rPr>
      </w:pPr>
      <w:r w:rsidRPr="00A6135C">
        <w:rPr>
          <w:iCs/>
          <w:noProof/>
          <w:color w:val="272727"/>
          <w:shd w:val="clear" w:color="auto" w:fill="FFFFFF"/>
        </w:rPr>
        <w:lastRenderedPageBreak/>
        <w:drawing>
          <wp:inline distT="0" distB="0" distL="0" distR="0" wp14:anchorId="162907AD" wp14:editId="62B4AD50">
            <wp:extent cx="3600000" cy="1652400"/>
            <wp:effectExtent l="19050" t="19050" r="19685" b="24130"/>
            <wp:docPr id="1797519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519771" name=""/>
                    <pic:cNvPicPr/>
                  </pic:nvPicPr>
                  <pic:blipFill>
                    <a:blip r:embed="rId9"/>
                    <a:stretch>
                      <a:fillRect/>
                    </a:stretch>
                  </pic:blipFill>
                  <pic:spPr>
                    <a:xfrm>
                      <a:off x="0" y="0"/>
                      <a:ext cx="3600000" cy="1652400"/>
                    </a:xfrm>
                    <a:prstGeom prst="rect">
                      <a:avLst/>
                    </a:prstGeom>
                    <a:ln>
                      <a:solidFill>
                        <a:schemeClr val="accent1"/>
                      </a:solidFill>
                    </a:ln>
                  </pic:spPr>
                </pic:pic>
              </a:graphicData>
            </a:graphic>
          </wp:inline>
        </w:drawing>
      </w:r>
    </w:p>
    <w:p w14:paraId="358EB6EE" w14:textId="58EFA680" w:rsidR="006C0EF9" w:rsidRDefault="00A6135C" w:rsidP="006C0EF9">
      <w:pPr>
        <w:tabs>
          <w:tab w:val="left" w:pos="5387"/>
        </w:tabs>
        <w:spacing w:before="240" w:after="240"/>
        <w:ind w:right="112"/>
      </w:pPr>
      <w:r w:rsidRPr="00A6135C">
        <w:t>It can also be written as follows:</w:t>
      </w:r>
    </w:p>
    <w:p w14:paraId="5FAAB809" w14:textId="03B1D844" w:rsidR="00A6135C" w:rsidRDefault="00A6135C" w:rsidP="00A6135C">
      <w:pPr>
        <w:tabs>
          <w:tab w:val="left" w:pos="5387"/>
        </w:tabs>
        <w:spacing w:before="240" w:after="240"/>
        <w:ind w:right="112"/>
        <w:jc w:val="center"/>
      </w:pPr>
      <w:r w:rsidRPr="00A6135C">
        <w:rPr>
          <w:noProof/>
        </w:rPr>
        <w:drawing>
          <wp:inline distT="0" distB="0" distL="0" distR="0" wp14:anchorId="58C24A7F" wp14:editId="05A1A339">
            <wp:extent cx="3600000" cy="2210400"/>
            <wp:effectExtent l="19050" t="19050" r="19685" b="19050"/>
            <wp:docPr id="13299279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927970" name=""/>
                    <pic:cNvPicPr/>
                  </pic:nvPicPr>
                  <pic:blipFill>
                    <a:blip r:embed="rId10"/>
                    <a:stretch>
                      <a:fillRect/>
                    </a:stretch>
                  </pic:blipFill>
                  <pic:spPr>
                    <a:xfrm>
                      <a:off x="0" y="0"/>
                      <a:ext cx="3600000" cy="2210400"/>
                    </a:xfrm>
                    <a:prstGeom prst="rect">
                      <a:avLst/>
                    </a:prstGeom>
                    <a:ln>
                      <a:solidFill>
                        <a:schemeClr val="accent1"/>
                      </a:solidFill>
                    </a:ln>
                  </pic:spPr>
                </pic:pic>
              </a:graphicData>
            </a:graphic>
          </wp:inline>
        </w:drawing>
      </w:r>
    </w:p>
    <w:p w14:paraId="52A41947" w14:textId="7B948CF4" w:rsidR="00A6135C" w:rsidRDefault="00A6135C" w:rsidP="00D913E2">
      <w:r w:rsidRPr="00A6135C">
        <w:t xml:space="preserve">In this form, the array is created by directly assigning values to specific indexes without using the </w:t>
      </w:r>
      <w:r w:rsidRPr="00C045BB">
        <w:rPr>
          <w:rStyle w:val="codingChar"/>
        </w:rPr>
        <w:t>array()</w:t>
      </w:r>
      <w:r w:rsidRPr="00A6135C">
        <w:t xml:space="preserve"> function. PHP automatically assigns the next available index if a new element is added without specifying an index, as shown when adding "</w:t>
      </w:r>
      <w:r w:rsidR="00C045BB">
        <w:t>Value4</w:t>
      </w:r>
      <w:r w:rsidRPr="00A6135C">
        <w:t>".</w:t>
      </w:r>
    </w:p>
    <w:p w14:paraId="04A49E5B" w14:textId="53A2A89A" w:rsidR="006C0EF9" w:rsidRDefault="00C045BB" w:rsidP="006C0EF9">
      <w:pPr>
        <w:tabs>
          <w:tab w:val="left" w:pos="5387"/>
        </w:tabs>
        <w:spacing w:before="240"/>
        <w:ind w:right="112"/>
      </w:pPr>
      <w:r w:rsidRPr="00C045BB">
        <w:t>Follow these steps to understand indexed arrays in PHP:</w:t>
      </w:r>
    </w:p>
    <w:tbl>
      <w:tblPr>
        <w:tblStyle w:val="TableGrid"/>
        <w:tblpPr w:leftFromText="180" w:rightFromText="180" w:vertAnchor="text" w:horzAnchor="page" w:tblpX="823" w:tblpY="121"/>
        <w:tblW w:w="5000" w:type="pct"/>
        <w:tblLayout w:type="fixed"/>
        <w:tblLook w:val="04A0" w:firstRow="1" w:lastRow="0" w:firstColumn="1" w:lastColumn="0" w:noHBand="0" w:noVBand="1"/>
      </w:tblPr>
      <w:tblGrid>
        <w:gridCol w:w="845"/>
        <w:gridCol w:w="9343"/>
      </w:tblGrid>
      <w:tr w:rsidR="00FA0D3B" w:rsidRPr="00C81126" w14:paraId="497DC12D" w14:textId="77777777" w:rsidTr="008E4B17">
        <w:tc>
          <w:tcPr>
            <w:tcW w:w="846" w:type="dxa"/>
            <w:tcMar>
              <w:top w:w="85" w:type="dxa"/>
              <w:bottom w:w="85" w:type="dxa"/>
            </w:tcMar>
            <w:vAlign w:val="center"/>
          </w:tcPr>
          <w:p w14:paraId="6C66C28F" w14:textId="04D133DF" w:rsidR="006C0EF9" w:rsidRPr="00C81126" w:rsidRDefault="00C045BB" w:rsidP="00C045BB">
            <w:pPr>
              <w:jc w:val="center"/>
              <w:rPr>
                <w:b/>
              </w:rPr>
            </w:pPr>
            <w:r>
              <w:rPr>
                <w:b/>
              </w:rPr>
              <w:t>Step</w:t>
            </w:r>
          </w:p>
        </w:tc>
        <w:tc>
          <w:tcPr>
            <w:tcW w:w="9355" w:type="dxa"/>
            <w:tcMar>
              <w:top w:w="85" w:type="dxa"/>
              <w:bottom w:w="85" w:type="dxa"/>
            </w:tcMar>
            <w:vAlign w:val="center"/>
          </w:tcPr>
          <w:p w14:paraId="3D42DF4F" w14:textId="790C439E" w:rsidR="006C0EF9" w:rsidRPr="00C81126" w:rsidRDefault="00C045BB" w:rsidP="00705E7D">
            <w:pPr>
              <w:rPr>
                <w:b/>
              </w:rPr>
            </w:pPr>
            <w:r>
              <w:rPr>
                <w:b/>
              </w:rPr>
              <w:t>Description</w:t>
            </w:r>
          </w:p>
        </w:tc>
      </w:tr>
      <w:tr w:rsidR="00FA0D3B" w:rsidRPr="00C81126" w14:paraId="2F5A7EA0" w14:textId="77777777" w:rsidTr="008E4B17">
        <w:tc>
          <w:tcPr>
            <w:tcW w:w="846" w:type="dxa"/>
            <w:tcMar>
              <w:top w:w="85" w:type="dxa"/>
              <w:bottom w:w="85" w:type="dxa"/>
            </w:tcMar>
            <w:vAlign w:val="center"/>
          </w:tcPr>
          <w:p w14:paraId="7868AF44" w14:textId="77777777" w:rsidR="006C0EF9" w:rsidRDefault="006C0EF9" w:rsidP="00C045BB">
            <w:pPr>
              <w:jc w:val="center"/>
            </w:pPr>
          </w:p>
          <w:p w14:paraId="6318AE53" w14:textId="77777777" w:rsidR="006C0EF9" w:rsidRPr="00C81126" w:rsidRDefault="006C0EF9" w:rsidP="00C045BB">
            <w:pPr>
              <w:jc w:val="center"/>
            </w:pPr>
            <w:r>
              <w:t>1</w:t>
            </w:r>
          </w:p>
        </w:tc>
        <w:tc>
          <w:tcPr>
            <w:tcW w:w="9355" w:type="dxa"/>
            <w:tcMar>
              <w:top w:w="85" w:type="dxa"/>
              <w:bottom w:w="85" w:type="dxa"/>
            </w:tcMar>
            <w:vAlign w:val="center"/>
          </w:tcPr>
          <w:p w14:paraId="44E49246" w14:textId="4A1218A2" w:rsidR="006C0EF9" w:rsidRDefault="00C045BB" w:rsidP="00705E7D">
            <w:r w:rsidRPr="00C045BB">
              <w:t xml:space="preserve">Create a new file named </w:t>
            </w:r>
            <w:r w:rsidRPr="00C045BB">
              <w:rPr>
                <w:rStyle w:val="codingChar"/>
              </w:rPr>
              <w:t>array_1.php</w:t>
            </w:r>
            <w:r w:rsidRPr="00C045BB">
              <w:t xml:space="preserve"> inside the </w:t>
            </w:r>
            <w:r w:rsidR="00E37BFA">
              <w:rPr>
                <w:rStyle w:val="codingChar"/>
              </w:rPr>
              <w:t>JS05_PHP-2</w:t>
            </w:r>
            <w:r w:rsidRPr="00C045BB">
              <w:t xml:space="preserve"> directory, then type the following code</w:t>
            </w:r>
            <w:r w:rsidR="006C0EF9">
              <w:t>:</w:t>
            </w:r>
          </w:p>
          <w:p w14:paraId="0FCC6565" w14:textId="703CC514" w:rsidR="006C0EF9" w:rsidRPr="00C81126" w:rsidRDefault="00FA0D3B" w:rsidP="00705E7D">
            <w:r w:rsidRPr="00FA0D3B">
              <w:rPr>
                <w:noProof/>
              </w:rPr>
              <w:drawing>
                <wp:inline distT="0" distB="0" distL="0" distR="0" wp14:anchorId="66619064" wp14:editId="4A12802E">
                  <wp:extent cx="4698233" cy="2093322"/>
                  <wp:effectExtent l="0" t="0" r="1270" b="2540"/>
                  <wp:docPr id="762035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2035068" name=""/>
                          <pic:cNvPicPr/>
                        </pic:nvPicPr>
                        <pic:blipFill>
                          <a:blip r:embed="rId11"/>
                          <a:stretch>
                            <a:fillRect/>
                          </a:stretch>
                        </pic:blipFill>
                        <pic:spPr>
                          <a:xfrm>
                            <a:off x="0" y="0"/>
                            <a:ext cx="4738331" cy="2111188"/>
                          </a:xfrm>
                          <a:prstGeom prst="rect">
                            <a:avLst/>
                          </a:prstGeom>
                        </pic:spPr>
                      </pic:pic>
                    </a:graphicData>
                  </a:graphic>
                </wp:inline>
              </w:drawing>
            </w:r>
          </w:p>
        </w:tc>
      </w:tr>
      <w:tr w:rsidR="00FA0D3B" w:rsidRPr="00C81126" w14:paraId="44DF0DBD" w14:textId="77777777" w:rsidTr="008E4B17">
        <w:tc>
          <w:tcPr>
            <w:tcW w:w="846" w:type="dxa"/>
            <w:tcMar>
              <w:top w:w="85" w:type="dxa"/>
              <w:bottom w:w="85" w:type="dxa"/>
            </w:tcMar>
            <w:vAlign w:val="center"/>
          </w:tcPr>
          <w:p w14:paraId="3DB89D09" w14:textId="77777777" w:rsidR="006C0EF9" w:rsidRDefault="006C0EF9" w:rsidP="00C045BB">
            <w:pPr>
              <w:jc w:val="center"/>
            </w:pPr>
            <w:r>
              <w:t>2</w:t>
            </w:r>
          </w:p>
        </w:tc>
        <w:tc>
          <w:tcPr>
            <w:tcW w:w="9355" w:type="dxa"/>
            <w:tcMar>
              <w:top w:w="85" w:type="dxa"/>
              <w:bottom w:w="85" w:type="dxa"/>
            </w:tcMar>
            <w:vAlign w:val="center"/>
          </w:tcPr>
          <w:p w14:paraId="6E6D4519" w14:textId="00319354" w:rsidR="006C0EF9" w:rsidRDefault="00C045BB" w:rsidP="00705E7D">
            <w:r>
              <w:t>Save the file and run your program in the browser</w:t>
            </w:r>
            <w:r w:rsidR="00EE37C7">
              <w:t>. Type this link to your browser</w:t>
            </w:r>
          </w:p>
          <w:p w14:paraId="7100C052" w14:textId="6739A57F" w:rsidR="006C0EF9" w:rsidRPr="00EE37C7" w:rsidRDefault="00000000" w:rsidP="00C045BB">
            <w:pPr>
              <w:pStyle w:val="coding"/>
            </w:pPr>
            <w:hyperlink r:id="rId12" w:history="1">
              <w:r w:rsidR="006C0EF9" w:rsidRPr="00EE37C7">
                <w:rPr>
                  <w:rStyle w:val="Hyperlink"/>
                  <w:u w:val="none"/>
                </w:rPr>
                <w:t>localhost/</w:t>
              </w:r>
              <w:proofErr w:type="spellStart"/>
              <w:r w:rsidR="006C0EF9" w:rsidRPr="00EE37C7">
                <w:rPr>
                  <w:rStyle w:val="Hyperlink"/>
                  <w:u w:val="none"/>
                </w:rPr>
                <w:t>dasarWeb</w:t>
              </w:r>
              <w:proofErr w:type="spellEnd"/>
              <w:r w:rsidR="006C0EF9" w:rsidRPr="00EE37C7">
                <w:rPr>
                  <w:rStyle w:val="Hyperlink"/>
                  <w:u w:val="none"/>
                </w:rPr>
                <w:t>/</w:t>
              </w:r>
              <w:r w:rsidR="00E37BFA">
                <w:rPr>
                  <w:rStyle w:val="Hyperlink"/>
                  <w:u w:val="none"/>
                </w:rPr>
                <w:t>JS05_PHP-2</w:t>
              </w:r>
              <w:r w:rsidR="006C0EF9" w:rsidRPr="00EE37C7">
                <w:rPr>
                  <w:rStyle w:val="Hyperlink"/>
                  <w:u w:val="none"/>
                </w:rPr>
                <w:t>/array_1.php</w:t>
              </w:r>
            </w:hyperlink>
          </w:p>
        </w:tc>
      </w:tr>
      <w:tr w:rsidR="00FA0D3B" w:rsidRPr="00C81126" w14:paraId="25DEF198" w14:textId="77777777" w:rsidTr="008E4B17">
        <w:tc>
          <w:tcPr>
            <w:tcW w:w="846" w:type="dxa"/>
            <w:tcMar>
              <w:top w:w="85" w:type="dxa"/>
              <w:bottom w:w="85" w:type="dxa"/>
            </w:tcMar>
            <w:vAlign w:val="center"/>
          </w:tcPr>
          <w:p w14:paraId="3C1EE08E" w14:textId="77777777" w:rsidR="006C0EF9" w:rsidRDefault="006C0EF9" w:rsidP="00C045BB">
            <w:pPr>
              <w:jc w:val="center"/>
            </w:pPr>
            <w:r>
              <w:t>3</w:t>
            </w:r>
          </w:p>
        </w:tc>
        <w:tc>
          <w:tcPr>
            <w:tcW w:w="9355" w:type="dxa"/>
            <w:tcMar>
              <w:top w:w="85" w:type="dxa"/>
              <w:bottom w:w="85" w:type="dxa"/>
            </w:tcMar>
            <w:vAlign w:val="center"/>
          </w:tcPr>
          <w:p w14:paraId="079979B6" w14:textId="03EAD8E8" w:rsidR="006C0EF9" w:rsidRDefault="00C045BB" w:rsidP="00705E7D">
            <w:r w:rsidRPr="00C045BB">
              <w:t>Observe the output displayed</w:t>
            </w:r>
          </w:p>
        </w:tc>
      </w:tr>
      <w:tr w:rsidR="00FA0D3B" w:rsidRPr="00C81126" w14:paraId="2578C76D" w14:textId="77777777" w:rsidTr="008E4B17">
        <w:tc>
          <w:tcPr>
            <w:tcW w:w="846" w:type="dxa"/>
            <w:tcMar>
              <w:top w:w="85" w:type="dxa"/>
              <w:bottom w:w="85" w:type="dxa"/>
            </w:tcMar>
            <w:vAlign w:val="center"/>
          </w:tcPr>
          <w:p w14:paraId="74E709B7" w14:textId="77777777" w:rsidR="006C0EF9" w:rsidRDefault="006C0EF9" w:rsidP="00C045BB">
            <w:pPr>
              <w:jc w:val="center"/>
            </w:pPr>
            <w:r>
              <w:lastRenderedPageBreak/>
              <w:t>4</w:t>
            </w:r>
          </w:p>
        </w:tc>
        <w:tc>
          <w:tcPr>
            <w:tcW w:w="9355" w:type="dxa"/>
            <w:tcMar>
              <w:top w:w="85" w:type="dxa"/>
              <w:bottom w:w="85" w:type="dxa"/>
            </w:tcMar>
            <w:vAlign w:val="center"/>
          </w:tcPr>
          <w:p w14:paraId="521DEA84" w14:textId="77777777" w:rsidR="00C045BB" w:rsidRDefault="00C045BB" w:rsidP="00705E7D">
            <w:r w:rsidRPr="00C045BB">
              <w:t xml:space="preserve">To display an array, in addition to using indexes, we can also use loops. Try displaying the output of the program above using a </w:t>
            </w:r>
            <w:r w:rsidRPr="008E4B17">
              <w:rPr>
                <w:b/>
                <w:bCs/>
                <w:i/>
                <w:iCs/>
              </w:rPr>
              <w:t>loop</w:t>
            </w:r>
            <w:r w:rsidRPr="00C045BB">
              <w:t xml:space="preserve">. </w:t>
            </w:r>
          </w:p>
          <w:p w14:paraId="2CEB7EE0" w14:textId="132D8E92" w:rsidR="00FA0D3B" w:rsidRDefault="00FA0D3B" w:rsidP="00705E7D">
            <w:pPr>
              <w:rPr>
                <w:color w:val="FF0000"/>
              </w:rPr>
            </w:pPr>
            <w:r w:rsidRPr="00FA0D3B">
              <w:rPr>
                <w:color w:val="FF0000"/>
              </w:rPr>
              <w:t>(</w:t>
            </w:r>
            <w:r w:rsidR="00C045BB">
              <w:rPr>
                <w:color w:val="FF0000"/>
              </w:rPr>
              <w:t>Question N</w:t>
            </w:r>
            <w:r w:rsidRPr="00FA0D3B">
              <w:rPr>
                <w:color w:val="FF0000"/>
              </w:rPr>
              <w:t>o.1)</w:t>
            </w:r>
          </w:p>
          <w:p w14:paraId="3AFDDEBB" w14:textId="3451EC33" w:rsidR="005B7739" w:rsidRDefault="005B7739" w:rsidP="00705E7D">
            <w:pPr>
              <w:rPr>
                <w:color w:val="FF0000"/>
              </w:rPr>
            </w:pPr>
            <w:r w:rsidRPr="005B7739">
              <w:rPr>
                <w:color w:val="FF0000"/>
              </w:rPr>
              <w:drawing>
                <wp:inline distT="0" distB="0" distL="0" distR="0" wp14:anchorId="45DF3D70" wp14:editId="2044D485">
                  <wp:extent cx="5795645" cy="3260090"/>
                  <wp:effectExtent l="0" t="0" r="0" b="0"/>
                  <wp:docPr id="210771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71268" name=""/>
                          <pic:cNvPicPr/>
                        </pic:nvPicPr>
                        <pic:blipFill>
                          <a:blip r:embed="rId13"/>
                          <a:stretch>
                            <a:fillRect/>
                          </a:stretch>
                        </pic:blipFill>
                        <pic:spPr>
                          <a:xfrm>
                            <a:off x="0" y="0"/>
                            <a:ext cx="5795645" cy="3260090"/>
                          </a:xfrm>
                          <a:prstGeom prst="rect">
                            <a:avLst/>
                          </a:prstGeom>
                        </pic:spPr>
                      </pic:pic>
                    </a:graphicData>
                  </a:graphic>
                </wp:inline>
              </w:drawing>
            </w:r>
          </w:p>
          <w:p w14:paraId="198FE48E" w14:textId="77777777" w:rsidR="00FA0D3B" w:rsidRDefault="005B7739" w:rsidP="00705E7D">
            <w:r w:rsidRPr="005B7739">
              <w:drawing>
                <wp:inline distT="0" distB="0" distL="0" distR="0" wp14:anchorId="0AA2B6A6" wp14:editId="1F45A2F2">
                  <wp:extent cx="5795645" cy="3260090"/>
                  <wp:effectExtent l="0" t="0" r="0" b="0"/>
                  <wp:docPr id="261338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338024" name=""/>
                          <pic:cNvPicPr/>
                        </pic:nvPicPr>
                        <pic:blipFill>
                          <a:blip r:embed="rId14"/>
                          <a:stretch>
                            <a:fillRect/>
                          </a:stretch>
                        </pic:blipFill>
                        <pic:spPr>
                          <a:xfrm>
                            <a:off x="0" y="0"/>
                            <a:ext cx="5795645" cy="3260090"/>
                          </a:xfrm>
                          <a:prstGeom prst="rect">
                            <a:avLst/>
                          </a:prstGeom>
                        </pic:spPr>
                      </pic:pic>
                    </a:graphicData>
                  </a:graphic>
                </wp:inline>
              </w:drawing>
            </w:r>
          </w:p>
          <w:p w14:paraId="09232CC2" w14:textId="62AA96E0" w:rsidR="005B7739" w:rsidRDefault="00A90B91" w:rsidP="005B7739">
            <w:pPr>
              <w:pStyle w:val="ListParagraph"/>
              <w:numPr>
                <w:ilvl w:val="0"/>
                <w:numId w:val="5"/>
              </w:numPr>
            </w:pPr>
            <w:r w:rsidRPr="00A90B91">
              <w:t>This will display each name in the $</w:t>
            </w:r>
            <w:proofErr w:type="spellStart"/>
            <w:r w:rsidRPr="00A90B91">
              <w:t>Listdosen</w:t>
            </w:r>
            <w:proofErr w:type="spellEnd"/>
            <w:r w:rsidRPr="00A90B91">
              <w:t xml:space="preserve"> array.</w:t>
            </w:r>
          </w:p>
        </w:tc>
      </w:tr>
    </w:tbl>
    <w:p w14:paraId="780551BA" w14:textId="00DE8CB2" w:rsidR="006C0EF9" w:rsidRDefault="006C0EF9" w:rsidP="006C0EF9">
      <w:pPr>
        <w:tabs>
          <w:tab w:val="left" w:pos="567"/>
          <w:tab w:val="left" w:pos="993"/>
        </w:tabs>
      </w:pPr>
    </w:p>
    <w:p w14:paraId="1AB50AB6" w14:textId="77777777" w:rsidR="008E4B17" w:rsidRDefault="008E4B17" w:rsidP="006C0EF9">
      <w:pPr>
        <w:tabs>
          <w:tab w:val="left" w:pos="567"/>
          <w:tab w:val="left" w:pos="993"/>
        </w:tabs>
      </w:pPr>
    </w:p>
    <w:p w14:paraId="3D33D73F" w14:textId="77777777" w:rsidR="00D16ABA" w:rsidRDefault="00D16ABA" w:rsidP="006C0EF9">
      <w:pPr>
        <w:tabs>
          <w:tab w:val="left" w:pos="567"/>
          <w:tab w:val="left" w:pos="993"/>
        </w:tabs>
      </w:pPr>
    </w:p>
    <w:p w14:paraId="6B7D4F96" w14:textId="50D6E029" w:rsidR="006C0EF9" w:rsidRPr="008E4B17" w:rsidRDefault="008E4B17" w:rsidP="000F6EF2">
      <w:pPr>
        <w:shd w:val="clear" w:color="auto" w:fill="9CC2E5" w:themeFill="accent1" w:themeFillTint="99"/>
        <w:rPr>
          <w:b/>
        </w:rPr>
      </w:pPr>
      <w:r w:rsidRPr="008E4B17">
        <w:rPr>
          <w:b/>
        </w:rPr>
        <w:t>Practical Section</w:t>
      </w:r>
      <w:r w:rsidR="006C0EF9" w:rsidRPr="008E4B17">
        <w:rPr>
          <w:b/>
        </w:rPr>
        <w:t xml:space="preserve"> 2. Associative Array</w:t>
      </w:r>
    </w:p>
    <w:p w14:paraId="416323E1" w14:textId="77777777" w:rsidR="006C0EF9" w:rsidRPr="001D4B37" w:rsidRDefault="006C0EF9" w:rsidP="006C0EF9">
      <w:pPr>
        <w:rPr>
          <w:sz w:val="22"/>
          <w:szCs w:val="22"/>
        </w:rPr>
      </w:pPr>
    </w:p>
    <w:p w14:paraId="49725D5B" w14:textId="77777777" w:rsidR="008E4B17" w:rsidRDefault="008E4B17" w:rsidP="008E4B17">
      <w:pPr>
        <w:tabs>
          <w:tab w:val="left" w:pos="5387"/>
        </w:tabs>
        <w:ind w:right="112" w:firstLine="567"/>
        <w:rPr>
          <w:color w:val="272727"/>
          <w:shd w:val="clear" w:color="auto" w:fill="FFFFFF"/>
        </w:rPr>
      </w:pPr>
      <w:r w:rsidRPr="008E4B17">
        <w:rPr>
          <w:color w:val="272727"/>
          <w:shd w:val="clear" w:color="auto" w:fill="FFFFFF"/>
        </w:rPr>
        <w:t>A PHP associative array is an array where the keys are not numeric but instead are strings, allowing you to associate specific values with meaningful keys. This makes it easier to access and manipulate data based on the key name rather than a numerical index.</w:t>
      </w:r>
    </w:p>
    <w:p w14:paraId="13644848" w14:textId="41664E13" w:rsidR="006C0EF9" w:rsidRPr="009B19A8" w:rsidRDefault="008E4B17" w:rsidP="008E4B17">
      <w:pPr>
        <w:tabs>
          <w:tab w:val="left" w:pos="5387"/>
        </w:tabs>
        <w:ind w:right="112" w:firstLine="567"/>
        <w:rPr>
          <w:color w:val="272727"/>
          <w:shd w:val="clear" w:color="auto" w:fill="FFFFFF"/>
        </w:rPr>
      </w:pPr>
      <w:r w:rsidRPr="008E4B17">
        <w:rPr>
          <w:color w:val="272727"/>
          <w:shd w:val="clear" w:color="auto" w:fill="FFFFFF"/>
        </w:rPr>
        <w:lastRenderedPageBreak/>
        <w:t>The components of an associative array consist of key-value pairs. The key indicates the position where the value is stored. PHP uses the arrow symbol (</w:t>
      </w:r>
      <w:r w:rsidRPr="008E4B17">
        <w:rPr>
          <w:rStyle w:val="codingChar"/>
        </w:rPr>
        <w:t>=&gt;</w:t>
      </w:r>
      <w:r w:rsidRPr="008E4B17">
        <w:rPr>
          <w:color w:val="272727"/>
          <w:shd w:val="clear" w:color="auto" w:fill="FFFFFF"/>
        </w:rPr>
        <w:t>) to assign values to keys. Here is the syntax for writing an associative array</w:t>
      </w:r>
      <w:r w:rsidR="006C0EF9" w:rsidRPr="009B19A8">
        <w:rPr>
          <w:color w:val="272727"/>
          <w:shd w:val="clear" w:color="auto" w:fill="FFFFFF"/>
        </w:rPr>
        <w:t>:</w:t>
      </w:r>
    </w:p>
    <w:p w14:paraId="6AA54299" w14:textId="4A46111C" w:rsidR="006C0EF9" w:rsidRPr="008E4B17" w:rsidRDefault="008E4B17" w:rsidP="008E4B17">
      <w:pPr>
        <w:pStyle w:val="ListParagraph"/>
        <w:tabs>
          <w:tab w:val="left" w:pos="5387"/>
        </w:tabs>
        <w:ind w:left="284" w:right="112"/>
        <w:jc w:val="center"/>
        <w:rPr>
          <w:rFonts w:ascii="Open Sans" w:hAnsi="Open Sans"/>
          <w:color w:val="272727"/>
          <w:shd w:val="clear" w:color="auto" w:fill="FFFFFF"/>
        </w:rPr>
      </w:pPr>
      <w:r w:rsidRPr="008E4B17">
        <w:rPr>
          <w:rFonts w:ascii="Open Sans" w:hAnsi="Open Sans"/>
          <w:noProof/>
          <w:color w:val="272727"/>
          <w:shd w:val="clear" w:color="auto" w:fill="FFFFFF"/>
        </w:rPr>
        <w:drawing>
          <wp:inline distT="0" distB="0" distL="0" distR="0" wp14:anchorId="7AFC8DA0" wp14:editId="7A4E4E2F">
            <wp:extent cx="3600000" cy="2498400"/>
            <wp:effectExtent l="19050" t="19050" r="19685" b="16510"/>
            <wp:docPr id="1633444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444216" name=""/>
                    <pic:cNvPicPr/>
                  </pic:nvPicPr>
                  <pic:blipFill>
                    <a:blip r:embed="rId15"/>
                    <a:stretch>
                      <a:fillRect/>
                    </a:stretch>
                  </pic:blipFill>
                  <pic:spPr>
                    <a:xfrm>
                      <a:off x="0" y="0"/>
                      <a:ext cx="3600000" cy="2498400"/>
                    </a:xfrm>
                    <a:prstGeom prst="rect">
                      <a:avLst/>
                    </a:prstGeom>
                    <a:ln>
                      <a:solidFill>
                        <a:schemeClr val="accent1"/>
                      </a:solidFill>
                    </a:ln>
                  </pic:spPr>
                </pic:pic>
              </a:graphicData>
            </a:graphic>
          </wp:inline>
        </w:drawing>
      </w:r>
    </w:p>
    <w:p w14:paraId="3CE8CE7B" w14:textId="77777777" w:rsidR="008E4B17" w:rsidRDefault="008E4B17" w:rsidP="008E4B17">
      <w:pPr>
        <w:tabs>
          <w:tab w:val="left" w:pos="5387"/>
        </w:tabs>
        <w:spacing w:before="240" w:after="240"/>
        <w:ind w:right="112"/>
      </w:pPr>
      <w:r w:rsidRPr="00A6135C">
        <w:t>It can also be written as follows:</w:t>
      </w:r>
    </w:p>
    <w:p w14:paraId="342967A8" w14:textId="01EFDE16" w:rsidR="008E4B17" w:rsidRDefault="008E4B17" w:rsidP="008E4B17">
      <w:pPr>
        <w:tabs>
          <w:tab w:val="left" w:pos="5387"/>
        </w:tabs>
        <w:spacing w:before="240" w:after="240"/>
        <w:ind w:right="112"/>
        <w:jc w:val="center"/>
      </w:pPr>
      <w:r w:rsidRPr="008E4B17">
        <w:rPr>
          <w:noProof/>
        </w:rPr>
        <w:drawing>
          <wp:inline distT="0" distB="0" distL="0" distR="0" wp14:anchorId="6A27AC6F" wp14:editId="26F3DF62">
            <wp:extent cx="3600000" cy="2124000"/>
            <wp:effectExtent l="19050" t="19050" r="19685" b="10160"/>
            <wp:docPr id="1126037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037425" name=""/>
                    <pic:cNvPicPr/>
                  </pic:nvPicPr>
                  <pic:blipFill>
                    <a:blip r:embed="rId16"/>
                    <a:stretch>
                      <a:fillRect/>
                    </a:stretch>
                  </pic:blipFill>
                  <pic:spPr>
                    <a:xfrm>
                      <a:off x="0" y="0"/>
                      <a:ext cx="3600000" cy="2124000"/>
                    </a:xfrm>
                    <a:prstGeom prst="rect">
                      <a:avLst/>
                    </a:prstGeom>
                    <a:ln>
                      <a:solidFill>
                        <a:schemeClr val="accent1"/>
                      </a:solidFill>
                    </a:ln>
                  </pic:spPr>
                </pic:pic>
              </a:graphicData>
            </a:graphic>
          </wp:inline>
        </w:drawing>
      </w:r>
    </w:p>
    <w:p w14:paraId="7FEEF353" w14:textId="77777777" w:rsidR="008E4B17" w:rsidRDefault="008E4B17" w:rsidP="008E4B17">
      <w:pPr>
        <w:tabs>
          <w:tab w:val="left" w:pos="5387"/>
        </w:tabs>
        <w:spacing w:before="240" w:after="240"/>
        <w:ind w:right="112"/>
        <w:jc w:val="center"/>
      </w:pPr>
    </w:p>
    <w:p w14:paraId="6274D5CF" w14:textId="77777777" w:rsidR="008E4B17" w:rsidRDefault="008E4B17" w:rsidP="008E4B17">
      <w:pPr>
        <w:tabs>
          <w:tab w:val="left" w:pos="5387"/>
        </w:tabs>
        <w:spacing w:before="240" w:after="240"/>
        <w:ind w:right="112"/>
        <w:jc w:val="center"/>
      </w:pPr>
    </w:p>
    <w:p w14:paraId="6A614CA3" w14:textId="46D958B3" w:rsidR="006C0EF9" w:rsidRPr="00642788" w:rsidRDefault="008E4B17" w:rsidP="006C0EF9">
      <w:pPr>
        <w:tabs>
          <w:tab w:val="left" w:pos="5387"/>
        </w:tabs>
        <w:spacing w:before="240"/>
        <w:ind w:right="112"/>
      </w:pPr>
      <w:r w:rsidRPr="008E4B17">
        <w:t>Follow these steps to understand associative arrays in PHP</w:t>
      </w:r>
      <w:r w:rsidR="006C0EF9">
        <w:t>:</w:t>
      </w:r>
    </w:p>
    <w:tbl>
      <w:tblPr>
        <w:tblStyle w:val="TableGrid"/>
        <w:tblpPr w:leftFromText="180" w:rightFromText="180" w:vertAnchor="text" w:horzAnchor="page" w:tblpX="823" w:tblpY="121"/>
        <w:tblW w:w="5000" w:type="pct"/>
        <w:tblLook w:val="04A0" w:firstRow="1" w:lastRow="0" w:firstColumn="1" w:lastColumn="0" w:noHBand="0" w:noVBand="1"/>
      </w:tblPr>
      <w:tblGrid>
        <w:gridCol w:w="632"/>
        <w:gridCol w:w="9556"/>
      </w:tblGrid>
      <w:tr w:rsidR="006C0EF9" w:rsidRPr="00C81126" w14:paraId="4F3243BD" w14:textId="77777777" w:rsidTr="00911232">
        <w:tc>
          <w:tcPr>
            <w:tcW w:w="846" w:type="dxa"/>
            <w:tcMar>
              <w:top w:w="85" w:type="dxa"/>
              <w:bottom w:w="85" w:type="dxa"/>
            </w:tcMar>
            <w:vAlign w:val="center"/>
          </w:tcPr>
          <w:p w14:paraId="4AB4737C" w14:textId="197092C7" w:rsidR="006C0EF9" w:rsidRPr="00C81126" w:rsidRDefault="00C045BB" w:rsidP="00D16ABA">
            <w:pPr>
              <w:jc w:val="center"/>
              <w:rPr>
                <w:b/>
              </w:rPr>
            </w:pPr>
            <w:r>
              <w:rPr>
                <w:b/>
              </w:rPr>
              <w:t>Step</w:t>
            </w:r>
          </w:p>
        </w:tc>
        <w:tc>
          <w:tcPr>
            <w:tcW w:w="9053" w:type="dxa"/>
            <w:tcMar>
              <w:top w:w="85" w:type="dxa"/>
              <w:bottom w:w="85" w:type="dxa"/>
            </w:tcMar>
            <w:vAlign w:val="center"/>
          </w:tcPr>
          <w:p w14:paraId="07BF4121" w14:textId="7CBB2B05" w:rsidR="006C0EF9" w:rsidRPr="00C81126" w:rsidRDefault="00C045BB" w:rsidP="00705E7D">
            <w:pPr>
              <w:rPr>
                <w:b/>
              </w:rPr>
            </w:pPr>
            <w:r>
              <w:rPr>
                <w:b/>
              </w:rPr>
              <w:t>Description</w:t>
            </w:r>
          </w:p>
        </w:tc>
      </w:tr>
      <w:tr w:rsidR="006C0EF9" w:rsidRPr="00C81126" w14:paraId="4A5F5295" w14:textId="77777777" w:rsidTr="00911232">
        <w:tc>
          <w:tcPr>
            <w:tcW w:w="846" w:type="dxa"/>
            <w:tcMar>
              <w:top w:w="85" w:type="dxa"/>
              <w:bottom w:w="85" w:type="dxa"/>
            </w:tcMar>
            <w:vAlign w:val="center"/>
          </w:tcPr>
          <w:p w14:paraId="565D7EB4" w14:textId="77777777" w:rsidR="006C0EF9" w:rsidRPr="00C81126" w:rsidRDefault="006C0EF9" w:rsidP="00D16ABA">
            <w:pPr>
              <w:jc w:val="center"/>
            </w:pPr>
            <w:r>
              <w:t>1</w:t>
            </w:r>
          </w:p>
        </w:tc>
        <w:tc>
          <w:tcPr>
            <w:tcW w:w="9053" w:type="dxa"/>
            <w:tcMar>
              <w:top w:w="85" w:type="dxa"/>
              <w:bottom w:w="85" w:type="dxa"/>
            </w:tcMar>
            <w:vAlign w:val="center"/>
          </w:tcPr>
          <w:p w14:paraId="5BD29F73" w14:textId="68E71F7B" w:rsidR="006C0EF9" w:rsidRDefault="00EE37C7" w:rsidP="00705E7D">
            <w:r w:rsidRPr="00EE37C7">
              <w:t xml:space="preserve">Create a new file named </w:t>
            </w:r>
            <w:r w:rsidRPr="00EE37C7">
              <w:rPr>
                <w:rStyle w:val="codingChar"/>
              </w:rPr>
              <w:t>array_2.php</w:t>
            </w:r>
            <w:r w:rsidRPr="00EE37C7">
              <w:t xml:space="preserve"> inside the </w:t>
            </w:r>
            <w:r w:rsidR="00E37BFA">
              <w:t>JS05_PHP-2</w:t>
            </w:r>
            <w:r w:rsidRPr="00EE37C7">
              <w:t xml:space="preserve"> directory, then type the following code</w:t>
            </w:r>
            <w:r w:rsidR="006C0EF9">
              <w:t>:</w:t>
            </w:r>
          </w:p>
          <w:p w14:paraId="2428C020" w14:textId="7B082B00" w:rsidR="006C0EF9" w:rsidRPr="00C81126" w:rsidRDefault="001146B2" w:rsidP="00705E7D">
            <w:r w:rsidRPr="001146B2">
              <w:rPr>
                <w:noProof/>
              </w:rPr>
              <w:lastRenderedPageBreak/>
              <w:drawing>
                <wp:inline distT="0" distB="0" distL="0" distR="0" wp14:anchorId="5B4950CC" wp14:editId="2150C718">
                  <wp:extent cx="4320000" cy="2797200"/>
                  <wp:effectExtent l="0" t="0" r="4445" b="3175"/>
                  <wp:docPr id="2102593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59304" name=""/>
                          <pic:cNvPicPr/>
                        </pic:nvPicPr>
                        <pic:blipFill>
                          <a:blip r:embed="rId17"/>
                          <a:stretch>
                            <a:fillRect/>
                          </a:stretch>
                        </pic:blipFill>
                        <pic:spPr>
                          <a:xfrm>
                            <a:off x="0" y="0"/>
                            <a:ext cx="4320000" cy="2797200"/>
                          </a:xfrm>
                          <a:prstGeom prst="rect">
                            <a:avLst/>
                          </a:prstGeom>
                        </pic:spPr>
                      </pic:pic>
                    </a:graphicData>
                  </a:graphic>
                </wp:inline>
              </w:drawing>
            </w:r>
          </w:p>
        </w:tc>
      </w:tr>
      <w:tr w:rsidR="006C0EF9" w:rsidRPr="00C81126" w14:paraId="461504DD" w14:textId="77777777" w:rsidTr="00911232">
        <w:tc>
          <w:tcPr>
            <w:tcW w:w="846" w:type="dxa"/>
            <w:tcMar>
              <w:top w:w="85" w:type="dxa"/>
              <w:bottom w:w="85" w:type="dxa"/>
            </w:tcMar>
            <w:vAlign w:val="center"/>
          </w:tcPr>
          <w:p w14:paraId="45EFF87E" w14:textId="77777777" w:rsidR="006C0EF9" w:rsidRDefault="006C0EF9" w:rsidP="00D16ABA">
            <w:pPr>
              <w:jc w:val="center"/>
            </w:pPr>
            <w:r>
              <w:lastRenderedPageBreak/>
              <w:t>2</w:t>
            </w:r>
          </w:p>
        </w:tc>
        <w:tc>
          <w:tcPr>
            <w:tcW w:w="9053" w:type="dxa"/>
            <w:tcMar>
              <w:top w:w="85" w:type="dxa"/>
              <w:bottom w:w="85" w:type="dxa"/>
            </w:tcMar>
            <w:vAlign w:val="center"/>
          </w:tcPr>
          <w:p w14:paraId="221CD5DD" w14:textId="13C588CD" w:rsidR="006C0EF9" w:rsidRDefault="00CE5C82" w:rsidP="00CE5C82">
            <w:r>
              <w:t>Save the file and run your program in the browser. Type this link to your browser</w:t>
            </w:r>
            <w:r w:rsidR="006C0EF9">
              <w:t xml:space="preserve"> </w:t>
            </w:r>
          </w:p>
          <w:p w14:paraId="47453BD4" w14:textId="3BAAB84A" w:rsidR="006C0EF9" w:rsidRPr="00CE5C82" w:rsidRDefault="00000000" w:rsidP="00CE5C82">
            <w:pPr>
              <w:pStyle w:val="coding"/>
            </w:pPr>
            <w:hyperlink r:id="rId18" w:history="1">
              <w:r w:rsidR="006C0EF9" w:rsidRPr="00CE5C82">
                <w:rPr>
                  <w:rStyle w:val="Hyperlink"/>
                  <w:u w:val="none"/>
                </w:rPr>
                <w:t>localhost/</w:t>
              </w:r>
              <w:proofErr w:type="spellStart"/>
              <w:r w:rsidR="006C0EF9" w:rsidRPr="00CE5C82">
                <w:rPr>
                  <w:rStyle w:val="Hyperlink"/>
                  <w:u w:val="none"/>
                </w:rPr>
                <w:t>dasarWeb</w:t>
              </w:r>
              <w:proofErr w:type="spellEnd"/>
              <w:r w:rsidR="006C0EF9" w:rsidRPr="00CE5C82">
                <w:rPr>
                  <w:rStyle w:val="Hyperlink"/>
                  <w:u w:val="none"/>
                </w:rPr>
                <w:t>/</w:t>
              </w:r>
              <w:r w:rsidR="00E37BFA">
                <w:rPr>
                  <w:rStyle w:val="Hyperlink"/>
                  <w:u w:val="none"/>
                </w:rPr>
                <w:t>JS05_PHP-2</w:t>
              </w:r>
              <w:r w:rsidR="006C0EF9" w:rsidRPr="00CE5C82">
                <w:rPr>
                  <w:rStyle w:val="Hyperlink"/>
                  <w:u w:val="none"/>
                </w:rPr>
                <w:t>/array_</w:t>
              </w:r>
              <w:r w:rsidR="001146B2" w:rsidRPr="00CE5C82">
                <w:rPr>
                  <w:rStyle w:val="Hyperlink"/>
                  <w:u w:val="none"/>
                </w:rPr>
                <w:t>2</w:t>
              </w:r>
              <w:r w:rsidR="006C0EF9" w:rsidRPr="00CE5C82">
                <w:rPr>
                  <w:rStyle w:val="Hyperlink"/>
                  <w:u w:val="none"/>
                </w:rPr>
                <w:t>.php</w:t>
              </w:r>
            </w:hyperlink>
          </w:p>
        </w:tc>
      </w:tr>
      <w:tr w:rsidR="006C0EF9" w:rsidRPr="00C81126" w14:paraId="4B25008C" w14:textId="77777777" w:rsidTr="00911232">
        <w:tc>
          <w:tcPr>
            <w:tcW w:w="846" w:type="dxa"/>
            <w:tcMar>
              <w:top w:w="85" w:type="dxa"/>
              <w:bottom w:w="85" w:type="dxa"/>
            </w:tcMar>
            <w:vAlign w:val="center"/>
          </w:tcPr>
          <w:p w14:paraId="2F686BC0" w14:textId="77777777" w:rsidR="006C0EF9" w:rsidRDefault="006C0EF9" w:rsidP="00D16ABA">
            <w:pPr>
              <w:jc w:val="center"/>
            </w:pPr>
            <w:r>
              <w:t>3</w:t>
            </w:r>
          </w:p>
        </w:tc>
        <w:tc>
          <w:tcPr>
            <w:tcW w:w="9053" w:type="dxa"/>
            <w:tcMar>
              <w:top w:w="85" w:type="dxa"/>
              <w:bottom w:w="85" w:type="dxa"/>
            </w:tcMar>
            <w:vAlign w:val="center"/>
          </w:tcPr>
          <w:p w14:paraId="2C9F91B9" w14:textId="77777777" w:rsidR="00CE5C82" w:rsidRDefault="00CE5C82" w:rsidP="00705E7D">
            <w:r w:rsidRPr="00CE5C82">
              <w:t>Observe the output displayed. Then, add table styling to the output to make it more visually appealing. Here’s the updated code with a simple table style</w:t>
            </w:r>
            <w:r w:rsidR="008E6CFD">
              <w:t xml:space="preserve">. </w:t>
            </w:r>
          </w:p>
          <w:p w14:paraId="45B67356" w14:textId="12DAE9F8" w:rsidR="006C0EF9" w:rsidRDefault="008E6CFD" w:rsidP="00705E7D">
            <w:r w:rsidRPr="008E6CFD">
              <w:rPr>
                <w:color w:val="FF0000"/>
              </w:rPr>
              <w:t>(</w:t>
            </w:r>
            <w:r w:rsidR="00CE5C82">
              <w:rPr>
                <w:color w:val="FF0000"/>
              </w:rPr>
              <w:t>Question No</w:t>
            </w:r>
            <w:r w:rsidRPr="008E6CFD">
              <w:rPr>
                <w:color w:val="FF0000"/>
              </w:rPr>
              <w:t>.2)</w:t>
            </w:r>
          </w:p>
          <w:p w14:paraId="0296202F" w14:textId="4304B8BF" w:rsidR="008E6CFD" w:rsidRPr="00BD5B74" w:rsidRDefault="00BD5B74" w:rsidP="00BD5B74">
            <w:pPr>
              <w:rPr>
                <w:sz w:val="22"/>
                <w:szCs w:val="22"/>
              </w:rPr>
            </w:pPr>
            <w:r w:rsidRPr="00BD5B74">
              <w:rPr>
                <w:sz w:val="22"/>
                <w:szCs w:val="22"/>
              </w:rPr>
              <w:t>*</w:t>
            </w:r>
            <w:r w:rsidR="00CE5C82" w:rsidRPr="00CE5C82">
              <w:rPr>
                <w:sz w:val="22"/>
                <w:szCs w:val="22"/>
              </w:rPr>
              <w:t>For styling, you can choose either internal or external CSS.</w:t>
            </w:r>
          </w:p>
          <w:p w14:paraId="72607FBA" w14:textId="3C7D5C75" w:rsidR="008E6CFD" w:rsidRDefault="001036C4" w:rsidP="00705E7D">
            <w:r w:rsidRPr="001036C4">
              <w:drawing>
                <wp:inline distT="0" distB="0" distL="0" distR="0" wp14:anchorId="3050D41D" wp14:editId="27E62DAF">
                  <wp:extent cx="6469380" cy="3639185"/>
                  <wp:effectExtent l="0" t="0" r="7620" b="0"/>
                  <wp:docPr id="985115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15124" name=""/>
                          <pic:cNvPicPr/>
                        </pic:nvPicPr>
                        <pic:blipFill>
                          <a:blip r:embed="rId19"/>
                          <a:stretch>
                            <a:fillRect/>
                          </a:stretch>
                        </pic:blipFill>
                        <pic:spPr>
                          <a:xfrm>
                            <a:off x="0" y="0"/>
                            <a:ext cx="6469380" cy="3639185"/>
                          </a:xfrm>
                          <a:prstGeom prst="rect">
                            <a:avLst/>
                          </a:prstGeom>
                        </pic:spPr>
                      </pic:pic>
                    </a:graphicData>
                  </a:graphic>
                </wp:inline>
              </w:drawing>
            </w:r>
          </w:p>
          <w:p w14:paraId="53FA79F1" w14:textId="1E6B008F" w:rsidR="00EB3119" w:rsidRDefault="001036C4" w:rsidP="001036C4">
            <w:r w:rsidRPr="001036C4">
              <w:lastRenderedPageBreak/>
              <w:drawing>
                <wp:inline distT="0" distB="0" distL="0" distR="0" wp14:anchorId="70BDF66B" wp14:editId="42A36DAB">
                  <wp:extent cx="6469380" cy="3639185"/>
                  <wp:effectExtent l="0" t="0" r="7620" b="0"/>
                  <wp:docPr id="212372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723764" name=""/>
                          <pic:cNvPicPr/>
                        </pic:nvPicPr>
                        <pic:blipFill>
                          <a:blip r:embed="rId20"/>
                          <a:stretch>
                            <a:fillRect/>
                          </a:stretch>
                        </pic:blipFill>
                        <pic:spPr>
                          <a:xfrm>
                            <a:off x="0" y="0"/>
                            <a:ext cx="6469380" cy="3639185"/>
                          </a:xfrm>
                          <a:prstGeom prst="rect">
                            <a:avLst/>
                          </a:prstGeom>
                        </pic:spPr>
                      </pic:pic>
                    </a:graphicData>
                  </a:graphic>
                </wp:inline>
              </w:drawing>
            </w:r>
          </w:p>
        </w:tc>
      </w:tr>
    </w:tbl>
    <w:p w14:paraId="496CBC36" w14:textId="77777777" w:rsidR="006C0EF9" w:rsidRDefault="006C0EF9" w:rsidP="006C0EF9">
      <w:pPr>
        <w:tabs>
          <w:tab w:val="left" w:pos="567"/>
          <w:tab w:val="left" w:pos="993"/>
        </w:tabs>
      </w:pPr>
    </w:p>
    <w:p w14:paraId="39F2958D" w14:textId="77777777" w:rsidR="00CE5C82" w:rsidRDefault="00CE5C82" w:rsidP="006C0EF9">
      <w:pPr>
        <w:tabs>
          <w:tab w:val="left" w:pos="567"/>
          <w:tab w:val="left" w:pos="993"/>
        </w:tabs>
      </w:pPr>
    </w:p>
    <w:p w14:paraId="7F3350A6" w14:textId="77777777" w:rsidR="00D16ABA" w:rsidRDefault="00D16ABA" w:rsidP="006C0EF9">
      <w:pPr>
        <w:tabs>
          <w:tab w:val="left" w:pos="567"/>
          <w:tab w:val="left" w:pos="993"/>
        </w:tabs>
      </w:pPr>
    </w:p>
    <w:p w14:paraId="0AAA23E3" w14:textId="77777777" w:rsidR="00D16ABA" w:rsidRDefault="00D16ABA" w:rsidP="006C0EF9">
      <w:pPr>
        <w:tabs>
          <w:tab w:val="left" w:pos="567"/>
          <w:tab w:val="left" w:pos="993"/>
        </w:tabs>
      </w:pPr>
    </w:p>
    <w:p w14:paraId="20B7731C" w14:textId="1648392A" w:rsidR="006C0EF9" w:rsidRPr="001D4B37" w:rsidRDefault="00CE5C82" w:rsidP="000F6EF2">
      <w:pPr>
        <w:shd w:val="clear" w:color="auto" w:fill="9CC2E5" w:themeFill="accent1" w:themeFillTint="99"/>
        <w:rPr>
          <w:b/>
        </w:rPr>
      </w:pPr>
      <w:r>
        <w:rPr>
          <w:b/>
        </w:rPr>
        <w:t xml:space="preserve">Practical Section </w:t>
      </w:r>
      <w:r w:rsidR="006C0EF9" w:rsidRPr="001D4B37">
        <w:rPr>
          <w:b/>
        </w:rPr>
        <w:t xml:space="preserve">3. </w:t>
      </w:r>
      <w:r w:rsidR="006C0EF9" w:rsidRPr="00CE5C82">
        <w:rPr>
          <w:b/>
          <w:iCs/>
        </w:rPr>
        <w:t>Multidimensional</w:t>
      </w:r>
      <w:r w:rsidR="006C0EF9" w:rsidRPr="001D4B37">
        <w:rPr>
          <w:b/>
        </w:rPr>
        <w:t xml:space="preserve"> Array</w:t>
      </w:r>
    </w:p>
    <w:p w14:paraId="38C7CC45" w14:textId="77777777" w:rsidR="006C0EF9" w:rsidRPr="001D4B37" w:rsidRDefault="006C0EF9" w:rsidP="006C0EF9">
      <w:pPr>
        <w:rPr>
          <w:sz w:val="22"/>
          <w:szCs w:val="22"/>
        </w:rPr>
      </w:pPr>
    </w:p>
    <w:p w14:paraId="6AE6D278" w14:textId="77777777" w:rsidR="00CE5C82" w:rsidRPr="00CE5C82" w:rsidRDefault="00CE5C82" w:rsidP="00D16ABA">
      <w:pPr>
        <w:tabs>
          <w:tab w:val="left" w:pos="5387"/>
        </w:tabs>
        <w:ind w:right="113"/>
        <w:rPr>
          <w:iCs/>
          <w:color w:val="272727"/>
          <w:shd w:val="clear" w:color="auto" w:fill="FFFFFF"/>
        </w:rPr>
      </w:pPr>
      <w:r w:rsidRPr="00CE5C82">
        <w:rPr>
          <w:iCs/>
          <w:color w:val="272727"/>
          <w:shd w:val="clear" w:color="auto" w:fill="FFFFFF"/>
        </w:rPr>
        <w:t>A multidimensional array in PHP is an array that contains one or more arrays as its elements. This means that each element in the array can be an array itself, allowing you to store data in a grid or matrix-like structure. Multidimensional arrays are often used to represent complex data structures like tables, matrices, or databases.</w:t>
      </w:r>
    </w:p>
    <w:p w14:paraId="63F43766" w14:textId="23DEBB2D" w:rsidR="006C0EF9" w:rsidRDefault="00CE5C82" w:rsidP="00D16ABA">
      <w:pPr>
        <w:tabs>
          <w:tab w:val="left" w:pos="5387"/>
        </w:tabs>
        <w:ind w:right="113"/>
        <w:rPr>
          <w:iCs/>
          <w:color w:val="272727"/>
          <w:shd w:val="clear" w:color="auto" w:fill="FFFFFF"/>
        </w:rPr>
      </w:pPr>
      <w:r w:rsidRPr="00CE5C82">
        <w:rPr>
          <w:iCs/>
          <w:color w:val="272727"/>
          <w:shd w:val="clear" w:color="auto" w:fill="FFFFFF"/>
        </w:rPr>
        <w:t>Example of a Multidimensional Array in PHP:</w:t>
      </w:r>
    </w:p>
    <w:p w14:paraId="73D2863C" w14:textId="43C8CFA2" w:rsidR="00D16ABA" w:rsidRDefault="00D16ABA" w:rsidP="00D16ABA">
      <w:pPr>
        <w:tabs>
          <w:tab w:val="left" w:pos="5387"/>
        </w:tabs>
        <w:spacing w:after="240"/>
        <w:ind w:right="112"/>
        <w:jc w:val="center"/>
        <w:rPr>
          <w:iCs/>
          <w:color w:val="272727"/>
          <w:shd w:val="clear" w:color="auto" w:fill="FFFFFF"/>
        </w:rPr>
      </w:pPr>
      <w:r w:rsidRPr="00D16ABA">
        <w:rPr>
          <w:iCs/>
          <w:noProof/>
          <w:color w:val="272727"/>
          <w:shd w:val="clear" w:color="auto" w:fill="FFFFFF"/>
        </w:rPr>
        <w:drawing>
          <wp:inline distT="0" distB="0" distL="0" distR="0" wp14:anchorId="09D24ADA" wp14:editId="2F9C8B36">
            <wp:extent cx="3600000" cy="2340000"/>
            <wp:effectExtent l="19050" t="19050" r="19685" b="22225"/>
            <wp:docPr id="2093204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204993" name=""/>
                    <pic:cNvPicPr/>
                  </pic:nvPicPr>
                  <pic:blipFill>
                    <a:blip r:embed="rId21"/>
                    <a:stretch>
                      <a:fillRect/>
                    </a:stretch>
                  </pic:blipFill>
                  <pic:spPr>
                    <a:xfrm>
                      <a:off x="0" y="0"/>
                      <a:ext cx="3600000" cy="2340000"/>
                    </a:xfrm>
                    <a:prstGeom prst="rect">
                      <a:avLst/>
                    </a:prstGeom>
                    <a:ln>
                      <a:solidFill>
                        <a:schemeClr val="accent1"/>
                      </a:solidFill>
                    </a:ln>
                  </pic:spPr>
                </pic:pic>
              </a:graphicData>
            </a:graphic>
          </wp:inline>
        </w:drawing>
      </w:r>
    </w:p>
    <w:p w14:paraId="33D83A4F" w14:textId="277C0D3A" w:rsidR="00D16ABA" w:rsidRPr="00D16ABA" w:rsidRDefault="00D16ABA" w:rsidP="00D16ABA">
      <w:pPr>
        <w:tabs>
          <w:tab w:val="left" w:pos="5387"/>
        </w:tabs>
        <w:spacing w:before="240" w:after="240"/>
        <w:ind w:right="112"/>
      </w:pPr>
      <w:r>
        <w:rPr>
          <w:iCs/>
          <w:color w:val="272727"/>
          <w:shd w:val="clear" w:color="auto" w:fill="FFFFFF"/>
        </w:rPr>
        <w:t xml:space="preserve">Or </w:t>
      </w:r>
      <w:r>
        <w:t>i</w:t>
      </w:r>
      <w:r w:rsidRPr="00A6135C">
        <w:t>t can also be written as follows:</w:t>
      </w:r>
    </w:p>
    <w:p w14:paraId="04A88F3E" w14:textId="0AB5B8DA" w:rsidR="00D16ABA" w:rsidRPr="00CE5C82" w:rsidRDefault="00D16ABA" w:rsidP="00D16ABA">
      <w:pPr>
        <w:tabs>
          <w:tab w:val="left" w:pos="5387"/>
        </w:tabs>
        <w:spacing w:after="240"/>
        <w:ind w:right="112"/>
        <w:jc w:val="center"/>
        <w:rPr>
          <w:iCs/>
          <w:color w:val="272727"/>
          <w:shd w:val="clear" w:color="auto" w:fill="FFFFFF"/>
        </w:rPr>
      </w:pPr>
      <w:r w:rsidRPr="00D16ABA">
        <w:rPr>
          <w:iCs/>
          <w:noProof/>
          <w:color w:val="272727"/>
          <w:shd w:val="clear" w:color="auto" w:fill="FFFFFF"/>
        </w:rPr>
        <w:lastRenderedPageBreak/>
        <w:drawing>
          <wp:inline distT="0" distB="0" distL="0" distR="0" wp14:anchorId="7881388B" wp14:editId="6F6277D8">
            <wp:extent cx="3600000" cy="2372400"/>
            <wp:effectExtent l="19050" t="19050" r="19685" b="27940"/>
            <wp:docPr id="42287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87773" name=""/>
                    <pic:cNvPicPr/>
                  </pic:nvPicPr>
                  <pic:blipFill>
                    <a:blip r:embed="rId22"/>
                    <a:stretch>
                      <a:fillRect/>
                    </a:stretch>
                  </pic:blipFill>
                  <pic:spPr>
                    <a:xfrm>
                      <a:off x="0" y="0"/>
                      <a:ext cx="3600000" cy="2372400"/>
                    </a:xfrm>
                    <a:prstGeom prst="rect">
                      <a:avLst/>
                    </a:prstGeom>
                    <a:ln>
                      <a:solidFill>
                        <a:schemeClr val="accent1"/>
                      </a:solidFill>
                    </a:ln>
                  </pic:spPr>
                </pic:pic>
              </a:graphicData>
            </a:graphic>
          </wp:inline>
        </w:drawing>
      </w:r>
    </w:p>
    <w:p w14:paraId="4305A86C" w14:textId="41675FFE" w:rsidR="006C0EF9" w:rsidRPr="004D06BF" w:rsidRDefault="00D16ABA" w:rsidP="006C0EF9">
      <w:pPr>
        <w:tabs>
          <w:tab w:val="left" w:pos="5387"/>
        </w:tabs>
        <w:spacing w:before="240"/>
        <w:ind w:right="112"/>
      </w:pPr>
      <w:r w:rsidRPr="008E4B17">
        <w:t xml:space="preserve">Follow these steps to understand </w:t>
      </w:r>
      <w:r>
        <w:t xml:space="preserve">multidimensional </w:t>
      </w:r>
      <w:r w:rsidRPr="008E4B17">
        <w:t>arrays in PHP</w:t>
      </w:r>
      <w:r>
        <w:t>:</w:t>
      </w:r>
    </w:p>
    <w:tbl>
      <w:tblPr>
        <w:tblStyle w:val="TableGrid"/>
        <w:tblpPr w:leftFromText="180" w:rightFromText="180" w:vertAnchor="text" w:horzAnchor="page" w:tblpX="823" w:tblpY="121"/>
        <w:tblW w:w="5000" w:type="pct"/>
        <w:tblLook w:val="04A0" w:firstRow="1" w:lastRow="0" w:firstColumn="1" w:lastColumn="0" w:noHBand="0" w:noVBand="1"/>
      </w:tblPr>
      <w:tblGrid>
        <w:gridCol w:w="632"/>
        <w:gridCol w:w="9556"/>
      </w:tblGrid>
      <w:tr w:rsidR="006C0EF9" w:rsidRPr="00C81126" w14:paraId="278D698C" w14:textId="77777777" w:rsidTr="00911232">
        <w:tc>
          <w:tcPr>
            <w:tcW w:w="846" w:type="dxa"/>
            <w:tcMar>
              <w:top w:w="85" w:type="dxa"/>
              <w:bottom w:w="85" w:type="dxa"/>
            </w:tcMar>
            <w:vAlign w:val="center"/>
          </w:tcPr>
          <w:p w14:paraId="58E3BD53" w14:textId="4D89FE99" w:rsidR="006C0EF9" w:rsidRPr="00C81126" w:rsidRDefault="00C045BB" w:rsidP="00D16ABA">
            <w:pPr>
              <w:jc w:val="center"/>
              <w:rPr>
                <w:b/>
              </w:rPr>
            </w:pPr>
            <w:r>
              <w:rPr>
                <w:b/>
              </w:rPr>
              <w:t>Step</w:t>
            </w:r>
          </w:p>
        </w:tc>
        <w:tc>
          <w:tcPr>
            <w:tcW w:w="9098" w:type="dxa"/>
            <w:tcMar>
              <w:top w:w="85" w:type="dxa"/>
              <w:bottom w:w="85" w:type="dxa"/>
            </w:tcMar>
            <w:vAlign w:val="center"/>
          </w:tcPr>
          <w:p w14:paraId="33E306EC" w14:textId="29BF1154" w:rsidR="006C0EF9" w:rsidRPr="00C81126" w:rsidRDefault="00C045BB" w:rsidP="00705E7D">
            <w:pPr>
              <w:rPr>
                <w:b/>
              </w:rPr>
            </w:pPr>
            <w:r>
              <w:rPr>
                <w:b/>
              </w:rPr>
              <w:t>Description</w:t>
            </w:r>
          </w:p>
        </w:tc>
      </w:tr>
      <w:tr w:rsidR="006C0EF9" w:rsidRPr="00C81126" w14:paraId="71CEF743" w14:textId="77777777" w:rsidTr="00911232">
        <w:tc>
          <w:tcPr>
            <w:tcW w:w="846" w:type="dxa"/>
            <w:tcMar>
              <w:top w:w="85" w:type="dxa"/>
              <w:bottom w:w="85" w:type="dxa"/>
            </w:tcMar>
            <w:vAlign w:val="center"/>
          </w:tcPr>
          <w:p w14:paraId="7716E338" w14:textId="77777777" w:rsidR="006C0EF9" w:rsidRPr="00C81126" w:rsidRDefault="006C0EF9" w:rsidP="00D16ABA">
            <w:pPr>
              <w:jc w:val="center"/>
            </w:pPr>
            <w:r>
              <w:t>1</w:t>
            </w:r>
          </w:p>
        </w:tc>
        <w:tc>
          <w:tcPr>
            <w:tcW w:w="9098" w:type="dxa"/>
            <w:tcMar>
              <w:top w:w="85" w:type="dxa"/>
              <w:bottom w:w="85" w:type="dxa"/>
            </w:tcMar>
            <w:vAlign w:val="center"/>
          </w:tcPr>
          <w:p w14:paraId="4417C07F" w14:textId="2C2949B3" w:rsidR="006C0EF9" w:rsidRDefault="00D16ABA" w:rsidP="00705E7D">
            <w:r w:rsidRPr="00D16ABA">
              <w:t xml:space="preserve">Create a new file named </w:t>
            </w:r>
            <w:r w:rsidRPr="00D16ABA">
              <w:rPr>
                <w:rStyle w:val="codingChar"/>
              </w:rPr>
              <w:t>style.css</w:t>
            </w:r>
            <w:r w:rsidRPr="00D16ABA">
              <w:t xml:space="preserve"> inside the </w:t>
            </w:r>
            <w:r w:rsidR="00E37BFA">
              <w:t>JS05_PHP-2</w:t>
            </w:r>
            <w:r w:rsidRPr="00D16ABA">
              <w:t xml:space="preserve"> directory, then type the following code</w:t>
            </w:r>
            <w:r w:rsidR="006C0EF9">
              <w:t>:</w:t>
            </w:r>
          </w:p>
          <w:p w14:paraId="5E40AA37" w14:textId="77777777" w:rsidR="006C0EF9" w:rsidRPr="00C81126" w:rsidRDefault="006C0EF9" w:rsidP="00705E7D">
            <w:r>
              <w:rPr>
                <w:noProof/>
              </w:rPr>
              <w:drawing>
                <wp:inline distT="0" distB="0" distL="0" distR="0" wp14:anchorId="66E79C4F" wp14:editId="1515B4E6">
                  <wp:extent cx="2434441" cy="1647825"/>
                  <wp:effectExtent l="19050" t="19050" r="23495" b="9525"/>
                  <wp:docPr id="3"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code&#10;&#10;Description automatically generated"/>
                          <pic:cNvPicPr/>
                        </pic:nvPicPr>
                        <pic:blipFill>
                          <a:blip r:embed="rId23"/>
                          <a:stretch>
                            <a:fillRect/>
                          </a:stretch>
                        </pic:blipFill>
                        <pic:spPr>
                          <a:xfrm>
                            <a:off x="0" y="0"/>
                            <a:ext cx="2450264" cy="1658535"/>
                          </a:xfrm>
                          <a:prstGeom prst="rect">
                            <a:avLst/>
                          </a:prstGeom>
                          <a:ln>
                            <a:solidFill>
                              <a:schemeClr val="accent1"/>
                            </a:solidFill>
                          </a:ln>
                        </pic:spPr>
                      </pic:pic>
                    </a:graphicData>
                  </a:graphic>
                </wp:inline>
              </w:drawing>
            </w:r>
          </w:p>
        </w:tc>
      </w:tr>
      <w:tr w:rsidR="006C0EF9" w:rsidRPr="00C81126" w14:paraId="28D6DADB" w14:textId="77777777" w:rsidTr="00911232">
        <w:tc>
          <w:tcPr>
            <w:tcW w:w="846" w:type="dxa"/>
            <w:tcMar>
              <w:top w:w="85" w:type="dxa"/>
              <w:bottom w:w="85" w:type="dxa"/>
            </w:tcMar>
            <w:vAlign w:val="center"/>
          </w:tcPr>
          <w:p w14:paraId="2BF0CC23" w14:textId="77777777" w:rsidR="006C0EF9" w:rsidRDefault="006C0EF9" w:rsidP="00D16ABA">
            <w:pPr>
              <w:jc w:val="center"/>
            </w:pPr>
            <w:r>
              <w:t>2</w:t>
            </w:r>
          </w:p>
        </w:tc>
        <w:tc>
          <w:tcPr>
            <w:tcW w:w="9098" w:type="dxa"/>
            <w:tcMar>
              <w:top w:w="85" w:type="dxa"/>
              <w:bottom w:w="85" w:type="dxa"/>
            </w:tcMar>
            <w:vAlign w:val="center"/>
          </w:tcPr>
          <w:p w14:paraId="4FD42BDD" w14:textId="76C2ED9B" w:rsidR="006C0EF9" w:rsidRDefault="00D16ABA" w:rsidP="00705E7D">
            <w:r w:rsidRPr="00D16ABA">
              <w:t xml:space="preserve">Create a new file named </w:t>
            </w:r>
            <w:r w:rsidRPr="00D16ABA">
              <w:rPr>
                <w:rStyle w:val="codingChar"/>
              </w:rPr>
              <w:t>array_3.php</w:t>
            </w:r>
            <w:r w:rsidRPr="00D16ABA">
              <w:t xml:space="preserve"> inside the </w:t>
            </w:r>
            <w:r w:rsidR="00E37BFA">
              <w:t>JS05_PHP-2</w:t>
            </w:r>
            <w:r w:rsidRPr="00D16ABA">
              <w:t xml:space="preserve"> directory, then type the following code</w:t>
            </w:r>
            <w:r w:rsidR="006C0EF9">
              <w:t>:</w:t>
            </w:r>
          </w:p>
          <w:p w14:paraId="19A38C43" w14:textId="77777777" w:rsidR="006C0EF9" w:rsidRDefault="006C0EF9" w:rsidP="00705E7D">
            <w:r>
              <w:rPr>
                <w:noProof/>
              </w:rPr>
              <w:lastRenderedPageBreak/>
              <w:drawing>
                <wp:inline distT="0" distB="0" distL="0" distR="0" wp14:anchorId="4DF3ACA3" wp14:editId="1832C6E1">
                  <wp:extent cx="4784798" cy="3686175"/>
                  <wp:effectExtent l="0" t="0" r="0" b="0"/>
                  <wp:docPr id="8"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program&#10;&#10;Description automatically generated"/>
                          <pic:cNvPicPr/>
                        </pic:nvPicPr>
                        <pic:blipFill>
                          <a:blip r:embed="rId24"/>
                          <a:stretch>
                            <a:fillRect/>
                          </a:stretch>
                        </pic:blipFill>
                        <pic:spPr>
                          <a:xfrm>
                            <a:off x="0" y="0"/>
                            <a:ext cx="4808469" cy="3704411"/>
                          </a:xfrm>
                          <a:prstGeom prst="rect">
                            <a:avLst/>
                          </a:prstGeom>
                        </pic:spPr>
                      </pic:pic>
                    </a:graphicData>
                  </a:graphic>
                </wp:inline>
              </w:drawing>
            </w:r>
          </w:p>
          <w:p w14:paraId="3248AB0D" w14:textId="77777777" w:rsidR="006C0EF9" w:rsidRDefault="006C0EF9" w:rsidP="00705E7D">
            <w:r>
              <w:rPr>
                <w:noProof/>
              </w:rPr>
              <w:drawing>
                <wp:inline distT="0" distB="0" distL="0" distR="0" wp14:anchorId="6F045B29" wp14:editId="152A214B">
                  <wp:extent cx="4105275" cy="1818598"/>
                  <wp:effectExtent l="0" t="0" r="0" b="0"/>
                  <wp:docPr id="10"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program&#10;&#10;Description automatically generated"/>
                          <pic:cNvPicPr/>
                        </pic:nvPicPr>
                        <pic:blipFill>
                          <a:blip r:embed="rId25"/>
                          <a:stretch>
                            <a:fillRect/>
                          </a:stretch>
                        </pic:blipFill>
                        <pic:spPr>
                          <a:xfrm>
                            <a:off x="0" y="0"/>
                            <a:ext cx="4117710" cy="1824107"/>
                          </a:xfrm>
                          <a:prstGeom prst="rect">
                            <a:avLst/>
                          </a:prstGeom>
                        </pic:spPr>
                      </pic:pic>
                    </a:graphicData>
                  </a:graphic>
                </wp:inline>
              </w:drawing>
            </w:r>
          </w:p>
        </w:tc>
      </w:tr>
      <w:tr w:rsidR="006C0EF9" w:rsidRPr="00C81126" w14:paraId="6475F3F9" w14:textId="77777777" w:rsidTr="00911232">
        <w:tc>
          <w:tcPr>
            <w:tcW w:w="846" w:type="dxa"/>
            <w:tcMar>
              <w:top w:w="85" w:type="dxa"/>
              <w:bottom w:w="85" w:type="dxa"/>
            </w:tcMar>
            <w:vAlign w:val="center"/>
          </w:tcPr>
          <w:p w14:paraId="5596C1D3" w14:textId="77777777" w:rsidR="006C0EF9" w:rsidRDefault="006C0EF9" w:rsidP="00D16ABA">
            <w:pPr>
              <w:jc w:val="center"/>
            </w:pPr>
            <w:r>
              <w:lastRenderedPageBreak/>
              <w:t>3</w:t>
            </w:r>
          </w:p>
        </w:tc>
        <w:tc>
          <w:tcPr>
            <w:tcW w:w="9098" w:type="dxa"/>
            <w:tcMar>
              <w:top w:w="85" w:type="dxa"/>
              <w:bottom w:w="85" w:type="dxa"/>
            </w:tcMar>
            <w:vAlign w:val="center"/>
          </w:tcPr>
          <w:p w14:paraId="13969352" w14:textId="7B04CCD7" w:rsidR="006C0EF9" w:rsidRDefault="00D16ABA" w:rsidP="00D16ABA">
            <w:r>
              <w:t xml:space="preserve">Save the file and run your program in the browser. Type this link to your browser </w:t>
            </w:r>
            <w:r w:rsidR="006C0EF9">
              <w:t xml:space="preserve"> </w:t>
            </w:r>
          </w:p>
          <w:p w14:paraId="129E7833" w14:textId="539432C8" w:rsidR="006C0EF9" w:rsidRPr="00D16ABA" w:rsidRDefault="00000000" w:rsidP="00D16ABA">
            <w:pPr>
              <w:pStyle w:val="coding"/>
            </w:pPr>
            <w:hyperlink r:id="rId26" w:history="1">
              <w:r w:rsidR="006C0EF9" w:rsidRPr="00D16ABA">
                <w:rPr>
                  <w:rStyle w:val="Hyperlink"/>
                  <w:rFonts w:cs="Courier New"/>
                  <w:u w:val="none"/>
                </w:rPr>
                <w:t>localhost/</w:t>
              </w:r>
              <w:proofErr w:type="spellStart"/>
              <w:r w:rsidR="006C0EF9" w:rsidRPr="00D16ABA">
                <w:rPr>
                  <w:rStyle w:val="Hyperlink"/>
                  <w:rFonts w:cs="Courier New"/>
                  <w:u w:val="none"/>
                </w:rPr>
                <w:t>dasarWeb</w:t>
              </w:r>
              <w:proofErr w:type="spellEnd"/>
              <w:r w:rsidR="006C0EF9" w:rsidRPr="00D16ABA">
                <w:rPr>
                  <w:rStyle w:val="Hyperlink"/>
                  <w:rFonts w:cs="Courier New"/>
                  <w:u w:val="none"/>
                </w:rPr>
                <w:t>/</w:t>
              </w:r>
              <w:r w:rsidR="00E37BFA">
                <w:rPr>
                  <w:rStyle w:val="Hyperlink"/>
                  <w:rFonts w:cs="Courier New"/>
                  <w:u w:val="none"/>
                </w:rPr>
                <w:t>JS05_PHP-2</w:t>
              </w:r>
              <w:r w:rsidR="006C0EF9" w:rsidRPr="00D16ABA">
                <w:rPr>
                  <w:rStyle w:val="Hyperlink"/>
                  <w:rFonts w:cs="Courier New"/>
                  <w:u w:val="none"/>
                </w:rPr>
                <w:t>/array_</w:t>
              </w:r>
              <w:r w:rsidR="00BD5B74" w:rsidRPr="00D16ABA">
                <w:rPr>
                  <w:rStyle w:val="Hyperlink"/>
                  <w:rFonts w:cs="Courier New"/>
                  <w:u w:val="none"/>
                </w:rPr>
                <w:t>3</w:t>
              </w:r>
              <w:r w:rsidR="006C0EF9" w:rsidRPr="00D16ABA">
                <w:rPr>
                  <w:rStyle w:val="Hyperlink"/>
                  <w:rFonts w:cs="Courier New"/>
                  <w:u w:val="none"/>
                </w:rPr>
                <w:t>.php</w:t>
              </w:r>
            </w:hyperlink>
          </w:p>
        </w:tc>
      </w:tr>
      <w:tr w:rsidR="006C0EF9" w:rsidRPr="00C81126" w14:paraId="590D1B92" w14:textId="77777777" w:rsidTr="00911232">
        <w:tc>
          <w:tcPr>
            <w:tcW w:w="846" w:type="dxa"/>
            <w:tcMar>
              <w:top w:w="85" w:type="dxa"/>
              <w:bottom w:w="85" w:type="dxa"/>
            </w:tcMar>
            <w:vAlign w:val="center"/>
          </w:tcPr>
          <w:p w14:paraId="1C1D812F" w14:textId="77777777" w:rsidR="006C0EF9" w:rsidRDefault="006C0EF9" w:rsidP="00D16ABA">
            <w:pPr>
              <w:jc w:val="center"/>
            </w:pPr>
            <w:r>
              <w:t>4</w:t>
            </w:r>
          </w:p>
        </w:tc>
        <w:tc>
          <w:tcPr>
            <w:tcW w:w="9098" w:type="dxa"/>
            <w:tcMar>
              <w:top w:w="85" w:type="dxa"/>
              <w:bottom w:w="85" w:type="dxa"/>
            </w:tcMar>
            <w:vAlign w:val="center"/>
          </w:tcPr>
          <w:p w14:paraId="52483784" w14:textId="77777777" w:rsidR="00911232" w:rsidRDefault="00911232" w:rsidP="00705E7D">
            <w:r w:rsidRPr="00911232">
              <w:t>Observe the output displayed and explain your observations</w:t>
            </w:r>
          </w:p>
          <w:p w14:paraId="32F1A6DE" w14:textId="675F68E6" w:rsidR="006C0EF9" w:rsidRDefault="006C0EF9" w:rsidP="00705E7D">
            <w:pPr>
              <w:rPr>
                <w:color w:val="FF0000"/>
              </w:rPr>
            </w:pPr>
            <w:r>
              <w:t>(</w:t>
            </w:r>
            <w:r w:rsidR="00CE5C82">
              <w:rPr>
                <w:color w:val="FF0000"/>
              </w:rPr>
              <w:t>Question No</w:t>
            </w:r>
            <w:r>
              <w:rPr>
                <w:color w:val="FF0000"/>
              </w:rPr>
              <w:t xml:space="preserve"> 3)</w:t>
            </w:r>
          </w:p>
          <w:p w14:paraId="6E097E3E" w14:textId="056BB17B" w:rsidR="0003299B" w:rsidRDefault="0003299B" w:rsidP="00705E7D">
            <w:pPr>
              <w:rPr>
                <w:color w:val="FF0000"/>
                <w:sz w:val="22"/>
              </w:rPr>
            </w:pPr>
            <w:r>
              <w:rPr>
                <w:noProof/>
              </w:rPr>
              <w:lastRenderedPageBreak/>
              <w:drawing>
                <wp:inline distT="0" distB="0" distL="0" distR="0" wp14:anchorId="0F845ED4" wp14:editId="6436A5C2">
                  <wp:extent cx="6477000" cy="3642995"/>
                  <wp:effectExtent l="0" t="0" r="0" b="0"/>
                  <wp:docPr id="291818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818338" name=""/>
                          <pic:cNvPicPr/>
                        </pic:nvPicPr>
                        <pic:blipFill>
                          <a:blip r:embed="rId27"/>
                          <a:stretch>
                            <a:fillRect/>
                          </a:stretch>
                        </pic:blipFill>
                        <pic:spPr>
                          <a:xfrm>
                            <a:off x="0" y="0"/>
                            <a:ext cx="6477000" cy="3642995"/>
                          </a:xfrm>
                          <a:prstGeom prst="rect">
                            <a:avLst/>
                          </a:prstGeom>
                        </pic:spPr>
                      </pic:pic>
                    </a:graphicData>
                  </a:graphic>
                </wp:inline>
              </w:drawing>
            </w:r>
          </w:p>
          <w:p w14:paraId="3881725D" w14:textId="7BCEFE9A" w:rsidR="0003299B" w:rsidRPr="0003299B" w:rsidRDefault="0003299B" w:rsidP="0003299B">
            <w:pPr>
              <w:pStyle w:val="ListParagraph"/>
              <w:numPr>
                <w:ilvl w:val="0"/>
                <w:numId w:val="5"/>
              </w:numPr>
              <w:rPr>
                <w:sz w:val="22"/>
              </w:rPr>
            </w:pPr>
            <w:r w:rsidRPr="0003299B">
              <w:rPr>
                <w:sz w:val="22"/>
              </w:rPr>
              <w:t>From a multidimensional PHP array, the provided code generates an HTML table with the movie titles, release years, and ratings displayed. Although the table is rendered correctly, it is inefficient to manually create each row using a series of echo statements. This can be optimized by using a foreach loop, which iterates through the array and generates the table rows dynamically, resulting in cleaner, more maintainable code.</w:t>
            </w:r>
          </w:p>
        </w:tc>
      </w:tr>
    </w:tbl>
    <w:p w14:paraId="2B9B55EB" w14:textId="77777777" w:rsidR="00AB09FB" w:rsidRDefault="00AB09FB" w:rsidP="009E7AB9">
      <w:pPr>
        <w:rPr>
          <w:szCs w:val="22"/>
        </w:rPr>
      </w:pPr>
    </w:p>
    <w:p w14:paraId="5AF49DFE" w14:textId="77777777" w:rsidR="00D24016" w:rsidRDefault="00D24016" w:rsidP="009E7AB9">
      <w:pPr>
        <w:rPr>
          <w:szCs w:val="22"/>
        </w:rPr>
      </w:pPr>
    </w:p>
    <w:p w14:paraId="34AE1E62" w14:textId="77777777" w:rsidR="00D24016" w:rsidRDefault="00D24016" w:rsidP="009E7AB9">
      <w:pPr>
        <w:rPr>
          <w:szCs w:val="22"/>
        </w:rPr>
      </w:pPr>
    </w:p>
    <w:p w14:paraId="4986BD47" w14:textId="1B64E2F9" w:rsidR="00911232" w:rsidRPr="00911232" w:rsidRDefault="00911232" w:rsidP="00FD2DE6">
      <w:pPr>
        <w:shd w:val="clear" w:color="auto" w:fill="A8D08D" w:themeFill="accent6" w:themeFillTint="99"/>
        <w:rPr>
          <w:b/>
          <w:bCs/>
          <w:szCs w:val="22"/>
        </w:rPr>
      </w:pPr>
      <w:r w:rsidRPr="00911232">
        <w:rPr>
          <w:b/>
          <w:bCs/>
          <w:szCs w:val="22"/>
        </w:rPr>
        <w:t>Functions</w:t>
      </w:r>
    </w:p>
    <w:p w14:paraId="6DD33070" w14:textId="1C66A8BF" w:rsidR="00EE6B64" w:rsidRPr="00EE6B64" w:rsidRDefault="00FD2DE6" w:rsidP="00EE6B64">
      <w:pPr>
        <w:rPr>
          <w:szCs w:val="22"/>
        </w:rPr>
      </w:pPr>
      <w:r w:rsidRPr="00FD2DE6">
        <w:rPr>
          <w:szCs w:val="22"/>
        </w:rPr>
        <w:t xml:space="preserve">There are many built-in PHP functions that we often use, such as </w:t>
      </w:r>
      <w:r w:rsidRPr="00FD2DE6">
        <w:rPr>
          <w:rStyle w:val="codingChar"/>
        </w:rPr>
        <w:t>print()</w:t>
      </w:r>
      <w:r w:rsidRPr="00FD2DE6">
        <w:rPr>
          <w:szCs w:val="22"/>
        </w:rPr>
        <w:t xml:space="preserve">, </w:t>
      </w:r>
      <w:proofErr w:type="spellStart"/>
      <w:r w:rsidRPr="00FD2DE6">
        <w:rPr>
          <w:rStyle w:val="codingChar"/>
        </w:rPr>
        <w:t>print_r</w:t>
      </w:r>
      <w:proofErr w:type="spellEnd"/>
      <w:r w:rsidRPr="00FD2DE6">
        <w:rPr>
          <w:rStyle w:val="codingChar"/>
        </w:rPr>
        <w:t>()</w:t>
      </w:r>
      <w:r w:rsidRPr="00FD2DE6">
        <w:rPr>
          <w:szCs w:val="22"/>
        </w:rPr>
        <w:t xml:space="preserve">, </w:t>
      </w:r>
      <w:r w:rsidRPr="00FD2DE6">
        <w:rPr>
          <w:rStyle w:val="codingChar"/>
        </w:rPr>
        <w:t>unset()</w:t>
      </w:r>
      <w:r w:rsidRPr="00FD2DE6">
        <w:rPr>
          <w:szCs w:val="22"/>
        </w:rPr>
        <w:t xml:space="preserve">, etc. In addition to these functions, we can also create our own custom functions according to our needs. A function is a set of instructions wrapped in a block. Functions can be reused without having to rewrite the instructions within them. In PHP, a function can be created using the </w:t>
      </w:r>
      <w:r w:rsidRPr="00FD2DE6">
        <w:rPr>
          <w:rStyle w:val="codingChar"/>
        </w:rPr>
        <w:t>function</w:t>
      </w:r>
      <w:r w:rsidRPr="00FD2DE6">
        <w:rPr>
          <w:szCs w:val="22"/>
        </w:rPr>
        <w:t xml:space="preserve"> keyword, followed by the name of the function</w:t>
      </w:r>
      <w:r w:rsidR="00EE6B64" w:rsidRPr="00EE6B64">
        <w:rPr>
          <w:szCs w:val="22"/>
        </w:rPr>
        <w:t>.</w:t>
      </w:r>
    </w:p>
    <w:p w14:paraId="59F62A47" w14:textId="6B3C9B63" w:rsidR="00EE6B64" w:rsidRPr="00EE6B64" w:rsidRDefault="00FD2DE6" w:rsidP="00EE6B64">
      <w:pPr>
        <w:rPr>
          <w:szCs w:val="22"/>
        </w:rPr>
      </w:pPr>
      <w:r>
        <w:rPr>
          <w:szCs w:val="22"/>
        </w:rPr>
        <w:t>Example</w:t>
      </w:r>
      <w:r w:rsidR="00EE6B64" w:rsidRPr="00EE6B64">
        <w:rPr>
          <w:szCs w:val="22"/>
        </w:rPr>
        <w:t>:</w:t>
      </w:r>
    </w:p>
    <w:p w14:paraId="2E487B4D" w14:textId="43975DDD" w:rsidR="009E7AB9" w:rsidRPr="009E7AB9" w:rsidRDefault="00EE6B64" w:rsidP="00EE6B64">
      <w:pPr>
        <w:jc w:val="center"/>
        <w:rPr>
          <w:szCs w:val="22"/>
        </w:rPr>
      </w:pPr>
      <w:r w:rsidRPr="00F26AE9">
        <w:rPr>
          <w:noProof/>
        </w:rPr>
        <w:drawing>
          <wp:inline distT="0" distB="0" distL="0" distR="0" wp14:anchorId="20F8BD61" wp14:editId="0BBA6A6C">
            <wp:extent cx="2616741" cy="475015"/>
            <wp:effectExtent l="0" t="0" r="0" b="0"/>
            <wp:docPr id="890706266"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06266" name="Picture 1" descr="A blue and white text&#10;&#10;Description automatically generated"/>
                    <pic:cNvPicPr/>
                  </pic:nvPicPr>
                  <pic:blipFill>
                    <a:blip r:embed="rId28"/>
                    <a:stretch>
                      <a:fillRect/>
                    </a:stretch>
                  </pic:blipFill>
                  <pic:spPr>
                    <a:xfrm>
                      <a:off x="0" y="0"/>
                      <a:ext cx="2703975" cy="490851"/>
                    </a:xfrm>
                    <a:prstGeom prst="rect">
                      <a:avLst/>
                    </a:prstGeom>
                  </pic:spPr>
                </pic:pic>
              </a:graphicData>
            </a:graphic>
          </wp:inline>
        </w:drawing>
      </w:r>
    </w:p>
    <w:p w14:paraId="5922365D" w14:textId="77777777" w:rsidR="00EE6B64" w:rsidRDefault="00EE6B64" w:rsidP="00EE6B64"/>
    <w:p w14:paraId="10256C9A" w14:textId="158C06AF" w:rsidR="00C32804" w:rsidRDefault="00FD2DE6" w:rsidP="009E7AB9">
      <w:pPr>
        <w:rPr>
          <w:szCs w:val="22"/>
        </w:rPr>
      </w:pPr>
      <w:r w:rsidRPr="00FD2DE6">
        <w:t>The instruction code can be written inside curly braces (</w:t>
      </w:r>
      <w:r w:rsidRPr="00FD2DE6">
        <w:rPr>
          <w:rStyle w:val="codingChar"/>
        </w:rPr>
        <w:t>{...}</w:t>
      </w:r>
      <w:r w:rsidRPr="00FD2DE6">
        <w:t>). Function names in PHP must start with a letter or an underscore and cannot begin with a number. The naming of functions in PHP is not case-sensitive. Follow these steps to understand the usage of functions in PHP</w:t>
      </w:r>
      <w:r w:rsidR="00C32804">
        <w:rPr>
          <w:szCs w:val="22"/>
        </w:rPr>
        <w:t>:</w:t>
      </w:r>
    </w:p>
    <w:p w14:paraId="6FB195A2" w14:textId="267AEA25" w:rsidR="00FD2DE6" w:rsidRDefault="00FD2DE6" w:rsidP="00FD2DE6">
      <w:pPr>
        <w:jc w:val="center"/>
        <w:rPr>
          <w:szCs w:val="22"/>
        </w:rPr>
      </w:pPr>
      <w:r w:rsidRPr="00FD2DE6">
        <w:rPr>
          <w:noProof/>
          <w:szCs w:val="22"/>
        </w:rPr>
        <w:lastRenderedPageBreak/>
        <w:drawing>
          <wp:inline distT="0" distB="0" distL="0" distR="0" wp14:anchorId="54754437" wp14:editId="7FB1DFC9">
            <wp:extent cx="3600000" cy="1695600"/>
            <wp:effectExtent l="19050" t="19050" r="19685" b="19050"/>
            <wp:docPr id="1537036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036142" name=""/>
                    <pic:cNvPicPr/>
                  </pic:nvPicPr>
                  <pic:blipFill>
                    <a:blip r:embed="rId29"/>
                    <a:stretch>
                      <a:fillRect/>
                    </a:stretch>
                  </pic:blipFill>
                  <pic:spPr>
                    <a:xfrm>
                      <a:off x="0" y="0"/>
                      <a:ext cx="3600000" cy="1695600"/>
                    </a:xfrm>
                    <a:prstGeom prst="rect">
                      <a:avLst/>
                    </a:prstGeom>
                    <a:ln>
                      <a:solidFill>
                        <a:schemeClr val="accent1"/>
                      </a:solidFill>
                    </a:ln>
                  </pic:spPr>
                </pic:pic>
              </a:graphicData>
            </a:graphic>
          </wp:inline>
        </w:drawing>
      </w:r>
    </w:p>
    <w:p w14:paraId="0DC6331B" w14:textId="77777777" w:rsidR="00FD2DE6" w:rsidRDefault="00FD2DE6" w:rsidP="00FD2DE6">
      <w:pPr>
        <w:rPr>
          <w:szCs w:val="22"/>
        </w:rPr>
      </w:pPr>
    </w:p>
    <w:p w14:paraId="0986D358" w14:textId="77777777" w:rsidR="00FD2DE6" w:rsidRDefault="00FD2DE6" w:rsidP="00FD2DE6">
      <w:pPr>
        <w:rPr>
          <w:szCs w:val="22"/>
        </w:rPr>
      </w:pPr>
    </w:p>
    <w:p w14:paraId="65466A5C" w14:textId="4139970F" w:rsidR="00FD2DE6" w:rsidRPr="005C6A7E" w:rsidRDefault="00FD2DE6" w:rsidP="000F6EF2">
      <w:pPr>
        <w:shd w:val="clear" w:color="auto" w:fill="9CC2E5" w:themeFill="accent1" w:themeFillTint="99"/>
        <w:rPr>
          <w:b/>
        </w:rPr>
      </w:pPr>
      <w:r>
        <w:rPr>
          <w:b/>
        </w:rPr>
        <w:t>Practical Section 4</w:t>
      </w:r>
      <w:r w:rsidRPr="001D4B37">
        <w:rPr>
          <w:b/>
        </w:rPr>
        <w:t xml:space="preserve">. </w:t>
      </w:r>
      <w:r>
        <w:rPr>
          <w:b/>
          <w:iCs/>
        </w:rPr>
        <w:t>Function</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C32804" w:rsidRPr="00C81126" w14:paraId="43AB8261" w14:textId="77777777" w:rsidTr="00D86D1F">
        <w:tc>
          <w:tcPr>
            <w:tcW w:w="1137" w:type="dxa"/>
            <w:tcMar>
              <w:top w:w="85" w:type="dxa"/>
              <w:bottom w:w="85" w:type="dxa"/>
            </w:tcMar>
            <w:vAlign w:val="center"/>
          </w:tcPr>
          <w:p w14:paraId="7032A7ED" w14:textId="0C5C24B3" w:rsidR="00C32804" w:rsidRPr="00C81126" w:rsidRDefault="00C045BB" w:rsidP="000237BC">
            <w:pPr>
              <w:rPr>
                <w:b/>
              </w:rPr>
            </w:pPr>
            <w:r>
              <w:rPr>
                <w:b/>
              </w:rPr>
              <w:t>Step</w:t>
            </w:r>
          </w:p>
        </w:tc>
        <w:tc>
          <w:tcPr>
            <w:tcW w:w="9313" w:type="dxa"/>
            <w:tcMar>
              <w:top w:w="85" w:type="dxa"/>
              <w:bottom w:w="85" w:type="dxa"/>
            </w:tcMar>
            <w:vAlign w:val="center"/>
          </w:tcPr>
          <w:p w14:paraId="626123E9" w14:textId="3F36217B" w:rsidR="00C32804" w:rsidRPr="00C81126" w:rsidRDefault="00C045BB" w:rsidP="000237BC">
            <w:pPr>
              <w:rPr>
                <w:b/>
              </w:rPr>
            </w:pPr>
            <w:r>
              <w:rPr>
                <w:b/>
              </w:rPr>
              <w:t>Description</w:t>
            </w:r>
          </w:p>
        </w:tc>
      </w:tr>
      <w:tr w:rsidR="00C32804" w:rsidRPr="00C81126" w14:paraId="60D46231" w14:textId="77777777" w:rsidTr="00D86D1F">
        <w:tc>
          <w:tcPr>
            <w:tcW w:w="1137" w:type="dxa"/>
            <w:tcMar>
              <w:top w:w="85" w:type="dxa"/>
              <w:bottom w:w="85" w:type="dxa"/>
            </w:tcMar>
            <w:vAlign w:val="center"/>
          </w:tcPr>
          <w:p w14:paraId="25B589D3" w14:textId="77777777" w:rsidR="00C32804" w:rsidRDefault="00C32804" w:rsidP="000237BC">
            <w:pPr>
              <w:jc w:val="center"/>
            </w:pPr>
          </w:p>
          <w:p w14:paraId="40751B2D" w14:textId="77777777" w:rsidR="00C32804" w:rsidRPr="00C81126" w:rsidRDefault="00C32804" w:rsidP="000237BC">
            <w:pPr>
              <w:jc w:val="center"/>
            </w:pPr>
            <w:r>
              <w:t>1</w:t>
            </w:r>
          </w:p>
        </w:tc>
        <w:tc>
          <w:tcPr>
            <w:tcW w:w="9313" w:type="dxa"/>
            <w:tcMar>
              <w:top w:w="85" w:type="dxa"/>
              <w:bottom w:w="85" w:type="dxa"/>
            </w:tcMar>
            <w:vAlign w:val="center"/>
          </w:tcPr>
          <w:p w14:paraId="172C034E" w14:textId="2B3384E8" w:rsidR="004D33F5" w:rsidRDefault="004D33F5" w:rsidP="00B82D97">
            <w:r w:rsidRPr="004D33F5">
              <w:t xml:space="preserve">Create a new file inside the </w:t>
            </w:r>
            <w:r w:rsidR="00E37BFA">
              <w:t>JS05_PHP-2</w:t>
            </w:r>
            <w:r w:rsidRPr="004D33F5">
              <w:t xml:space="preserve"> directory and name it </w:t>
            </w:r>
            <w:proofErr w:type="spellStart"/>
            <w:r w:rsidR="00FB7D85">
              <w:rPr>
                <w:rStyle w:val="codingChar"/>
              </w:rPr>
              <w:t>function</w:t>
            </w:r>
            <w:r w:rsidRPr="004D33F5">
              <w:rPr>
                <w:rStyle w:val="codingChar"/>
              </w:rPr>
              <w:t>.php</w:t>
            </w:r>
            <w:proofErr w:type="spellEnd"/>
          </w:p>
          <w:p w14:paraId="0D5068E2" w14:textId="18BFF523" w:rsidR="00C32804" w:rsidRPr="00C81126" w:rsidRDefault="00410C16" w:rsidP="00B82D97">
            <w:r>
              <w:t xml:space="preserve"> </w:t>
            </w:r>
            <w:r w:rsidR="00EE6B64" w:rsidRPr="00D370D6">
              <w:rPr>
                <w:noProof/>
              </w:rPr>
              <w:drawing>
                <wp:inline distT="0" distB="0" distL="0" distR="0" wp14:anchorId="6A763DA7" wp14:editId="0A1BD40C">
                  <wp:extent cx="3949429" cy="1448968"/>
                  <wp:effectExtent l="0" t="0" r="635" b="0"/>
                  <wp:docPr id="186677617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179" name="Picture 1" descr="A screen shot of a computer code&#10;&#10;Description automatically generated"/>
                          <pic:cNvPicPr/>
                        </pic:nvPicPr>
                        <pic:blipFill>
                          <a:blip r:embed="rId30"/>
                          <a:stretch>
                            <a:fillRect/>
                          </a:stretch>
                        </pic:blipFill>
                        <pic:spPr>
                          <a:xfrm>
                            <a:off x="0" y="0"/>
                            <a:ext cx="4061294" cy="1490009"/>
                          </a:xfrm>
                          <a:prstGeom prst="rect">
                            <a:avLst/>
                          </a:prstGeom>
                        </pic:spPr>
                      </pic:pic>
                    </a:graphicData>
                  </a:graphic>
                </wp:inline>
              </w:drawing>
            </w:r>
          </w:p>
        </w:tc>
      </w:tr>
      <w:tr w:rsidR="00C32804" w:rsidRPr="00C81126" w14:paraId="747CBBF5" w14:textId="77777777" w:rsidTr="00D86D1F">
        <w:tc>
          <w:tcPr>
            <w:tcW w:w="1137" w:type="dxa"/>
            <w:tcMar>
              <w:top w:w="85" w:type="dxa"/>
              <w:bottom w:w="85" w:type="dxa"/>
            </w:tcMar>
            <w:vAlign w:val="center"/>
          </w:tcPr>
          <w:p w14:paraId="4EC7E590" w14:textId="77777777" w:rsidR="00C32804" w:rsidRDefault="00C32804" w:rsidP="000237BC">
            <w:pPr>
              <w:jc w:val="center"/>
            </w:pPr>
            <w:r>
              <w:t>2</w:t>
            </w:r>
          </w:p>
        </w:tc>
        <w:tc>
          <w:tcPr>
            <w:tcW w:w="9313" w:type="dxa"/>
            <w:tcMar>
              <w:top w:w="85" w:type="dxa"/>
              <w:bottom w:w="85" w:type="dxa"/>
            </w:tcMar>
            <w:vAlign w:val="center"/>
          </w:tcPr>
          <w:p w14:paraId="40CB8708" w14:textId="77777777" w:rsidR="004D33F5" w:rsidRDefault="004D33F5" w:rsidP="00B82D97">
            <w:r w:rsidRPr="004D33F5">
              <w:t>Save the file and run the code. Modify the program so that it can display the output twice. Explain your observations</w:t>
            </w:r>
            <w:r w:rsidR="00B82D97">
              <w:t xml:space="preserve">! </w:t>
            </w:r>
          </w:p>
          <w:p w14:paraId="05B63F34" w14:textId="70A338EB" w:rsidR="00B82D97" w:rsidRDefault="00B82D97" w:rsidP="00B82D97">
            <w:pPr>
              <w:rPr>
                <w:color w:val="FF0000"/>
              </w:rPr>
            </w:pPr>
            <w:r>
              <w:t>(</w:t>
            </w:r>
            <w:r w:rsidR="00CE5C82">
              <w:rPr>
                <w:color w:val="FF0000"/>
              </w:rPr>
              <w:t>Question No</w:t>
            </w:r>
            <w:r>
              <w:rPr>
                <w:color w:val="FF0000"/>
              </w:rPr>
              <w:t xml:space="preserve"> </w:t>
            </w:r>
            <w:r w:rsidR="00BD5B74">
              <w:rPr>
                <w:color w:val="FF0000"/>
              </w:rPr>
              <w:t>4</w:t>
            </w:r>
            <w:r>
              <w:rPr>
                <w:color w:val="FF0000"/>
              </w:rPr>
              <w:t>)</w:t>
            </w:r>
          </w:p>
          <w:p w14:paraId="3F76EB56" w14:textId="77777777" w:rsidR="00C32804" w:rsidRDefault="004F0432" w:rsidP="00C32804">
            <w:r w:rsidRPr="004F0432">
              <w:drawing>
                <wp:inline distT="0" distB="0" distL="0" distR="0" wp14:anchorId="2B9F355A" wp14:editId="15CE851B">
                  <wp:extent cx="6477000" cy="3643630"/>
                  <wp:effectExtent l="0" t="0" r="0" b="0"/>
                  <wp:docPr id="14016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64217" name=""/>
                          <pic:cNvPicPr/>
                        </pic:nvPicPr>
                        <pic:blipFill>
                          <a:blip r:embed="rId31"/>
                          <a:stretch>
                            <a:fillRect/>
                          </a:stretch>
                        </pic:blipFill>
                        <pic:spPr>
                          <a:xfrm>
                            <a:off x="0" y="0"/>
                            <a:ext cx="6477000" cy="3643630"/>
                          </a:xfrm>
                          <a:prstGeom prst="rect">
                            <a:avLst/>
                          </a:prstGeom>
                        </pic:spPr>
                      </pic:pic>
                    </a:graphicData>
                  </a:graphic>
                </wp:inline>
              </w:drawing>
            </w:r>
          </w:p>
          <w:p w14:paraId="2AC50B08" w14:textId="77777777" w:rsidR="004F0432" w:rsidRDefault="004F0432" w:rsidP="00C32804">
            <w:r w:rsidRPr="004F0432">
              <w:lastRenderedPageBreak/>
              <w:drawing>
                <wp:inline distT="0" distB="0" distL="0" distR="0" wp14:anchorId="2BA35C41" wp14:editId="35170208">
                  <wp:extent cx="6477000" cy="3643630"/>
                  <wp:effectExtent l="0" t="0" r="0" b="0"/>
                  <wp:docPr id="1909009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009213" name=""/>
                          <pic:cNvPicPr/>
                        </pic:nvPicPr>
                        <pic:blipFill>
                          <a:blip r:embed="rId32"/>
                          <a:stretch>
                            <a:fillRect/>
                          </a:stretch>
                        </pic:blipFill>
                        <pic:spPr>
                          <a:xfrm>
                            <a:off x="0" y="0"/>
                            <a:ext cx="6477000" cy="3643630"/>
                          </a:xfrm>
                          <a:prstGeom prst="rect">
                            <a:avLst/>
                          </a:prstGeom>
                        </pic:spPr>
                      </pic:pic>
                    </a:graphicData>
                  </a:graphic>
                </wp:inline>
              </w:drawing>
            </w:r>
          </w:p>
          <w:p w14:paraId="6092A2CF" w14:textId="6106D9B6" w:rsidR="004F0432" w:rsidRDefault="004F0432" w:rsidP="004F0432">
            <w:pPr>
              <w:pStyle w:val="ListParagraph"/>
              <w:numPr>
                <w:ilvl w:val="0"/>
                <w:numId w:val="5"/>
              </w:numPr>
            </w:pPr>
            <w:r w:rsidRPr="004F0432">
              <w:t>The output is displayed twice, with the same output returned by each call to the function. Since this function is reusable, it can display the same output more than once by calling it repeatedly.</w:t>
            </w:r>
          </w:p>
        </w:tc>
      </w:tr>
      <w:tr w:rsidR="00B82D97" w:rsidRPr="00C81126" w14:paraId="41F4D33C" w14:textId="77777777" w:rsidTr="005543FE">
        <w:tc>
          <w:tcPr>
            <w:tcW w:w="10450" w:type="dxa"/>
            <w:gridSpan w:val="2"/>
            <w:tcMar>
              <w:top w:w="85" w:type="dxa"/>
              <w:bottom w:w="85" w:type="dxa"/>
            </w:tcMar>
            <w:vAlign w:val="center"/>
          </w:tcPr>
          <w:p w14:paraId="5B46B0AD" w14:textId="1EF606FD" w:rsidR="00B82D97" w:rsidRDefault="004D33F5" w:rsidP="00EE6B64">
            <w:r>
              <w:rPr>
                <w:b/>
                <w:highlight w:val="cyan"/>
              </w:rPr>
              <w:lastRenderedPageBreak/>
              <w:t>Function with</w:t>
            </w:r>
            <w:r w:rsidR="00B82D97" w:rsidRPr="004D33F5">
              <w:rPr>
                <w:b/>
                <w:highlight w:val="cyan"/>
              </w:rPr>
              <w:t xml:space="preserve"> Parameter</w:t>
            </w:r>
          </w:p>
        </w:tc>
      </w:tr>
      <w:tr w:rsidR="00C337BB" w:rsidRPr="00C81126" w14:paraId="3EE3E94C" w14:textId="77777777" w:rsidTr="00D86D1F">
        <w:tc>
          <w:tcPr>
            <w:tcW w:w="1137" w:type="dxa"/>
            <w:tcMar>
              <w:top w:w="85" w:type="dxa"/>
              <w:bottom w:w="85" w:type="dxa"/>
            </w:tcMar>
            <w:vAlign w:val="center"/>
          </w:tcPr>
          <w:p w14:paraId="0A51AA4C" w14:textId="39AF6F99" w:rsidR="00C337BB" w:rsidRDefault="00B82D97" w:rsidP="000237BC">
            <w:pPr>
              <w:jc w:val="center"/>
            </w:pPr>
            <w:r>
              <w:t>3</w:t>
            </w:r>
          </w:p>
        </w:tc>
        <w:tc>
          <w:tcPr>
            <w:tcW w:w="9313" w:type="dxa"/>
            <w:tcMar>
              <w:top w:w="85" w:type="dxa"/>
              <w:bottom w:w="85" w:type="dxa"/>
            </w:tcMar>
            <w:vAlign w:val="center"/>
          </w:tcPr>
          <w:p w14:paraId="6ABB3C14" w14:textId="77777777" w:rsidR="004D33F5" w:rsidRPr="004D33F5" w:rsidRDefault="004D33F5" w:rsidP="004D33F5">
            <w:pPr>
              <w:tabs>
                <w:tab w:val="left" w:pos="5387"/>
              </w:tabs>
              <w:ind w:right="113"/>
            </w:pPr>
            <w:r w:rsidRPr="004D33F5">
              <w:t>To make the instructions inside the function more dynamic, we can use parameters to pass values into the function. These values will be processed within the function.</w:t>
            </w:r>
          </w:p>
          <w:p w14:paraId="2BFCA8C7" w14:textId="77777777" w:rsidR="004D33F5" w:rsidRPr="004D33F5" w:rsidRDefault="004D33F5" w:rsidP="004D33F5">
            <w:pPr>
              <w:tabs>
                <w:tab w:val="left" w:pos="5387"/>
              </w:tabs>
              <w:ind w:right="113"/>
            </w:pPr>
            <w:r w:rsidRPr="004D33F5">
              <w:t>For example, in the previous function, it's not ideal if the printed name is always "Elok" and the greeting is always "</w:t>
            </w:r>
            <w:proofErr w:type="spellStart"/>
            <w:r w:rsidRPr="004D33F5">
              <w:t>Assalamualaikum</w:t>
            </w:r>
            <w:proofErr w:type="spellEnd"/>
            <w:r w:rsidRPr="004D33F5">
              <w:t>."</w:t>
            </w:r>
          </w:p>
          <w:p w14:paraId="79FECBF8" w14:textId="2FE6EF21" w:rsidR="00C337BB" w:rsidRDefault="004D33F5" w:rsidP="00C337BB">
            <w:r>
              <w:t>We can change the person name and the greeting into another words.</w:t>
            </w:r>
          </w:p>
        </w:tc>
      </w:tr>
      <w:tr w:rsidR="00C337BB" w:rsidRPr="00C81126" w14:paraId="406242C9" w14:textId="77777777" w:rsidTr="00D86D1F">
        <w:tc>
          <w:tcPr>
            <w:tcW w:w="1137" w:type="dxa"/>
            <w:tcMar>
              <w:top w:w="85" w:type="dxa"/>
              <w:bottom w:w="85" w:type="dxa"/>
            </w:tcMar>
            <w:vAlign w:val="center"/>
          </w:tcPr>
          <w:p w14:paraId="49747741" w14:textId="68010B46" w:rsidR="00C337BB" w:rsidRDefault="00B82D97" w:rsidP="000237BC">
            <w:pPr>
              <w:jc w:val="center"/>
            </w:pPr>
            <w:r>
              <w:t>4</w:t>
            </w:r>
          </w:p>
        </w:tc>
        <w:tc>
          <w:tcPr>
            <w:tcW w:w="9313" w:type="dxa"/>
            <w:tcMar>
              <w:top w:w="85" w:type="dxa"/>
              <w:bottom w:w="85" w:type="dxa"/>
            </w:tcMar>
            <w:vAlign w:val="center"/>
          </w:tcPr>
          <w:p w14:paraId="7A1A3AAF" w14:textId="678222EA" w:rsidR="00C337BB" w:rsidRDefault="004D33F5" w:rsidP="00B82D97">
            <w:r w:rsidRPr="004D33F5">
              <w:t>Add parameters as in the following program code</w:t>
            </w:r>
            <w:r w:rsidR="00C337BB">
              <w:t>:</w:t>
            </w:r>
          </w:p>
          <w:p w14:paraId="140FE21E" w14:textId="5B4A47A7" w:rsidR="00C337BB" w:rsidRPr="00FF51C9" w:rsidRDefault="00C337BB" w:rsidP="00EE6B64">
            <w:r w:rsidRPr="00FF51C9">
              <w:rPr>
                <w:noProof/>
              </w:rPr>
              <w:drawing>
                <wp:inline distT="0" distB="0" distL="0" distR="0" wp14:anchorId="4BABCA14" wp14:editId="7CCA9575">
                  <wp:extent cx="2752928" cy="2244235"/>
                  <wp:effectExtent l="0" t="0" r="3175" b="3810"/>
                  <wp:docPr id="20587934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3432" name="Picture 1" descr="A screen shot of a computer program&#10;&#10;Description automatically generated"/>
                          <pic:cNvPicPr/>
                        </pic:nvPicPr>
                        <pic:blipFill>
                          <a:blip r:embed="rId33"/>
                          <a:stretch>
                            <a:fillRect/>
                          </a:stretch>
                        </pic:blipFill>
                        <pic:spPr>
                          <a:xfrm>
                            <a:off x="0" y="0"/>
                            <a:ext cx="2797468" cy="2280545"/>
                          </a:xfrm>
                          <a:prstGeom prst="rect">
                            <a:avLst/>
                          </a:prstGeom>
                        </pic:spPr>
                      </pic:pic>
                    </a:graphicData>
                  </a:graphic>
                </wp:inline>
              </w:drawing>
            </w:r>
          </w:p>
        </w:tc>
      </w:tr>
      <w:tr w:rsidR="00C337BB" w:rsidRPr="00C81126" w14:paraId="015638F1" w14:textId="77777777" w:rsidTr="00D86D1F">
        <w:tc>
          <w:tcPr>
            <w:tcW w:w="1137" w:type="dxa"/>
            <w:tcMar>
              <w:top w:w="85" w:type="dxa"/>
              <w:bottom w:w="85" w:type="dxa"/>
            </w:tcMar>
            <w:vAlign w:val="center"/>
          </w:tcPr>
          <w:p w14:paraId="1708FF09" w14:textId="501DC9E9" w:rsidR="00C337BB" w:rsidRDefault="00B82D97" w:rsidP="000237BC">
            <w:pPr>
              <w:jc w:val="center"/>
            </w:pPr>
            <w:r>
              <w:t>5</w:t>
            </w:r>
          </w:p>
        </w:tc>
        <w:tc>
          <w:tcPr>
            <w:tcW w:w="9313" w:type="dxa"/>
            <w:tcMar>
              <w:top w:w="85" w:type="dxa"/>
              <w:bottom w:w="85" w:type="dxa"/>
            </w:tcMar>
            <w:vAlign w:val="center"/>
          </w:tcPr>
          <w:p w14:paraId="4AC22645" w14:textId="77777777" w:rsidR="004D33F5" w:rsidRDefault="004D33F5" w:rsidP="00B82D97">
            <w:r w:rsidRPr="004D33F5">
              <w:t>Observe the output displayed and explain your observations</w:t>
            </w:r>
            <w:r w:rsidR="00C337BB">
              <w:t>!</w:t>
            </w:r>
            <w:r w:rsidR="00B82D97">
              <w:t xml:space="preserve"> </w:t>
            </w:r>
          </w:p>
          <w:p w14:paraId="11CCA47B" w14:textId="1B6347B2" w:rsidR="00B82D97" w:rsidRDefault="00B82D97" w:rsidP="00B82D97">
            <w:pPr>
              <w:rPr>
                <w:color w:val="FF0000"/>
              </w:rPr>
            </w:pPr>
            <w:r w:rsidRPr="00DC70F7">
              <w:rPr>
                <w:color w:val="FF0000"/>
              </w:rPr>
              <w:t>(</w:t>
            </w:r>
            <w:r w:rsidR="00CE5C82" w:rsidRPr="00DC70F7">
              <w:rPr>
                <w:color w:val="FF0000"/>
              </w:rPr>
              <w:t xml:space="preserve">Question </w:t>
            </w:r>
            <w:r w:rsidR="00CE5C82">
              <w:rPr>
                <w:color w:val="FF0000"/>
              </w:rPr>
              <w:t>No</w:t>
            </w:r>
            <w:r>
              <w:rPr>
                <w:color w:val="FF0000"/>
              </w:rPr>
              <w:t xml:space="preserve"> </w:t>
            </w:r>
            <w:r w:rsidR="00BD5B74">
              <w:rPr>
                <w:color w:val="FF0000"/>
              </w:rPr>
              <w:t>5</w:t>
            </w:r>
            <w:r>
              <w:rPr>
                <w:color w:val="FF0000"/>
              </w:rPr>
              <w:t>)</w:t>
            </w:r>
          </w:p>
          <w:p w14:paraId="3479F648" w14:textId="45CC403E" w:rsidR="00B82D97" w:rsidRPr="00EE6B64" w:rsidRDefault="004F0432" w:rsidP="00B82D97">
            <w:r w:rsidRPr="004F0432">
              <w:lastRenderedPageBreak/>
              <w:drawing>
                <wp:inline distT="0" distB="0" distL="0" distR="0" wp14:anchorId="47C962F0" wp14:editId="13E577EB">
                  <wp:extent cx="6477000" cy="3643630"/>
                  <wp:effectExtent l="0" t="0" r="0" b="0"/>
                  <wp:docPr id="392421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421338" name=""/>
                          <pic:cNvPicPr/>
                        </pic:nvPicPr>
                        <pic:blipFill>
                          <a:blip r:embed="rId34"/>
                          <a:stretch>
                            <a:fillRect/>
                          </a:stretch>
                        </pic:blipFill>
                        <pic:spPr>
                          <a:xfrm>
                            <a:off x="0" y="0"/>
                            <a:ext cx="6477000" cy="3643630"/>
                          </a:xfrm>
                          <a:prstGeom prst="rect">
                            <a:avLst/>
                          </a:prstGeom>
                        </pic:spPr>
                      </pic:pic>
                    </a:graphicData>
                  </a:graphic>
                </wp:inline>
              </w:drawing>
            </w:r>
          </w:p>
          <w:p w14:paraId="4F2CB630" w14:textId="5E791521" w:rsidR="00B82D97" w:rsidRPr="00FF51C9" w:rsidRDefault="004F0432" w:rsidP="004F0432">
            <w:pPr>
              <w:pStyle w:val="ListParagraph"/>
              <w:numPr>
                <w:ilvl w:val="0"/>
                <w:numId w:val="5"/>
              </w:numPr>
            </w:pPr>
            <w:r w:rsidRPr="004F0432">
              <w:rPr>
                <w:lang w:val="sv-SE"/>
              </w:rPr>
              <w:t>The output will be: </w:t>
            </w:r>
            <w:r w:rsidRPr="004F0432">
              <w:rPr>
                <w:b/>
                <w:bCs/>
                <w:lang w:val="sv-SE"/>
              </w:rPr>
              <w:t>Hallo, Perkenalkan, nama saya Diantha Senang berkenalan dengan Anda &lt;hr&gt; Selamat pagi, Perkenalkan, nama saya Evan Senang berkenalan dengan Anda</w:t>
            </w:r>
            <w:r w:rsidRPr="004F0432">
              <w:rPr>
                <w:lang w:val="sv-SE"/>
              </w:rPr>
              <w:t xml:space="preserve">. </w:t>
            </w:r>
            <w:r w:rsidRPr="004F0432">
              <w:t>My observations are that the </w:t>
            </w:r>
            <w:proofErr w:type="spellStart"/>
            <w:r w:rsidRPr="004F0432">
              <w:rPr>
                <w:b/>
                <w:bCs/>
              </w:rPr>
              <w:t>perkenalan</w:t>
            </w:r>
            <w:proofErr w:type="spellEnd"/>
            <w:r w:rsidRPr="004F0432">
              <w:rPr>
                <w:b/>
                <w:bCs/>
              </w:rPr>
              <w:t>()</w:t>
            </w:r>
            <w:r w:rsidRPr="004F0432">
              <w:t> function is called twice with different arguments, customizing the output to display personalized greetings, and the </w:t>
            </w:r>
            <w:r w:rsidRPr="004F0432">
              <w:rPr>
                <w:b/>
                <w:bCs/>
              </w:rPr>
              <w:t>&lt;hr&gt;</w:t>
            </w:r>
            <w:r w:rsidRPr="004F0432">
              <w:t> tag separates the two outputs, demonstrating the function's reusability and ability to maintain its functionality with different arguments.</w:t>
            </w:r>
          </w:p>
        </w:tc>
      </w:tr>
      <w:tr w:rsidR="00B82D97" w:rsidRPr="00C81126" w14:paraId="5F8C38AF" w14:textId="77777777" w:rsidTr="00211AD5">
        <w:tc>
          <w:tcPr>
            <w:tcW w:w="10450" w:type="dxa"/>
            <w:gridSpan w:val="2"/>
            <w:tcMar>
              <w:top w:w="85" w:type="dxa"/>
              <w:bottom w:w="85" w:type="dxa"/>
            </w:tcMar>
            <w:vAlign w:val="center"/>
          </w:tcPr>
          <w:p w14:paraId="71763997" w14:textId="76973BC0" w:rsidR="00B82D97" w:rsidRPr="00C337BB" w:rsidRDefault="004D33F5" w:rsidP="00EE6B64">
            <w:pPr>
              <w:rPr>
                <w:b/>
                <w:bCs/>
              </w:rPr>
            </w:pPr>
            <w:r w:rsidRPr="004D33F5">
              <w:rPr>
                <w:b/>
                <w:bCs/>
                <w:highlight w:val="cyan"/>
              </w:rPr>
              <w:lastRenderedPageBreak/>
              <w:t xml:space="preserve">Function with </w:t>
            </w:r>
            <w:r w:rsidR="00B82D97" w:rsidRPr="004D33F5">
              <w:rPr>
                <w:b/>
                <w:bCs/>
                <w:highlight w:val="cyan"/>
              </w:rPr>
              <w:t xml:space="preserve">Parameter </w:t>
            </w:r>
            <w:r w:rsidRPr="004D33F5">
              <w:rPr>
                <w:b/>
                <w:bCs/>
                <w:highlight w:val="cyan"/>
              </w:rPr>
              <w:t>and using default value</w:t>
            </w:r>
          </w:p>
        </w:tc>
      </w:tr>
      <w:tr w:rsidR="00C337BB" w:rsidRPr="00C81126" w14:paraId="58B708EF" w14:textId="77777777" w:rsidTr="00D86D1F">
        <w:tc>
          <w:tcPr>
            <w:tcW w:w="1137" w:type="dxa"/>
            <w:tcMar>
              <w:top w:w="85" w:type="dxa"/>
              <w:bottom w:w="85" w:type="dxa"/>
            </w:tcMar>
            <w:vAlign w:val="center"/>
          </w:tcPr>
          <w:p w14:paraId="5AEF3C4C" w14:textId="6C98FFE4" w:rsidR="00C337BB" w:rsidRDefault="00B82D97" w:rsidP="000237BC">
            <w:pPr>
              <w:jc w:val="center"/>
            </w:pPr>
            <w:r>
              <w:t>6</w:t>
            </w:r>
          </w:p>
        </w:tc>
        <w:tc>
          <w:tcPr>
            <w:tcW w:w="9313" w:type="dxa"/>
            <w:tcMar>
              <w:top w:w="85" w:type="dxa"/>
              <w:bottom w:w="85" w:type="dxa"/>
            </w:tcMar>
            <w:vAlign w:val="center"/>
          </w:tcPr>
          <w:p w14:paraId="66300271" w14:textId="77777777" w:rsidR="004D33F5" w:rsidRPr="004D33F5" w:rsidRDefault="004D33F5" w:rsidP="004D33F5">
            <w:pPr>
              <w:tabs>
                <w:tab w:val="left" w:pos="5387"/>
              </w:tabs>
              <w:ind w:right="113"/>
            </w:pPr>
            <w:r w:rsidRPr="004D33F5">
              <w:t xml:space="preserve">We can assign a </w:t>
            </w:r>
            <w:r w:rsidRPr="004D33F5">
              <w:rPr>
                <w:b/>
                <w:bCs/>
                <w:i/>
                <w:iCs/>
              </w:rPr>
              <w:t>default</w:t>
            </w:r>
            <w:r w:rsidRPr="004D33F5">
              <w:t xml:space="preserve"> </w:t>
            </w:r>
            <w:r w:rsidRPr="004D33F5">
              <w:rPr>
                <w:b/>
                <w:bCs/>
                <w:i/>
                <w:iCs/>
              </w:rPr>
              <w:t>value</w:t>
            </w:r>
            <w:r w:rsidRPr="004D33F5">
              <w:t xml:space="preserve"> to a parameter. The </w:t>
            </w:r>
            <w:r w:rsidRPr="004D33F5">
              <w:rPr>
                <w:b/>
                <w:bCs/>
                <w:i/>
                <w:iCs/>
              </w:rPr>
              <w:t>default value</w:t>
            </w:r>
            <w:r w:rsidRPr="004D33F5">
              <w:t xml:space="preserve"> serves to provide a value for the parameter if it is not supplied.</w:t>
            </w:r>
          </w:p>
          <w:p w14:paraId="26E92181" w14:textId="1B099E17" w:rsidR="00C337BB" w:rsidRDefault="004D33F5" w:rsidP="00B82D97">
            <w:pPr>
              <w:tabs>
                <w:tab w:val="left" w:pos="5387"/>
              </w:tabs>
              <w:ind w:right="113"/>
            </w:pPr>
            <w:r w:rsidRPr="004D33F5">
              <w:t>For example: if we forget to provide a greeting parameter, the program would normally throw an error. Therefore, we need to set a default value to avoid this error.</w:t>
            </w:r>
          </w:p>
        </w:tc>
      </w:tr>
      <w:tr w:rsidR="00C337BB" w:rsidRPr="00C81126" w14:paraId="33C10224" w14:textId="77777777" w:rsidTr="00D86D1F">
        <w:tc>
          <w:tcPr>
            <w:tcW w:w="1137" w:type="dxa"/>
            <w:tcMar>
              <w:top w:w="85" w:type="dxa"/>
              <w:bottom w:w="85" w:type="dxa"/>
            </w:tcMar>
            <w:vAlign w:val="center"/>
          </w:tcPr>
          <w:p w14:paraId="26F05809" w14:textId="73802B76" w:rsidR="00C337BB" w:rsidRDefault="00B82D97" w:rsidP="000237BC">
            <w:pPr>
              <w:jc w:val="center"/>
            </w:pPr>
            <w:r>
              <w:t>7</w:t>
            </w:r>
          </w:p>
        </w:tc>
        <w:tc>
          <w:tcPr>
            <w:tcW w:w="9313" w:type="dxa"/>
            <w:tcMar>
              <w:top w:w="85" w:type="dxa"/>
              <w:bottom w:w="85" w:type="dxa"/>
            </w:tcMar>
            <w:vAlign w:val="center"/>
          </w:tcPr>
          <w:p w14:paraId="3F82581F" w14:textId="72022CAA" w:rsidR="00C337BB" w:rsidRDefault="004D33F5" w:rsidP="00EE6B64">
            <w:r>
              <w:t>Write this code to your program</w:t>
            </w:r>
          </w:p>
          <w:p w14:paraId="6D6E18F9" w14:textId="733F9CA0" w:rsidR="00C337BB" w:rsidRDefault="00B82D97" w:rsidP="00EE6B64">
            <w:r w:rsidRPr="00D7727D">
              <w:rPr>
                <w:noProof/>
              </w:rPr>
              <w:drawing>
                <wp:inline distT="0" distB="0" distL="0" distR="0" wp14:anchorId="6A6897CA" wp14:editId="14FE8DE2">
                  <wp:extent cx="3057506" cy="2194560"/>
                  <wp:effectExtent l="0" t="0" r="3810" b="2540"/>
                  <wp:docPr id="3578686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68682" name="Picture 1" descr="A screen shot of a computer code&#10;&#10;Description automatically generated"/>
                          <pic:cNvPicPr/>
                        </pic:nvPicPr>
                        <pic:blipFill>
                          <a:blip r:embed="rId35"/>
                          <a:stretch>
                            <a:fillRect/>
                          </a:stretch>
                        </pic:blipFill>
                        <pic:spPr>
                          <a:xfrm>
                            <a:off x="0" y="0"/>
                            <a:ext cx="3090280" cy="2218084"/>
                          </a:xfrm>
                          <a:prstGeom prst="rect">
                            <a:avLst/>
                          </a:prstGeom>
                        </pic:spPr>
                      </pic:pic>
                    </a:graphicData>
                  </a:graphic>
                </wp:inline>
              </w:drawing>
            </w:r>
          </w:p>
        </w:tc>
      </w:tr>
      <w:tr w:rsidR="00C337BB" w:rsidRPr="00C81126" w14:paraId="3A8A589A" w14:textId="77777777" w:rsidTr="00D86D1F">
        <w:tc>
          <w:tcPr>
            <w:tcW w:w="1137" w:type="dxa"/>
            <w:tcMar>
              <w:top w:w="85" w:type="dxa"/>
              <w:bottom w:w="85" w:type="dxa"/>
            </w:tcMar>
            <w:vAlign w:val="center"/>
          </w:tcPr>
          <w:p w14:paraId="18122D43" w14:textId="3FCB12A9" w:rsidR="00C337BB" w:rsidRDefault="00B82D97" w:rsidP="000237BC">
            <w:pPr>
              <w:jc w:val="center"/>
            </w:pPr>
            <w:r>
              <w:t>8</w:t>
            </w:r>
          </w:p>
        </w:tc>
        <w:tc>
          <w:tcPr>
            <w:tcW w:w="9313" w:type="dxa"/>
            <w:tcMar>
              <w:top w:w="85" w:type="dxa"/>
              <w:bottom w:w="85" w:type="dxa"/>
            </w:tcMar>
            <w:vAlign w:val="center"/>
          </w:tcPr>
          <w:p w14:paraId="411A4E1D" w14:textId="77777777" w:rsidR="004D33F5" w:rsidRDefault="004D33F5" w:rsidP="004D33F5">
            <w:r w:rsidRPr="004D33F5">
              <w:t>Observe the output displayed and explain your observations</w:t>
            </w:r>
            <w:r>
              <w:t xml:space="preserve">! </w:t>
            </w:r>
          </w:p>
          <w:p w14:paraId="1AE46FF2" w14:textId="29338FDE"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6</w:t>
            </w:r>
            <w:r>
              <w:rPr>
                <w:color w:val="FF0000"/>
              </w:rPr>
              <w:t>)</w:t>
            </w:r>
          </w:p>
          <w:p w14:paraId="02249A75" w14:textId="4A46221C" w:rsidR="00C337BB" w:rsidRDefault="009C33D1" w:rsidP="00EE6B64">
            <w:r w:rsidRPr="009C33D1">
              <w:lastRenderedPageBreak/>
              <w:drawing>
                <wp:inline distT="0" distB="0" distL="0" distR="0" wp14:anchorId="7F9769FB" wp14:editId="6EC9ABE8">
                  <wp:extent cx="6477000" cy="3643630"/>
                  <wp:effectExtent l="0" t="0" r="0" b="0"/>
                  <wp:docPr id="188575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756538" name=""/>
                          <pic:cNvPicPr/>
                        </pic:nvPicPr>
                        <pic:blipFill>
                          <a:blip r:embed="rId36"/>
                          <a:stretch>
                            <a:fillRect/>
                          </a:stretch>
                        </pic:blipFill>
                        <pic:spPr>
                          <a:xfrm>
                            <a:off x="0" y="0"/>
                            <a:ext cx="6477000" cy="3643630"/>
                          </a:xfrm>
                          <a:prstGeom prst="rect">
                            <a:avLst/>
                          </a:prstGeom>
                        </pic:spPr>
                      </pic:pic>
                    </a:graphicData>
                  </a:graphic>
                </wp:inline>
              </w:drawing>
            </w:r>
          </w:p>
          <w:p w14:paraId="0C5F2E92" w14:textId="7DE8C934" w:rsidR="00B82D97" w:rsidRDefault="009C33D1" w:rsidP="00EE6B64">
            <w:pPr>
              <w:pStyle w:val="ListParagraph"/>
              <w:numPr>
                <w:ilvl w:val="0"/>
                <w:numId w:val="5"/>
              </w:numPr>
            </w:pPr>
            <w:r w:rsidRPr="009C33D1">
              <w:rPr>
                <w:lang w:val="sv-SE"/>
              </w:rPr>
              <w:t>The output will be: </w:t>
            </w:r>
            <w:r w:rsidRPr="009C33D1">
              <w:rPr>
                <w:b/>
                <w:bCs/>
                <w:lang w:val="sv-SE"/>
              </w:rPr>
              <w:t>Hallo, Perkenalkan, nama saya diantha Senang berkenalan dengan Anda &lt;hr&gt; Assalamualaikum, Perkenalkan, nama saya Evan Senang berkenalan dengan Anda</w:t>
            </w:r>
            <w:r w:rsidRPr="009C33D1">
              <w:rPr>
                <w:lang w:val="sv-SE"/>
              </w:rPr>
              <w:t xml:space="preserve">. </w:t>
            </w:r>
            <w:r w:rsidRPr="009C33D1">
              <w:t>My observations are that the </w:t>
            </w:r>
            <w:proofErr w:type="spellStart"/>
            <w:r w:rsidRPr="009C33D1">
              <w:rPr>
                <w:b/>
                <w:bCs/>
              </w:rPr>
              <w:t>perkenalan</w:t>
            </w:r>
            <w:proofErr w:type="spellEnd"/>
            <w:r w:rsidRPr="009C33D1">
              <w:rPr>
                <w:b/>
                <w:bCs/>
              </w:rPr>
              <w:t>()</w:t>
            </w:r>
            <w:r w:rsidRPr="009C33D1">
              <w:t> function is called twice with different arguments, customizing the output to display personalized greetings, and when the </w:t>
            </w:r>
            <w:r w:rsidRPr="009C33D1">
              <w:rPr>
                <w:b/>
                <w:bCs/>
              </w:rPr>
              <w:t>$</w:t>
            </w:r>
            <w:proofErr w:type="spellStart"/>
            <w:r w:rsidRPr="009C33D1">
              <w:rPr>
                <w:b/>
                <w:bCs/>
              </w:rPr>
              <w:t>salam</w:t>
            </w:r>
            <w:proofErr w:type="spellEnd"/>
            <w:r w:rsidRPr="009C33D1">
              <w:t> argument is omitted, the function uses its default value </w:t>
            </w:r>
            <w:r w:rsidRPr="009C33D1">
              <w:rPr>
                <w:b/>
                <w:bCs/>
              </w:rPr>
              <w:t>"</w:t>
            </w:r>
            <w:proofErr w:type="spellStart"/>
            <w:r w:rsidRPr="009C33D1">
              <w:rPr>
                <w:b/>
                <w:bCs/>
              </w:rPr>
              <w:t>Assalamualaikum</w:t>
            </w:r>
            <w:proofErr w:type="spellEnd"/>
            <w:r w:rsidRPr="009C33D1">
              <w:rPr>
                <w:b/>
                <w:bCs/>
              </w:rPr>
              <w:t>"</w:t>
            </w:r>
            <w:r w:rsidRPr="009C33D1">
              <w:t>, demonstrating the function's reusability and ability to maintain its functionality with different arguments.</w:t>
            </w:r>
          </w:p>
        </w:tc>
      </w:tr>
      <w:tr w:rsidR="00B82D97" w:rsidRPr="00C81126" w14:paraId="72ED039E" w14:textId="77777777" w:rsidTr="00F215F5">
        <w:tc>
          <w:tcPr>
            <w:tcW w:w="10450" w:type="dxa"/>
            <w:gridSpan w:val="2"/>
            <w:tcMar>
              <w:top w:w="85" w:type="dxa"/>
              <w:bottom w:w="85" w:type="dxa"/>
            </w:tcMar>
            <w:vAlign w:val="center"/>
          </w:tcPr>
          <w:p w14:paraId="5FD469D5" w14:textId="709D0ACF" w:rsidR="00B82D97" w:rsidRPr="00C337BB" w:rsidRDefault="004D33F5" w:rsidP="00EE6B64">
            <w:pPr>
              <w:rPr>
                <w:b/>
                <w:bCs/>
              </w:rPr>
            </w:pPr>
            <w:r w:rsidRPr="004D33F5">
              <w:rPr>
                <w:b/>
                <w:bCs/>
                <w:highlight w:val="cyan"/>
              </w:rPr>
              <w:lastRenderedPageBreak/>
              <w:t>Function with return value</w:t>
            </w:r>
          </w:p>
        </w:tc>
      </w:tr>
      <w:tr w:rsidR="00C337BB" w:rsidRPr="00C81126" w14:paraId="437B7ACF" w14:textId="77777777" w:rsidTr="00D86D1F">
        <w:tc>
          <w:tcPr>
            <w:tcW w:w="1137" w:type="dxa"/>
            <w:tcMar>
              <w:top w:w="85" w:type="dxa"/>
              <w:bottom w:w="85" w:type="dxa"/>
            </w:tcMar>
            <w:vAlign w:val="center"/>
          </w:tcPr>
          <w:p w14:paraId="0B689505" w14:textId="5D182E10" w:rsidR="00C337BB" w:rsidRDefault="00B82D97" w:rsidP="000237BC">
            <w:pPr>
              <w:jc w:val="center"/>
            </w:pPr>
            <w:r>
              <w:t>9</w:t>
            </w:r>
          </w:p>
        </w:tc>
        <w:tc>
          <w:tcPr>
            <w:tcW w:w="9313" w:type="dxa"/>
            <w:tcMar>
              <w:top w:w="85" w:type="dxa"/>
              <w:bottom w:w="85" w:type="dxa"/>
            </w:tcMar>
            <w:vAlign w:val="center"/>
          </w:tcPr>
          <w:p w14:paraId="46298FB9" w14:textId="5E1FC588" w:rsidR="00C337BB" w:rsidRDefault="004D33F5" w:rsidP="00C337BB">
            <w:pPr>
              <w:tabs>
                <w:tab w:val="left" w:pos="5387"/>
              </w:tabs>
              <w:spacing w:before="240"/>
              <w:ind w:right="112"/>
            </w:pPr>
            <w:r w:rsidRPr="004D33F5">
              <w:t xml:space="preserve">A </w:t>
            </w:r>
            <w:r w:rsidRPr="004D33F5">
              <w:rPr>
                <w:b/>
                <w:bCs/>
              </w:rPr>
              <w:t xml:space="preserve">function </w:t>
            </w:r>
            <w:r>
              <w:rPr>
                <w:b/>
                <w:bCs/>
              </w:rPr>
              <w:t>with</w:t>
            </w:r>
            <w:r w:rsidRPr="004D33F5">
              <w:rPr>
                <w:b/>
                <w:bCs/>
              </w:rPr>
              <w:t xml:space="preserve"> returns a value</w:t>
            </w:r>
            <w:r w:rsidRPr="004D33F5">
              <w:t xml:space="preserve"> is a function designed to process data and send the result back to the point where it was called. In PHP, you can use the return statement to return a value from a function. This is useful when you need the function to perform a calculation or operation and give the result back to the main program for further use.</w:t>
            </w:r>
          </w:p>
        </w:tc>
      </w:tr>
      <w:tr w:rsidR="00C337BB" w:rsidRPr="00C81126" w14:paraId="37AB140A" w14:textId="77777777" w:rsidTr="00D86D1F">
        <w:tc>
          <w:tcPr>
            <w:tcW w:w="1137" w:type="dxa"/>
            <w:tcMar>
              <w:top w:w="85" w:type="dxa"/>
              <w:bottom w:w="85" w:type="dxa"/>
            </w:tcMar>
            <w:vAlign w:val="center"/>
          </w:tcPr>
          <w:p w14:paraId="457D3B7F" w14:textId="793ABF79" w:rsidR="00C337BB" w:rsidRDefault="00B82D97" w:rsidP="000237BC">
            <w:pPr>
              <w:jc w:val="center"/>
            </w:pPr>
            <w:r>
              <w:t>10</w:t>
            </w:r>
          </w:p>
        </w:tc>
        <w:tc>
          <w:tcPr>
            <w:tcW w:w="9313" w:type="dxa"/>
            <w:tcMar>
              <w:top w:w="85" w:type="dxa"/>
              <w:bottom w:w="85" w:type="dxa"/>
            </w:tcMar>
            <w:vAlign w:val="center"/>
          </w:tcPr>
          <w:p w14:paraId="6F008836" w14:textId="7857735E" w:rsidR="00FB7D85" w:rsidRDefault="00FB7D85" w:rsidP="00FB7D85">
            <w:r w:rsidRPr="004D33F5">
              <w:t xml:space="preserve">Create a new file inside the </w:t>
            </w:r>
            <w:r w:rsidR="00E37BFA">
              <w:t>JS05_PHP-2</w:t>
            </w:r>
            <w:r w:rsidRPr="004D33F5">
              <w:t xml:space="preserve"> directory and name it </w:t>
            </w:r>
            <w:proofErr w:type="spellStart"/>
            <w:r>
              <w:rPr>
                <w:rStyle w:val="codingChar"/>
              </w:rPr>
              <w:t>function_return</w:t>
            </w:r>
            <w:r w:rsidRPr="004D33F5">
              <w:rPr>
                <w:rStyle w:val="codingChar"/>
              </w:rPr>
              <w:t>.php</w:t>
            </w:r>
            <w:proofErr w:type="spellEnd"/>
          </w:p>
          <w:p w14:paraId="70604103" w14:textId="758CAB71" w:rsidR="00C337BB" w:rsidRDefault="00C337BB" w:rsidP="00EE6B64">
            <w:r w:rsidRPr="00AD792F">
              <w:rPr>
                <w:noProof/>
              </w:rPr>
              <w:drawing>
                <wp:inline distT="0" distB="0" distL="0" distR="0" wp14:anchorId="309A0A22" wp14:editId="1465853B">
                  <wp:extent cx="3589506" cy="1339131"/>
                  <wp:effectExtent l="0" t="0" r="5080" b="0"/>
                  <wp:docPr id="152709808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98087" name="Picture 1" descr="A computer code with text&#10;&#10;Description automatically generated with medium confidence"/>
                          <pic:cNvPicPr/>
                        </pic:nvPicPr>
                        <pic:blipFill>
                          <a:blip r:embed="rId37"/>
                          <a:stretch>
                            <a:fillRect/>
                          </a:stretch>
                        </pic:blipFill>
                        <pic:spPr>
                          <a:xfrm>
                            <a:off x="0" y="0"/>
                            <a:ext cx="3651099" cy="1362109"/>
                          </a:xfrm>
                          <a:prstGeom prst="rect">
                            <a:avLst/>
                          </a:prstGeom>
                        </pic:spPr>
                      </pic:pic>
                    </a:graphicData>
                  </a:graphic>
                </wp:inline>
              </w:drawing>
            </w:r>
          </w:p>
        </w:tc>
      </w:tr>
      <w:tr w:rsidR="00C337BB" w:rsidRPr="00C81126" w14:paraId="163E3919" w14:textId="77777777" w:rsidTr="00D86D1F">
        <w:tc>
          <w:tcPr>
            <w:tcW w:w="1137" w:type="dxa"/>
            <w:tcMar>
              <w:top w:w="85" w:type="dxa"/>
              <w:bottom w:w="85" w:type="dxa"/>
            </w:tcMar>
            <w:vAlign w:val="center"/>
          </w:tcPr>
          <w:p w14:paraId="392C9887" w14:textId="6DABB60E" w:rsidR="00C337BB" w:rsidRDefault="00B82D97" w:rsidP="000237BC">
            <w:pPr>
              <w:jc w:val="center"/>
            </w:pPr>
            <w:r>
              <w:t>11</w:t>
            </w:r>
          </w:p>
        </w:tc>
        <w:tc>
          <w:tcPr>
            <w:tcW w:w="9313" w:type="dxa"/>
            <w:tcMar>
              <w:top w:w="85" w:type="dxa"/>
              <w:bottom w:w="85" w:type="dxa"/>
            </w:tcMar>
            <w:vAlign w:val="center"/>
          </w:tcPr>
          <w:p w14:paraId="5113FFA4" w14:textId="77777777" w:rsidR="00DC70F7" w:rsidRDefault="00FB7D85" w:rsidP="00B82D97">
            <w:r w:rsidRPr="004D33F5">
              <w:t>Observe the output displayed and explain your observations</w:t>
            </w:r>
            <w:r w:rsidR="00B82D97">
              <w:t xml:space="preserve">! </w:t>
            </w:r>
          </w:p>
          <w:p w14:paraId="2DD2AC27" w14:textId="56B3F6E8"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7</w:t>
            </w:r>
            <w:r>
              <w:rPr>
                <w:color w:val="FF0000"/>
              </w:rPr>
              <w:t>)</w:t>
            </w:r>
          </w:p>
          <w:p w14:paraId="361F986B" w14:textId="5D0D479C" w:rsidR="00C337BB" w:rsidRDefault="009C33D1" w:rsidP="00EE6B64">
            <w:r w:rsidRPr="009C33D1">
              <w:lastRenderedPageBreak/>
              <w:drawing>
                <wp:inline distT="0" distB="0" distL="0" distR="0" wp14:anchorId="61810AFB" wp14:editId="2E8F1AD3">
                  <wp:extent cx="6477000" cy="3643630"/>
                  <wp:effectExtent l="0" t="0" r="0" b="0"/>
                  <wp:docPr id="1017168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68307" name=""/>
                          <pic:cNvPicPr/>
                        </pic:nvPicPr>
                        <pic:blipFill>
                          <a:blip r:embed="rId38"/>
                          <a:stretch>
                            <a:fillRect/>
                          </a:stretch>
                        </pic:blipFill>
                        <pic:spPr>
                          <a:xfrm>
                            <a:off x="0" y="0"/>
                            <a:ext cx="6477000" cy="3643630"/>
                          </a:xfrm>
                          <a:prstGeom prst="rect">
                            <a:avLst/>
                          </a:prstGeom>
                        </pic:spPr>
                      </pic:pic>
                    </a:graphicData>
                  </a:graphic>
                </wp:inline>
              </w:drawing>
            </w:r>
          </w:p>
          <w:p w14:paraId="7EE44529" w14:textId="2F2EA933" w:rsidR="0085077A" w:rsidRDefault="009C33D1" w:rsidP="009C33D1">
            <w:pPr>
              <w:pStyle w:val="ListParagraph"/>
              <w:numPr>
                <w:ilvl w:val="0"/>
                <w:numId w:val="5"/>
              </w:numPr>
            </w:pPr>
            <w:r w:rsidRPr="009C33D1">
              <w:t>The output will be: </w:t>
            </w:r>
            <w:proofErr w:type="spellStart"/>
            <w:r w:rsidRPr="009C33D1">
              <w:rPr>
                <w:b/>
                <w:bCs/>
              </w:rPr>
              <w:t>Umur</w:t>
            </w:r>
            <w:proofErr w:type="spellEnd"/>
            <w:r w:rsidRPr="009C33D1">
              <w:rPr>
                <w:b/>
                <w:bCs/>
              </w:rPr>
              <w:t xml:space="preserve"> </w:t>
            </w:r>
            <w:proofErr w:type="spellStart"/>
            <w:r w:rsidRPr="009C33D1">
              <w:rPr>
                <w:b/>
                <w:bCs/>
              </w:rPr>
              <w:t>saya</w:t>
            </w:r>
            <w:proofErr w:type="spellEnd"/>
            <w:r w:rsidRPr="009C33D1">
              <w:rPr>
                <w:b/>
                <w:bCs/>
              </w:rPr>
              <w:t xml:space="preserve"> </w:t>
            </w:r>
            <w:proofErr w:type="spellStart"/>
            <w:r w:rsidRPr="009C33D1">
              <w:rPr>
                <w:b/>
                <w:bCs/>
              </w:rPr>
              <w:t>adalah</w:t>
            </w:r>
            <w:proofErr w:type="spellEnd"/>
            <w:r w:rsidRPr="009C33D1">
              <w:rPr>
                <w:b/>
                <w:bCs/>
              </w:rPr>
              <w:t xml:space="preserve"> </w:t>
            </w:r>
            <w:r>
              <w:rPr>
                <w:b/>
                <w:bCs/>
              </w:rPr>
              <w:t>20</w:t>
            </w:r>
            <w:r w:rsidRPr="009C33D1">
              <w:rPr>
                <w:b/>
                <w:bCs/>
              </w:rPr>
              <w:t xml:space="preserve"> </w:t>
            </w:r>
            <w:proofErr w:type="spellStart"/>
            <w:r w:rsidRPr="009C33D1">
              <w:rPr>
                <w:b/>
                <w:bCs/>
              </w:rPr>
              <w:t>tahun</w:t>
            </w:r>
            <w:proofErr w:type="spellEnd"/>
            <w:r w:rsidRPr="009C33D1">
              <w:t>. My observations are that the </w:t>
            </w:r>
            <w:proofErr w:type="spellStart"/>
            <w:r w:rsidRPr="009C33D1">
              <w:rPr>
                <w:b/>
                <w:bCs/>
              </w:rPr>
              <w:t>hitungUmur</w:t>
            </w:r>
            <w:proofErr w:type="spellEnd"/>
            <w:r w:rsidRPr="009C33D1">
              <w:rPr>
                <w:b/>
                <w:bCs/>
              </w:rPr>
              <w:t>()</w:t>
            </w:r>
            <w:r w:rsidRPr="009C33D1">
              <w:t> function is called with two arguments, </w:t>
            </w:r>
            <w:r w:rsidRPr="009C33D1">
              <w:rPr>
                <w:b/>
                <w:bCs/>
              </w:rPr>
              <w:t>2004</w:t>
            </w:r>
            <w:r w:rsidRPr="009C33D1">
              <w:t> and </w:t>
            </w:r>
            <w:r w:rsidRPr="009C33D1">
              <w:rPr>
                <w:b/>
                <w:bCs/>
              </w:rPr>
              <w:t>2024</w:t>
            </w:r>
            <w:r w:rsidRPr="009C33D1">
              <w:t>, which represent the birth year and current year, respectively, and it returns the calculated age by subtracting the birth year from the current year, demonstrating a simple yet effective way to calculate one's age using a reusable function.</w:t>
            </w:r>
          </w:p>
        </w:tc>
      </w:tr>
      <w:tr w:rsidR="00B82D97" w:rsidRPr="00C81126" w14:paraId="1947B1C7" w14:textId="77777777" w:rsidTr="007C6F44">
        <w:tc>
          <w:tcPr>
            <w:tcW w:w="10450" w:type="dxa"/>
            <w:gridSpan w:val="2"/>
            <w:tcMar>
              <w:top w:w="85" w:type="dxa"/>
              <w:bottom w:w="85" w:type="dxa"/>
            </w:tcMar>
            <w:vAlign w:val="center"/>
          </w:tcPr>
          <w:p w14:paraId="04F07F13" w14:textId="44BEF709" w:rsidR="00B82D97" w:rsidRPr="00FB7D85" w:rsidRDefault="00FB7D85" w:rsidP="00EE6B64">
            <w:pPr>
              <w:rPr>
                <w:b/>
                <w:bCs/>
                <w:highlight w:val="cyan"/>
              </w:rPr>
            </w:pPr>
            <w:r w:rsidRPr="00FB7D85">
              <w:rPr>
                <w:b/>
                <w:bCs/>
                <w:highlight w:val="cyan"/>
              </w:rPr>
              <w:lastRenderedPageBreak/>
              <w:t>Calling a Function Inside Another Function</w:t>
            </w:r>
          </w:p>
        </w:tc>
      </w:tr>
      <w:tr w:rsidR="00C337BB" w:rsidRPr="00C81126" w14:paraId="5814770F" w14:textId="77777777" w:rsidTr="00D86D1F">
        <w:tc>
          <w:tcPr>
            <w:tcW w:w="1137" w:type="dxa"/>
            <w:tcMar>
              <w:top w:w="85" w:type="dxa"/>
              <w:bottom w:w="85" w:type="dxa"/>
            </w:tcMar>
            <w:vAlign w:val="center"/>
          </w:tcPr>
          <w:p w14:paraId="6E7BE9C5" w14:textId="53D3D92B" w:rsidR="00C337BB" w:rsidRDefault="00B82D97" w:rsidP="000237BC">
            <w:pPr>
              <w:jc w:val="center"/>
            </w:pPr>
            <w:r>
              <w:t>12</w:t>
            </w:r>
          </w:p>
        </w:tc>
        <w:tc>
          <w:tcPr>
            <w:tcW w:w="9313" w:type="dxa"/>
            <w:tcMar>
              <w:top w:w="85" w:type="dxa"/>
              <w:bottom w:w="85" w:type="dxa"/>
            </w:tcMar>
            <w:vAlign w:val="center"/>
          </w:tcPr>
          <w:p w14:paraId="22C4198A" w14:textId="6D17F54D" w:rsidR="00C337BB" w:rsidRPr="00C337BB" w:rsidRDefault="00FB7D85" w:rsidP="00EE6B64">
            <w:pPr>
              <w:rPr>
                <w:rFonts w:ascii="Georgia" w:hAnsi="Georgia"/>
                <w:color w:val="334155"/>
                <w:spacing w:val="3"/>
                <w:sz w:val="30"/>
                <w:szCs w:val="30"/>
                <w:shd w:val="clear" w:color="auto" w:fill="FFFFFF"/>
              </w:rPr>
            </w:pPr>
            <w:r w:rsidRPr="00FB7D85">
              <w:rPr>
                <w:b/>
                <w:bCs/>
              </w:rPr>
              <w:t>Calling a Function Inside Another Function</w:t>
            </w:r>
            <w:r w:rsidRPr="00FB7D85">
              <w:t xml:space="preserve"> is a common programming practice in PHP and other languages. It allows you to break complex tasks into smaller, reusable pieces by organizing them into separate functions and then calling one function from another. </w:t>
            </w:r>
          </w:p>
        </w:tc>
      </w:tr>
      <w:tr w:rsidR="00C337BB" w:rsidRPr="00C81126" w14:paraId="5BD5E4DD" w14:textId="77777777" w:rsidTr="00D86D1F">
        <w:tc>
          <w:tcPr>
            <w:tcW w:w="1137" w:type="dxa"/>
            <w:tcMar>
              <w:top w:w="85" w:type="dxa"/>
              <w:bottom w:w="85" w:type="dxa"/>
            </w:tcMar>
            <w:vAlign w:val="center"/>
          </w:tcPr>
          <w:p w14:paraId="319B4DDD" w14:textId="7181B5DC" w:rsidR="00C337BB" w:rsidRDefault="00B82D97" w:rsidP="000237BC">
            <w:pPr>
              <w:jc w:val="center"/>
            </w:pPr>
            <w:r>
              <w:t>13</w:t>
            </w:r>
          </w:p>
        </w:tc>
        <w:tc>
          <w:tcPr>
            <w:tcW w:w="9313" w:type="dxa"/>
            <w:tcMar>
              <w:top w:w="85" w:type="dxa"/>
              <w:bottom w:w="85" w:type="dxa"/>
            </w:tcMar>
            <w:vAlign w:val="center"/>
          </w:tcPr>
          <w:p w14:paraId="408E8366" w14:textId="27143BCA" w:rsidR="00C337BB" w:rsidRDefault="00DC70F7" w:rsidP="00EE6B64">
            <w:r>
              <w:t xml:space="preserve">Modify </w:t>
            </w:r>
            <w:proofErr w:type="spellStart"/>
            <w:r w:rsidRPr="00DC70F7">
              <w:rPr>
                <w:rStyle w:val="codingChar"/>
              </w:rPr>
              <w:t>function_return.php</w:t>
            </w:r>
            <w:proofErr w:type="spellEnd"/>
            <w:r>
              <w:t xml:space="preserve"> like this code</w:t>
            </w:r>
          </w:p>
          <w:p w14:paraId="2E06F446" w14:textId="3653B34D" w:rsidR="00CB741E" w:rsidRDefault="00CB741E" w:rsidP="00EE6B64">
            <w:r w:rsidRPr="00043650">
              <w:rPr>
                <w:rFonts w:ascii="Georgia" w:hAnsi="Georgia"/>
                <w:noProof/>
                <w:color w:val="334155"/>
                <w:spacing w:val="3"/>
                <w:sz w:val="30"/>
                <w:szCs w:val="30"/>
                <w:shd w:val="clear" w:color="auto" w:fill="FFFFFF"/>
              </w:rPr>
              <w:drawing>
                <wp:inline distT="0" distB="0" distL="0" distR="0" wp14:anchorId="4412633E" wp14:editId="2756A2A6">
                  <wp:extent cx="3919993" cy="2534175"/>
                  <wp:effectExtent l="0" t="0" r="4445" b="6350"/>
                  <wp:docPr id="1942175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175297" name=""/>
                          <pic:cNvPicPr/>
                        </pic:nvPicPr>
                        <pic:blipFill>
                          <a:blip r:embed="rId39"/>
                          <a:stretch>
                            <a:fillRect/>
                          </a:stretch>
                        </pic:blipFill>
                        <pic:spPr>
                          <a:xfrm>
                            <a:off x="0" y="0"/>
                            <a:ext cx="3948130" cy="2552365"/>
                          </a:xfrm>
                          <a:prstGeom prst="rect">
                            <a:avLst/>
                          </a:prstGeom>
                        </pic:spPr>
                      </pic:pic>
                    </a:graphicData>
                  </a:graphic>
                </wp:inline>
              </w:drawing>
            </w:r>
          </w:p>
        </w:tc>
      </w:tr>
      <w:tr w:rsidR="00C337BB" w:rsidRPr="00C81126" w14:paraId="49665F52" w14:textId="77777777" w:rsidTr="00D86D1F">
        <w:tc>
          <w:tcPr>
            <w:tcW w:w="1137" w:type="dxa"/>
            <w:tcMar>
              <w:top w:w="85" w:type="dxa"/>
              <w:bottom w:w="85" w:type="dxa"/>
            </w:tcMar>
            <w:vAlign w:val="center"/>
          </w:tcPr>
          <w:p w14:paraId="37B9DE68" w14:textId="37667C48" w:rsidR="00C337BB" w:rsidRDefault="00B82D97" w:rsidP="000237BC">
            <w:pPr>
              <w:jc w:val="center"/>
            </w:pPr>
            <w:r>
              <w:t>14</w:t>
            </w:r>
          </w:p>
        </w:tc>
        <w:tc>
          <w:tcPr>
            <w:tcW w:w="9313" w:type="dxa"/>
            <w:tcMar>
              <w:top w:w="85" w:type="dxa"/>
              <w:bottom w:w="85" w:type="dxa"/>
            </w:tcMar>
            <w:vAlign w:val="center"/>
          </w:tcPr>
          <w:p w14:paraId="1C8A1E89" w14:textId="77777777" w:rsidR="00DC70F7" w:rsidRDefault="00DC70F7" w:rsidP="00B82D97">
            <w:r w:rsidRPr="004D33F5">
              <w:t>Observe the output displayed and explain your observations</w:t>
            </w:r>
            <w:r>
              <w:t>!</w:t>
            </w:r>
          </w:p>
          <w:p w14:paraId="1C06B5D7" w14:textId="79C22C55" w:rsidR="00B82D97" w:rsidRDefault="00B82D97" w:rsidP="00B82D97">
            <w:pPr>
              <w:rPr>
                <w:color w:val="FF0000"/>
              </w:rPr>
            </w:pPr>
            <w:r w:rsidRPr="00DC70F7">
              <w:rPr>
                <w:color w:val="FF0000"/>
              </w:rPr>
              <w:t>(</w:t>
            </w:r>
            <w:r w:rsidR="00CE5C82">
              <w:rPr>
                <w:color w:val="FF0000"/>
              </w:rPr>
              <w:t>Question No</w:t>
            </w:r>
            <w:r>
              <w:rPr>
                <w:color w:val="FF0000"/>
              </w:rPr>
              <w:t xml:space="preserve"> </w:t>
            </w:r>
            <w:r w:rsidR="00BD5B74">
              <w:rPr>
                <w:color w:val="FF0000"/>
              </w:rPr>
              <w:t>8</w:t>
            </w:r>
            <w:r>
              <w:rPr>
                <w:color w:val="FF0000"/>
              </w:rPr>
              <w:t>)</w:t>
            </w:r>
          </w:p>
          <w:p w14:paraId="16492BC8" w14:textId="737A0093" w:rsidR="00C337BB" w:rsidRDefault="0044714F" w:rsidP="00EE6B64">
            <w:r w:rsidRPr="0044714F">
              <w:lastRenderedPageBreak/>
              <w:drawing>
                <wp:inline distT="0" distB="0" distL="0" distR="0" wp14:anchorId="2A74EDA5" wp14:editId="62CD93E7">
                  <wp:extent cx="6477000" cy="3643630"/>
                  <wp:effectExtent l="0" t="0" r="0" b="0"/>
                  <wp:docPr id="10959993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999310" name=""/>
                          <pic:cNvPicPr/>
                        </pic:nvPicPr>
                        <pic:blipFill>
                          <a:blip r:embed="rId40"/>
                          <a:stretch>
                            <a:fillRect/>
                          </a:stretch>
                        </pic:blipFill>
                        <pic:spPr>
                          <a:xfrm>
                            <a:off x="0" y="0"/>
                            <a:ext cx="6477000" cy="3643630"/>
                          </a:xfrm>
                          <a:prstGeom prst="rect">
                            <a:avLst/>
                          </a:prstGeom>
                        </pic:spPr>
                      </pic:pic>
                    </a:graphicData>
                  </a:graphic>
                </wp:inline>
              </w:drawing>
            </w:r>
          </w:p>
          <w:p w14:paraId="709619BD" w14:textId="34D8281C" w:rsidR="00D86D1F" w:rsidRDefault="0044714F" w:rsidP="0044714F">
            <w:pPr>
              <w:pStyle w:val="ListParagraph"/>
              <w:numPr>
                <w:ilvl w:val="0"/>
                <w:numId w:val="5"/>
              </w:numPr>
            </w:pPr>
            <w:r w:rsidRPr="0044714F">
              <w:t>The output will be: </w:t>
            </w:r>
            <w:proofErr w:type="spellStart"/>
            <w:r w:rsidRPr="0044714F">
              <w:rPr>
                <w:b/>
                <w:bCs/>
              </w:rPr>
              <w:t>Perkenalkan</w:t>
            </w:r>
            <w:proofErr w:type="spellEnd"/>
            <w:r w:rsidRPr="0044714F">
              <w:rPr>
                <w:b/>
                <w:bCs/>
              </w:rPr>
              <w:t xml:space="preserve">, </w:t>
            </w:r>
            <w:proofErr w:type="spellStart"/>
            <w:r w:rsidRPr="0044714F">
              <w:rPr>
                <w:b/>
                <w:bCs/>
              </w:rPr>
              <w:t>nama</w:t>
            </w:r>
            <w:proofErr w:type="spellEnd"/>
            <w:r w:rsidRPr="0044714F">
              <w:rPr>
                <w:b/>
                <w:bCs/>
              </w:rPr>
              <w:t xml:space="preserve"> </w:t>
            </w:r>
            <w:proofErr w:type="spellStart"/>
            <w:r w:rsidRPr="0044714F">
              <w:rPr>
                <w:b/>
                <w:bCs/>
              </w:rPr>
              <w:t>saya</w:t>
            </w:r>
            <w:proofErr w:type="spellEnd"/>
            <w:r w:rsidRPr="0044714F">
              <w:rPr>
                <w:b/>
                <w:bCs/>
              </w:rPr>
              <w:t xml:space="preserve"> Evan&lt;</w:t>
            </w:r>
            <w:proofErr w:type="spellStart"/>
            <w:r w:rsidRPr="0044714F">
              <w:rPr>
                <w:b/>
                <w:bCs/>
              </w:rPr>
              <w:t>br</w:t>
            </w:r>
            <w:proofErr w:type="spellEnd"/>
            <w:r w:rsidRPr="0044714F">
              <w:rPr>
                <w:b/>
                <w:bCs/>
              </w:rPr>
              <w:t xml:space="preserve">&gt;Saya </w:t>
            </w:r>
            <w:proofErr w:type="spellStart"/>
            <w:r w:rsidRPr="0044714F">
              <w:rPr>
                <w:b/>
                <w:bCs/>
              </w:rPr>
              <w:t>berusia</w:t>
            </w:r>
            <w:proofErr w:type="spellEnd"/>
            <w:r w:rsidRPr="0044714F">
              <w:rPr>
                <w:b/>
                <w:bCs/>
              </w:rPr>
              <w:t xml:space="preserve"> 20 </w:t>
            </w:r>
            <w:proofErr w:type="spellStart"/>
            <w:r w:rsidRPr="0044714F">
              <w:rPr>
                <w:b/>
                <w:bCs/>
              </w:rPr>
              <w:t>tahun</w:t>
            </w:r>
            <w:proofErr w:type="spellEnd"/>
            <w:r w:rsidRPr="0044714F">
              <w:rPr>
                <w:b/>
                <w:bCs/>
              </w:rPr>
              <w:t>&lt;</w:t>
            </w:r>
            <w:proofErr w:type="spellStart"/>
            <w:r w:rsidRPr="0044714F">
              <w:rPr>
                <w:b/>
                <w:bCs/>
              </w:rPr>
              <w:t>br</w:t>
            </w:r>
            <w:proofErr w:type="spellEnd"/>
            <w:r w:rsidRPr="0044714F">
              <w:rPr>
                <w:b/>
                <w:bCs/>
              </w:rPr>
              <w:t>&gt;</w:t>
            </w:r>
            <w:r w:rsidRPr="0044714F">
              <w:t>. My observations are that the </w:t>
            </w:r>
            <w:proofErr w:type="spellStart"/>
            <w:r w:rsidRPr="0044714F">
              <w:rPr>
                <w:b/>
                <w:bCs/>
              </w:rPr>
              <w:t>sapaan</w:t>
            </w:r>
            <w:proofErr w:type="spellEnd"/>
            <w:r w:rsidRPr="0044714F">
              <w:rPr>
                <w:b/>
                <w:bCs/>
              </w:rPr>
              <w:t>()</w:t>
            </w:r>
            <w:r w:rsidRPr="0044714F">
              <w:t> function is called with one argument, </w:t>
            </w:r>
            <w:r w:rsidRPr="0044714F">
              <w:rPr>
                <w:b/>
                <w:bCs/>
              </w:rPr>
              <w:t>"Evan"</w:t>
            </w:r>
            <w:r w:rsidRPr="0044714F">
              <w:t>, and it uses the default value </w:t>
            </w:r>
            <w:r w:rsidRPr="0044714F">
              <w:rPr>
                <w:b/>
                <w:bCs/>
              </w:rPr>
              <w:t>"</w:t>
            </w:r>
            <w:proofErr w:type="spellStart"/>
            <w:r w:rsidRPr="0044714F">
              <w:rPr>
                <w:b/>
                <w:bCs/>
              </w:rPr>
              <w:t>Assalamu'alaikum</w:t>
            </w:r>
            <w:proofErr w:type="spellEnd"/>
            <w:r w:rsidRPr="0044714F">
              <w:rPr>
                <w:b/>
                <w:bCs/>
              </w:rPr>
              <w:t>"</w:t>
            </w:r>
            <w:r w:rsidRPr="0044714F">
              <w:t> for the </w:t>
            </w:r>
            <w:r w:rsidRPr="0044714F">
              <w:rPr>
                <w:b/>
                <w:bCs/>
              </w:rPr>
              <w:t>$</w:t>
            </w:r>
            <w:proofErr w:type="spellStart"/>
            <w:r w:rsidRPr="0044714F">
              <w:rPr>
                <w:b/>
                <w:bCs/>
              </w:rPr>
              <w:t>salam</w:t>
            </w:r>
            <w:proofErr w:type="spellEnd"/>
            <w:r w:rsidRPr="0044714F">
              <w:t> argument, and within the </w:t>
            </w:r>
            <w:proofErr w:type="spellStart"/>
            <w:r w:rsidRPr="0044714F">
              <w:rPr>
                <w:b/>
                <w:bCs/>
              </w:rPr>
              <w:t>sapaan</w:t>
            </w:r>
            <w:proofErr w:type="spellEnd"/>
            <w:r w:rsidRPr="0044714F">
              <w:rPr>
                <w:b/>
                <w:bCs/>
              </w:rPr>
              <w:t>()</w:t>
            </w:r>
            <w:r w:rsidRPr="0044714F">
              <w:t> function, it calls the </w:t>
            </w:r>
            <w:proofErr w:type="spellStart"/>
            <w:r w:rsidRPr="0044714F">
              <w:rPr>
                <w:b/>
                <w:bCs/>
              </w:rPr>
              <w:t>hitungUmur</w:t>
            </w:r>
            <w:proofErr w:type="spellEnd"/>
            <w:r w:rsidRPr="0044714F">
              <w:rPr>
                <w:b/>
                <w:bCs/>
              </w:rPr>
              <w:t>()</w:t>
            </w:r>
            <w:r w:rsidRPr="0044714F">
              <w:t> function to calculate the age, which is </w:t>
            </w:r>
            <w:r w:rsidRPr="0044714F">
              <w:rPr>
                <w:b/>
                <w:bCs/>
              </w:rPr>
              <w:t>20</w:t>
            </w:r>
            <w:r w:rsidRPr="0044714F">
              <w:t> years, and displays a personalized greeting with the name and age, demonstrating how functions can be composed and reused to create more complex and dynamic functionality.</w:t>
            </w:r>
          </w:p>
        </w:tc>
      </w:tr>
    </w:tbl>
    <w:p w14:paraId="2DE73B91" w14:textId="71036926" w:rsidR="00FC4BDC" w:rsidRDefault="00FC4BDC">
      <w:pPr>
        <w:rPr>
          <w:b/>
        </w:rPr>
      </w:pPr>
    </w:p>
    <w:p w14:paraId="6EAF4B43" w14:textId="77777777" w:rsidR="00CD0304" w:rsidRDefault="00CD0304">
      <w:pPr>
        <w:rPr>
          <w:b/>
        </w:rPr>
      </w:pPr>
    </w:p>
    <w:p w14:paraId="2575E5D0" w14:textId="77777777" w:rsidR="00CD0304" w:rsidRDefault="00CD0304">
      <w:pPr>
        <w:rPr>
          <w:b/>
        </w:rPr>
      </w:pPr>
    </w:p>
    <w:p w14:paraId="3170962F" w14:textId="77777777" w:rsidR="00DC70F7" w:rsidRDefault="00DC70F7">
      <w:pPr>
        <w:rPr>
          <w:b/>
        </w:rPr>
      </w:pPr>
    </w:p>
    <w:p w14:paraId="75D94E29" w14:textId="3BF24067" w:rsidR="00DC70F7" w:rsidRPr="005C6A7E" w:rsidRDefault="00DC70F7" w:rsidP="000F6EF2">
      <w:pPr>
        <w:shd w:val="clear" w:color="auto" w:fill="9CC2E5" w:themeFill="accent1" w:themeFillTint="99"/>
        <w:rPr>
          <w:b/>
        </w:rPr>
      </w:pPr>
      <w:r>
        <w:rPr>
          <w:b/>
        </w:rPr>
        <w:t xml:space="preserve">Practical Section </w:t>
      </w:r>
      <w:r w:rsidR="00CD0304">
        <w:rPr>
          <w:b/>
        </w:rPr>
        <w:t>5</w:t>
      </w:r>
      <w:r w:rsidRPr="001D4B37">
        <w:rPr>
          <w:b/>
        </w:rPr>
        <w:t xml:space="preserve">. </w:t>
      </w:r>
      <w:r>
        <w:rPr>
          <w:b/>
          <w:iCs/>
        </w:rPr>
        <w:t>Recursive Functions</w:t>
      </w:r>
    </w:p>
    <w:p w14:paraId="2B3A7FD1" w14:textId="04FEF45F" w:rsidR="00CB741E" w:rsidRDefault="00DC70F7" w:rsidP="007D625D">
      <w:pPr>
        <w:spacing w:before="240"/>
      </w:pPr>
      <w:r w:rsidRPr="00DC70F7">
        <w:rPr>
          <w:b/>
          <w:bCs/>
        </w:rPr>
        <w:t>Recursive Function</w:t>
      </w:r>
      <w:r w:rsidRPr="00DC70F7">
        <w:t xml:space="preserve"> in PHP is a function that calls itself during its execution. This technique is useful for solving problems that can be divided into smaller, similar subproblems, often referred to as divide and conquer.</w:t>
      </w:r>
      <w:r>
        <w:t xml:space="preserve"> </w:t>
      </w:r>
      <w:r w:rsidR="00CD0304" w:rsidRPr="00CD0304">
        <w:t>Recursive functions are typically used to solve problems such as calculating factorials, Fibonacci numbers, and dynamic programming.</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7D625D" w:rsidRPr="00C81126" w14:paraId="6999D4B4" w14:textId="77777777" w:rsidTr="00CB741E">
        <w:tc>
          <w:tcPr>
            <w:tcW w:w="1137" w:type="dxa"/>
            <w:tcMar>
              <w:top w:w="85" w:type="dxa"/>
              <w:bottom w:w="85" w:type="dxa"/>
            </w:tcMar>
            <w:vAlign w:val="center"/>
          </w:tcPr>
          <w:p w14:paraId="5351B992" w14:textId="6F6E3FF6" w:rsidR="007D625D" w:rsidRPr="00C81126" w:rsidRDefault="00C045BB" w:rsidP="00A6793A">
            <w:pPr>
              <w:rPr>
                <w:b/>
              </w:rPr>
            </w:pPr>
            <w:r>
              <w:rPr>
                <w:b/>
              </w:rPr>
              <w:t>Step</w:t>
            </w:r>
          </w:p>
        </w:tc>
        <w:tc>
          <w:tcPr>
            <w:tcW w:w="9313" w:type="dxa"/>
            <w:tcMar>
              <w:top w:w="85" w:type="dxa"/>
              <w:bottom w:w="85" w:type="dxa"/>
            </w:tcMar>
            <w:vAlign w:val="center"/>
          </w:tcPr>
          <w:p w14:paraId="014906E3" w14:textId="51A3507F" w:rsidR="007D625D" w:rsidRPr="00C81126" w:rsidRDefault="00C045BB" w:rsidP="00A6793A">
            <w:pPr>
              <w:rPr>
                <w:b/>
              </w:rPr>
            </w:pPr>
            <w:r>
              <w:rPr>
                <w:b/>
              </w:rPr>
              <w:t>Description</w:t>
            </w:r>
          </w:p>
        </w:tc>
      </w:tr>
      <w:tr w:rsidR="007D625D" w:rsidRPr="00C81126" w14:paraId="04B0C9DC" w14:textId="77777777" w:rsidTr="00CB741E">
        <w:tc>
          <w:tcPr>
            <w:tcW w:w="1137" w:type="dxa"/>
            <w:tcMar>
              <w:top w:w="85" w:type="dxa"/>
              <w:bottom w:w="85" w:type="dxa"/>
            </w:tcMar>
            <w:vAlign w:val="center"/>
          </w:tcPr>
          <w:p w14:paraId="4D81FDF8" w14:textId="77777777" w:rsidR="007D625D" w:rsidRPr="00C81126" w:rsidRDefault="007D625D" w:rsidP="00A6793A">
            <w:pPr>
              <w:jc w:val="center"/>
            </w:pPr>
            <w:r>
              <w:t>1</w:t>
            </w:r>
          </w:p>
        </w:tc>
        <w:tc>
          <w:tcPr>
            <w:tcW w:w="9313" w:type="dxa"/>
            <w:tcMar>
              <w:top w:w="85" w:type="dxa"/>
              <w:bottom w:w="85" w:type="dxa"/>
            </w:tcMar>
            <w:vAlign w:val="center"/>
          </w:tcPr>
          <w:p w14:paraId="0EF8ECB6" w14:textId="52191F33" w:rsidR="007D625D" w:rsidRDefault="00CD0304" w:rsidP="00A6793A">
            <w:r w:rsidRPr="00CD0304">
              <w:t xml:space="preserve">Create a new file named </w:t>
            </w:r>
            <w:proofErr w:type="spellStart"/>
            <w:r w:rsidRPr="00CD0304">
              <w:rPr>
                <w:rStyle w:val="codingChar"/>
              </w:rPr>
              <w:t>recursive.php</w:t>
            </w:r>
            <w:proofErr w:type="spellEnd"/>
            <w:r w:rsidRPr="00CD0304">
              <w:t xml:space="preserve"> inside the </w:t>
            </w:r>
            <w:r w:rsidR="00E37BFA">
              <w:t>JS05_PHP-2</w:t>
            </w:r>
            <w:r w:rsidRPr="00CD0304">
              <w:t xml:space="preserve"> directory, then type the following code</w:t>
            </w:r>
            <w:r w:rsidR="007D625D">
              <w:t>:</w:t>
            </w:r>
          </w:p>
          <w:p w14:paraId="7E9DBEE1" w14:textId="00EEC823" w:rsidR="007D625D" w:rsidRPr="00C81126" w:rsidRDefault="00CB741E" w:rsidP="00A6793A">
            <w:r w:rsidRPr="001C01B0">
              <w:rPr>
                <w:rFonts w:ascii="Georgia" w:hAnsi="Georgia"/>
                <w:noProof/>
                <w:color w:val="334155"/>
                <w:spacing w:val="3"/>
                <w:sz w:val="30"/>
                <w:szCs w:val="30"/>
                <w:shd w:val="clear" w:color="auto" w:fill="FFFFFF"/>
              </w:rPr>
              <w:lastRenderedPageBreak/>
              <w:drawing>
                <wp:inline distT="0" distB="0" distL="0" distR="0" wp14:anchorId="6380A4C1" wp14:editId="2873F41C">
                  <wp:extent cx="2647785" cy="1182191"/>
                  <wp:effectExtent l="0" t="0" r="0" b="0"/>
                  <wp:docPr id="294805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0587" name="Picture 1" descr="A screen shot of a computer code&#10;&#10;Description automatically generated"/>
                          <pic:cNvPicPr/>
                        </pic:nvPicPr>
                        <pic:blipFill>
                          <a:blip r:embed="rId41"/>
                          <a:stretch>
                            <a:fillRect/>
                          </a:stretch>
                        </pic:blipFill>
                        <pic:spPr>
                          <a:xfrm>
                            <a:off x="0" y="0"/>
                            <a:ext cx="2690143" cy="1201103"/>
                          </a:xfrm>
                          <a:prstGeom prst="rect">
                            <a:avLst/>
                          </a:prstGeom>
                        </pic:spPr>
                      </pic:pic>
                    </a:graphicData>
                  </a:graphic>
                </wp:inline>
              </w:drawing>
            </w:r>
          </w:p>
        </w:tc>
      </w:tr>
      <w:tr w:rsidR="007D625D" w:rsidRPr="00C81126" w14:paraId="0429BB88" w14:textId="77777777" w:rsidTr="00CB741E">
        <w:tc>
          <w:tcPr>
            <w:tcW w:w="1137" w:type="dxa"/>
            <w:tcMar>
              <w:top w:w="85" w:type="dxa"/>
              <w:bottom w:w="85" w:type="dxa"/>
            </w:tcMar>
            <w:vAlign w:val="center"/>
          </w:tcPr>
          <w:p w14:paraId="0D3CA3D0" w14:textId="6C3F4B4A" w:rsidR="007D625D" w:rsidRDefault="00474AB3" w:rsidP="00A6793A">
            <w:pPr>
              <w:jc w:val="center"/>
            </w:pPr>
            <w:r>
              <w:lastRenderedPageBreak/>
              <w:t>2</w:t>
            </w:r>
          </w:p>
        </w:tc>
        <w:tc>
          <w:tcPr>
            <w:tcW w:w="9313" w:type="dxa"/>
            <w:tcMar>
              <w:top w:w="85" w:type="dxa"/>
              <w:bottom w:w="85" w:type="dxa"/>
            </w:tcMar>
            <w:vAlign w:val="center"/>
          </w:tcPr>
          <w:p w14:paraId="3B8CDA55" w14:textId="77777777" w:rsidR="00CD0304" w:rsidRDefault="00CD0304" w:rsidP="00CB741E">
            <w:r w:rsidRPr="00CD0304">
              <w:t>If the program code above is executed, what will happen and what would be the impact of doing so? Please share your opinions</w:t>
            </w:r>
            <w:r w:rsidR="00CB741E" w:rsidRPr="00CB741E">
              <w:t>!</w:t>
            </w:r>
            <w:r w:rsidR="00D86D1F">
              <w:t xml:space="preserve"> </w:t>
            </w:r>
          </w:p>
          <w:p w14:paraId="5C2CC580" w14:textId="57037ADA" w:rsidR="007D625D" w:rsidRDefault="00D86D1F" w:rsidP="00CB741E">
            <w:pPr>
              <w:rPr>
                <w:color w:val="FF0000"/>
              </w:rPr>
            </w:pPr>
            <w:r w:rsidRPr="00CD0304">
              <w:rPr>
                <w:color w:val="FF0000"/>
              </w:rPr>
              <w:t>(</w:t>
            </w:r>
            <w:r w:rsidR="00CE5C82">
              <w:rPr>
                <w:color w:val="FF0000"/>
              </w:rPr>
              <w:t>Question No</w:t>
            </w:r>
            <w:r>
              <w:rPr>
                <w:color w:val="FF0000"/>
              </w:rPr>
              <w:t xml:space="preserve"> </w:t>
            </w:r>
            <w:r w:rsidR="00BD5B74">
              <w:rPr>
                <w:color w:val="FF0000"/>
              </w:rPr>
              <w:t>9</w:t>
            </w:r>
            <w:r>
              <w:rPr>
                <w:color w:val="FF0000"/>
              </w:rPr>
              <w:t>)</w:t>
            </w:r>
          </w:p>
          <w:p w14:paraId="42648CF2" w14:textId="17C888B6" w:rsidR="0044714F" w:rsidRPr="0044714F" w:rsidRDefault="0044714F" w:rsidP="00CB741E">
            <w:r w:rsidRPr="0044714F">
              <w:drawing>
                <wp:inline distT="0" distB="0" distL="0" distR="0" wp14:anchorId="03316B30" wp14:editId="19E9C557">
                  <wp:extent cx="6477000" cy="3643630"/>
                  <wp:effectExtent l="0" t="0" r="0" b="0"/>
                  <wp:docPr id="1934667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667224" name=""/>
                          <pic:cNvPicPr/>
                        </pic:nvPicPr>
                        <pic:blipFill>
                          <a:blip r:embed="rId42"/>
                          <a:stretch>
                            <a:fillRect/>
                          </a:stretch>
                        </pic:blipFill>
                        <pic:spPr>
                          <a:xfrm>
                            <a:off x="0" y="0"/>
                            <a:ext cx="6477000" cy="3643630"/>
                          </a:xfrm>
                          <a:prstGeom prst="rect">
                            <a:avLst/>
                          </a:prstGeom>
                        </pic:spPr>
                      </pic:pic>
                    </a:graphicData>
                  </a:graphic>
                </wp:inline>
              </w:drawing>
            </w:r>
          </w:p>
          <w:p w14:paraId="449ADD54" w14:textId="3BD22F76" w:rsidR="00252271" w:rsidRPr="0044714F" w:rsidRDefault="0044714F" w:rsidP="0044714F">
            <w:pPr>
              <w:pStyle w:val="ListParagraph"/>
              <w:numPr>
                <w:ilvl w:val="0"/>
                <w:numId w:val="5"/>
              </w:numPr>
              <w:rPr>
                <w:color w:val="FF0000"/>
              </w:rPr>
            </w:pPr>
            <w:r w:rsidRPr="0044714F">
              <w:t>The output will be an infinite loop of "Hallo Dunia! &lt;</w:t>
            </w:r>
            <w:proofErr w:type="spellStart"/>
            <w:r w:rsidRPr="0044714F">
              <w:t>br</w:t>
            </w:r>
            <w:proofErr w:type="spellEnd"/>
            <w:r w:rsidRPr="0044714F">
              <w:t>&gt;" being printed, causing the program to crash or become unresponsive due to excessive memory consumption. This is because the </w:t>
            </w:r>
            <w:proofErr w:type="spellStart"/>
            <w:r w:rsidRPr="0044714F">
              <w:rPr>
                <w:b/>
                <w:bCs/>
              </w:rPr>
              <w:t>tampilkanHaloDunia</w:t>
            </w:r>
            <w:proofErr w:type="spellEnd"/>
            <w:r w:rsidRPr="0044714F">
              <w:rPr>
                <w:b/>
                <w:bCs/>
              </w:rPr>
              <w:t>()</w:t>
            </w:r>
            <w:r w:rsidRPr="0044714F">
              <w:t> function calls itself recursively without any termination condition, leading to a stack overflow. In other words, the function will keep calling itself indefinitely, causing the program to run out of memory and eventually crash. This is an example of a recursive function without a base case, which can lead to catastrophic consequences.</w:t>
            </w:r>
          </w:p>
        </w:tc>
      </w:tr>
      <w:tr w:rsidR="007B68A9" w:rsidRPr="00C81126" w14:paraId="1B26E43C" w14:textId="77777777" w:rsidTr="00CB741E">
        <w:tc>
          <w:tcPr>
            <w:tcW w:w="1137" w:type="dxa"/>
            <w:tcMar>
              <w:top w:w="85" w:type="dxa"/>
              <w:bottom w:w="85" w:type="dxa"/>
            </w:tcMar>
            <w:vAlign w:val="center"/>
          </w:tcPr>
          <w:p w14:paraId="1AF4A0E5" w14:textId="69BC65FA" w:rsidR="007B68A9" w:rsidRDefault="00D86D1F" w:rsidP="00A6793A">
            <w:pPr>
              <w:jc w:val="center"/>
            </w:pPr>
            <w:r>
              <w:t>3</w:t>
            </w:r>
          </w:p>
        </w:tc>
        <w:tc>
          <w:tcPr>
            <w:tcW w:w="9313" w:type="dxa"/>
            <w:tcMar>
              <w:top w:w="85" w:type="dxa"/>
              <w:bottom w:w="85" w:type="dxa"/>
            </w:tcMar>
            <w:vAlign w:val="center"/>
          </w:tcPr>
          <w:p w14:paraId="7D601729" w14:textId="5F366814" w:rsidR="007B68A9" w:rsidRPr="00CB741E" w:rsidRDefault="00CD0304" w:rsidP="00CB741E">
            <w:r w:rsidRPr="00CD0304">
              <w:t>To display the numbers 1 to 25, we can easily use a for loop as follows</w:t>
            </w:r>
            <w:r w:rsidR="00CB741E" w:rsidRPr="00CB741E">
              <w:t>:</w:t>
            </w:r>
          </w:p>
          <w:p w14:paraId="35CD2C3D" w14:textId="1858915E" w:rsidR="00CB741E" w:rsidRPr="00CB741E" w:rsidRDefault="00CB741E" w:rsidP="00CB741E">
            <w:pPr>
              <w:shd w:val="clear" w:color="auto" w:fill="FFFFFF"/>
              <w:spacing w:before="100" w:beforeAutospacing="1" w:after="100" w:afterAutospacing="1"/>
              <w:rPr>
                <w:rFonts w:ascii="Segoe UI" w:hAnsi="Segoe UI" w:cs="Segoe UI"/>
                <w:color w:val="555555"/>
                <w:sz w:val="30"/>
                <w:szCs w:val="30"/>
                <w:shd w:val="clear" w:color="auto" w:fill="FFFFFF"/>
              </w:rPr>
            </w:pPr>
            <w:r w:rsidRPr="007E5296">
              <w:rPr>
                <w:rFonts w:ascii="Segoe UI" w:hAnsi="Segoe UI" w:cs="Segoe UI"/>
                <w:noProof/>
                <w:color w:val="555555"/>
                <w:sz w:val="30"/>
                <w:szCs w:val="30"/>
              </w:rPr>
              <w:drawing>
                <wp:inline distT="0" distB="0" distL="0" distR="0" wp14:anchorId="18CD7A13" wp14:editId="55AE2978">
                  <wp:extent cx="2582497" cy="902970"/>
                  <wp:effectExtent l="0" t="0" r="0" b="0"/>
                  <wp:docPr id="264788928"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88928" name="Picture 1" descr="A computer code with colorful text&#10;&#10;Description automatically generated with medium confidence"/>
                          <pic:cNvPicPr/>
                        </pic:nvPicPr>
                        <pic:blipFill>
                          <a:blip r:embed="rId43"/>
                          <a:stretch>
                            <a:fillRect/>
                          </a:stretch>
                        </pic:blipFill>
                        <pic:spPr>
                          <a:xfrm>
                            <a:off x="0" y="0"/>
                            <a:ext cx="2626225" cy="918259"/>
                          </a:xfrm>
                          <a:prstGeom prst="rect">
                            <a:avLst/>
                          </a:prstGeom>
                        </pic:spPr>
                      </pic:pic>
                    </a:graphicData>
                  </a:graphic>
                </wp:inline>
              </w:drawing>
            </w:r>
          </w:p>
        </w:tc>
      </w:tr>
      <w:tr w:rsidR="007B68A9" w:rsidRPr="00C81126" w14:paraId="56CBC7A1" w14:textId="77777777" w:rsidTr="00CB741E">
        <w:tc>
          <w:tcPr>
            <w:tcW w:w="1137" w:type="dxa"/>
            <w:tcMar>
              <w:top w:w="85" w:type="dxa"/>
              <w:bottom w:w="85" w:type="dxa"/>
            </w:tcMar>
            <w:vAlign w:val="center"/>
          </w:tcPr>
          <w:p w14:paraId="2364C81B" w14:textId="5E737556" w:rsidR="007B68A9" w:rsidRDefault="00D86D1F" w:rsidP="00A6793A">
            <w:pPr>
              <w:jc w:val="center"/>
            </w:pPr>
            <w:r>
              <w:t>4</w:t>
            </w:r>
          </w:p>
        </w:tc>
        <w:tc>
          <w:tcPr>
            <w:tcW w:w="9313" w:type="dxa"/>
            <w:tcMar>
              <w:top w:w="85" w:type="dxa"/>
              <w:bottom w:w="85" w:type="dxa"/>
            </w:tcMar>
            <w:vAlign w:val="center"/>
          </w:tcPr>
          <w:p w14:paraId="4A775FAB" w14:textId="7A900B2F" w:rsidR="007B68A9" w:rsidRDefault="00CD0304" w:rsidP="00CB741E">
            <w:r>
              <w:t>We can create display the number 1 to 25 using recursive function (without for loop)</w:t>
            </w:r>
            <w:r w:rsidR="00CB741E" w:rsidRPr="00CB741E">
              <w:t>.</w:t>
            </w:r>
          </w:p>
          <w:p w14:paraId="6C5D6A81" w14:textId="66A83B2B" w:rsidR="00D86D1F" w:rsidRDefault="00D86D1F" w:rsidP="00CB741E">
            <w:r w:rsidRPr="007E5296">
              <w:rPr>
                <w:rFonts w:ascii="Segoe UI" w:hAnsi="Segoe UI" w:cs="Segoe UI"/>
                <w:noProof/>
                <w:color w:val="555555"/>
                <w:sz w:val="30"/>
                <w:szCs w:val="30"/>
              </w:rPr>
              <w:lastRenderedPageBreak/>
              <w:drawing>
                <wp:inline distT="0" distB="0" distL="0" distR="0" wp14:anchorId="5EF2D6C8" wp14:editId="2526A1A8">
                  <wp:extent cx="3832529" cy="1477296"/>
                  <wp:effectExtent l="0" t="0" r="3175" b="0"/>
                  <wp:docPr id="1948001106"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01106" name="Picture 1" descr="A computer code with colorful text&#10;&#10;Description automatically generated"/>
                          <pic:cNvPicPr/>
                        </pic:nvPicPr>
                        <pic:blipFill>
                          <a:blip r:embed="rId44"/>
                          <a:stretch>
                            <a:fillRect/>
                          </a:stretch>
                        </pic:blipFill>
                        <pic:spPr>
                          <a:xfrm>
                            <a:off x="0" y="0"/>
                            <a:ext cx="3881259" cy="1496080"/>
                          </a:xfrm>
                          <a:prstGeom prst="rect">
                            <a:avLst/>
                          </a:prstGeom>
                        </pic:spPr>
                      </pic:pic>
                    </a:graphicData>
                  </a:graphic>
                </wp:inline>
              </w:drawing>
            </w:r>
          </w:p>
        </w:tc>
      </w:tr>
      <w:tr w:rsidR="007D625D" w:rsidRPr="00C81126" w14:paraId="7109B840" w14:textId="77777777" w:rsidTr="00CB741E">
        <w:trPr>
          <w:trHeight w:val="642"/>
        </w:trPr>
        <w:tc>
          <w:tcPr>
            <w:tcW w:w="1137" w:type="dxa"/>
            <w:tcMar>
              <w:top w:w="85" w:type="dxa"/>
              <w:bottom w:w="85" w:type="dxa"/>
            </w:tcMar>
            <w:vAlign w:val="center"/>
          </w:tcPr>
          <w:p w14:paraId="500C05FB" w14:textId="0E694640" w:rsidR="007D625D" w:rsidRDefault="00D86D1F" w:rsidP="00A6793A">
            <w:pPr>
              <w:jc w:val="center"/>
            </w:pPr>
            <w:r>
              <w:lastRenderedPageBreak/>
              <w:t>5</w:t>
            </w:r>
          </w:p>
        </w:tc>
        <w:tc>
          <w:tcPr>
            <w:tcW w:w="9313" w:type="dxa"/>
            <w:tcMar>
              <w:top w:w="85" w:type="dxa"/>
              <w:bottom w:w="85" w:type="dxa"/>
            </w:tcMar>
            <w:vAlign w:val="center"/>
          </w:tcPr>
          <w:p w14:paraId="2687D062" w14:textId="77777777" w:rsidR="00CD0304" w:rsidRDefault="00CD0304" w:rsidP="00D86D1F">
            <w:r w:rsidRPr="00CD0304">
              <w:t>Run the program code above and describe its output, then explain why it behaves that way.</w:t>
            </w:r>
          </w:p>
          <w:p w14:paraId="6F084FCB" w14:textId="0979F3BA" w:rsidR="001C34F0" w:rsidRPr="00FC4BDC" w:rsidRDefault="00D86D1F" w:rsidP="00D86D1F">
            <w:r w:rsidRPr="00CD0304">
              <w:rPr>
                <w:color w:val="FF0000"/>
              </w:rPr>
              <w:t>(</w:t>
            </w:r>
            <w:r w:rsidR="00CE5C82">
              <w:rPr>
                <w:color w:val="FF0000"/>
              </w:rPr>
              <w:t>Question No</w:t>
            </w:r>
            <w:r>
              <w:rPr>
                <w:color w:val="FF0000"/>
              </w:rPr>
              <w:t xml:space="preserve"> </w:t>
            </w:r>
            <w:r w:rsidR="00BD5B74">
              <w:rPr>
                <w:color w:val="FF0000"/>
              </w:rPr>
              <w:t>10</w:t>
            </w:r>
            <w:r>
              <w:rPr>
                <w:color w:val="FF0000"/>
              </w:rPr>
              <w:t>)</w:t>
            </w:r>
          </w:p>
          <w:p w14:paraId="2BF74A5B" w14:textId="2A15B838" w:rsidR="00FC4BDC" w:rsidRDefault="00914F64" w:rsidP="00D86D1F">
            <w:pPr>
              <w:rPr>
                <w:sz w:val="22"/>
              </w:rPr>
            </w:pPr>
            <w:r w:rsidRPr="00914F64">
              <w:rPr>
                <w:sz w:val="22"/>
              </w:rPr>
              <w:drawing>
                <wp:inline distT="0" distB="0" distL="0" distR="0" wp14:anchorId="1E491237" wp14:editId="744C8199">
                  <wp:extent cx="6477000" cy="3643630"/>
                  <wp:effectExtent l="0" t="0" r="0" b="0"/>
                  <wp:docPr id="2111442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42510" name=""/>
                          <pic:cNvPicPr/>
                        </pic:nvPicPr>
                        <pic:blipFill>
                          <a:blip r:embed="rId45"/>
                          <a:stretch>
                            <a:fillRect/>
                          </a:stretch>
                        </pic:blipFill>
                        <pic:spPr>
                          <a:xfrm>
                            <a:off x="0" y="0"/>
                            <a:ext cx="6477000" cy="3643630"/>
                          </a:xfrm>
                          <a:prstGeom prst="rect">
                            <a:avLst/>
                          </a:prstGeom>
                        </pic:spPr>
                      </pic:pic>
                    </a:graphicData>
                  </a:graphic>
                </wp:inline>
              </w:drawing>
            </w:r>
          </w:p>
          <w:p w14:paraId="446BA79B" w14:textId="7159DB12" w:rsidR="00FC4BDC" w:rsidRPr="00914F64" w:rsidRDefault="00914F64" w:rsidP="00D86D1F">
            <w:pPr>
              <w:pStyle w:val="ListParagraph"/>
              <w:numPr>
                <w:ilvl w:val="0"/>
                <w:numId w:val="5"/>
              </w:numPr>
              <w:rPr>
                <w:szCs w:val="28"/>
              </w:rPr>
            </w:pPr>
            <w:r w:rsidRPr="00914F64">
              <w:rPr>
                <w:szCs w:val="28"/>
              </w:rPr>
              <w:t>The output of the program code above will be a series of "</w:t>
            </w:r>
            <w:proofErr w:type="spellStart"/>
            <w:r w:rsidRPr="00914F64">
              <w:rPr>
                <w:szCs w:val="28"/>
              </w:rPr>
              <w:t>Perulangan</w:t>
            </w:r>
            <w:proofErr w:type="spellEnd"/>
            <w:r w:rsidRPr="00914F64">
              <w:rPr>
                <w:szCs w:val="28"/>
              </w:rPr>
              <w:t xml:space="preserve"> </w:t>
            </w:r>
            <w:proofErr w:type="spellStart"/>
            <w:r w:rsidRPr="00914F64">
              <w:rPr>
                <w:szCs w:val="28"/>
              </w:rPr>
              <w:t>ke</w:t>
            </w:r>
            <w:proofErr w:type="spellEnd"/>
            <w:r w:rsidRPr="00914F64">
              <w:rPr>
                <w:szCs w:val="28"/>
              </w:rPr>
              <w:t>-" lines, numbered from 1 to 20, due to the recursive function </w:t>
            </w:r>
            <w:proofErr w:type="spellStart"/>
            <w:r w:rsidRPr="00914F64">
              <w:rPr>
                <w:b/>
                <w:bCs/>
                <w:szCs w:val="28"/>
              </w:rPr>
              <w:t>tampilkanAngka</w:t>
            </w:r>
            <w:proofErr w:type="spellEnd"/>
            <w:r w:rsidRPr="00914F64">
              <w:rPr>
                <w:b/>
                <w:bCs/>
                <w:szCs w:val="28"/>
              </w:rPr>
              <w:t>()</w:t>
            </w:r>
            <w:r w:rsidRPr="00914F64">
              <w:rPr>
                <w:szCs w:val="28"/>
              </w:rPr>
              <w:t> that iterates 20 times, printing the current iteration number at each step, and stopping when the iteration number reaches the specified total number of iterations, demonstrating the use of recursive functions to repeat a task a certain number of times.</w:t>
            </w:r>
          </w:p>
        </w:tc>
      </w:tr>
    </w:tbl>
    <w:p w14:paraId="280B82CA" w14:textId="68F61B23" w:rsidR="00CB741E" w:rsidRDefault="00CB741E" w:rsidP="005C3199"/>
    <w:p w14:paraId="62604DE2" w14:textId="77777777" w:rsidR="005C3199" w:rsidRDefault="005C3199" w:rsidP="005C3199"/>
    <w:p w14:paraId="0AB481AC" w14:textId="49DF6C2A" w:rsidR="00A8385E" w:rsidRPr="00A8385E" w:rsidRDefault="00A8385E" w:rsidP="000F6EF2">
      <w:pPr>
        <w:shd w:val="clear" w:color="auto" w:fill="A8D08D" w:themeFill="accent6" w:themeFillTint="99"/>
        <w:rPr>
          <w:b/>
          <w:bCs/>
        </w:rPr>
      </w:pPr>
      <w:r w:rsidRPr="00A8385E">
        <w:rPr>
          <w:b/>
          <w:bCs/>
        </w:rPr>
        <w:t>A Multi-Level Menu using Arrays</w:t>
      </w:r>
    </w:p>
    <w:p w14:paraId="276DBB5F" w14:textId="2CE28FD4" w:rsidR="005C3199" w:rsidRPr="005C3199" w:rsidRDefault="005C3199" w:rsidP="005C3199">
      <w:r w:rsidRPr="005C3199">
        <w:t>A Multi-Level Menu using Arrays in PHP refers to the creation of a hierarchical or nested menu structure where each menu item can have sub-items. This is useful for building navigation menus in websites that have a more complex structure, such as sections with sub-sections or categories with subcategories.</w:t>
      </w:r>
    </w:p>
    <w:p w14:paraId="1CBC4855" w14:textId="6C4ED5D2" w:rsidR="005C3199" w:rsidRPr="005C3199" w:rsidRDefault="005C3199" w:rsidP="005C3199">
      <w:pPr>
        <w:rPr>
          <w:b/>
          <w:bCs/>
        </w:rPr>
      </w:pPr>
      <w:r w:rsidRPr="005C3199">
        <w:rPr>
          <w:b/>
          <w:bCs/>
        </w:rPr>
        <w:t>Example of a Multi-Level Menu using Arrays in PHP:</w:t>
      </w:r>
    </w:p>
    <w:p w14:paraId="7E2FAD55" w14:textId="77777777" w:rsidR="005C3199" w:rsidRPr="005C3199" w:rsidRDefault="005C3199" w:rsidP="005C3199">
      <w:r w:rsidRPr="005C3199">
        <w:t>To create a multi-level or nested menu structure, arrays can be used to represent the menu items and their sub-items. Here's an example demonstrating how you can use a multidimensional array to create such a menu.</w:t>
      </w:r>
    </w:p>
    <w:tbl>
      <w:tblPr>
        <w:tblStyle w:val="TableGrid"/>
        <w:tblW w:w="0" w:type="auto"/>
        <w:tblLook w:val="04A0" w:firstRow="1" w:lastRow="0" w:firstColumn="1" w:lastColumn="0" w:noHBand="0" w:noVBand="1"/>
      </w:tblPr>
      <w:tblGrid>
        <w:gridCol w:w="10188"/>
      </w:tblGrid>
      <w:tr w:rsidR="00366393" w14:paraId="43C2713E" w14:textId="77777777" w:rsidTr="00366393">
        <w:tc>
          <w:tcPr>
            <w:tcW w:w="10188" w:type="dxa"/>
          </w:tcPr>
          <w:p w14:paraId="3D31E166"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800000"/>
                <w:sz w:val="16"/>
                <w:szCs w:val="16"/>
                <w:lang w:eastAsia="en-ID"/>
              </w:rPr>
              <w:t>&lt;?</w:t>
            </w:r>
            <w:proofErr w:type="spellStart"/>
            <w:r w:rsidRPr="00366393">
              <w:rPr>
                <w:rFonts w:ascii="Consolas" w:hAnsi="Consolas"/>
                <w:color w:val="800000"/>
                <w:sz w:val="16"/>
                <w:szCs w:val="16"/>
                <w:lang w:eastAsia="en-ID"/>
              </w:rPr>
              <w:t>php</w:t>
            </w:r>
            <w:proofErr w:type="spellEnd"/>
          </w:p>
          <w:p w14:paraId="3DA0E90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Define a multi-level menu using an associative array</w:t>
            </w:r>
          </w:p>
          <w:p w14:paraId="6118D615"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menu = array(</w:t>
            </w:r>
          </w:p>
          <w:p w14:paraId="10D9DF5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lastRenderedPageBreak/>
              <w:t xml:space="preserve">    </w:t>
            </w:r>
            <w:r w:rsidRPr="00366393">
              <w:rPr>
                <w:rFonts w:ascii="Consolas" w:hAnsi="Consolas"/>
                <w:color w:val="A31515"/>
                <w:sz w:val="16"/>
                <w:szCs w:val="16"/>
                <w:lang w:eastAsia="en-ID"/>
              </w:rPr>
              <w:t>"Home"</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home"</w:t>
            </w:r>
            <w:r w:rsidRPr="00366393">
              <w:rPr>
                <w:rFonts w:ascii="Consolas" w:hAnsi="Consolas"/>
                <w:color w:val="000000"/>
                <w:sz w:val="16"/>
                <w:szCs w:val="16"/>
                <w:lang w:eastAsia="en-ID"/>
              </w:rPr>
              <w:t>,</w:t>
            </w:r>
          </w:p>
          <w:p w14:paraId="1159BBD0"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About Us"</w:t>
            </w:r>
            <w:r w:rsidRPr="00366393">
              <w:rPr>
                <w:rFonts w:ascii="Consolas" w:hAnsi="Consolas"/>
                <w:color w:val="000000"/>
                <w:sz w:val="16"/>
                <w:szCs w:val="16"/>
                <w:lang w:eastAsia="en-ID"/>
              </w:rPr>
              <w:t xml:space="preserve"> =&gt; array(</w:t>
            </w:r>
          </w:p>
          <w:p w14:paraId="3A86DEAC"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Our Team"</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team"</w:t>
            </w:r>
            <w:r w:rsidRPr="00366393">
              <w:rPr>
                <w:rFonts w:ascii="Consolas" w:hAnsi="Consolas"/>
                <w:color w:val="000000"/>
                <w:sz w:val="16"/>
                <w:szCs w:val="16"/>
                <w:lang w:eastAsia="en-ID"/>
              </w:rPr>
              <w:t>,</w:t>
            </w:r>
          </w:p>
          <w:p w14:paraId="63194A9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Our Story"</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story"</w:t>
            </w:r>
            <w:r w:rsidRPr="00366393">
              <w:rPr>
                <w:rFonts w:ascii="Consolas" w:hAnsi="Consolas"/>
                <w:color w:val="000000"/>
                <w:sz w:val="16"/>
                <w:szCs w:val="16"/>
                <w:lang w:eastAsia="en-ID"/>
              </w:rPr>
              <w:t>,</w:t>
            </w:r>
          </w:p>
          <w:p w14:paraId="5C4F8874"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Mission &amp; Vision"</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mission"</w:t>
            </w:r>
          </w:p>
          <w:p w14:paraId="72329EC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1B034EC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Services"</w:t>
            </w:r>
            <w:r w:rsidRPr="00366393">
              <w:rPr>
                <w:rFonts w:ascii="Consolas" w:hAnsi="Consolas"/>
                <w:color w:val="000000"/>
                <w:sz w:val="16"/>
                <w:szCs w:val="16"/>
                <w:lang w:eastAsia="en-ID"/>
              </w:rPr>
              <w:t xml:space="preserve"> =&gt; array(</w:t>
            </w:r>
          </w:p>
          <w:p w14:paraId="68F2119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Web Developmen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web"</w:t>
            </w:r>
            <w:r w:rsidRPr="00366393">
              <w:rPr>
                <w:rFonts w:ascii="Consolas" w:hAnsi="Consolas"/>
                <w:color w:val="000000"/>
                <w:sz w:val="16"/>
                <w:szCs w:val="16"/>
                <w:lang w:eastAsia="en-ID"/>
              </w:rPr>
              <w:t>,</w:t>
            </w:r>
          </w:p>
          <w:p w14:paraId="2998C962"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Mobile Developmen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mobile"</w:t>
            </w:r>
            <w:r w:rsidRPr="00366393">
              <w:rPr>
                <w:rFonts w:ascii="Consolas" w:hAnsi="Consolas"/>
                <w:color w:val="000000"/>
                <w:sz w:val="16"/>
                <w:szCs w:val="16"/>
                <w:lang w:eastAsia="en-ID"/>
              </w:rPr>
              <w:t>,</w:t>
            </w:r>
          </w:p>
          <w:p w14:paraId="6572890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SEO Optimization"</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w:t>
            </w:r>
            <w:proofErr w:type="spellStart"/>
            <w:r w:rsidRPr="00366393">
              <w:rPr>
                <w:rFonts w:ascii="Consolas" w:hAnsi="Consolas"/>
                <w:color w:val="A31515"/>
                <w:sz w:val="16"/>
                <w:szCs w:val="16"/>
                <w:lang w:eastAsia="en-ID"/>
              </w:rPr>
              <w:t>seo</w:t>
            </w:r>
            <w:proofErr w:type="spellEnd"/>
            <w:r w:rsidRPr="00366393">
              <w:rPr>
                <w:rFonts w:ascii="Consolas" w:hAnsi="Consolas"/>
                <w:color w:val="A31515"/>
                <w:sz w:val="16"/>
                <w:szCs w:val="16"/>
                <w:lang w:eastAsia="en-ID"/>
              </w:rPr>
              <w:t>"</w:t>
            </w:r>
          </w:p>
          <w:p w14:paraId="7600600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0771087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A31515"/>
                <w:sz w:val="16"/>
                <w:szCs w:val="16"/>
                <w:lang w:eastAsia="en-ID"/>
              </w:rPr>
              <w:t>"Contact"</w:t>
            </w:r>
            <w:r w:rsidRPr="00366393">
              <w:rPr>
                <w:rFonts w:ascii="Consolas" w:hAnsi="Consolas"/>
                <w:color w:val="000000"/>
                <w:sz w:val="16"/>
                <w:szCs w:val="16"/>
                <w:lang w:eastAsia="en-ID"/>
              </w:rPr>
              <w:t xml:space="preserve"> =&gt; </w:t>
            </w:r>
            <w:r w:rsidRPr="00366393">
              <w:rPr>
                <w:rFonts w:ascii="Consolas" w:hAnsi="Consolas"/>
                <w:color w:val="A31515"/>
                <w:sz w:val="16"/>
                <w:szCs w:val="16"/>
                <w:lang w:eastAsia="en-ID"/>
              </w:rPr>
              <w:t>"#contact"</w:t>
            </w:r>
          </w:p>
          <w:p w14:paraId="165EBD49"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w:t>
            </w:r>
          </w:p>
          <w:p w14:paraId="4B905D4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
          <w:p w14:paraId="7C56683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Function to display the menu</w:t>
            </w:r>
          </w:p>
          <w:p w14:paraId="19EA065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FF"/>
                <w:sz w:val="16"/>
                <w:szCs w:val="16"/>
                <w:lang w:eastAsia="en-ID"/>
              </w:rPr>
              <w:t>function</w:t>
            </w: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menu) {</w:t>
            </w:r>
          </w:p>
          <w:p w14:paraId="4202F0B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w:t>
            </w:r>
            <w:proofErr w:type="spellStart"/>
            <w:r w:rsidRPr="00366393">
              <w:rPr>
                <w:rFonts w:ascii="Consolas" w:hAnsi="Consolas"/>
                <w:color w:val="A31515"/>
                <w:sz w:val="16"/>
                <w:szCs w:val="16"/>
                <w:lang w:eastAsia="en-ID"/>
              </w:rPr>
              <w:t>ul</w:t>
            </w:r>
            <w:proofErr w:type="spellEnd"/>
            <w:r w:rsidRPr="00366393">
              <w:rPr>
                <w:rFonts w:ascii="Consolas" w:hAnsi="Consolas"/>
                <w:color w:val="A31515"/>
                <w:sz w:val="16"/>
                <w:szCs w:val="16"/>
                <w:lang w:eastAsia="en-ID"/>
              </w:rPr>
              <w:t>&gt;"</w:t>
            </w:r>
            <w:r w:rsidRPr="00366393">
              <w:rPr>
                <w:rFonts w:ascii="Consolas" w:hAnsi="Consolas"/>
                <w:color w:val="000000"/>
                <w:sz w:val="16"/>
                <w:szCs w:val="16"/>
                <w:lang w:eastAsia="en-ID"/>
              </w:rPr>
              <w:t>;</w:t>
            </w:r>
          </w:p>
          <w:p w14:paraId="05DA12B3"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00FF"/>
                <w:sz w:val="16"/>
                <w:szCs w:val="16"/>
                <w:lang w:eastAsia="en-ID"/>
              </w:rPr>
              <w:t>foreach</w:t>
            </w:r>
            <w:r w:rsidRPr="00366393">
              <w:rPr>
                <w:rFonts w:ascii="Consolas" w:hAnsi="Consolas"/>
                <w:color w:val="000000"/>
                <w:sz w:val="16"/>
                <w:szCs w:val="16"/>
                <w:lang w:eastAsia="en-ID"/>
              </w:rPr>
              <w:t xml:space="preserve"> ($menu as $key =&gt; $value) {</w:t>
            </w:r>
          </w:p>
          <w:p w14:paraId="1A0C0B8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8000"/>
                <w:sz w:val="16"/>
                <w:szCs w:val="16"/>
                <w:lang w:eastAsia="en-ID"/>
              </w:rPr>
              <w:t>// Check if the menu item is an array (meaning it has sub-items)</w:t>
            </w:r>
          </w:p>
          <w:p w14:paraId="5B243F12"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r w:rsidRPr="00366393">
              <w:rPr>
                <w:rFonts w:ascii="Consolas" w:hAnsi="Consolas"/>
                <w:color w:val="0000FF"/>
                <w:sz w:val="16"/>
                <w:szCs w:val="16"/>
                <w:lang w:eastAsia="en-ID"/>
              </w:rPr>
              <w:t>if</w:t>
            </w: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is_array</w:t>
            </w:r>
            <w:proofErr w:type="spellEnd"/>
            <w:r w:rsidRPr="00366393">
              <w:rPr>
                <w:rFonts w:ascii="Consolas" w:hAnsi="Consolas"/>
                <w:color w:val="000000"/>
                <w:sz w:val="16"/>
                <w:szCs w:val="16"/>
                <w:lang w:eastAsia="en-ID"/>
              </w:rPr>
              <w:t>($value)) {</w:t>
            </w:r>
          </w:p>
          <w:p w14:paraId="18947261"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li&gt;$key"</w:t>
            </w:r>
            <w:r w:rsidRPr="00366393">
              <w:rPr>
                <w:rFonts w:ascii="Consolas" w:hAnsi="Consolas"/>
                <w:color w:val="000000"/>
                <w:sz w:val="16"/>
                <w:szCs w:val="16"/>
                <w:lang w:eastAsia="en-ID"/>
              </w:rPr>
              <w:t>;</w:t>
            </w:r>
          </w:p>
          <w:p w14:paraId="11F4A8BD"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w:t>
            </w: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 xml:space="preserve">($value); </w:t>
            </w:r>
            <w:r w:rsidRPr="00366393">
              <w:rPr>
                <w:rFonts w:ascii="Consolas" w:hAnsi="Consolas"/>
                <w:color w:val="008000"/>
                <w:sz w:val="16"/>
                <w:szCs w:val="16"/>
                <w:lang w:eastAsia="en-ID"/>
              </w:rPr>
              <w:t>// Recursively display the sub-menu</w:t>
            </w:r>
          </w:p>
          <w:p w14:paraId="71FA28A8"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li&gt;"</w:t>
            </w:r>
            <w:r w:rsidRPr="00366393">
              <w:rPr>
                <w:rFonts w:ascii="Consolas" w:hAnsi="Consolas"/>
                <w:color w:val="000000"/>
                <w:sz w:val="16"/>
                <w:szCs w:val="16"/>
                <w:lang w:eastAsia="en-ID"/>
              </w:rPr>
              <w:t>;</w:t>
            </w:r>
          </w:p>
          <w:p w14:paraId="24F6B89B"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 </w:t>
            </w:r>
            <w:r w:rsidRPr="00366393">
              <w:rPr>
                <w:rFonts w:ascii="Consolas" w:hAnsi="Consolas"/>
                <w:color w:val="0000FF"/>
                <w:sz w:val="16"/>
                <w:szCs w:val="16"/>
                <w:lang w:eastAsia="en-ID"/>
              </w:rPr>
              <w:t>else</w:t>
            </w:r>
            <w:r w:rsidRPr="00366393">
              <w:rPr>
                <w:rFonts w:ascii="Consolas" w:hAnsi="Consolas"/>
                <w:color w:val="000000"/>
                <w:sz w:val="16"/>
                <w:szCs w:val="16"/>
                <w:lang w:eastAsia="en-ID"/>
              </w:rPr>
              <w:t xml:space="preserve"> {</w:t>
            </w:r>
          </w:p>
          <w:p w14:paraId="2814EAA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 xml:space="preserve">"&lt;li&gt;&lt;a </w:t>
            </w:r>
            <w:proofErr w:type="spellStart"/>
            <w:r w:rsidRPr="00366393">
              <w:rPr>
                <w:rFonts w:ascii="Consolas" w:hAnsi="Consolas"/>
                <w:color w:val="A31515"/>
                <w:sz w:val="16"/>
                <w:szCs w:val="16"/>
                <w:lang w:eastAsia="en-ID"/>
              </w:rPr>
              <w:t>href</w:t>
            </w:r>
            <w:proofErr w:type="spellEnd"/>
            <w:r w:rsidRPr="00366393">
              <w:rPr>
                <w:rFonts w:ascii="Consolas" w:hAnsi="Consolas"/>
                <w:color w:val="A31515"/>
                <w:sz w:val="16"/>
                <w:szCs w:val="16"/>
                <w:lang w:eastAsia="en-ID"/>
              </w:rPr>
              <w:t>='$value'&gt;$key&lt;/a&gt;&lt;/li&gt;"</w:t>
            </w:r>
            <w:r w:rsidRPr="00366393">
              <w:rPr>
                <w:rFonts w:ascii="Consolas" w:hAnsi="Consolas"/>
                <w:color w:val="000000"/>
                <w:sz w:val="16"/>
                <w:szCs w:val="16"/>
                <w:lang w:eastAsia="en-ID"/>
              </w:rPr>
              <w:t>;</w:t>
            </w:r>
          </w:p>
          <w:p w14:paraId="457AC210"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1173BEE6"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w:t>
            </w:r>
          </w:p>
          <w:p w14:paraId="206F444A"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 xml:space="preserve">    echo </w:t>
            </w:r>
            <w:r w:rsidRPr="00366393">
              <w:rPr>
                <w:rFonts w:ascii="Consolas" w:hAnsi="Consolas"/>
                <w:color w:val="A31515"/>
                <w:sz w:val="16"/>
                <w:szCs w:val="16"/>
                <w:lang w:eastAsia="en-ID"/>
              </w:rPr>
              <w:t>"&lt;/</w:t>
            </w:r>
            <w:proofErr w:type="spellStart"/>
            <w:r w:rsidRPr="00366393">
              <w:rPr>
                <w:rFonts w:ascii="Consolas" w:hAnsi="Consolas"/>
                <w:color w:val="A31515"/>
                <w:sz w:val="16"/>
                <w:szCs w:val="16"/>
                <w:lang w:eastAsia="en-ID"/>
              </w:rPr>
              <w:t>ul</w:t>
            </w:r>
            <w:proofErr w:type="spellEnd"/>
            <w:r w:rsidRPr="00366393">
              <w:rPr>
                <w:rFonts w:ascii="Consolas" w:hAnsi="Consolas"/>
                <w:color w:val="A31515"/>
                <w:sz w:val="16"/>
                <w:szCs w:val="16"/>
                <w:lang w:eastAsia="en-ID"/>
              </w:rPr>
              <w:t>&gt;"</w:t>
            </w:r>
            <w:r w:rsidRPr="00366393">
              <w:rPr>
                <w:rFonts w:ascii="Consolas" w:hAnsi="Consolas"/>
                <w:color w:val="000000"/>
                <w:sz w:val="16"/>
                <w:szCs w:val="16"/>
                <w:lang w:eastAsia="en-ID"/>
              </w:rPr>
              <w:t>;</w:t>
            </w:r>
          </w:p>
          <w:p w14:paraId="679B9057"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0000"/>
                <w:sz w:val="16"/>
                <w:szCs w:val="16"/>
                <w:lang w:eastAsia="en-ID"/>
              </w:rPr>
              <w:t>}</w:t>
            </w:r>
          </w:p>
          <w:p w14:paraId="55FD420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
          <w:p w14:paraId="6FDBF4DD"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008000"/>
                <w:sz w:val="16"/>
                <w:szCs w:val="16"/>
                <w:lang w:eastAsia="en-ID"/>
              </w:rPr>
              <w:t>// Call the function to display the menu</w:t>
            </w:r>
          </w:p>
          <w:p w14:paraId="644DC40F"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proofErr w:type="spellStart"/>
            <w:r w:rsidRPr="00366393">
              <w:rPr>
                <w:rFonts w:ascii="Consolas" w:hAnsi="Consolas"/>
                <w:color w:val="000000"/>
                <w:sz w:val="16"/>
                <w:szCs w:val="16"/>
                <w:lang w:eastAsia="en-ID"/>
              </w:rPr>
              <w:t>displayMenu</w:t>
            </w:r>
            <w:proofErr w:type="spellEnd"/>
            <w:r w:rsidRPr="00366393">
              <w:rPr>
                <w:rFonts w:ascii="Consolas" w:hAnsi="Consolas"/>
                <w:color w:val="000000"/>
                <w:sz w:val="16"/>
                <w:szCs w:val="16"/>
                <w:lang w:eastAsia="en-ID"/>
              </w:rPr>
              <w:t>($menu);</w:t>
            </w:r>
          </w:p>
          <w:p w14:paraId="1667645E" w14:textId="77777777" w:rsidR="00366393" w:rsidRPr="00366393" w:rsidRDefault="00366393" w:rsidP="00366393">
            <w:pPr>
              <w:shd w:val="clear" w:color="auto" w:fill="FFFFFF"/>
              <w:spacing w:line="240" w:lineRule="auto"/>
              <w:jc w:val="left"/>
              <w:rPr>
                <w:rFonts w:ascii="Consolas" w:hAnsi="Consolas"/>
                <w:color w:val="000000"/>
                <w:sz w:val="16"/>
                <w:szCs w:val="16"/>
                <w:lang w:eastAsia="en-ID"/>
              </w:rPr>
            </w:pPr>
            <w:r w:rsidRPr="00366393">
              <w:rPr>
                <w:rFonts w:ascii="Consolas" w:hAnsi="Consolas"/>
                <w:color w:val="800000"/>
                <w:sz w:val="16"/>
                <w:szCs w:val="16"/>
                <w:lang w:eastAsia="en-ID"/>
              </w:rPr>
              <w:t>?&gt;</w:t>
            </w:r>
          </w:p>
          <w:p w14:paraId="4C21B24F" w14:textId="77777777" w:rsidR="00366393" w:rsidRPr="00366393" w:rsidRDefault="00366393" w:rsidP="00366393">
            <w:pPr>
              <w:spacing w:line="240" w:lineRule="auto"/>
              <w:rPr>
                <w:sz w:val="16"/>
                <w:szCs w:val="16"/>
              </w:rPr>
            </w:pPr>
          </w:p>
        </w:tc>
      </w:tr>
    </w:tbl>
    <w:p w14:paraId="361BE474" w14:textId="72FFA60D" w:rsidR="005C3199" w:rsidRDefault="00553B4C" w:rsidP="005C3199">
      <w:r w:rsidRPr="00553B4C">
        <w:lastRenderedPageBreak/>
        <w:t xml:space="preserve">You can try the code above in the file </w:t>
      </w:r>
      <w:proofErr w:type="spellStart"/>
      <w:r w:rsidRPr="00553B4C">
        <w:rPr>
          <w:rStyle w:val="codingChar"/>
        </w:rPr>
        <w:t>array_menu.php</w:t>
      </w:r>
      <w:proofErr w:type="spellEnd"/>
      <w:r w:rsidRPr="00553B4C">
        <w:t>, and run it in the browser.</w:t>
      </w:r>
      <w:r>
        <w:t xml:space="preserve"> </w:t>
      </w:r>
    </w:p>
    <w:p w14:paraId="30D47E4A" w14:textId="77777777" w:rsidR="00553B4C" w:rsidRDefault="00553B4C" w:rsidP="005C3199"/>
    <w:p w14:paraId="1FBCD248" w14:textId="77777777" w:rsidR="005C3199" w:rsidRDefault="005C3199" w:rsidP="005C3199"/>
    <w:p w14:paraId="7326D9C0" w14:textId="6BB4FC08" w:rsidR="005C3199" w:rsidRPr="00DE7646" w:rsidRDefault="00366393" w:rsidP="000F6EF2">
      <w:pPr>
        <w:shd w:val="clear" w:color="auto" w:fill="9CC2E5" w:themeFill="accent1" w:themeFillTint="99"/>
        <w:rPr>
          <w:rFonts w:ascii="Times" w:hAnsi="Times"/>
        </w:rPr>
      </w:pPr>
      <w:r>
        <w:rPr>
          <w:b/>
        </w:rPr>
        <w:t>Practical Section 6</w:t>
      </w:r>
      <w:r w:rsidRPr="001D4B37">
        <w:rPr>
          <w:b/>
        </w:rPr>
        <w:t xml:space="preserve">. </w:t>
      </w:r>
      <w:r w:rsidR="000F6EF2" w:rsidRPr="005C3199">
        <w:rPr>
          <w:b/>
          <w:bCs/>
        </w:rPr>
        <w:t>Multi-Level Menu</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D86D1F" w14:paraId="001CE8C6" w14:textId="77777777" w:rsidTr="00D0490B">
        <w:tc>
          <w:tcPr>
            <w:tcW w:w="1137" w:type="dxa"/>
            <w:tcMar>
              <w:top w:w="85" w:type="dxa"/>
              <w:bottom w:w="85" w:type="dxa"/>
            </w:tcMar>
            <w:vAlign w:val="center"/>
          </w:tcPr>
          <w:p w14:paraId="118F3DB8" w14:textId="43B38EB8" w:rsidR="00D86D1F" w:rsidRDefault="00C045BB" w:rsidP="00D86D1F">
            <w:pPr>
              <w:jc w:val="center"/>
            </w:pPr>
            <w:r>
              <w:rPr>
                <w:b/>
              </w:rPr>
              <w:t>Step</w:t>
            </w:r>
          </w:p>
        </w:tc>
        <w:tc>
          <w:tcPr>
            <w:tcW w:w="9313" w:type="dxa"/>
            <w:tcMar>
              <w:top w:w="85" w:type="dxa"/>
              <w:bottom w:w="85" w:type="dxa"/>
            </w:tcMar>
            <w:vAlign w:val="center"/>
          </w:tcPr>
          <w:p w14:paraId="3F3F729E" w14:textId="0E28E1F8" w:rsidR="00D86D1F" w:rsidRPr="00CB741E" w:rsidRDefault="00C045BB" w:rsidP="00D86D1F">
            <w:r>
              <w:rPr>
                <w:b/>
              </w:rPr>
              <w:t>Description</w:t>
            </w:r>
          </w:p>
        </w:tc>
      </w:tr>
      <w:tr w:rsidR="00D86D1F" w14:paraId="697193D9" w14:textId="77777777" w:rsidTr="00D0490B">
        <w:tc>
          <w:tcPr>
            <w:tcW w:w="1137" w:type="dxa"/>
            <w:tcMar>
              <w:top w:w="85" w:type="dxa"/>
              <w:bottom w:w="85" w:type="dxa"/>
            </w:tcMar>
            <w:vAlign w:val="center"/>
          </w:tcPr>
          <w:p w14:paraId="766EE004" w14:textId="08F16B66" w:rsidR="00D86D1F" w:rsidRDefault="00D86D1F" w:rsidP="00D86D1F">
            <w:pPr>
              <w:jc w:val="center"/>
            </w:pPr>
            <w:r>
              <w:t>1</w:t>
            </w:r>
          </w:p>
        </w:tc>
        <w:tc>
          <w:tcPr>
            <w:tcW w:w="9313" w:type="dxa"/>
            <w:tcMar>
              <w:top w:w="85" w:type="dxa"/>
              <w:bottom w:w="85" w:type="dxa"/>
            </w:tcMar>
            <w:vAlign w:val="center"/>
          </w:tcPr>
          <w:p w14:paraId="1694E713" w14:textId="6D66F3C7" w:rsidR="00D86D1F" w:rsidRDefault="00553B4C" w:rsidP="00D86D1F">
            <w:r w:rsidRPr="00553B4C">
              <w:t xml:space="preserve">Create a variable </w:t>
            </w:r>
            <w:r w:rsidRPr="00553B4C">
              <w:rPr>
                <w:rStyle w:val="codingChar"/>
              </w:rPr>
              <w:t>$menu</w:t>
            </w:r>
            <w:r w:rsidRPr="00553B4C">
              <w:t xml:space="preserve">. This variable is a combination of an indexed array and a multidimensional associative array. </w:t>
            </w:r>
            <w:r w:rsidRPr="00553B4C">
              <w:rPr>
                <w:b/>
                <w:bCs/>
              </w:rPr>
              <w:t>It is called multidimensional because it is an array that contains other arrays inside it</w:t>
            </w:r>
            <w:r w:rsidRPr="00553B4C">
              <w:t xml:space="preserve">. Next, we will try to display all items from the </w:t>
            </w:r>
            <w:r w:rsidRPr="00553B4C">
              <w:rPr>
                <w:rStyle w:val="codingChar"/>
              </w:rPr>
              <w:t>$menu</w:t>
            </w:r>
            <w:r w:rsidRPr="00553B4C">
              <w:t xml:space="preserve"> array using a recursive function</w:t>
            </w:r>
          </w:p>
        </w:tc>
      </w:tr>
      <w:tr w:rsidR="00D86D1F" w14:paraId="0BCC0642" w14:textId="77777777" w:rsidTr="00D0490B">
        <w:tc>
          <w:tcPr>
            <w:tcW w:w="1137" w:type="dxa"/>
            <w:tcMar>
              <w:top w:w="85" w:type="dxa"/>
              <w:bottom w:w="85" w:type="dxa"/>
            </w:tcMar>
            <w:vAlign w:val="center"/>
          </w:tcPr>
          <w:p w14:paraId="60E2658B" w14:textId="12F6C939" w:rsidR="00D86D1F" w:rsidRDefault="00D86D1F" w:rsidP="00D86D1F">
            <w:pPr>
              <w:jc w:val="center"/>
            </w:pPr>
            <w:r>
              <w:t>2</w:t>
            </w:r>
          </w:p>
        </w:tc>
        <w:tc>
          <w:tcPr>
            <w:tcW w:w="9313" w:type="dxa"/>
            <w:tcMar>
              <w:top w:w="85" w:type="dxa"/>
              <w:bottom w:w="85" w:type="dxa"/>
            </w:tcMar>
            <w:vAlign w:val="center"/>
          </w:tcPr>
          <w:p w14:paraId="23310C8A" w14:textId="7EB8452C" w:rsidR="00D86D1F" w:rsidRDefault="00553B4C" w:rsidP="00D86D1F">
            <w:r>
              <w:t xml:space="preserve">Write this code into your </w:t>
            </w:r>
            <w:proofErr w:type="spellStart"/>
            <w:r w:rsidRPr="00553B4C">
              <w:rPr>
                <w:rStyle w:val="codingChar"/>
              </w:rPr>
              <w:t>multi_menu.php</w:t>
            </w:r>
            <w:proofErr w:type="spellEnd"/>
            <w:r>
              <w:t xml:space="preserve"> file</w:t>
            </w:r>
          </w:p>
          <w:p w14:paraId="685E7C1B" w14:textId="2BBAC806" w:rsidR="00D86D1F" w:rsidRDefault="00D86D1F" w:rsidP="00D86D1F">
            <w:r w:rsidRPr="00232AE9">
              <w:rPr>
                <w:rFonts w:ascii="Segoe UI" w:hAnsi="Segoe UI" w:cs="Segoe UI"/>
                <w:noProof/>
                <w:color w:val="555555"/>
                <w:sz w:val="30"/>
                <w:szCs w:val="30"/>
              </w:rPr>
              <w:lastRenderedPageBreak/>
              <w:drawing>
                <wp:inline distT="0" distB="0" distL="0" distR="0" wp14:anchorId="3798695E" wp14:editId="6D0F1728">
                  <wp:extent cx="2171089" cy="4142629"/>
                  <wp:effectExtent l="0" t="0" r="635" b="0"/>
                  <wp:docPr id="1976098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937" name="Picture 1" descr="A screenshot of a computer program&#10;&#10;Description automatically generated"/>
                          <pic:cNvPicPr/>
                        </pic:nvPicPr>
                        <pic:blipFill>
                          <a:blip r:embed="rId46"/>
                          <a:stretch>
                            <a:fillRect/>
                          </a:stretch>
                        </pic:blipFill>
                        <pic:spPr>
                          <a:xfrm>
                            <a:off x="0" y="0"/>
                            <a:ext cx="2184555" cy="4168324"/>
                          </a:xfrm>
                          <a:prstGeom prst="rect">
                            <a:avLst/>
                          </a:prstGeom>
                        </pic:spPr>
                      </pic:pic>
                    </a:graphicData>
                  </a:graphic>
                </wp:inline>
              </w:drawing>
            </w:r>
          </w:p>
        </w:tc>
      </w:tr>
      <w:tr w:rsidR="00D86D1F" w14:paraId="394E72F5" w14:textId="77777777" w:rsidTr="00D0490B">
        <w:tc>
          <w:tcPr>
            <w:tcW w:w="1137" w:type="dxa"/>
            <w:tcMar>
              <w:top w:w="85" w:type="dxa"/>
              <w:bottom w:w="85" w:type="dxa"/>
            </w:tcMar>
            <w:vAlign w:val="center"/>
          </w:tcPr>
          <w:p w14:paraId="64BECB9A" w14:textId="20924402" w:rsidR="00D86D1F" w:rsidRDefault="00D86D1F" w:rsidP="00D86D1F">
            <w:pPr>
              <w:jc w:val="center"/>
            </w:pPr>
            <w:r>
              <w:lastRenderedPageBreak/>
              <w:t>3</w:t>
            </w:r>
          </w:p>
        </w:tc>
        <w:tc>
          <w:tcPr>
            <w:tcW w:w="9313" w:type="dxa"/>
            <w:tcMar>
              <w:top w:w="85" w:type="dxa"/>
              <w:bottom w:w="85" w:type="dxa"/>
            </w:tcMar>
            <w:vAlign w:val="center"/>
          </w:tcPr>
          <w:p w14:paraId="3794162F" w14:textId="7FD5EAA1" w:rsidR="00D86D1F" w:rsidRDefault="00553B4C" w:rsidP="00D86D1F">
            <w:pPr>
              <w:rPr>
                <w:rFonts w:ascii="Georgia" w:hAnsi="Georgia"/>
                <w:color w:val="334155"/>
                <w:spacing w:val="3"/>
                <w:sz w:val="30"/>
                <w:szCs w:val="30"/>
                <w:shd w:val="clear" w:color="auto" w:fill="FFFFFF"/>
              </w:rPr>
            </w:pPr>
            <w:r>
              <w:t>After write code in step 2, write this code after it, to show the menu in browser</w:t>
            </w:r>
          </w:p>
          <w:p w14:paraId="0695BBB3" w14:textId="3937913D" w:rsidR="00D86D1F" w:rsidRDefault="00D86D1F" w:rsidP="00D86D1F">
            <w:r w:rsidRPr="00232AE9">
              <w:rPr>
                <w:rFonts w:ascii="Georgia" w:hAnsi="Georgia"/>
                <w:noProof/>
                <w:color w:val="334155"/>
                <w:spacing w:val="3"/>
                <w:sz w:val="30"/>
                <w:szCs w:val="30"/>
                <w:shd w:val="clear" w:color="auto" w:fill="FFFFFF"/>
              </w:rPr>
              <w:drawing>
                <wp:inline distT="0" distB="0" distL="0" distR="0" wp14:anchorId="23CBAC80" wp14:editId="05DB76E1">
                  <wp:extent cx="3434964" cy="1448826"/>
                  <wp:effectExtent l="0" t="0" r="0" b="0"/>
                  <wp:docPr id="157212927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29274" name="Picture 1" descr="A screen shot of a computer code&#10;&#10;Description automatically generated"/>
                          <pic:cNvPicPr/>
                        </pic:nvPicPr>
                        <pic:blipFill>
                          <a:blip r:embed="rId47"/>
                          <a:stretch>
                            <a:fillRect/>
                          </a:stretch>
                        </pic:blipFill>
                        <pic:spPr>
                          <a:xfrm>
                            <a:off x="0" y="0"/>
                            <a:ext cx="3474492" cy="1465498"/>
                          </a:xfrm>
                          <a:prstGeom prst="rect">
                            <a:avLst/>
                          </a:prstGeom>
                        </pic:spPr>
                      </pic:pic>
                    </a:graphicData>
                  </a:graphic>
                </wp:inline>
              </w:drawing>
            </w:r>
          </w:p>
        </w:tc>
      </w:tr>
      <w:tr w:rsidR="00D86D1F" w14:paraId="35B2A83A" w14:textId="77777777" w:rsidTr="00D0490B">
        <w:tc>
          <w:tcPr>
            <w:tcW w:w="1137" w:type="dxa"/>
            <w:tcMar>
              <w:top w:w="85" w:type="dxa"/>
              <w:bottom w:w="85" w:type="dxa"/>
            </w:tcMar>
            <w:vAlign w:val="center"/>
          </w:tcPr>
          <w:p w14:paraId="119CEBEF" w14:textId="2647D253" w:rsidR="00D86D1F" w:rsidRDefault="00D86D1F" w:rsidP="00D86D1F">
            <w:pPr>
              <w:jc w:val="center"/>
            </w:pPr>
            <w:r>
              <w:t>4</w:t>
            </w:r>
          </w:p>
        </w:tc>
        <w:tc>
          <w:tcPr>
            <w:tcW w:w="9313" w:type="dxa"/>
            <w:tcMar>
              <w:top w:w="85" w:type="dxa"/>
              <w:bottom w:w="85" w:type="dxa"/>
            </w:tcMar>
            <w:vAlign w:val="center"/>
          </w:tcPr>
          <w:p w14:paraId="53155E50" w14:textId="77777777" w:rsidR="00553B4C" w:rsidRDefault="00553B4C" w:rsidP="00D86D1F">
            <w:r w:rsidRPr="00553B4C">
              <w:t xml:space="preserve">Run the program above and describe the output. </w:t>
            </w:r>
          </w:p>
          <w:p w14:paraId="25A80509" w14:textId="7269775F" w:rsidR="00D86D1F" w:rsidRDefault="00D86D1F" w:rsidP="00D86D1F">
            <w:pPr>
              <w:rPr>
                <w:color w:val="FF0000"/>
              </w:rPr>
            </w:pPr>
            <w:r w:rsidRPr="00553B4C">
              <w:rPr>
                <w:color w:val="FF0000"/>
              </w:rPr>
              <w:t>(</w:t>
            </w:r>
            <w:r w:rsidR="00CE5C82">
              <w:rPr>
                <w:color w:val="FF0000"/>
              </w:rPr>
              <w:t>Question No</w:t>
            </w:r>
            <w:r>
              <w:rPr>
                <w:color w:val="FF0000"/>
              </w:rPr>
              <w:t xml:space="preserve"> </w:t>
            </w:r>
            <w:r w:rsidR="00BD5B74">
              <w:rPr>
                <w:color w:val="FF0000"/>
              </w:rPr>
              <w:t>11</w:t>
            </w:r>
            <w:r>
              <w:rPr>
                <w:color w:val="FF0000"/>
              </w:rPr>
              <w:t>)</w:t>
            </w:r>
          </w:p>
          <w:p w14:paraId="2A12DDF7" w14:textId="55D9C91C" w:rsidR="00252271" w:rsidRDefault="00914F64" w:rsidP="00D86D1F">
            <w:pPr>
              <w:rPr>
                <w:spacing w:val="3"/>
                <w:shd w:val="clear" w:color="auto" w:fill="FFFFFF"/>
              </w:rPr>
            </w:pPr>
            <w:r w:rsidRPr="00914F64">
              <w:rPr>
                <w:spacing w:val="3"/>
                <w:shd w:val="clear" w:color="auto" w:fill="FFFFFF"/>
              </w:rPr>
              <w:lastRenderedPageBreak/>
              <w:drawing>
                <wp:inline distT="0" distB="0" distL="0" distR="0" wp14:anchorId="1F050E9E" wp14:editId="200E75E7">
                  <wp:extent cx="6477000" cy="3643630"/>
                  <wp:effectExtent l="0" t="0" r="0" b="0"/>
                  <wp:docPr id="1154201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201482" name=""/>
                          <pic:cNvPicPr/>
                        </pic:nvPicPr>
                        <pic:blipFill>
                          <a:blip r:embed="rId48"/>
                          <a:stretch>
                            <a:fillRect/>
                          </a:stretch>
                        </pic:blipFill>
                        <pic:spPr>
                          <a:xfrm>
                            <a:off x="0" y="0"/>
                            <a:ext cx="6477000" cy="3643630"/>
                          </a:xfrm>
                          <a:prstGeom prst="rect">
                            <a:avLst/>
                          </a:prstGeom>
                        </pic:spPr>
                      </pic:pic>
                    </a:graphicData>
                  </a:graphic>
                </wp:inline>
              </w:drawing>
            </w:r>
          </w:p>
          <w:p w14:paraId="4C13FBE0" w14:textId="5667D81E" w:rsidR="00252271" w:rsidRPr="00914F64" w:rsidRDefault="00914F64" w:rsidP="00D86D1F">
            <w:pPr>
              <w:pStyle w:val="ListParagraph"/>
              <w:numPr>
                <w:ilvl w:val="0"/>
                <w:numId w:val="5"/>
              </w:numPr>
              <w:rPr>
                <w:spacing w:val="3"/>
                <w:shd w:val="clear" w:color="auto" w:fill="FFFFFF"/>
              </w:rPr>
            </w:pPr>
            <w:r w:rsidRPr="00914F64">
              <w:rPr>
                <w:spacing w:val="3"/>
                <w:shd w:val="clear" w:color="auto" w:fill="FFFFFF"/>
              </w:rPr>
              <w:t>The output of the program code above will be an HTML unordered list (</w:t>
            </w:r>
            <w:r w:rsidRPr="00914F64">
              <w:rPr>
                <w:b/>
                <w:bCs/>
                <w:spacing w:val="3"/>
                <w:shd w:val="clear" w:color="auto" w:fill="FFFFFF"/>
              </w:rPr>
              <w:t>&lt;</w:t>
            </w:r>
            <w:proofErr w:type="spellStart"/>
            <w:r w:rsidRPr="00914F64">
              <w:rPr>
                <w:b/>
                <w:bCs/>
                <w:spacing w:val="3"/>
                <w:shd w:val="clear" w:color="auto" w:fill="FFFFFF"/>
              </w:rPr>
              <w:t>ul</w:t>
            </w:r>
            <w:proofErr w:type="spellEnd"/>
            <w:r w:rsidRPr="00914F64">
              <w:rPr>
                <w:b/>
                <w:bCs/>
                <w:spacing w:val="3"/>
                <w:shd w:val="clear" w:color="auto" w:fill="FFFFFF"/>
              </w:rPr>
              <w:t>&gt;</w:t>
            </w:r>
            <w:r w:rsidRPr="00914F64">
              <w:rPr>
                <w:spacing w:val="3"/>
                <w:shd w:val="clear" w:color="auto" w:fill="FFFFFF"/>
              </w:rPr>
              <w:t>) representing a hierarchical menu, where the main menu items are "Beranda", "</w:t>
            </w:r>
            <w:proofErr w:type="spellStart"/>
            <w:r w:rsidRPr="00914F64">
              <w:rPr>
                <w:spacing w:val="3"/>
                <w:shd w:val="clear" w:color="auto" w:fill="FFFFFF"/>
              </w:rPr>
              <w:t>Wisata</w:t>
            </w:r>
            <w:proofErr w:type="spellEnd"/>
            <w:r w:rsidRPr="00914F64">
              <w:rPr>
                <w:spacing w:val="3"/>
                <w:shd w:val="clear" w:color="auto" w:fill="FFFFFF"/>
              </w:rPr>
              <w:t>", "</w:t>
            </w:r>
            <w:proofErr w:type="spellStart"/>
            <w:r w:rsidRPr="00914F64">
              <w:rPr>
                <w:spacing w:val="3"/>
                <w:shd w:val="clear" w:color="auto" w:fill="FFFFFF"/>
              </w:rPr>
              <w:t>Kuliner</w:t>
            </w:r>
            <w:proofErr w:type="spellEnd"/>
            <w:r w:rsidRPr="00914F64">
              <w:rPr>
                <w:spacing w:val="3"/>
                <w:shd w:val="clear" w:color="auto" w:fill="FFFFFF"/>
              </w:rPr>
              <w:t>", "</w:t>
            </w:r>
            <w:proofErr w:type="spellStart"/>
            <w:r w:rsidRPr="00914F64">
              <w:rPr>
                <w:spacing w:val="3"/>
                <w:shd w:val="clear" w:color="auto" w:fill="FFFFFF"/>
              </w:rPr>
              <w:t>Hiburan</w:t>
            </w:r>
            <w:proofErr w:type="spellEnd"/>
            <w:r w:rsidRPr="00914F64">
              <w:rPr>
                <w:spacing w:val="3"/>
                <w:shd w:val="clear" w:color="auto" w:fill="FFFFFF"/>
              </w:rPr>
              <w:t>", and "Kontak", and the "</w:t>
            </w:r>
            <w:proofErr w:type="spellStart"/>
            <w:r w:rsidRPr="00914F64">
              <w:rPr>
                <w:spacing w:val="3"/>
                <w:shd w:val="clear" w:color="auto" w:fill="FFFFFF"/>
              </w:rPr>
              <w:t>Wisata</w:t>
            </w:r>
            <w:proofErr w:type="spellEnd"/>
            <w:r w:rsidRPr="00914F64">
              <w:rPr>
                <w:spacing w:val="3"/>
                <w:shd w:val="clear" w:color="auto" w:fill="FFFFFF"/>
              </w:rPr>
              <w:t>" item has two sub-menu items, "Pantai" and "</w:t>
            </w:r>
            <w:proofErr w:type="spellStart"/>
            <w:r w:rsidRPr="00914F64">
              <w:rPr>
                <w:spacing w:val="3"/>
                <w:shd w:val="clear" w:color="auto" w:fill="FFFFFF"/>
              </w:rPr>
              <w:t>Gunung</w:t>
            </w:r>
            <w:proofErr w:type="spellEnd"/>
            <w:r w:rsidRPr="00914F64">
              <w:rPr>
                <w:spacing w:val="3"/>
                <w:shd w:val="clear" w:color="auto" w:fill="FFFFFF"/>
              </w:rPr>
              <w:t>", which are recursively rendered as nested </w:t>
            </w:r>
            <w:r w:rsidRPr="00914F64">
              <w:rPr>
                <w:b/>
                <w:bCs/>
                <w:spacing w:val="3"/>
                <w:shd w:val="clear" w:color="auto" w:fill="FFFFFF"/>
              </w:rPr>
              <w:t>&lt;</w:t>
            </w:r>
            <w:proofErr w:type="spellStart"/>
            <w:r w:rsidRPr="00914F64">
              <w:rPr>
                <w:b/>
                <w:bCs/>
                <w:spacing w:val="3"/>
                <w:shd w:val="clear" w:color="auto" w:fill="FFFFFF"/>
              </w:rPr>
              <w:t>ul</w:t>
            </w:r>
            <w:proofErr w:type="spellEnd"/>
            <w:r w:rsidRPr="00914F64">
              <w:rPr>
                <w:b/>
                <w:bCs/>
                <w:spacing w:val="3"/>
                <w:shd w:val="clear" w:color="auto" w:fill="FFFFFF"/>
              </w:rPr>
              <w:t>&gt;</w:t>
            </w:r>
            <w:r w:rsidRPr="00914F64">
              <w:rPr>
                <w:spacing w:val="3"/>
                <w:shd w:val="clear" w:color="auto" w:fill="FFFFFF"/>
              </w:rPr>
              <w:t> elements, resulting in a nested menu structure.</w:t>
            </w:r>
          </w:p>
        </w:tc>
      </w:tr>
      <w:tr w:rsidR="00D86D1F" w14:paraId="0CFC912B" w14:textId="77777777" w:rsidTr="00D0490B">
        <w:tc>
          <w:tcPr>
            <w:tcW w:w="1137" w:type="dxa"/>
            <w:tcMar>
              <w:top w:w="85" w:type="dxa"/>
              <w:bottom w:w="85" w:type="dxa"/>
            </w:tcMar>
            <w:vAlign w:val="center"/>
          </w:tcPr>
          <w:p w14:paraId="1CD3C4B3" w14:textId="05C16830" w:rsidR="00D86D1F" w:rsidRDefault="00D86D1F" w:rsidP="00D86D1F">
            <w:pPr>
              <w:jc w:val="center"/>
            </w:pPr>
            <w:r>
              <w:lastRenderedPageBreak/>
              <w:t>5</w:t>
            </w:r>
          </w:p>
        </w:tc>
        <w:tc>
          <w:tcPr>
            <w:tcW w:w="9313" w:type="dxa"/>
            <w:tcMar>
              <w:top w:w="85" w:type="dxa"/>
              <w:bottom w:w="85" w:type="dxa"/>
            </w:tcMar>
            <w:vAlign w:val="center"/>
          </w:tcPr>
          <w:p w14:paraId="20179AAC" w14:textId="60A8E16F" w:rsidR="00D86D1F" w:rsidRPr="00410C16" w:rsidRDefault="00553B4C" w:rsidP="00D86D1F">
            <w:r w:rsidRPr="00553B4C">
              <w:t xml:space="preserve">Next, make the function above recursive by calling itself when an item from the menu has a </w:t>
            </w:r>
            <w:proofErr w:type="spellStart"/>
            <w:r w:rsidRPr="00553B4C">
              <w:t>subMenu</w:t>
            </w:r>
            <w:proofErr w:type="spellEnd"/>
            <w:r w:rsidRPr="00553B4C">
              <w:t xml:space="preserve"> attribute. This will result in a display like the following</w:t>
            </w:r>
            <w:r w:rsidR="00D86D1F" w:rsidRPr="00410C16">
              <w:t>.</w:t>
            </w:r>
            <w:r w:rsidR="00252271">
              <w:t xml:space="preserve"> </w:t>
            </w:r>
          </w:p>
          <w:p w14:paraId="47AA4923" w14:textId="77777777" w:rsidR="00D86D1F" w:rsidRDefault="00D86D1F" w:rsidP="00D86D1F">
            <w:r w:rsidRPr="00B840D5">
              <w:rPr>
                <w:rFonts w:ascii="Segoe UI" w:hAnsi="Segoe UI" w:cs="Segoe UI"/>
                <w:noProof/>
                <w:color w:val="555555"/>
                <w:sz w:val="30"/>
                <w:szCs w:val="30"/>
                <w:shd w:val="clear" w:color="auto" w:fill="FFFFFF"/>
              </w:rPr>
              <w:drawing>
                <wp:inline distT="0" distB="0" distL="0" distR="0" wp14:anchorId="59356E92" wp14:editId="3E7E1391">
                  <wp:extent cx="1892411" cy="1816715"/>
                  <wp:effectExtent l="88900" t="88900" r="88900" b="127000"/>
                  <wp:docPr id="32705667"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667" name="Picture 1" descr="A group of black text&#10;&#10;Description automatically generated"/>
                          <pic:cNvPicPr/>
                        </pic:nvPicPr>
                        <pic:blipFill>
                          <a:blip r:embed="rId49"/>
                          <a:stretch>
                            <a:fillRect/>
                          </a:stretch>
                        </pic:blipFill>
                        <pic:spPr>
                          <a:xfrm>
                            <a:off x="0" y="0"/>
                            <a:ext cx="1898677" cy="18227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39D19D8" w14:textId="70103F0D" w:rsidR="00AA2B9C" w:rsidRPr="00AA2B9C" w:rsidRDefault="00553B4C" w:rsidP="00AA2B9C">
            <w:pPr>
              <w:rPr>
                <w:color w:val="FF0000"/>
              </w:rPr>
            </w:pPr>
            <w:r w:rsidRPr="00553B4C">
              <w:rPr>
                <w:color w:val="FF0000"/>
              </w:rPr>
              <w:t>(</w:t>
            </w:r>
            <w:r>
              <w:rPr>
                <w:color w:val="FF0000"/>
              </w:rPr>
              <w:t>Question No 12)</w:t>
            </w:r>
          </w:p>
          <w:p w14:paraId="2EFDD29E" w14:textId="77777777" w:rsidR="00AA2B9C" w:rsidRDefault="00AA2B9C" w:rsidP="00D86D1F">
            <w:r>
              <w:rPr>
                <w:noProof/>
              </w:rPr>
              <w:lastRenderedPageBreak/>
              <w:drawing>
                <wp:inline distT="0" distB="0" distL="0" distR="0" wp14:anchorId="6AD3C4D0" wp14:editId="38A9F513">
                  <wp:extent cx="5088890" cy="9612630"/>
                  <wp:effectExtent l="0" t="0" r="0" b="7620"/>
                  <wp:docPr id="17753471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88890" cy="9612630"/>
                          </a:xfrm>
                          <a:prstGeom prst="rect">
                            <a:avLst/>
                          </a:prstGeom>
                          <a:noFill/>
                          <a:ln>
                            <a:noFill/>
                          </a:ln>
                        </pic:spPr>
                      </pic:pic>
                    </a:graphicData>
                  </a:graphic>
                </wp:inline>
              </w:drawing>
            </w:r>
          </w:p>
          <w:p w14:paraId="032DBEC7" w14:textId="58E8BD35" w:rsidR="00AA2B9C" w:rsidRPr="00410C16" w:rsidRDefault="00AA2B9C" w:rsidP="00D86D1F">
            <w:r w:rsidRPr="00AA2B9C">
              <w:lastRenderedPageBreak/>
              <w:drawing>
                <wp:inline distT="0" distB="0" distL="0" distR="0" wp14:anchorId="73AF822D" wp14:editId="2F21F614">
                  <wp:extent cx="6477000" cy="3643630"/>
                  <wp:effectExtent l="0" t="0" r="0" b="0"/>
                  <wp:docPr id="428688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688794" name=""/>
                          <pic:cNvPicPr/>
                        </pic:nvPicPr>
                        <pic:blipFill>
                          <a:blip r:embed="rId51"/>
                          <a:stretch>
                            <a:fillRect/>
                          </a:stretch>
                        </pic:blipFill>
                        <pic:spPr>
                          <a:xfrm>
                            <a:off x="0" y="0"/>
                            <a:ext cx="6477000" cy="3643630"/>
                          </a:xfrm>
                          <a:prstGeom prst="rect">
                            <a:avLst/>
                          </a:prstGeom>
                        </pic:spPr>
                      </pic:pic>
                    </a:graphicData>
                  </a:graphic>
                </wp:inline>
              </w:drawing>
            </w:r>
          </w:p>
        </w:tc>
      </w:tr>
    </w:tbl>
    <w:p w14:paraId="3209789C" w14:textId="77777777" w:rsidR="00252271" w:rsidRDefault="00252271" w:rsidP="00252271">
      <w:pPr>
        <w:rPr>
          <w:b/>
        </w:rPr>
      </w:pPr>
    </w:p>
    <w:p w14:paraId="743A3924" w14:textId="49A3F561" w:rsidR="00623AAF" w:rsidRPr="00252271" w:rsidRDefault="00623AAF" w:rsidP="00553B4C">
      <w:pPr>
        <w:shd w:val="clear" w:color="auto" w:fill="A8D08D" w:themeFill="accent6" w:themeFillTint="99"/>
        <w:rPr>
          <w:b/>
        </w:rPr>
      </w:pPr>
      <w:r>
        <w:rPr>
          <w:b/>
        </w:rPr>
        <w:t>String</w:t>
      </w:r>
    </w:p>
    <w:p w14:paraId="78AF1269" w14:textId="4FBB6643" w:rsidR="00623AAF" w:rsidRDefault="00580863" w:rsidP="00553B4C">
      <w:pPr>
        <w:spacing w:after="240"/>
      </w:pPr>
      <w:r w:rsidRPr="00580863">
        <w:t xml:space="preserve">In PHP, strings can be defined using </w:t>
      </w:r>
      <w:r w:rsidRPr="00580863">
        <w:rPr>
          <w:b/>
          <w:bCs/>
        </w:rPr>
        <w:t>double quotes (</w:t>
      </w:r>
      <w:r w:rsidRPr="00580863">
        <w:rPr>
          <w:rStyle w:val="codingChar"/>
        </w:rPr>
        <w:t>“ ”</w:t>
      </w:r>
      <w:r w:rsidRPr="00580863">
        <w:rPr>
          <w:b/>
          <w:bCs/>
        </w:rPr>
        <w:t>)</w:t>
      </w:r>
      <w:r w:rsidRPr="00580863">
        <w:t xml:space="preserve"> or </w:t>
      </w:r>
      <w:r w:rsidRPr="00580863">
        <w:rPr>
          <w:b/>
          <w:bCs/>
        </w:rPr>
        <w:t>single quotes (</w:t>
      </w:r>
      <w:r w:rsidRPr="00580863">
        <w:rPr>
          <w:rStyle w:val="codingChar"/>
        </w:rPr>
        <w:t>‘ ’</w:t>
      </w:r>
      <w:r w:rsidRPr="00580863">
        <w:rPr>
          <w:b/>
          <w:bCs/>
        </w:rPr>
        <w:t>)</w:t>
      </w:r>
      <w:r w:rsidRPr="00580863">
        <w:t>. While both allow you to create string variables, there are important differences in how they handle variables and special characters.</w:t>
      </w:r>
    </w:p>
    <w:p w14:paraId="7C814826" w14:textId="77777777" w:rsidR="00580863" w:rsidRPr="00580863" w:rsidRDefault="00580863" w:rsidP="00580863">
      <w:pPr>
        <w:rPr>
          <w:b/>
          <w:bCs/>
        </w:rPr>
      </w:pPr>
      <w:r w:rsidRPr="00580863">
        <w:rPr>
          <w:b/>
          <w:bCs/>
        </w:rPr>
        <w:t>1. Double Quotes (</w:t>
      </w:r>
      <w:r w:rsidRPr="00580863">
        <w:rPr>
          <w:rStyle w:val="codingChar"/>
        </w:rPr>
        <w:t>" "</w:t>
      </w:r>
      <w:r w:rsidRPr="00580863">
        <w:rPr>
          <w:b/>
          <w:bCs/>
        </w:rPr>
        <w:t>):</w:t>
      </w:r>
    </w:p>
    <w:p w14:paraId="06B9DAAF" w14:textId="77777777" w:rsidR="00580863" w:rsidRPr="00580863" w:rsidRDefault="00580863">
      <w:pPr>
        <w:numPr>
          <w:ilvl w:val="0"/>
          <w:numId w:val="6"/>
        </w:numPr>
        <w:ind w:left="714" w:hanging="357"/>
      </w:pPr>
      <w:r w:rsidRPr="00580863">
        <w:t xml:space="preserve">Double quotes allow for </w:t>
      </w:r>
      <w:r w:rsidRPr="00580863">
        <w:rPr>
          <w:b/>
          <w:bCs/>
        </w:rPr>
        <w:t>variable interpolation</w:t>
      </w:r>
      <w:r w:rsidRPr="00580863">
        <w:t>, meaning that variables within the string will be evaluated and replaced with their values.</w:t>
      </w:r>
    </w:p>
    <w:p w14:paraId="6EE6C7CF" w14:textId="77777777" w:rsidR="00580863" w:rsidRDefault="00580863">
      <w:pPr>
        <w:numPr>
          <w:ilvl w:val="0"/>
          <w:numId w:val="6"/>
        </w:numPr>
        <w:ind w:left="714" w:hanging="357"/>
      </w:pPr>
      <w:r w:rsidRPr="00580863">
        <w:t xml:space="preserve">Special characters (escape sequences) like </w:t>
      </w:r>
      <w:r w:rsidRPr="00580863">
        <w:rPr>
          <w:rStyle w:val="codingChar"/>
        </w:rPr>
        <w:t>\n</w:t>
      </w:r>
      <w:r w:rsidRPr="00580863">
        <w:t xml:space="preserve"> (new line) or </w:t>
      </w:r>
      <w:r w:rsidRPr="00580863">
        <w:rPr>
          <w:rStyle w:val="codingChar"/>
        </w:rPr>
        <w:t xml:space="preserve">\t </w:t>
      </w:r>
      <w:r w:rsidRPr="00580863">
        <w:t>(tab) are recognized and processed.</w:t>
      </w:r>
    </w:p>
    <w:p w14:paraId="65ABEB75" w14:textId="000F8826" w:rsidR="00580863" w:rsidRPr="00580863" w:rsidRDefault="00580863">
      <w:pPr>
        <w:numPr>
          <w:ilvl w:val="0"/>
          <w:numId w:val="6"/>
        </w:numPr>
        <w:ind w:left="714" w:hanging="357"/>
      </w:pPr>
      <w:r w:rsidRPr="00580863">
        <w:rPr>
          <w:b/>
          <w:bCs/>
        </w:rPr>
        <w:t>Example:</w:t>
      </w:r>
    </w:p>
    <w:tbl>
      <w:tblPr>
        <w:tblStyle w:val="TableGrid"/>
        <w:tblW w:w="0" w:type="auto"/>
        <w:tblInd w:w="720" w:type="dxa"/>
        <w:tblCellMar>
          <w:top w:w="57" w:type="dxa"/>
          <w:bottom w:w="57" w:type="dxa"/>
        </w:tblCellMar>
        <w:tblLook w:val="04A0" w:firstRow="1" w:lastRow="0" w:firstColumn="1" w:lastColumn="0" w:noHBand="0" w:noVBand="1"/>
      </w:tblPr>
      <w:tblGrid>
        <w:gridCol w:w="9468"/>
      </w:tblGrid>
      <w:tr w:rsidR="00580863" w14:paraId="600953ED" w14:textId="77777777" w:rsidTr="002A3E95">
        <w:tc>
          <w:tcPr>
            <w:tcW w:w="9468" w:type="dxa"/>
          </w:tcPr>
          <w:p w14:paraId="6223681F"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800000"/>
                <w:sz w:val="18"/>
                <w:szCs w:val="18"/>
                <w:lang w:eastAsia="en-ID"/>
              </w:rPr>
              <w:t>&lt;?</w:t>
            </w:r>
            <w:proofErr w:type="spellStart"/>
            <w:r w:rsidRPr="00580863">
              <w:rPr>
                <w:rFonts w:ascii="Consolas" w:hAnsi="Consolas"/>
                <w:color w:val="800000"/>
                <w:sz w:val="18"/>
                <w:szCs w:val="18"/>
                <w:lang w:eastAsia="en-ID"/>
              </w:rPr>
              <w:t>php</w:t>
            </w:r>
            <w:proofErr w:type="spellEnd"/>
            <w:r w:rsidRPr="00580863">
              <w:rPr>
                <w:rFonts w:ascii="Consolas" w:hAnsi="Consolas"/>
                <w:color w:val="000000"/>
                <w:sz w:val="18"/>
                <w:szCs w:val="18"/>
                <w:lang w:eastAsia="en-ID"/>
              </w:rPr>
              <w:t xml:space="preserve"> </w:t>
            </w:r>
          </w:p>
          <w:p w14:paraId="035E4C80" w14:textId="1FEE67FB"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name = </w:t>
            </w:r>
            <w:r w:rsidRPr="00580863">
              <w:rPr>
                <w:rFonts w:ascii="Consolas" w:hAnsi="Consolas"/>
                <w:color w:val="A31515"/>
                <w:sz w:val="18"/>
                <w:szCs w:val="18"/>
                <w:lang w:eastAsia="en-ID"/>
              </w:rPr>
              <w:t>"John</w:t>
            </w:r>
            <w:r>
              <w:rPr>
                <w:rFonts w:ascii="Consolas" w:hAnsi="Consolas"/>
                <w:color w:val="A31515"/>
                <w:sz w:val="18"/>
                <w:szCs w:val="18"/>
                <w:lang w:eastAsia="en-ID"/>
              </w:rPr>
              <w:t xml:space="preserve"> Wick</w:t>
            </w:r>
            <w:r w:rsidRPr="00580863">
              <w:rPr>
                <w:rFonts w:ascii="Consolas" w:hAnsi="Consolas"/>
                <w:color w:val="A31515"/>
                <w:sz w:val="18"/>
                <w:szCs w:val="18"/>
                <w:lang w:eastAsia="en-ID"/>
              </w:rPr>
              <w:t>"</w:t>
            </w:r>
            <w:r w:rsidRPr="00580863">
              <w:rPr>
                <w:rFonts w:ascii="Consolas" w:hAnsi="Consolas"/>
                <w:color w:val="000000"/>
                <w:sz w:val="18"/>
                <w:szCs w:val="18"/>
                <w:lang w:eastAsia="en-ID"/>
              </w:rPr>
              <w:t>;</w:t>
            </w:r>
          </w:p>
          <w:p w14:paraId="53A978CE"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echo </w:t>
            </w:r>
            <w:r w:rsidRPr="00580863">
              <w:rPr>
                <w:rFonts w:ascii="Consolas" w:hAnsi="Consolas"/>
                <w:color w:val="A31515"/>
                <w:sz w:val="18"/>
                <w:szCs w:val="18"/>
                <w:lang w:eastAsia="en-ID"/>
              </w:rPr>
              <w:t>"Hello, $name!"</w:t>
            </w:r>
            <w:r w:rsidRPr="00580863">
              <w:rPr>
                <w:rFonts w:ascii="Consolas" w:hAnsi="Consolas"/>
                <w:color w:val="000000"/>
                <w:sz w:val="18"/>
                <w:szCs w:val="18"/>
                <w:lang w:eastAsia="en-ID"/>
              </w:rPr>
              <w:t>;  </w:t>
            </w:r>
            <w:r w:rsidRPr="00580863">
              <w:rPr>
                <w:rFonts w:ascii="Consolas" w:hAnsi="Consolas"/>
                <w:color w:val="008000"/>
                <w:sz w:val="18"/>
                <w:szCs w:val="18"/>
                <w:lang w:eastAsia="en-ID"/>
              </w:rPr>
              <w:t>// Output: Hello, John!</w:t>
            </w:r>
          </w:p>
          <w:p w14:paraId="278C5A6B" w14:textId="77777777" w:rsidR="00580863" w:rsidRPr="00580863" w:rsidRDefault="00580863" w:rsidP="00580863">
            <w:pPr>
              <w:shd w:val="clear" w:color="auto" w:fill="FFFFFF"/>
              <w:spacing w:line="240" w:lineRule="auto"/>
              <w:jc w:val="left"/>
              <w:rPr>
                <w:rFonts w:ascii="Consolas" w:hAnsi="Consolas"/>
                <w:color w:val="000000"/>
                <w:sz w:val="18"/>
                <w:szCs w:val="18"/>
                <w:lang w:eastAsia="en-ID"/>
              </w:rPr>
            </w:pPr>
            <w:r w:rsidRPr="00580863">
              <w:rPr>
                <w:rFonts w:ascii="Consolas" w:hAnsi="Consolas"/>
                <w:color w:val="000000"/>
                <w:sz w:val="18"/>
                <w:szCs w:val="18"/>
                <w:lang w:eastAsia="en-ID"/>
              </w:rPr>
              <w:t xml:space="preserve">echo </w:t>
            </w:r>
            <w:r w:rsidRPr="00580863">
              <w:rPr>
                <w:rFonts w:ascii="Consolas" w:hAnsi="Consolas"/>
                <w:color w:val="A31515"/>
                <w:sz w:val="18"/>
                <w:szCs w:val="18"/>
                <w:lang w:eastAsia="en-ID"/>
              </w:rPr>
              <w:t>"This is a new line.\</w:t>
            </w:r>
            <w:proofErr w:type="spellStart"/>
            <w:r w:rsidRPr="00580863">
              <w:rPr>
                <w:rFonts w:ascii="Consolas" w:hAnsi="Consolas"/>
                <w:color w:val="A31515"/>
                <w:sz w:val="18"/>
                <w:szCs w:val="18"/>
                <w:lang w:eastAsia="en-ID"/>
              </w:rPr>
              <w:t>nNext</w:t>
            </w:r>
            <w:proofErr w:type="spellEnd"/>
            <w:r w:rsidRPr="00580863">
              <w:rPr>
                <w:rFonts w:ascii="Consolas" w:hAnsi="Consolas"/>
                <w:color w:val="A31515"/>
                <w:sz w:val="18"/>
                <w:szCs w:val="18"/>
                <w:lang w:eastAsia="en-ID"/>
              </w:rPr>
              <w:t xml:space="preserve"> line."</w:t>
            </w:r>
            <w:r w:rsidRPr="00580863">
              <w:rPr>
                <w:rFonts w:ascii="Consolas" w:hAnsi="Consolas"/>
                <w:color w:val="000000"/>
                <w:sz w:val="18"/>
                <w:szCs w:val="18"/>
                <w:lang w:eastAsia="en-ID"/>
              </w:rPr>
              <w:t>;  </w:t>
            </w:r>
            <w:r w:rsidRPr="00580863">
              <w:rPr>
                <w:rFonts w:ascii="Consolas" w:hAnsi="Consolas"/>
                <w:color w:val="008000"/>
                <w:sz w:val="18"/>
                <w:szCs w:val="18"/>
                <w:lang w:eastAsia="en-ID"/>
              </w:rPr>
              <w:t>// Output: This is a new line. (moves to next line)</w:t>
            </w:r>
          </w:p>
          <w:p w14:paraId="6CFA7938" w14:textId="77777777" w:rsidR="00580863" w:rsidRPr="00580863" w:rsidRDefault="00580863" w:rsidP="00580863">
            <w:pPr>
              <w:spacing w:line="240" w:lineRule="auto"/>
              <w:rPr>
                <w:sz w:val="18"/>
                <w:szCs w:val="18"/>
              </w:rPr>
            </w:pPr>
          </w:p>
        </w:tc>
      </w:tr>
    </w:tbl>
    <w:p w14:paraId="16BEBC5A" w14:textId="77777777" w:rsidR="002A3E95" w:rsidRPr="002A3E95" w:rsidRDefault="002A3E95" w:rsidP="002A3E95">
      <w:pPr>
        <w:spacing w:before="240"/>
        <w:rPr>
          <w:b/>
          <w:bCs/>
        </w:rPr>
      </w:pPr>
      <w:r w:rsidRPr="002A3E95">
        <w:rPr>
          <w:b/>
          <w:bCs/>
        </w:rPr>
        <w:t>2. Single Quotes (</w:t>
      </w:r>
      <w:r w:rsidRPr="002A3E95">
        <w:rPr>
          <w:rStyle w:val="codingChar"/>
        </w:rPr>
        <w:t>' '</w:t>
      </w:r>
      <w:r w:rsidRPr="002A3E95">
        <w:rPr>
          <w:b/>
          <w:bCs/>
        </w:rPr>
        <w:t>):</w:t>
      </w:r>
    </w:p>
    <w:p w14:paraId="2E4C7FB2" w14:textId="77777777" w:rsidR="002A3E95" w:rsidRPr="002A3E95" w:rsidRDefault="002A3E95">
      <w:pPr>
        <w:numPr>
          <w:ilvl w:val="0"/>
          <w:numId w:val="7"/>
        </w:numPr>
        <w:ind w:left="714" w:hanging="357"/>
      </w:pPr>
      <w:r w:rsidRPr="002A3E95">
        <w:t xml:space="preserve">Single quotes treat the string </w:t>
      </w:r>
      <w:r w:rsidRPr="002A3E95">
        <w:rPr>
          <w:b/>
          <w:bCs/>
        </w:rPr>
        <w:t>literally</w:t>
      </w:r>
      <w:r w:rsidRPr="002A3E95">
        <w:t>, meaning that variables inside the string are not evaluated.</w:t>
      </w:r>
    </w:p>
    <w:p w14:paraId="58881BB4" w14:textId="77777777" w:rsidR="002A3E95" w:rsidRDefault="002A3E95">
      <w:pPr>
        <w:numPr>
          <w:ilvl w:val="0"/>
          <w:numId w:val="7"/>
        </w:numPr>
        <w:ind w:left="714" w:hanging="357"/>
      </w:pPr>
      <w:r w:rsidRPr="002A3E95">
        <w:t xml:space="preserve">Escape sequences are not processed, except for </w:t>
      </w:r>
      <w:r w:rsidRPr="002A3E95">
        <w:rPr>
          <w:rStyle w:val="codingChar"/>
        </w:rPr>
        <w:t>\\</w:t>
      </w:r>
      <w:r w:rsidRPr="002A3E95">
        <w:t xml:space="preserve"> (backslash) and </w:t>
      </w:r>
      <w:r w:rsidRPr="002A3E95">
        <w:rPr>
          <w:rStyle w:val="codingChar"/>
        </w:rPr>
        <w:t>\'</w:t>
      </w:r>
      <w:r w:rsidRPr="002A3E95">
        <w:t xml:space="preserve"> (single quote).</w:t>
      </w:r>
    </w:p>
    <w:p w14:paraId="674FF848" w14:textId="5541CDFC" w:rsidR="002A3E95" w:rsidRPr="002A3E95" w:rsidRDefault="002A3E95">
      <w:pPr>
        <w:numPr>
          <w:ilvl w:val="0"/>
          <w:numId w:val="7"/>
        </w:numPr>
        <w:ind w:left="714" w:hanging="357"/>
      </w:pPr>
      <w:r w:rsidRPr="002A3E95">
        <w:rPr>
          <w:b/>
          <w:bCs/>
        </w:rPr>
        <w:t>Example:</w:t>
      </w:r>
    </w:p>
    <w:tbl>
      <w:tblPr>
        <w:tblStyle w:val="TableGrid"/>
        <w:tblW w:w="0" w:type="auto"/>
        <w:tblInd w:w="714" w:type="dxa"/>
        <w:tblCellMar>
          <w:top w:w="57" w:type="dxa"/>
          <w:bottom w:w="57" w:type="dxa"/>
        </w:tblCellMar>
        <w:tblLook w:val="04A0" w:firstRow="1" w:lastRow="0" w:firstColumn="1" w:lastColumn="0" w:noHBand="0" w:noVBand="1"/>
      </w:tblPr>
      <w:tblGrid>
        <w:gridCol w:w="9474"/>
      </w:tblGrid>
      <w:tr w:rsidR="002A3E95" w14:paraId="1EC96DE5" w14:textId="77777777" w:rsidTr="002A3E95">
        <w:tc>
          <w:tcPr>
            <w:tcW w:w="10188" w:type="dxa"/>
          </w:tcPr>
          <w:p w14:paraId="7CB516B0"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800000"/>
                <w:sz w:val="18"/>
                <w:szCs w:val="18"/>
                <w:lang w:eastAsia="en-ID"/>
              </w:rPr>
              <w:t>&lt;?</w:t>
            </w:r>
            <w:proofErr w:type="spellStart"/>
            <w:r w:rsidRPr="002A3E95">
              <w:rPr>
                <w:rFonts w:ascii="Consolas" w:hAnsi="Consolas"/>
                <w:color w:val="800000"/>
                <w:sz w:val="18"/>
                <w:szCs w:val="18"/>
                <w:lang w:eastAsia="en-ID"/>
              </w:rPr>
              <w:t>php</w:t>
            </w:r>
            <w:proofErr w:type="spellEnd"/>
          </w:p>
          <w:p w14:paraId="4A3462EF" w14:textId="52CC3821"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name = </w:t>
            </w:r>
            <w:r w:rsidRPr="002A3E95">
              <w:rPr>
                <w:rFonts w:ascii="Consolas" w:hAnsi="Consolas"/>
                <w:color w:val="A31515"/>
                <w:sz w:val="18"/>
                <w:szCs w:val="18"/>
                <w:lang w:eastAsia="en-ID"/>
              </w:rPr>
              <w:t>'John'</w:t>
            </w:r>
            <w:r w:rsidRPr="002A3E95">
              <w:rPr>
                <w:rFonts w:ascii="Consolas" w:hAnsi="Consolas"/>
                <w:color w:val="000000"/>
                <w:sz w:val="18"/>
                <w:szCs w:val="18"/>
                <w:lang w:eastAsia="en-ID"/>
              </w:rPr>
              <w:t>;</w:t>
            </w:r>
          </w:p>
          <w:p w14:paraId="56C4548C"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echo </w:t>
            </w:r>
            <w:r w:rsidRPr="002A3E95">
              <w:rPr>
                <w:rFonts w:ascii="Consolas" w:hAnsi="Consolas"/>
                <w:color w:val="A31515"/>
                <w:sz w:val="18"/>
                <w:szCs w:val="18"/>
                <w:lang w:eastAsia="en-ID"/>
              </w:rPr>
              <w:t>'Hello, $name!'</w:t>
            </w:r>
            <w:r w:rsidRPr="002A3E95">
              <w:rPr>
                <w:rFonts w:ascii="Consolas" w:hAnsi="Consolas"/>
                <w:color w:val="000000"/>
                <w:sz w:val="18"/>
                <w:szCs w:val="18"/>
                <w:lang w:eastAsia="en-ID"/>
              </w:rPr>
              <w:t>;  </w:t>
            </w:r>
            <w:r w:rsidRPr="002A3E95">
              <w:rPr>
                <w:rFonts w:ascii="Consolas" w:hAnsi="Consolas"/>
                <w:color w:val="008000"/>
                <w:sz w:val="18"/>
                <w:szCs w:val="18"/>
                <w:lang w:eastAsia="en-ID"/>
              </w:rPr>
              <w:t>// Output: Hello, $name!</w:t>
            </w:r>
          </w:p>
          <w:p w14:paraId="44EC6403" w14:textId="77777777" w:rsidR="002A3E95" w:rsidRPr="002A3E95" w:rsidRDefault="002A3E95" w:rsidP="002A3E95">
            <w:pPr>
              <w:shd w:val="clear" w:color="auto" w:fill="FFFFFF"/>
              <w:spacing w:line="240" w:lineRule="auto"/>
              <w:jc w:val="left"/>
              <w:rPr>
                <w:rFonts w:ascii="Consolas" w:hAnsi="Consolas"/>
                <w:color w:val="000000"/>
                <w:sz w:val="18"/>
                <w:szCs w:val="18"/>
                <w:lang w:eastAsia="en-ID"/>
              </w:rPr>
            </w:pPr>
            <w:r w:rsidRPr="002A3E95">
              <w:rPr>
                <w:rFonts w:ascii="Consolas" w:hAnsi="Consolas"/>
                <w:color w:val="000000"/>
                <w:sz w:val="18"/>
                <w:szCs w:val="18"/>
                <w:lang w:eastAsia="en-ID"/>
              </w:rPr>
              <w:t xml:space="preserve">echo </w:t>
            </w:r>
            <w:r w:rsidRPr="002A3E95">
              <w:rPr>
                <w:rFonts w:ascii="Consolas" w:hAnsi="Consolas"/>
                <w:color w:val="A31515"/>
                <w:sz w:val="18"/>
                <w:szCs w:val="18"/>
                <w:lang w:eastAsia="en-ID"/>
              </w:rPr>
              <w:t>'This is a new line.\</w:t>
            </w:r>
            <w:proofErr w:type="spellStart"/>
            <w:r w:rsidRPr="002A3E95">
              <w:rPr>
                <w:rFonts w:ascii="Consolas" w:hAnsi="Consolas"/>
                <w:color w:val="A31515"/>
                <w:sz w:val="18"/>
                <w:szCs w:val="18"/>
                <w:lang w:eastAsia="en-ID"/>
              </w:rPr>
              <w:t>nNext</w:t>
            </w:r>
            <w:proofErr w:type="spellEnd"/>
            <w:r w:rsidRPr="002A3E95">
              <w:rPr>
                <w:rFonts w:ascii="Consolas" w:hAnsi="Consolas"/>
                <w:color w:val="A31515"/>
                <w:sz w:val="18"/>
                <w:szCs w:val="18"/>
                <w:lang w:eastAsia="en-ID"/>
              </w:rPr>
              <w:t xml:space="preserve"> line.'</w:t>
            </w:r>
            <w:r w:rsidRPr="002A3E95">
              <w:rPr>
                <w:rFonts w:ascii="Consolas" w:hAnsi="Consolas"/>
                <w:color w:val="000000"/>
                <w:sz w:val="18"/>
                <w:szCs w:val="18"/>
                <w:lang w:eastAsia="en-ID"/>
              </w:rPr>
              <w:t>;  </w:t>
            </w:r>
            <w:r w:rsidRPr="002A3E95">
              <w:rPr>
                <w:rFonts w:ascii="Consolas" w:hAnsi="Consolas"/>
                <w:color w:val="008000"/>
                <w:sz w:val="18"/>
                <w:szCs w:val="18"/>
                <w:lang w:eastAsia="en-ID"/>
              </w:rPr>
              <w:t>// Output: This is a new line.\</w:t>
            </w:r>
            <w:proofErr w:type="spellStart"/>
            <w:r w:rsidRPr="002A3E95">
              <w:rPr>
                <w:rFonts w:ascii="Consolas" w:hAnsi="Consolas"/>
                <w:color w:val="008000"/>
                <w:sz w:val="18"/>
                <w:szCs w:val="18"/>
                <w:lang w:eastAsia="en-ID"/>
              </w:rPr>
              <w:t>nNext</w:t>
            </w:r>
            <w:proofErr w:type="spellEnd"/>
            <w:r w:rsidRPr="002A3E95">
              <w:rPr>
                <w:rFonts w:ascii="Consolas" w:hAnsi="Consolas"/>
                <w:color w:val="008000"/>
                <w:sz w:val="18"/>
                <w:szCs w:val="18"/>
                <w:lang w:eastAsia="en-ID"/>
              </w:rPr>
              <w:t xml:space="preserve"> line.</w:t>
            </w:r>
          </w:p>
          <w:p w14:paraId="70483FEE" w14:textId="77777777" w:rsidR="002A3E95" w:rsidRPr="002A3E95" w:rsidRDefault="002A3E95" w:rsidP="002A3E95">
            <w:pPr>
              <w:spacing w:line="240" w:lineRule="auto"/>
              <w:rPr>
                <w:sz w:val="18"/>
                <w:szCs w:val="18"/>
              </w:rPr>
            </w:pPr>
          </w:p>
        </w:tc>
      </w:tr>
    </w:tbl>
    <w:p w14:paraId="50040DB4" w14:textId="77777777" w:rsidR="002A3E95" w:rsidRPr="002A3E95" w:rsidRDefault="002A3E95" w:rsidP="002A3E95">
      <w:pPr>
        <w:ind w:left="714"/>
      </w:pPr>
    </w:p>
    <w:p w14:paraId="418771AB" w14:textId="77777777" w:rsidR="002A3E95" w:rsidRPr="002A3E95" w:rsidRDefault="002A3E95" w:rsidP="002A3E95">
      <w:pPr>
        <w:rPr>
          <w:b/>
          <w:bCs/>
        </w:rPr>
      </w:pPr>
      <w:r w:rsidRPr="002A3E95">
        <w:rPr>
          <w:b/>
          <w:bCs/>
        </w:rPr>
        <w:t>Key Differences:</w:t>
      </w:r>
    </w:p>
    <w:p w14:paraId="04208923" w14:textId="77777777" w:rsidR="002A3E95" w:rsidRPr="002A3E95" w:rsidRDefault="002A3E95">
      <w:pPr>
        <w:numPr>
          <w:ilvl w:val="0"/>
          <w:numId w:val="8"/>
        </w:numPr>
      </w:pPr>
      <w:r w:rsidRPr="002A3E95">
        <w:rPr>
          <w:b/>
          <w:bCs/>
        </w:rPr>
        <w:t>Variable Parsing</w:t>
      </w:r>
      <w:r w:rsidRPr="002A3E95">
        <w:t>: Double quotes will replace variables with their values, while single quotes will display the variable name as plain text.</w:t>
      </w:r>
    </w:p>
    <w:p w14:paraId="6F39B949" w14:textId="77777777" w:rsidR="002A3E95" w:rsidRPr="002A3E95" w:rsidRDefault="002A3E95">
      <w:pPr>
        <w:numPr>
          <w:ilvl w:val="0"/>
          <w:numId w:val="8"/>
        </w:numPr>
      </w:pPr>
      <w:r w:rsidRPr="002A3E95">
        <w:rPr>
          <w:b/>
          <w:bCs/>
        </w:rPr>
        <w:lastRenderedPageBreak/>
        <w:t>Escape Characters</w:t>
      </w:r>
      <w:r w:rsidRPr="002A3E95">
        <w:t xml:space="preserve">: Double quotes recognize special escape sequences like </w:t>
      </w:r>
      <w:r w:rsidRPr="002A3E95">
        <w:rPr>
          <w:rStyle w:val="codingChar"/>
        </w:rPr>
        <w:t>\n</w:t>
      </w:r>
      <w:r w:rsidRPr="002A3E95">
        <w:t xml:space="preserve">, </w:t>
      </w:r>
      <w:r w:rsidRPr="002A3E95">
        <w:rPr>
          <w:rStyle w:val="codingChar"/>
        </w:rPr>
        <w:t>\t</w:t>
      </w:r>
      <w:r w:rsidRPr="002A3E95">
        <w:t xml:space="preserve">, while single quotes only recognize </w:t>
      </w:r>
      <w:r w:rsidRPr="002A3E95">
        <w:rPr>
          <w:rStyle w:val="codingChar"/>
        </w:rPr>
        <w:t>\'</w:t>
      </w:r>
      <w:r w:rsidRPr="002A3E95">
        <w:t xml:space="preserve"> and </w:t>
      </w:r>
      <w:r w:rsidRPr="002A3E95">
        <w:rPr>
          <w:rStyle w:val="codingChar"/>
        </w:rPr>
        <w:t>\\</w:t>
      </w:r>
      <w:r w:rsidRPr="002A3E95">
        <w:t>.</w:t>
      </w:r>
    </w:p>
    <w:p w14:paraId="148620DB" w14:textId="77777777" w:rsidR="002A3E95" w:rsidRPr="002A3E95" w:rsidRDefault="002A3E95" w:rsidP="002A3E95">
      <w:r w:rsidRPr="002A3E95">
        <w:t xml:space="preserve">In general, </w:t>
      </w:r>
      <w:r w:rsidRPr="002A3E95">
        <w:rPr>
          <w:b/>
          <w:bCs/>
        </w:rPr>
        <w:t xml:space="preserve">use </w:t>
      </w:r>
      <w:r w:rsidRPr="002A3E95">
        <w:rPr>
          <w:b/>
          <w:bCs/>
          <w:color w:val="0070C0"/>
        </w:rPr>
        <w:t>double quotes</w:t>
      </w:r>
      <w:r w:rsidRPr="002A3E95">
        <w:rPr>
          <w:color w:val="0070C0"/>
        </w:rPr>
        <w:t xml:space="preserve"> </w:t>
      </w:r>
      <w:r w:rsidRPr="002A3E95">
        <w:t xml:space="preserve">when you need variable interpolation or special characters. If you don’t need these features, </w:t>
      </w:r>
      <w:r w:rsidRPr="002A3E95">
        <w:rPr>
          <w:b/>
          <w:bCs/>
          <w:color w:val="0070C0"/>
        </w:rPr>
        <w:t>single quotes</w:t>
      </w:r>
      <w:r w:rsidRPr="002A3E95">
        <w:rPr>
          <w:color w:val="0070C0"/>
        </w:rPr>
        <w:t xml:space="preserve"> </w:t>
      </w:r>
      <w:r w:rsidRPr="002A3E95">
        <w:t>are faster and more efficient for simple string definitions.</w:t>
      </w:r>
    </w:p>
    <w:p w14:paraId="0D875E69" w14:textId="77777777" w:rsidR="00580863" w:rsidRPr="00580863" w:rsidRDefault="00580863" w:rsidP="002A3E95">
      <w:pPr>
        <w:spacing w:after="240"/>
      </w:pPr>
    </w:p>
    <w:p w14:paraId="676E37B7" w14:textId="77777777" w:rsidR="00580863" w:rsidRDefault="00580863" w:rsidP="00553B4C">
      <w:pPr>
        <w:spacing w:after="240"/>
      </w:pPr>
    </w:p>
    <w:p w14:paraId="458D7F53" w14:textId="2E76CC67" w:rsidR="002A3E95" w:rsidRDefault="002A3E95" w:rsidP="00553B4C">
      <w:pPr>
        <w:spacing w:after="240"/>
      </w:pPr>
      <w:r w:rsidRPr="002A3E95">
        <w:t>Several operations can be performed on string-type data. PHP provides built-in functions that are ready to use for string operations</w:t>
      </w:r>
    </w:p>
    <w:tbl>
      <w:tblPr>
        <w:tblStyle w:val="TableGrid"/>
        <w:tblW w:w="4500" w:type="pct"/>
        <w:jc w:val="center"/>
        <w:tblLook w:val="04A0" w:firstRow="1" w:lastRow="0" w:firstColumn="1" w:lastColumn="0" w:noHBand="0" w:noVBand="1"/>
      </w:tblPr>
      <w:tblGrid>
        <w:gridCol w:w="2430"/>
        <w:gridCol w:w="6739"/>
      </w:tblGrid>
      <w:tr w:rsidR="00553B4C" w14:paraId="09BBCD72" w14:textId="77777777" w:rsidTr="002A3E95">
        <w:trPr>
          <w:jc w:val="center"/>
        </w:trPr>
        <w:tc>
          <w:tcPr>
            <w:tcW w:w="2441" w:type="dxa"/>
            <w:shd w:val="clear" w:color="auto" w:fill="BDD6EE" w:themeFill="accent1" w:themeFillTint="66"/>
          </w:tcPr>
          <w:p w14:paraId="6F623B8E" w14:textId="2A64EF94" w:rsidR="00553B4C" w:rsidRPr="00FB2566" w:rsidRDefault="00553B4C" w:rsidP="00553B4C">
            <w:pPr>
              <w:ind w:right="112"/>
              <w:jc w:val="center"/>
              <w:rPr>
                <w:b/>
              </w:rPr>
            </w:pPr>
            <w:r w:rsidRPr="009424B5">
              <w:t>Function</w:t>
            </w:r>
          </w:p>
        </w:tc>
        <w:tc>
          <w:tcPr>
            <w:tcW w:w="7335" w:type="dxa"/>
            <w:shd w:val="clear" w:color="auto" w:fill="BDD6EE" w:themeFill="accent1" w:themeFillTint="66"/>
          </w:tcPr>
          <w:p w14:paraId="2693A8B4" w14:textId="48DF3AE0" w:rsidR="00553B4C" w:rsidRPr="00FB2566" w:rsidRDefault="00553B4C" w:rsidP="00553B4C">
            <w:pPr>
              <w:ind w:right="112"/>
              <w:jc w:val="center"/>
              <w:rPr>
                <w:b/>
              </w:rPr>
            </w:pPr>
            <w:r w:rsidRPr="009424B5">
              <w:t>Description</w:t>
            </w:r>
          </w:p>
        </w:tc>
      </w:tr>
      <w:tr w:rsidR="00553B4C" w14:paraId="60E5F671" w14:textId="77777777" w:rsidTr="002A3E95">
        <w:trPr>
          <w:jc w:val="center"/>
        </w:trPr>
        <w:tc>
          <w:tcPr>
            <w:tcW w:w="2441" w:type="dxa"/>
          </w:tcPr>
          <w:p w14:paraId="04C54FE8" w14:textId="2C4BDD3D" w:rsidR="00553B4C" w:rsidRPr="007016BB" w:rsidRDefault="00553B4C" w:rsidP="00553B4C">
            <w:pPr>
              <w:pStyle w:val="coding"/>
              <w:rPr>
                <w:rFonts w:cs="Courier New"/>
              </w:rPr>
            </w:pPr>
            <w:proofErr w:type="spellStart"/>
            <w:r w:rsidRPr="009424B5">
              <w:t>strlen</w:t>
            </w:r>
            <w:proofErr w:type="spellEnd"/>
            <w:r w:rsidRPr="009424B5">
              <w:t>()</w:t>
            </w:r>
          </w:p>
        </w:tc>
        <w:tc>
          <w:tcPr>
            <w:tcW w:w="7335" w:type="dxa"/>
          </w:tcPr>
          <w:p w14:paraId="20972151" w14:textId="5DF410A9" w:rsidR="00553B4C" w:rsidRDefault="00553B4C" w:rsidP="00553B4C">
            <w:pPr>
              <w:ind w:right="112"/>
            </w:pPr>
            <w:r w:rsidRPr="009424B5">
              <w:t>To find out the length of a string</w:t>
            </w:r>
          </w:p>
        </w:tc>
      </w:tr>
      <w:tr w:rsidR="00553B4C" w14:paraId="340844BD" w14:textId="77777777" w:rsidTr="002A3E95">
        <w:trPr>
          <w:jc w:val="center"/>
        </w:trPr>
        <w:tc>
          <w:tcPr>
            <w:tcW w:w="2441" w:type="dxa"/>
          </w:tcPr>
          <w:p w14:paraId="712C3AF8" w14:textId="080FAD17" w:rsidR="00553B4C" w:rsidRDefault="00553B4C" w:rsidP="00553B4C">
            <w:pPr>
              <w:pStyle w:val="coding"/>
              <w:rPr>
                <w:rFonts w:cs="Courier New"/>
              </w:rPr>
            </w:pPr>
            <w:proofErr w:type="spellStart"/>
            <w:r w:rsidRPr="009424B5">
              <w:t>str_word_count</w:t>
            </w:r>
            <w:proofErr w:type="spellEnd"/>
            <w:r w:rsidRPr="009424B5">
              <w:t>()</w:t>
            </w:r>
          </w:p>
        </w:tc>
        <w:tc>
          <w:tcPr>
            <w:tcW w:w="7335" w:type="dxa"/>
          </w:tcPr>
          <w:p w14:paraId="48DF27D7" w14:textId="52A95F5B" w:rsidR="00553B4C" w:rsidRDefault="00553B4C" w:rsidP="00553B4C">
            <w:pPr>
              <w:ind w:right="112"/>
            </w:pPr>
            <w:r w:rsidRPr="009424B5">
              <w:t>To count the number of words in a string</w:t>
            </w:r>
          </w:p>
        </w:tc>
      </w:tr>
      <w:tr w:rsidR="00553B4C" w14:paraId="346A116A" w14:textId="77777777" w:rsidTr="002A3E95">
        <w:trPr>
          <w:jc w:val="center"/>
        </w:trPr>
        <w:tc>
          <w:tcPr>
            <w:tcW w:w="2441" w:type="dxa"/>
          </w:tcPr>
          <w:p w14:paraId="3C41D423" w14:textId="374915BA" w:rsidR="00553B4C" w:rsidRPr="002A3E95" w:rsidRDefault="00553B4C" w:rsidP="00553B4C">
            <w:pPr>
              <w:pStyle w:val="coding"/>
              <w:rPr>
                <w:rFonts w:cs="Courier New"/>
              </w:rPr>
            </w:pPr>
            <w:proofErr w:type="spellStart"/>
            <w:r w:rsidRPr="002A3E95">
              <w:t>strpos</w:t>
            </w:r>
            <w:proofErr w:type="spellEnd"/>
            <w:r w:rsidRPr="002A3E95">
              <w:t>()</w:t>
            </w:r>
          </w:p>
        </w:tc>
        <w:tc>
          <w:tcPr>
            <w:tcW w:w="7335" w:type="dxa"/>
          </w:tcPr>
          <w:p w14:paraId="44741583" w14:textId="08356E61" w:rsidR="00553B4C" w:rsidRDefault="00553B4C" w:rsidP="00553B4C">
            <w:pPr>
              <w:ind w:right="112"/>
            </w:pPr>
            <w:r w:rsidRPr="009424B5">
              <w:t>To find the position of a substring within a string</w:t>
            </w:r>
          </w:p>
        </w:tc>
      </w:tr>
      <w:tr w:rsidR="00553B4C" w14:paraId="744DABF0" w14:textId="77777777" w:rsidTr="002A3E95">
        <w:trPr>
          <w:jc w:val="center"/>
        </w:trPr>
        <w:tc>
          <w:tcPr>
            <w:tcW w:w="2441" w:type="dxa"/>
          </w:tcPr>
          <w:p w14:paraId="642AECA4" w14:textId="732A3EA7" w:rsidR="00553B4C" w:rsidRDefault="00553B4C" w:rsidP="00553B4C">
            <w:pPr>
              <w:pStyle w:val="coding"/>
              <w:rPr>
                <w:rFonts w:cs="Courier New"/>
              </w:rPr>
            </w:pPr>
            <w:proofErr w:type="spellStart"/>
            <w:r w:rsidRPr="009424B5">
              <w:t>strrev</w:t>
            </w:r>
            <w:proofErr w:type="spellEnd"/>
            <w:r w:rsidRPr="009424B5">
              <w:t>()</w:t>
            </w:r>
          </w:p>
        </w:tc>
        <w:tc>
          <w:tcPr>
            <w:tcW w:w="7335" w:type="dxa"/>
          </w:tcPr>
          <w:p w14:paraId="5DC54750" w14:textId="78FBADF7" w:rsidR="00553B4C" w:rsidRDefault="00553B4C" w:rsidP="00553B4C">
            <w:pPr>
              <w:ind w:right="112"/>
            </w:pPr>
            <w:r w:rsidRPr="009424B5">
              <w:t>To reverse the order of a string</w:t>
            </w:r>
          </w:p>
        </w:tc>
      </w:tr>
      <w:tr w:rsidR="00553B4C" w14:paraId="4184D848" w14:textId="77777777" w:rsidTr="002A3E95">
        <w:trPr>
          <w:jc w:val="center"/>
        </w:trPr>
        <w:tc>
          <w:tcPr>
            <w:tcW w:w="2441" w:type="dxa"/>
          </w:tcPr>
          <w:p w14:paraId="62CA1B42" w14:textId="46E83CBE" w:rsidR="00553B4C" w:rsidRDefault="00553B4C" w:rsidP="00553B4C">
            <w:pPr>
              <w:pStyle w:val="coding"/>
              <w:rPr>
                <w:rFonts w:cs="Courier New"/>
              </w:rPr>
            </w:pPr>
            <w:proofErr w:type="spellStart"/>
            <w:r w:rsidRPr="009424B5">
              <w:t>strstr</w:t>
            </w:r>
            <w:proofErr w:type="spellEnd"/>
            <w:r w:rsidRPr="009424B5">
              <w:t>()</w:t>
            </w:r>
          </w:p>
        </w:tc>
        <w:tc>
          <w:tcPr>
            <w:tcW w:w="7335" w:type="dxa"/>
          </w:tcPr>
          <w:p w14:paraId="7E84A397" w14:textId="0058F1F4" w:rsidR="00553B4C" w:rsidRDefault="00553B4C" w:rsidP="00553B4C">
            <w:pPr>
              <w:ind w:right="112"/>
            </w:pPr>
            <w:r w:rsidRPr="009424B5">
              <w:t>To search for a substring within a string</w:t>
            </w:r>
          </w:p>
        </w:tc>
      </w:tr>
      <w:tr w:rsidR="00553B4C" w14:paraId="155FF049" w14:textId="77777777" w:rsidTr="002A3E95">
        <w:trPr>
          <w:jc w:val="center"/>
        </w:trPr>
        <w:tc>
          <w:tcPr>
            <w:tcW w:w="2441" w:type="dxa"/>
          </w:tcPr>
          <w:p w14:paraId="206A28E3" w14:textId="08DA3435" w:rsidR="00553B4C" w:rsidRDefault="00553B4C" w:rsidP="00553B4C">
            <w:pPr>
              <w:pStyle w:val="coding"/>
              <w:rPr>
                <w:rFonts w:cs="Courier New"/>
              </w:rPr>
            </w:pPr>
            <w:proofErr w:type="spellStart"/>
            <w:r w:rsidRPr="009424B5">
              <w:t>substr</w:t>
            </w:r>
            <w:proofErr w:type="spellEnd"/>
            <w:r w:rsidRPr="009424B5">
              <w:t>()</w:t>
            </w:r>
          </w:p>
        </w:tc>
        <w:tc>
          <w:tcPr>
            <w:tcW w:w="7335" w:type="dxa"/>
          </w:tcPr>
          <w:p w14:paraId="23AF4111" w14:textId="5AA8B4BE" w:rsidR="00553B4C" w:rsidRDefault="00553B4C" w:rsidP="00553B4C">
            <w:pPr>
              <w:ind w:right="112"/>
            </w:pPr>
            <w:r w:rsidRPr="009424B5">
              <w:t>To extract a substring from the start to end position within a string</w:t>
            </w:r>
          </w:p>
        </w:tc>
      </w:tr>
      <w:tr w:rsidR="00553B4C" w14:paraId="372E17FD" w14:textId="77777777" w:rsidTr="002A3E95">
        <w:trPr>
          <w:jc w:val="center"/>
        </w:trPr>
        <w:tc>
          <w:tcPr>
            <w:tcW w:w="2441" w:type="dxa"/>
          </w:tcPr>
          <w:p w14:paraId="1C91E275" w14:textId="22825049" w:rsidR="00553B4C" w:rsidRDefault="00553B4C" w:rsidP="00553B4C">
            <w:pPr>
              <w:pStyle w:val="coding"/>
              <w:rPr>
                <w:rFonts w:cs="Courier New"/>
              </w:rPr>
            </w:pPr>
            <w:r w:rsidRPr="009424B5">
              <w:t>trim()</w:t>
            </w:r>
          </w:p>
        </w:tc>
        <w:tc>
          <w:tcPr>
            <w:tcW w:w="7335" w:type="dxa"/>
          </w:tcPr>
          <w:p w14:paraId="23A9765A" w14:textId="77A8D244" w:rsidR="00553B4C" w:rsidRDefault="00553B4C" w:rsidP="00553B4C">
            <w:pPr>
              <w:ind w:right="112"/>
            </w:pPr>
            <w:r w:rsidRPr="009424B5">
              <w:t>To remove whitespace from the beginning and end of a string</w:t>
            </w:r>
          </w:p>
        </w:tc>
      </w:tr>
      <w:tr w:rsidR="00553B4C" w14:paraId="5376ED05" w14:textId="77777777" w:rsidTr="002A3E95">
        <w:trPr>
          <w:jc w:val="center"/>
        </w:trPr>
        <w:tc>
          <w:tcPr>
            <w:tcW w:w="2441" w:type="dxa"/>
          </w:tcPr>
          <w:p w14:paraId="7E5B0EB6" w14:textId="243C971B" w:rsidR="00553B4C" w:rsidRPr="007016BB" w:rsidRDefault="00553B4C" w:rsidP="00553B4C">
            <w:pPr>
              <w:pStyle w:val="coding"/>
              <w:rPr>
                <w:rFonts w:cs="Courier New"/>
              </w:rPr>
            </w:pPr>
            <w:proofErr w:type="spellStart"/>
            <w:r w:rsidRPr="009424B5">
              <w:t>ltrim</w:t>
            </w:r>
            <w:proofErr w:type="spellEnd"/>
            <w:r w:rsidRPr="009424B5">
              <w:t>()</w:t>
            </w:r>
          </w:p>
        </w:tc>
        <w:tc>
          <w:tcPr>
            <w:tcW w:w="7335" w:type="dxa"/>
          </w:tcPr>
          <w:p w14:paraId="0650591A" w14:textId="46244237" w:rsidR="00553B4C" w:rsidRDefault="00553B4C" w:rsidP="00553B4C">
            <w:pPr>
              <w:ind w:right="112"/>
            </w:pPr>
            <w:r w:rsidRPr="009424B5">
              <w:t>To remove whitespace from the beginning of a string</w:t>
            </w:r>
          </w:p>
        </w:tc>
      </w:tr>
      <w:tr w:rsidR="00553B4C" w14:paraId="63507EC6" w14:textId="77777777" w:rsidTr="002A3E95">
        <w:trPr>
          <w:jc w:val="center"/>
        </w:trPr>
        <w:tc>
          <w:tcPr>
            <w:tcW w:w="2441" w:type="dxa"/>
          </w:tcPr>
          <w:p w14:paraId="146FC9F6" w14:textId="28C4D336" w:rsidR="00553B4C" w:rsidRDefault="00553B4C" w:rsidP="00553B4C">
            <w:pPr>
              <w:pStyle w:val="coding"/>
              <w:rPr>
                <w:rFonts w:cs="Courier New"/>
              </w:rPr>
            </w:pPr>
            <w:proofErr w:type="spellStart"/>
            <w:r w:rsidRPr="009424B5">
              <w:t>rtrim</w:t>
            </w:r>
            <w:proofErr w:type="spellEnd"/>
            <w:r w:rsidRPr="009424B5">
              <w:t>()</w:t>
            </w:r>
          </w:p>
        </w:tc>
        <w:tc>
          <w:tcPr>
            <w:tcW w:w="7335" w:type="dxa"/>
          </w:tcPr>
          <w:p w14:paraId="1FA3A07C" w14:textId="4C189A74" w:rsidR="00553B4C" w:rsidRDefault="00553B4C" w:rsidP="00553B4C">
            <w:pPr>
              <w:ind w:right="112"/>
            </w:pPr>
            <w:r w:rsidRPr="009424B5">
              <w:t>To remove whitespace from the end of a string</w:t>
            </w:r>
          </w:p>
        </w:tc>
      </w:tr>
      <w:tr w:rsidR="00553B4C" w14:paraId="5A630270" w14:textId="77777777" w:rsidTr="002A3E95">
        <w:trPr>
          <w:jc w:val="center"/>
        </w:trPr>
        <w:tc>
          <w:tcPr>
            <w:tcW w:w="2441" w:type="dxa"/>
          </w:tcPr>
          <w:p w14:paraId="221C67F2" w14:textId="402990E9" w:rsidR="00553B4C" w:rsidRDefault="00553B4C" w:rsidP="00553B4C">
            <w:pPr>
              <w:pStyle w:val="coding"/>
              <w:rPr>
                <w:rFonts w:cs="Courier New"/>
              </w:rPr>
            </w:pPr>
            <w:proofErr w:type="spellStart"/>
            <w:r w:rsidRPr="009424B5">
              <w:t>strtoupper</w:t>
            </w:r>
            <w:proofErr w:type="spellEnd"/>
            <w:r w:rsidRPr="009424B5">
              <w:t>()</w:t>
            </w:r>
          </w:p>
        </w:tc>
        <w:tc>
          <w:tcPr>
            <w:tcW w:w="7335" w:type="dxa"/>
          </w:tcPr>
          <w:p w14:paraId="36CC659D" w14:textId="0FAF4B50" w:rsidR="00553B4C" w:rsidRDefault="00553B4C" w:rsidP="00553B4C">
            <w:pPr>
              <w:ind w:right="112"/>
            </w:pPr>
            <w:r w:rsidRPr="009424B5">
              <w:t>To convert all characters in a string to uppercase</w:t>
            </w:r>
          </w:p>
        </w:tc>
      </w:tr>
      <w:tr w:rsidR="00553B4C" w14:paraId="144B0B35" w14:textId="77777777" w:rsidTr="002A3E95">
        <w:trPr>
          <w:jc w:val="center"/>
        </w:trPr>
        <w:tc>
          <w:tcPr>
            <w:tcW w:w="2441" w:type="dxa"/>
          </w:tcPr>
          <w:p w14:paraId="23616AB1" w14:textId="4D908EED" w:rsidR="00553B4C" w:rsidRDefault="00553B4C" w:rsidP="00553B4C">
            <w:pPr>
              <w:pStyle w:val="coding"/>
              <w:rPr>
                <w:rFonts w:cs="Courier New"/>
              </w:rPr>
            </w:pPr>
            <w:proofErr w:type="spellStart"/>
            <w:r w:rsidRPr="009424B5">
              <w:t>strtolower</w:t>
            </w:r>
            <w:proofErr w:type="spellEnd"/>
            <w:r w:rsidRPr="009424B5">
              <w:t>()</w:t>
            </w:r>
          </w:p>
        </w:tc>
        <w:tc>
          <w:tcPr>
            <w:tcW w:w="7335" w:type="dxa"/>
          </w:tcPr>
          <w:p w14:paraId="6B46C045" w14:textId="398D1F61" w:rsidR="00553B4C" w:rsidRPr="0022449C" w:rsidRDefault="00553B4C" w:rsidP="00553B4C">
            <w:pPr>
              <w:ind w:right="112"/>
            </w:pPr>
            <w:r w:rsidRPr="009424B5">
              <w:t>To convert all characters in a string to lowercase</w:t>
            </w:r>
          </w:p>
        </w:tc>
      </w:tr>
      <w:tr w:rsidR="00553B4C" w14:paraId="193FFB16" w14:textId="77777777" w:rsidTr="002A3E95">
        <w:trPr>
          <w:jc w:val="center"/>
        </w:trPr>
        <w:tc>
          <w:tcPr>
            <w:tcW w:w="2441" w:type="dxa"/>
          </w:tcPr>
          <w:p w14:paraId="1DF9B8B6" w14:textId="04B2E6F6" w:rsidR="00553B4C" w:rsidRDefault="00553B4C" w:rsidP="00553B4C">
            <w:pPr>
              <w:pStyle w:val="coding"/>
              <w:rPr>
                <w:rFonts w:cs="Courier New"/>
              </w:rPr>
            </w:pPr>
            <w:proofErr w:type="spellStart"/>
            <w:r w:rsidRPr="009424B5">
              <w:t>str_replace</w:t>
            </w:r>
            <w:proofErr w:type="spellEnd"/>
            <w:r w:rsidRPr="009424B5">
              <w:t>()</w:t>
            </w:r>
          </w:p>
        </w:tc>
        <w:tc>
          <w:tcPr>
            <w:tcW w:w="7335" w:type="dxa"/>
          </w:tcPr>
          <w:p w14:paraId="102FEA66" w14:textId="33CDAD6C" w:rsidR="00553B4C" w:rsidRDefault="00553B4C" w:rsidP="00553B4C">
            <w:pPr>
              <w:ind w:right="112"/>
            </w:pPr>
            <w:r w:rsidRPr="009424B5">
              <w:t>To replace parts of a string with another string</w:t>
            </w:r>
          </w:p>
        </w:tc>
      </w:tr>
      <w:tr w:rsidR="00553B4C" w14:paraId="65A90AED" w14:textId="77777777" w:rsidTr="002A3E95">
        <w:trPr>
          <w:jc w:val="center"/>
        </w:trPr>
        <w:tc>
          <w:tcPr>
            <w:tcW w:w="2441" w:type="dxa"/>
          </w:tcPr>
          <w:p w14:paraId="46903F07" w14:textId="58453152" w:rsidR="00553B4C" w:rsidRDefault="00553B4C" w:rsidP="00553B4C">
            <w:pPr>
              <w:pStyle w:val="coding"/>
              <w:rPr>
                <w:rFonts w:cs="Courier New"/>
              </w:rPr>
            </w:pPr>
            <w:proofErr w:type="spellStart"/>
            <w:r w:rsidRPr="009424B5">
              <w:t>ucwords</w:t>
            </w:r>
            <w:proofErr w:type="spellEnd"/>
            <w:r w:rsidRPr="009424B5">
              <w:t>()</w:t>
            </w:r>
          </w:p>
        </w:tc>
        <w:tc>
          <w:tcPr>
            <w:tcW w:w="7335" w:type="dxa"/>
          </w:tcPr>
          <w:p w14:paraId="26CEC6B0" w14:textId="21DF17D1" w:rsidR="00553B4C" w:rsidRDefault="00553B4C" w:rsidP="00553B4C">
            <w:pPr>
              <w:ind w:right="112"/>
            </w:pPr>
            <w:r w:rsidRPr="009424B5">
              <w:t>To capitalize the first letter of each word in a string</w:t>
            </w:r>
          </w:p>
        </w:tc>
      </w:tr>
      <w:tr w:rsidR="00553B4C" w14:paraId="20CEDC6D" w14:textId="77777777" w:rsidTr="002A3E95">
        <w:trPr>
          <w:jc w:val="center"/>
        </w:trPr>
        <w:tc>
          <w:tcPr>
            <w:tcW w:w="2441" w:type="dxa"/>
          </w:tcPr>
          <w:p w14:paraId="211520C2" w14:textId="7A4686B4" w:rsidR="00553B4C" w:rsidRDefault="00553B4C" w:rsidP="00553B4C">
            <w:pPr>
              <w:pStyle w:val="coding"/>
              <w:rPr>
                <w:rFonts w:cs="Courier New"/>
              </w:rPr>
            </w:pPr>
            <w:r w:rsidRPr="009424B5">
              <w:t>explode()</w:t>
            </w:r>
          </w:p>
        </w:tc>
        <w:tc>
          <w:tcPr>
            <w:tcW w:w="7335" w:type="dxa"/>
          </w:tcPr>
          <w:p w14:paraId="42967337" w14:textId="74597F0C" w:rsidR="00553B4C" w:rsidRDefault="00553B4C" w:rsidP="00553B4C">
            <w:pPr>
              <w:ind w:right="112"/>
            </w:pPr>
            <w:r w:rsidRPr="009424B5">
              <w:t>To split a string into an array based on a specific character</w:t>
            </w:r>
          </w:p>
        </w:tc>
      </w:tr>
    </w:tbl>
    <w:p w14:paraId="3AEAF41A" w14:textId="77777777" w:rsidR="00623AAF" w:rsidRDefault="00623AAF" w:rsidP="00623AAF"/>
    <w:p w14:paraId="4E3636C0" w14:textId="77777777" w:rsidR="00D517D0" w:rsidRPr="00D517D0" w:rsidRDefault="00D517D0" w:rsidP="008245B9">
      <w:pPr>
        <w:shd w:val="clear" w:color="auto" w:fill="A8D08D" w:themeFill="accent6" w:themeFillTint="99"/>
        <w:spacing w:before="240" w:after="120"/>
        <w:rPr>
          <w:b/>
          <w:bCs/>
          <w:i/>
          <w:iCs/>
        </w:rPr>
      </w:pPr>
      <w:r w:rsidRPr="00D517D0">
        <w:rPr>
          <w:b/>
          <w:bCs/>
          <w:i/>
          <w:iCs/>
        </w:rPr>
        <w:t>Escape Character</w:t>
      </w:r>
    </w:p>
    <w:p w14:paraId="1B33170B" w14:textId="77777777" w:rsidR="008245B9" w:rsidRDefault="008245B9" w:rsidP="00D517D0">
      <w:pPr>
        <w:spacing w:after="240"/>
      </w:pPr>
      <w:r w:rsidRPr="008245B9">
        <w:t xml:space="preserve">Special characters that cannot be displayed directly must be preceded by the backslash (\). Strings enclosed in double quotes will replace escape characters with the characters they represent. This is different from strings enclosed in single quotes, where it will simply display the content as-is without replacing anything (with a few exceptions). </w:t>
      </w:r>
    </w:p>
    <w:p w14:paraId="1C57FB3C" w14:textId="1207C6C2" w:rsidR="00D517D0" w:rsidRDefault="008245B9" w:rsidP="00D517D0">
      <w:pPr>
        <w:spacing w:after="240"/>
      </w:pPr>
      <w:r w:rsidRPr="008245B9">
        <w:t>The escape characters in PHP are:</w:t>
      </w:r>
    </w:p>
    <w:tbl>
      <w:tblPr>
        <w:tblStyle w:val="TableGrid"/>
        <w:tblW w:w="6091" w:type="dxa"/>
        <w:jc w:val="center"/>
        <w:tblLook w:val="04A0" w:firstRow="1" w:lastRow="0" w:firstColumn="1" w:lastColumn="0" w:noHBand="0" w:noVBand="1"/>
      </w:tblPr>
      <w:tblGrid>
        <w:gridCol w:w="1271"/>
        <w:gridCol w:w="4820"/>
      </w:tblGrid>
      <w:tr w:rsidR="008245B9" w:rsidRPr="008245B9" w14:paraId="36C12252" w14:textId="77777777" w:rsidTr="006439AC">
        <w:trPr>
          <w:jc w:val="center"/>
        </w:trPr>
        <w:tc>
          <w:tcPr>
            <w:tcW w:w="1271" w:type="dxa"/>
            <w:shd w:val="clear" w:color="auto" w:fill="BDD6EE" w:themeFill="accent1" w:themeFillTint="66"/>
          </w:tcPr>
          <w:p w14:paraId="10811958" w14:textId="01D245A6" w:rsidR="008245B9" w:rsidRPr="008245B9" w:rsidRDefault="008245B9" w:rsidP="008245B9">
            <w:pPr>
              <w:ind w:right="112"/>
              <w:jc w:val="center"/>
              <w:rPr>
                <w:b/>
                <w:bCs/>
              </w:rPr>
            </w:pPr>
            <w:r w:rsidRPr="008245B9">
              <w:rPr>
                <w:b/>
                <w:bCs/>
              </w:rPr>
              <w:t>Function</w:t>
            </w:r>
          </w:p>
        </w:tc>
        <w:tc>
          <w:tcPr>
            <w:tcW w:w="4820" w:type="dxa"/>
            <w:shd w:val="clear" w:color="auto" w:fill="BDD6EE" w:themeFill="accent1" w:themeFillTint="66"/>
          </w:tcPr>
          <w:p w14:paraId="43B5F692" w14:textId="2FA6F59C" w:rsidR="008245B9" w:rsidRPr="008245B9" w:rsidRDefault="008245B9" w:rsidP="008245B9">
            <w:pPr>
              <w:ind w:right="112"/>
              <w:rPr>
                <w:b/>
                <w:bCs/>
              </w:rPr>
            </w:pPr>
            <w:r w:rsidRPr="008245B9">
              <w:rPr>
                <w:b/>
                <w:bCs/>
              </w:rPr>
              <w:t>Description</w:t>
            </w:r>
          </w:p>
        </w:tc>
      </w:tr>
      <w:tr w:rsidR="008245B9" w14:paraId="7064F98A" w14:textId="77777777" w:rsidTr="006439AC">
        <w:trPr>
          <w:jc w:val="center"/>
        </w:trPr>
        <w:tc>
          <w:tcPr>
            <w:tcW w:w="1271" w:type="dxa"/>
          </w:tcPr>
          <w:p w14:paraId="2A4E711E" w14:textId="4F6FA72D" w:rsidR="008245B9" w:rsidRPr="007016BB" w:rsidRDefault="008245B9" w:rsidP="008245B9">
            <w:pPr>
              <w:pStyle w:val="coding"/>
              <w:jc w:val="center"/>
            </w:pPr>
            <w:r w:rsidRPr="008D7E0D">
              <w:t>\n</w:t>
            </w:r>
          </w:p>
        </w:tc>
        <w:tc>
          <w:tcPr>
            <w:tcW w:w="4820" w:type="dxa"/>
          </w:tcPr>
          <w:p w14:paraId="1E5650C3" w14:textId="401ED574" w:rsidR="008245B9" w:rsidRDefault="008245B9" w:rsidP="008245B9">
            <w:pPr>
              <w:ind w:right="112"/>
            </w:pPr>
            <w:r w:rsidRPr="008D7E0D">
              <w:t>New line</w:t>
            </w:r>
          </w:p>
        </w:tc>
      </w:tr>
      <w:tr w:rsidR="008245B9" w14:paraId="3603B9A0" w14:textId="77777777" w:rsidTr="006439AC">
        <w:trPr>
          <w:jc w:val="center"/>
        </w:trPr>
        <w:tc>
          <w:tcPr>
            <w:tcW w:w="1271" w:type="dxa"/>
          </w:tcPr>
          <w:p w14:paraId="6CC625E1" w14:textId="791852D6" w:rsidR="008245B9" w:rsidRDefault="008245B9" w:rsidP="008245B9">
            <w:pPr>
              <w:pStyle w:val="coding"/>
              <w:jc w:val="center"/>
            </w:pPr>
            <w:r w:rsidRPr="008D7E0D">
              <w:t>\r</w:t>
            </w:r>
          </w:p>
        </w:tc>
        <w:tc>
          <w:tcPr>
            <w:tcW w:w="4820" w:type="dxa"/>
          </w:tcPr>
          <w:p w14:paraId="08A82798" w14:textId="5DDBD126" w:rsidR="008245B9" w:rsidRDefault="008245B9" w:rsidP="008245B9">
            <w:pPr>
              <w:ind w:right="112"/>
            </w:pPr>
            <w:r w:rsidRPr="008D7E0D">
              <w:t>Carriage-return character</w:t>
            </w:r>
          </w:p>
        </w:tc>
      </w:tr>
      <w:tr w:rsidR="008245B9" w14:paraId="14B3DE04" w14:textId="77777777" w:rsidTr="006439AC">
        <w:trPr>
          <w:jc w:val="center"/>
        </w:trPr>
        <w:tc>
          <w:tcPr>
            <w:tcW w:w="1271" w:type="dxa"/>
          </w:tcPr>
          <w:p w14:paraId="47F50CEF" w14:textId="1C1D3B78" w:rsidR="008245B9" w:rsidRPr="007016BB" w:rsidRDefault="008245B9" w:rsidP="008245B9">
            <w:pPr>
              <w:pStyle w:val="coding"/>
              <w:jc w:val="center"/>
            </w:pPr>
            <w:r w:rsidRPr="008D7E0D">
              <w:t>\t</w:t>
            </w:r>
          </w:p>
        </w:tc>
        <w:tc>
          <w:tcPr>
            <w:tcW w:w="4820" w:type="dxa"/>
          </w:tcPr>
          <w:p w14:paraId="1EFE168D" w14:textId="30F63B99" w:rsidR="008245B9" w:rsidRDefault="008245B9" w:rsidP="008245B9">
            <w:pPr>
              <w:ind w:right="112"/>
            </w:pPr>
            <w:r w:rsidRPr="008D7E0D">
              <w:t>Tab character</w:t>
            </w:r>
          </w:p>
        </w:tc>
      </w:tr>
      <w:tr w:rsidR="008245B9" w14:paraId="39D87FB7" w14:textId="77777777" w:rsidTr="006439AC">
        <w:trPr>
          <w:jc w:val="center"/>
        </w:trPr>
        <w:tc>
          <w:tcPr>
            <w:tcW w:w="1271" w:type="dxa"/>
          </w:tcPr>
          <w:p w14:paraId="5358FB2C" w14:textId="05AC48DE" w:rsidR="008245B9" w:rsidRDefault="008245B9" w:rsidP="008245B9">
            <w:pPr>
              <w:pStyle w:val="coding"/>
              <w:jc w:val="center"/>
            </w:pPr>
            <w:r w:rsidRPr="008D7E0D">
              <w:t>\$</w:t>
            </w:r>
          </w:p>
        </w:tc>
        <w:tc>
          <w:tcPr>
            <w:tcW w:w="4820" w:type="dxa"/>
          </w:tcPr>
          <w:p w14:paraId="17A897E9" w14:textId="2C826BF8" w:rsidR="008245B9" w:rsidRDefault="008245B9" w:rsidP="008245B9">
            <w:pPr>
              <w:ind w:right="112"/>
            </w:pPr>
            <w:r w:rsidRPr="008D7E0D">
              <w:t xml:space="preserve">The </w:t>
            </w:r>
            <w:r w:rsidRPr="008245B9">
              <w:rPr>
                <w:rStyle w:val="codingChar"/>
              </w:rPr>
              <w:t>$</w:t>
            </w:r>
            <w:r w:rsidRPr="008D7E0D">
              <w:t xml:space="preserve"> character itself</w:t>
            </w:r>
          </w:p>
        </w:tc>
      </w:tr>
      <w:tr w:rsidR="008245B9" w14:paraId="00D0630E" w14:textId="77777777" w:rsidTr="006439AC">
        <w:trPr>
          <w:jc w:val="center"/>
        </w:trPr>
        <w:tc>
          <w:tcPr>
            <w:tcW w:w="1271" w:type="dxa"/>
          </w:tcPr>
          <w:p w14:paraId="41A8608E" w14:textId="76DCD765" w:rsidR="008245B9" w:rsidRDefault="008245B9" w:rsidP="008245B9">
            <w:pPr>
              <w:pStyle w:val="coding"/>
              <w:jc w:val="center"/>
            </w:pPr>
            <w:r w:rsidRPr="008D7E0D">
              <w:t>\"</w:t>
            </w:r>
          </w:p>
        </w:tc>
        <w:tc>
          <w:tcPr>
            <w:tcW w:w="4820" w:type="dxa"/>
          </w:tcPr>
          <w:p w14:paraId="738CEF97" w14:textId="64BC382A" w:rsidR="008245B9" w:rsidRDefault="008245B9" w:rsidP="008245B9">
            <w:pPr>
              <w:ind w:right="112"/>
            </w:pPr>
            <w:r w:rsidRPr="008D7E0D">
              <w:t>To display a double quote</w:t>
            </w:r>
          </w:p>
        </w:tc>
      </w:tr>
      <w:tr w:rsidR="008245B9" w14:paraId="249D2555" w14:textId="77777777" w:rsidTr="006439AC">
        <w:trPr>
          <w:jc w:val="center"/>
        </w:trPr>
        <w:tc>
          <w:tcPr>
            <w:tcW w:w="1271" w:type="dxa"/>
          </w:tcPr>
          <w:p w14:paraId="5574B27A" w14:textId="22DB9D9F" w:rsidR="008245B9" w:rsidRDefault="008245B9" w:rsidP="008245B9">
            <w:pPr>
              <w:pStyle w:val="coding"/>
              <w:jc w:val="center"/>
            </w:pPr>
            <w:r w:rsidRPr="008D7E0D">
              <w:t>\\</w:t>
            </w:r>
          </w:p>
        </w:tc>
        <w:tc>
          <w:tcPr>
            <w:tcW w:w="4820" w:type="dxa"/>
          </w:tcPr>
          <w:p w14:paraId="78EFDA78" w14:textId="07F2E361" w:rsidR="008245B9" w:rsidRDefault="008245B9" w:rsidP="008245B9">
            <w:pPr>
              <w:ind w:right="112"/>
            </w:pPr>
            <w:r w:rsidRPr="008D7E0D">
              <w:t>To display the backslash (</w:t>
            </w:r>
            <w:r w:rsidRPr="008245B9">
              <w:rPr>
                <w:rStyle w:val="codingChar"/>
              </w:rPr>
              <w:t>\</w:t>
            </w:r>
            <w:r w:rsidRPr="008D7E0D">
              <w:t>) itself</w:t>
            </w:r>
          </w:p>
        </w:tc>
      </w:tr>
    </w:tbl>
    <w:p w14:paraId="2EE48394" w14:textId="77777777" w:rsidR="00D517D0" w:rsidRDefault="00D517D0" w:rsidP="00623AAF"/>
    <w:p w14:paraId="3B13B8CB" w14:textId="01920B76" w:rsidR="008245B9" w:rsidRPr="00DE7646" w:rsidRDefault="008245B9" w:rsidP="008245B9">
      <w:pPr>
        <w:shd w:val="clear" w:color="auto" w:fill="9CC2E5" w:themeFill="accent1" w:themeFillTint="99"/>
        <w:rPr>
          <w:rFonts w:ascii="Times" w:hAnsi="Times"/>
        </w:rPr>
      </w:pPr>
      <w:r>
        <w:rPr>
          <w:b/>
        </w:rPr>
        <w:t>Practical Section 7</w:t>
      </w:r>
      <w:r w:rsidRPr="001D4B37">
        <w:rPr>
          <w:b/>
        </w:rPr>
        <w:t xml:space="preserve">. </w:t>
      </w:r>
      <w:r>
        <w:rPr>
          <w:b/>
          <w:bCs/>
        </w:rPr>
        <w:t>String</w:t>
      </w:r>
    </w:p>
    <w:tbl>
      <w:tblPr>
        <w:tblStyle w:val="TableGrid"/>
        <w:tblpPr w:leftFromText="180" w:rightFromText="180" w:vertAnchor="text" w:horzAnchor="page" w:tblpX="823" w:tblpY="121"/>
        <w:tblW w:w="0" w:type="auto"/>
        <w:tblLook w:val="04A0" w:firstRow="1" w:lastRow="0" w:firstColumn="1" w:lastColumn="0" w:noHBand="0" w:noVBand="1"/>
      </w:tblPr>
      <w:tblGrid>
        <w:gridCol w:w="632"/>
        <w:gridCol w:w="9556"/>
      </w:tblGrid>
      <w:tr w:rsidR="00623AAF" w:rsidRPr="00C81126" w14:paraId="60761869" w14:textId="77777777" w:rsidTr="00842B69">
        <w:tc>
          <w:tcPr>
            <w:tcW w:w="1137" w:type="dxa"/>
            <w:tcMar>
              <w:top w:w="85" w:type="dxa"/>
              <w:bottom w:w="85" w:type="dxa"/>
            </w:tcMar>
            <w:vAlign w:val="center"/>
          </w:tcPr>
          <w:p w14:paraId="2DD79F37" w14:textId="24D6AC6B" w:rsidR="00623AAF" w:rsidRPr="008A76A6" w:rsidRDefault="00C045BB" w:rsidP="00842B69">
            <w:pPr>
              <w:rPr>
                <w:b/>
              </w:rPr>
            </w:pPr>
            <w:r>
              <w:rPr>
                <w:b/>
              </w:rPr>
              <w:lastRenderedPageBreak/>
              <w:t>Step</w:t>
            </w:r>
          </w:p>
        </w:tc>
        <w:tc>
          <w:tcPr>
            <w:tcW w:w="9064" w:type="dxa"/>
            <w:tcMar>
              <w:top w:w="85" w:type="dxa"/>
              <w:bottom w:w="85" w:type="dxa"/>
            </w:tcMar>
            <w:vAlign w:val="center"/>
          </w:tcPr>
          <w:p w14:paraId="4403CA56" w14:textId="65D5778B" w:rsidR="00623AAF" w:rsidRPr="008A76A6" w:rsidRDefault="00C045BB" w:rsidP="00842B69">
            <w:pPr>
              <w:rPr>
                <w:b/>
              </w:rPr>
            </w:pPr>
            <w:r>
              <w:rPr>
                <w:b/>
              </w:rPr>
              <w:t>Description</w:t>
            </w:r>
          </w:p>
        </w:tc>
      </w:tr>
      <w:tr w:rsidR="00623AAF" w:rsidRPr="00C81126" w14:paraId="7E7A4200" w14:textId="77777777" w:rsidTr="00842B69">
        <w:tc>
          <w:tcPr>
            <w:tcW w:w="1137" w:type="dxa"/>
            <w:tcMar>
              <w:top w:w="85" w:type="dxa"/>
              <w:bottom w:w="85" w:type="dxa"/>
            </w:tcMar>
            <w:vAlign w:val="center"/>
          </w:tcPr>
          <w:p w14:paraId="2D9365D0" w14:textId="77777777" w:rsidR="00623AAF" w:rsidRPr="005525C3" w:rsidRDefault="00623AAF" w:rsidP="00842B69">
            <w:pPr>
              <w:jc w:val="center"/>
            </w:pPr>
            <w:r>
              <w:t>1</w:t>
            </w:r>
          </w:p>
        </w:tc>
        <w:tc>
          <w:tcPr>
            <w:tcW w:w="9064" w:type="dxa"/>
            <w:tcMar>
              <w:top w:w="85" w:type="dxa"/>
              <w:bottom w:w="85" w:type="dxa"/>
            </w:tcMar>
            <w:vAlign w:val="center"/>
          </w:tcPr>
          <w:p w14:paraId="5A2C3B66" w14:textId="22667C16" w:rsidR="008245B9" w:rsidRDefault="008245B9" w:rsidP="00842B69">
            <w:r w:rsidRPr="008245B9">
              <w:t xml:space="preserve">Create a file named </w:t>
            </w:r>
            <w:r w:rsidRPr="008245B9">
              <w:rPr>
                <w:rStyle w:val="codingChar"/>
              </w:rPr>
              <w:t>string1.php</w:t>
            </w:r>
            <w:r w:rsidRPr="008245B9">
              <w:t xml:space="preserve"> inside the </w:t>
            </w:r>
            <w:r w:rsidR="00E37BFA">
              <w:t>JS05_PHP-2</w:t>
            </w:r>
            <w:r w:rsidRPr="008245B9">
              <w:t xml:space="preserve"> directory, then type the following code:</w:t>
            </w:r>
          </w:p>
          <w:p w14:paraId="758B5CF6" w14:textId="1D1C1A5E" w:rsidR="00623AAF" w:rsidRPr="00CA5E61" w:rsidRDefault="00D517D0" w:rsidP="00842B69">
            <w:r w:rsidRPr="00D517D0">
              <w:rPr>
                <w:noProof/>
              </w:rPr>
              <w:drawing>
                <wp:inline distT="0" distB="0" distL="0" distR="0" wp14:anchorId="48F0C222" wp14:editId="7D1C9A51">
                  <wp:extent cx="4373079" cy="1790798"/>
                  <wp:effectExtent l="0" t="0" r="0" b="0"/>
                  <wp:docPr id="104633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31980" name=""/>
                          <pic:cNvPicPr/>
                        </pic:nvPicPr>
                        <pic:blipFill>
                          <a:blip r:embed="rId52"/>
                          <a:stretch>
                            <a:fillRect/>
                          </a:stretch>
                        </pic:blipFill>
                        <pic:spPr>
                          <a:xfrm>
                            <a:off x="0" y="0"/>
                            <a:ext cx="4408020" cy="1805106"/>
                          </a:xfrm>
                          <a:prstGeom prst="rect">
                            <a:avLst/>
                          </a:prstGeom>
                        </pic:spPr>
                      </pic:pic>
                    </a:graphicData>
                  </a:graphic>
                </wp:inline>
              </w:drawing>
            </w:r>
          </w:p>
        </w:tc>
      </w:tr>
      <w:tr w:rsidR="00623AAF" w:rsidRPr="00C81126" w14:paraId="5EF8F54D" w14:textId="77777777" w:rsidTr="00842B69">
        <w:tc>
          <w:tcPr>
            <w:tcW w:w="1137" w:type="dxa"/>
            <w:tcMar>
              <w:top w:w="85" w:type="dxa"/>
              <w:bottom w:w="85" w:type="dxa"/>
            </w:tcMar>
            <w:vAlign w:val="center"/>
          </w:tcPr>
          <w:p w14:paraId="560AE28F" w14:textId="630A2C70" w:rsidR="00623AAF" w:rsidRDefault="00D517D0" w:rsidP="00842B69">
            <w:pPr>
              <w:jc w:val="center"/>
            </w:pPr>
            <w:r>
              <w:t>2</w:t>
            </w:r>
          </w:p>
        </w:tc>
        <w:tc>
          <w:tcPr>
            <w:tcW w:w="9064" w:type="dxa"/>
            <w:tcMar>
              <w:top w:w="85" w:type="dxa"/>
              <w:bottom w:w="85" w:type="dxa"/>
            </w:tcMar>
            <w:vAlign w:val="center"/>
          </w:tcPr>
          <w:p w14:paraId="1C42084E" w14:textId="77777777" w:rsidR="008245B9" w:rsidRDefault="008245B9" w:rsidP="006C6A54">
            <w:r w:rsidRPr="008245B9">
              <w:t xml:space="preserve">Observe the output displayed and explain your observations. </w:t>
            </w:r>
          </w:p>
          <w:p w14:paraId="58023F5B" w14:textId="0403AE4A" w:rsidR="001C34F0" w:rsidRDefault="00623AAF" w:rsidP="006C6A54">
            <w:r w:rsidRPr="003C6453">
              <w:rPr>
                <w:color w:val="FF0000"/>
              </w:rPr>
              <w:t>(</w:t>
            </w:r>
            <w:r w:rsidR="00CE5C82">
              <w:rPr>
                <w:color w:val="FF0000"/>
              </w:rPr>
              <w:t>Question No</w:t>
            </w:r>
            <w:r w:rsidRPr="003C6453">
              <w:rPr>
                <w:color w:val="FF0000"/>
              </w:rPr>
              <w:t xml:space="preserve"> </w:t>
            </w:r>
            <w:r w:rsidR="00BD5B74">
              <w:rPr>
                <w:color w:val="FF0000"/>
              </w:rPr>
              <w:t>13</w:t>
            </w:r>
            <w:r w:rsidRPr="003C6453">
              <w:rPr>
                <w:color w:val="FF0000"/>
              </w:rPr>
              <w:t>)</w:t>
            </w:r>
          </w:p>
          <w:p w14:paraId="69457267" w14:textId="05D2AB1D" w:rsidR="001C34F0" w:rsidRDefault="00BF65CF" w:rsidP="00842B69">
            <w:r w:rsidRPr="00BF65CF">
              <w:drawing>
                <wp:inline distT="0" distB="0" distL="0" distR="0" wp14:anchorId="7DFB2444" wp14:editId="2B537BA0">
                  <wp:extent cx="5946468" cy="3345180"/>
                  <wp:effectExtent l="0" t="0" r="0" b="7620"/>
                  <wp:docPr id="651378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378122" name=""/>
                          <pic:cNvPicPr/>
                        </pic:nvPicPr>
                        <pic:blipFill>
                          <a:blip r:embed="rId53"/>
                          <a:stretch>
                            <a:fillRect/>
                          </a:stretch>
                        </pic:blipFill>
                        <pic:spPr>
                          <a:xfrm>
                            <a:off x="0" y="0"/>
                            <a:ext cx="5952570" cy="3348613"/>
                          </a:xfrm>
                          <a:prstGeom prst="rect">
                            <a:avLst/>
                          </a:prstGeom>
                        </pic:spPr>
                      </pic:pic>
                    </a:graphicData>
                  </a:graphic>
                </wp:inline>
              </w:drawing>
            </w:r>
          </w:p>
          <w:p w14:paraId="22B042A2" w14:textId="028969DA" w:rsidR="00623AAF" w:rsidRDefault="00BF65CF" w:rsidP="00BF65CF">
            <w:pPr>
              <w:pStyle w:val="ListParagraph"/>
              <w:numPr>
                <w:ilvl w:val="0"/>
                <w:numId w:val="5"/>
              </w:numPr>
            </w:pPr>
            <w:r w:rsidRPr="00BF65CF">
              <w:t>The output of the program code above displays the original "Lorem Ipsum" text, followed by the length of the text in characters, and then the text converted to uppercase and lowercase, respectively. Observing the output, it is clear that the </w:t>
            </w:r>
            <w:proofErr w:type="spellStart"/>
            <w:r w:rsidRPr="00BF65CF">
              <w:rPr>
                <w:b/>
                <w:bCs/>
              </w:rPr>
              <w:t>strlen</w:t>
            </w:r>
            <w:proofErr w:type="spellEnd"/>
            <w:r w:rsidRPr="00BF65CF">
              <w:rPr>
                <w:b/>
                <w:bCs/>
              </w:rPr>
              <w:t>()</w:t>
            </w:r>
            <w:r w:rsidRPr="00BF65CF">
              <w:t> function correctly counts the number of characters in the original text, and the </w:t>
            </w:r>
            <w:proofErr w:type="spellStart"/>
            <w:r w:rsidRPr="00BF65CF">
              <w:rPr>
                <w:b/>
                <w:bCs/>
              </w:rPr>
              <w:t>strtoupper</w:t>
            </w:r>
            <w:proofErr w:type="spellEnd"/>
            <w:r w:rsidRPr="00BF65CF">
              <w:rPr>
                <w:b/>
                <w:bCs/>
              </w:rPr>
              <w:t>()</w:t>
            </w:r>
            <w:r w:rsidRPr="00BF65CF">
              <w:t> and </w:t>
            </w:r>
            <w:proofErr w:type="spellStart"/>
            <w:r w:rsidRPr="00BF65CF">
              <w:rPr>
                <w:b/>
                <w:bCs/>
              </w:rPr>
              <w:t>strtolower</w:t>
            </w:r>
            <w:proofErr w:type="spellEnd"/>
            <w:r w:rsidRPr="00BF65CF">
              <w:rPr>
                <w:b/>
                <w:bCs/>
              </w:rPr>
              <w:t>()</w:t>
            </w:r>
            <w:r w:rsidRPr="00BF65CF">
              <w:t xml:space="preserve"> functions successfully convert the text to uppercase and lowercase, demonstrating the use of PHP's string manipulation functions to </w:t>
            </w:r>
            <w:proofErr w:type="spellStart"/>
            <w:r w:rsidRPr="00BF65CF">
              <w:t>analyze</w:t>
            </w:r>
            <w:proofErr w:type="spellEnd"/>
            <w:r w:rsidRPr="00BF65CF">
              <w:t xml:space="preserve"> and transform text.</w:t>
            </w:r>
          </w:p>
        </w:tc>
      </w:tr>
      <w:tr w:rsidR="002705B8" w:rsidRPr="00C81126" w14:paraId="3E8C8313" w14:textId="77777777" w:rsidTr="00637C76">
        <w:tc>
          <w:tcPr>
            <w:tcW w:w="10201" w:type="dxa"/>
            <w:gridSpan w:val="2"/>
            <w:tcMar>
              <w:top w:w="85" w:type="dxa"/>
              <w:bottom w:w="85" w:type="dxa"/>
            </w:tcMar>
            <w:vAlign w:val="center"/>
          </w:tcPr>
          <w:p w14:paraId="2C07B3E1" w14:textId="70C80390" w:rsidR="002705B8" w:rsidRPr="00D517D0" w:rsidRDefault="002705B8" w:rsidP="002705B8">
            <w:pPr>
              <w:rPr>
                <w:b/>
                <w:bCs/>
                <w:i/>
                <w:iCs/>
              </w:rPr>
            </w:pPr>
            <w:r w:rsidRPr="008245B9">
              <w:rPr>
                <w:b/>
                <w:bCs/>
                <w:i/>
                <w:iCs/>
                <w:highlight w:val="cyan"/>
              </w:rPr>
              <w:t>Escape Character</w:t>
            </w:r>
          </w:p>
        </w:tc>
      </w:tr>
      <w:tr w:rsidR="00623AAF" w:rsidRPr="00C81126" w14:paraId="10AEF8A1" w14:textId="77777777" w:rsidTr="00842B69">
        <w:tc>
          <w:tcPr>
            <w:tcW w:w="1137" w:type="dxa"/>
            <w:tcMar>
              <w:top w:w="85" w:type="dxa"/>
              <w:bottom w:w="85" w:type="dxa"/>
            </w:tcMar>
            <w:vAlign w:val="center"/>
          </w:tcPr>
          <w:p w14:paraId="2F8D3C8E" w14:textId="1B45DD39" w:rsidR="00623AAF" w:rsidRDefault="002705B8" w:rsidP="00842B69">
            <w:pPr>
              <w:jc w:val="center"/>
            </w:pPr>
            <w:r>
              <w:t>3</w:t>
            </w:r>
          </w:p>
        </w:tc>
        <w:tc>
          <w:tcPr>
            <w:tcW w:w="9064" w:type="dxa"/>
            <w:tcMar>
              <w:top w:w="85" w:type="dxa"/>
              <w:bottom w:w="85" w:type="dxa"/>
            </w:tcMar>
            <w:vAlign w:val="center"/>
          </w:tcPr>
          <w:p w14:paraId="023AE510" w14:textId="00A92250" w:rsidR="008245B9" w:rsidRDefault="008245B9" w:rsidP="00842B69">
            <w:r w:rsidRPr="008245B9">
              <w:t xml:space="preserve">Create a file named </w:t>
            </w:r>
            <w:r w:rsidRPr="008245B9">
              <w:rPr>
                <w:rStyle w:val="codingChar"/>
              </w:rPr>
              <w:t>string2.php</w:t>
            </w:r>
            <w:r w:rsidRPr="008245B9">
              <w:t xml:space="preserve"> inside the </w:t>
            </w:r>
            <w:r w:rsidR="00E37BFA">
              <w:t>JS05_PHP-2</w:t>
            </w:r>
            <w:r w:rsidRPr="008245B9">
              <w:t xml:space="preserve"> directory, then type the following code:</w:t>
            </w:r>
          </w:p>
          <w:p w14:paraId="658DEC4B" w14:textId="7ECFBAB6" w:rsidR="00623AAF" w:rsidRDefault="002705B8" w:rsidP="00842B69">
            <w:r w:rsidRPr="002705B8">
              <w:rPr>
                <w:noProof/>
              </w:rPr>
              <w:lastRenderedPageBreak/>
              <w:drawing>
                <wp:inline distT="0" distB="0" distL="0" distR="0" wp14:anchorId="7F0A7618" wp14:editId="3D591029">
                  <wp:extent cx="3108960" cy="1414349"/>
                  <wp:effectExtent l="0" t="0" r="2540" b="0"/>
                  <wp:docPr id="105687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871358" name=""/>
                          <pic:cNvPicPr/>
                        </pic:nvPicPr>
                        <pic:blipFill>
                          <a:blip r:embed="rId54"/>
                          <a:stretch>
                            <a:fillRect/>
                          </a:stretch>
                        </pic:blipFill>
                        <pic:spPr>
                          <a:xfrm>
                            <a:off x="0" y="0"/>
                            <a:ext cx="3148994" cy="1432562"/>
                          </a:xfrm>
                          <a:prstGeom prst="rect">
                            <a:avLst/>
                          </a:prstGeom>
                        </pic:spPr>
                      </pic:pic>
                    </a:graphicData>
                  </a:graphic>
                </wp:inline>
              </w:drawing>
            </w:r>
          </w:p>
        </w:tc>
      </w:tr>
      <w:tr w:rsidR="00623AAF" w:rsidRPr="00C81126" w14:paraId="4963AA38" w14:textId="77777777" w:rsidTr="00842B69">
        <w:tc>
          <w:tcPr>
            <w:tcW w:w="1137" w:type="dxa"/>
            <w:tcMar>
              <w:top w:w="85" w:type="dxa"/>
              <w:bottom w:w="85" w:type="dxa"/>
            </w:tcMar>
            <w:vAlign w:val="center"/>
          </w:tcPr>
          <w:p w14:paraId="28918DB7" w14:textId="1855A60D" w:rsidR="00623AAF" w:rsidRDefault="00066C56" w:rsidP="00842B69">
            <w:pPr>
              <w:jc w:val="center"/>
            </w:pPr>
            <w:r>
              <w:lastRenderedPageBreak/>
              <w:t>4</w:t>
            </w:r>
          </w:p>
        </w:tc>
        <w:tc>
          <w:tcPr>
            <w:tcW w:w="9064" w:type="dxa"/>
            <w:tcMar>
              <w:top w:w="85" w:type="dxa"/>
              <w:bottom w:w="85" w:type="dxa"/>
            </w:tcMar>
            <w:vAlign w:val="center"/>
          </w:tcPr>
          <w:p w14:paraId="1795F4DE" w14:textId="77777777" w:rsidR="008245B9" w:rsidRDefault="008245B9" w:rsidP="002705B8">
            <w:r w:rsidRPr="008245B9">
              <w:t xml:space="preserve">From the program code above, you can observe the difference between double quotes and single quotes in terms of how they handle escape strings. Observe the output and explain the results of each output. What conclusions can you draw from this experiment? </w:t>
            </w:r>
          </w:p>
          <w:p w14:paraId="48DE63EF" w14:textId="4CD1617E" w:rsidR="002705B8" w:rsidRDefault="002705B8" w:rsidP="002705B8">
            <w:pPr>
              <w:rPr>
                <w:color w:val="FF0000"/>
              </w:rPr>
            </w:pPr>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4</w:t>
            </w:r>
            <w:r w:rsidRPr="003C6453">
              <w:rPr>
                <w:color w:val="FF0000"/>
              </w:rPr>
              <w:t>)</w:t>
            </w:r>
          </w:p>
          <w:p w14:paraId="09E872AB" w14:textId="72DE7303" w:rsidR="00252271" w:rsidRDefault="00BF65CF" w:rsidP="002705B8">
            <w:r w:rsidRPr="00BF65CF">
              <w:drawing>
                <wp:inline distT="0" distB="0" distL="0" distR="0" wp14:anchorId="5AEF1E0B" wp14:editId="226071D3">
                  <wp:extent cx="6477000" cy="3643630"/>
                  <wp:effectExtent l="0" t="0" r="0" b="0"/>
                  <wp:docPr id="1545027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27616" name=""/>
                          <pic:cNvPicPr/>
                        </pic:nvPicPr>
                        <pic:blipFill>
                          <a:blip r:embed="rId55"/>
                          <a:stretch>
                            <a:fillRect/>
                          </a:stretch>
                        </pic:blipFill>
                        <pic:spPr>
                          <a:xfrm>
                            <a:off x="0" y="0"/>
                            <a:ext cx="6477000" cy="3643630"/>
                          </a:xfrm>
                          <a:prstGeom prst="rect">
                            <a:avLst/>
                          </a:prstGeom>
                        </pic:spPr>
                      </pic:pic>
                    </a:graphicData>
                  </a:graphic>
                </wp:inline>
              </w:drawing>
            </w:r>
          </w:p>
          <w:p w14:paraId="73DB9157" w14:textId="4A4DF87B" w:rsidR="00623AAF" w:rsidRDefault="00BF65CF" w:rsidP="00BF65CF">
            <w:pPr>
              <w:pStyle w:val="ListParagraph"/>
              <w:numPr>
                <w:ilvl w:val="0"/>
                <w:numId w:val="5"/>
              </w:numPr>
            </w:pPr>
            <w:r w:rsidRPr="00BF65CF">
              <w:t>The output of the program code above demonstrates the difference between double quotes and single quotes in PHP, specifically how they handle escape strings. The first three </w:t>
            </w:r>
            <w:r w:rsidRPr="00BF65CF">
              <w:rPr>
                <w:b/>
                <w:bCs/>
              </w:rPr>
              <w:t>echo</w:t>
            </w:r>
            <w:r w:rsidRPr="00BF65CF">
              <w:t> statements use double quotes, which allow for the interpretation of escape sequences, such as </w:t>
            </w:r>
            <w:r w:rsidRPr="00BF65CF">
              <w:rPr>
                <w:b/>
                <w:bCs/>
              </w:rPr>
              <w:t>&lt;</w:t>
            </w:r>
            <w:proofErr w:type="spellStart"/>
            <w:r w:rsidRPr="00BF65CF">
              <w:rPr>
                <w:b/>
                <w:bCs/>
              </w:rPr>
              <w:t>br</w:t>
            </w:r>
            <w:proofErr w:type="spellEnd"/>
            <w:r w:rsidRPr="00BF65CF">
              <w:rPr>
                <w:b/>
                <w:bCs/>
              </w:rPr>
              <w:t>&gt;</w:t>
            </w:r>
            <w:r w:rsidRPr="00BF65CF">
              <w:t> being replaced with a line break. The fourth and fifth </w:t>
            </w:r>
            <w:r w:rsidRPr="00BF65CF">
              <w:rPr>
                <w:b/>
                <w:bCs/>
              </w:rPr>
              <w:t>echo</w:t>
            </w:r>
            <w:r w:rsidRPr="00BF65CF">
              <w:t> statements use the </w:t>
            </w:r>
            <w:r w:rsidRPr="00BF65CF">
              <w:rPr>
                <w:b/>
                <w:bCs/>
              </w:rPr>
              <w:t>&lt;pre&gt;</w:t>
            </w:r>
            <w:r w:rsidRPr="00BF65CF">
              <w:t> tag, which preserves whitespace and formatting, displaying the text exactly as written. The sixth </w:t>
            </w:r>
            <w:r w:rsidRPr="00BF65CF">
              <w:rPr>
                <w:b/>
                <w:bCs/>
              </w:rPr>
              <w:t>echo</w:t>
            </w:r>
            <w:r w:rsidRPr="00BF65CF">
              <w:t xml:space="preserve"> statement uses double quotes and escape sequences to print the desired output, including the double quotes around the phrase "Tidak pada </w:t>
            </w:r>
            <w:proofErr w:type="spellStart"/>
            <w:r w:rsidRPr="00BF65CF">
              <w:t>narkoba</w:t>
            </w:r>
            <w:proofErr w:type="spellEnd"/>
            <w:r w:rsidRPr="00BF65CF">
              <w:t>!". In contrast, if single quotes were used, the escape sequences would not be interpreted, and the output would include the literal characters </w:t>
            </w:r>
            <w:r w:rsidRPr="00BF65CF">
              <w:rPr>
                <w:b/>
                <w:bCs/>
              </w:rPr>
              <w:t>&lt;</w:t>
            </w:r>
            <w:proofErr w:type="spellStart"/>
            <w:r w:rsidRPr="00BF65CF">
              <w:rPr>
                <w:b/>
                <w:bCs/>
              </w:rPr>
              <w:t>br</w:t>
            </w:r>
            <w:proofErr w:type="spellEnd"/>
            <w:r w:rsidRPr="00BF65CF">
              <w:rPr>
                <w:b/>
                <w:bCs/>
              </w:rPr>
              <w:t>&gt;</w:t>
            </w:r>
            <w:r w:rsidRPr="00BF65CF">
              <w:t> and </w:t>
            </w:r>
            <w:r w:rsidRPr="00BF65CF">
              <w:rPr>
                <w:b/>
                <w:bCs/>
              </w:rPr>
              <w:t>\"</w:t>
            </w:r>
            <w:r w:rsidRPr="00BF65CF">
              <w:t xml:space="preserve">. This experiment highlights the importance of choosing the correct type of quotes in PHP, depending on the desired </w:t>
            </w:r>
            <w:proofErr w:type="spellStart"/>
            <w:r w:rsidRPr="00BF65CF">
              <w:t>behavior</w:t>
            </w:r>
            <w:proofErr w:type="spellEnd"/>
            <w:r w:rsidRPr="00BF65CF">
              <w:t xml:space="preserve"> and output.</w:t>
            </w:r>
          </w:p>
        </w:tc>
      </w:tr>
      <w:tr w:rsidR="00066C56" w:rsidRPr="00C81126" w14:paraId="11A89A08" w14:textId="77777777" w:rsidTr="008F67DB">
        <w:tc>
          <w:tcPr>
            <w:tcW w:w="10201" w:type="dxa"/>
            <w:gridSpan w:val="2"/>
            <w:tcMar>
              <w:top w:w="85" w:type="dxa"/>
              <w:bottom w:w="85" w:type="dxa"/>
            </w:tcMar>
            <w:vAlign w:val="center"/>
          </w:tcPr>
          <w:p w14:paraId="4256A945" w14:textId="0F686279" w:rsidR="00066C56" w:rsidRPr="00066C56" w:rsidRDefault="008245B9" w:rsidP="00066C56">
            <w:r w:rsidRPr="008245B9">
              <w:rPr>
                <w:b/>
                <w:bCs/>
                <w:highlight w:val="cyan"/>
              </w:rPr>
              <w:t xml:space="preserve">Reversing a String using the </w:t>
            </w:r>
            <w:proofErr w:type="spellStart"/>
            <w:r w:rsidRPr="008245B9">
              <w:rPr>
                <w:rStyle w:val="codingChar"/>
                <w:highlight w:val="cyan"/>
              </w:rPr>
              <w:t>strrev</w:t>
            </w:r>
            <w:proofErr w:type="spellEnd"/>
            <w:r w:rsidRPr="008245B9">
              <w:rPr>
                <w:rStyle w:val="codingChar"/>
                <w:highlight w:val="cyan"/>
              </w:rPr>
              <w:t>()</w:t>
            </w:r>
            <w:r w:rsidRPr="008245B9">
              <w:rPr>
                <w:b/>
                <w:bCs/>
                <w:highlight w:val="cyan"/>
              </w:rPr>
              <w:t xml:space="preserve"> function</w:t>
            </w:r>
          </w:p>
        </w:tc>
      </w:tr>
      <w:tr w:rsidR="00066C56" w:rsidRPr="00C81126" w14:paraId="1B4B1601" w14:textId="77777777" w:rsidTr="00842B69">
        <w:tc>
          <w:tcPr>
            <w:tcW w:w="1137" w:type="dxa"/>
            <w:tcMar>
              <w:top w:w="85" w:type="dxa"/>
              <w:bottom w:w="85" w:type="dxa"/>
            </w:tcMar>
            <w:vAlign w:val="center"/>
          </w:tcPr>
          <w:p w14:paraId="0B75D075" w14:textId="28CFF0C1" w:rsidR="00066C56" w:rsidRDefault="00066C56" w:rsidP="00842B69">
            <w:pPr>
              <w:jc w:val="center"/>
            </w:pPr>
            <w:r>
              <w:t>5</w:t>
            </w:r>
          </w:p>
        </w:tc>
        <w:tc>
          <w:tcPr>
            <w:tcW w:w="9064" w:type="dxa"/>
            <w:tcMar>
              <w:top w:w="85" w:type="dxa"/>
              <w:bottom w:w="85" w:type="dxa"/>
            </w:tcMar>
            <w:vAlign w:val="center"/>
          </w:tcPr>
          <w:p w14:paraId="1EC2668D" w14:textId="5C7E548F" w:rsidR="00066C56" w:rsidRDefault="008245B9" w:rsidP="00066C56">
            <w:r w:rsidRPr="008245B9">
              <w:t xml:space="preserve">Create a file named </w:t>
            </w:r>
            <w:r w:rsidRPr="008245B9">
              <w:rPr>
                <w:rStyle w:val="codingChar"/>
              </w:rPr>
              <w:t>string3.php</w:t>
            </w:r>
            <w:r w:rsidRPr="008245B9">
              <w:t xml:space="preserve"> inside the </w:t>
            </w:r>
            <w:r w:rsidR="00E37BFA">
              <w:t>JS05_PHP-2</w:t>
            </w:r>
            <w:r w:rsidRPr="008245B9">
              <w:t xml:space="preserve"> directory, then type the following code:</w:t>
            </w:r>
          </w:p>
          <w:p w14:paraId="41CAC742" w14:textId="5C578C15" w:rsidR="00066C56" w:rsidRDefault="00066C56" w:rsidP="00066C56">
            <w:r w:rsidRPr="00066C56">
              <w:rPr>
                <w:noProof/>
              </w:rPr>
              <w:lastRenderedPageBreak/>
              <w:drawing>
                <wp:inline distT="0" distB="0" distL="0" distR="0" wp14:anchorId="25A5ED01" wp14:editId="2DB64794">
                  <wp:extent cx="1948070" cy="792161"/>
                  <wp:effectExtent l="0" t="0" r="0" b="0"/>
                  <wp:docPr id="157752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28330" name=""/>
                          <pic:cNvPicPr/>
                        </pic:nvPicPr>
                        <pic:blipFill>
                          <a:blip r:embed="rId56"/>
                          <a:stretch>
                            <a:fillRect/>
                          </a:stretch>
                        </pic:blipFill>
                        <pic:spPr>
                          <a:xfrm>
                            <a:off x="0" y="0"/>
                            <a:ext cx="1987922" cy="808366"/>
                          </a:xfrm>
                          <a:prstGeom prst="rect">
                            <a:avLst/>
                          </a:prstGeom>
                        </pic:spPr>
                      </pic:pic>
                    </a:graphicData>
                  </a:graphic>
                </wp:inline>
              </w:drawing>
            </w:r>
          </w:p>
        </w:tc>
      </w:tr>
      <w:tr w:rsidR="00066C56" w:rsidRPr="00C81126" w14:paraId="5DB6291D" w14:textId="77777777" w:rsidTr="00842B69">
        <w:tc>
          <w:tcPr>
            <w:tcW w:w="1137" w:type="dxa"/>
            <w:tcMar>
              <w:top w:w="85" w:type="dxa"/>
              <w:bottom w:w="85" w:type="dxa"/>
            </w:tcMar>
            <w:vAlign w:val="center"/>
          </w:tcPr>
          <w:p w14:paraId="7130AFA2" w14:textId="034FCA20" w:rsidR="00066C56" w:rsidRDefault="00066C56" w:rsidP="00842B69">
            <w:pPr>
              <w:jc w:val="center"/>
            </w:pPr>
            <w:r>
              <w:lastRenderedPageBreak/>
              <w:t>6</w:t>
            </w:r>
          </w:p>
        </w:tc>
        <w:tc>
          <w:tcPr>
            <w:tcW w:w="9064" w:type="dxa"/>
            <w:tcMar>
              <w:top w:w="85" w:type="dxa"/>
              <w:bottom w:w="85" w:type="dxa"/>
            </w:tcMar>
            <w:vAlign w:val="center"/>
          </w:tcPr>
          <w:p w14:paraId="59CBD17F" w14:textId="77777777" w:rsidR="008245B9" w:rsidRDefault="008245B9" w:rsidP="00066C56">
            <w:r w:rsidRPr="008245B9">
              <w:t xml:space="preserve">Observe the output displayed and explain your observations </w:t>
            </w:r>
          </w:p>
          <w:p w14:paraId="0FDC7A89" w14:textId="30B98FBB" w:rsidR="00066C56" w:rsidRDefault="00066C56" w:rsidP="00066C56">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5</w:t>
            </w:r>
            <w:r w:rsidRPr="003C6453">
              <w:rPr>
                <w:color w:val="FF0000"/>
              </w:rPr>
              <w:t>)</w:t>
            </w:r>
          </w:p>
          <w:p w14:paraId="48807686" w14:textId="53F98569" w:rsidR="00066C56" w:rsidRDefault="00BF65CF" w:rsidP="00842B69">
            <w:r w:rsidRPr="00BF65CF">
              <w:drawing>
                <wp:inline distT="0" distB="0" distL="0" distR="0" wp14:anchorId="267FE15E" wp14:editId="12F58CEC">
                  <wp:extent cx="6477000" cy="3643630"/>
                  <wp:effectExtent l="0" t="0" r="0" b="0"/>
                  <wp:docPr id="407987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987633" name=""/>
                          <pic:cNvPicPr/>
                        </pic:nvPicPr>
                        <pic:blipFill>
                          <a:blip r:embed="rId57"/>
                          <a:stretch>
                            <a:fillRect/>
                          </a:stretch>
                        </pic:blipFill>
                        <pic:spPr>
                          <a:xfrm>
                            <a:off x="0" y="0"/>
                            <a:ext cx="6477000" cy="3643630"/>
                          </a:xfrm>
                          <a:prstGeom prst="rect">
                            <a:avLst/>
                          </a:prstGeom>
                        </pic:spPr>
                      </pic:pic>
                    </a:graphicData>
                  </a:graphic>
                </wp:inline>
              </w:drawing>
            </w:r>
          </w:p>
          <w:p w14:paraId="73CEC05A" w14:textId="530D328A" w:rsidR="00066C56" w:rsidRDefault="00BF65CF" w:rsidP="00BF65CF">
            <w:pPr>
              <w:pStyle w:val="ListParagraph"/>
              <w:numPr>
                <w:ilvl w:val="0"/>
                <w:numId w:val="5"/>
              </w:numPr>
            </w:pPr>
            <w:r w:rsidRPr="00BF65CF">
              <w:t xml:space="preserve">The output of the program code above displays the reversed string of the original message "Saya </w:t>
            </w:r>
            <w:proofErr w:type="spellStart"/>
            <w:r w:rsidRPr="00BF65CF">
              <w:t>arek</w:t>
            </w:r>
            <w:proofErr w:type="spellEnd"/>
            <w:r w:rsidRPr="00BF65CF">
              <w:t xml:space="preserve"> </w:t>
            </w:r>
            <w:proofErr w:type="spellStart"/>
            <w:r w:rsidRPr="00BF65CF">
              <w:t>malang</w:t>
            </w:r>
            <w:proofErr w:type="spellEnd"/>
            <w:r w:rsidRPr="00BF65CF">
              <w:t>", which is "</w:t>
            </w:r>
            <w:proofErr w:type="spellStart"/>
            <w:r w:rsidRPr="00BF65CF">
              <w:t>gnalak</w:t>
            </w:r>
            <w:proofErr w:type="spellEnd"/>
            <w:r w:rsidRPr="00BF65CF">
              <w:t xml:space="preserve"> era yayas", demonstrating the use of the </w:t>
            </w:r>
            <w:proofErr w:type="spellStart"/>
            <w:r w:rsidRPr="00BF65CF">
              <w:rPr>
                <w:b/>
                <w:bCs/>
              </w:rPr>
              <w:t>strrev</w:t>
            </w:r>
            <w:proofErr w:type="spellEnd"/>
            <w:r w:rsidRPr="00BF65CF">
              <w:rPr>
                <w:b/>
                <w:bCs/>
              </w:rPr>
              <w:t>()</w:t>
            </w:r>
            <w:r w:rsidRPr="00BF65CF">
              <w:t> function in PHP to reverse a string.</w:t>
            </w:r>
          </w:p>
        </w:tc>
      </w:tr>
      <w:tr w:rsidR="00066C56" w:rsidRPr="00C81126" w14:paraId="7E2867BB" w14:textId="77777777" w:rsidTr="00842B69">
        <w:tc>
          <w:tcPr>
            <w:tcW w:w="1137" w:type="dxa"/>
            <w:tcMar>
              <w:top w:w="85" w:type="dxa"/>
              <w:bottom w:w="85" w:type="dxa"/>
            </w:tcMar>
            <w:vAlign w:val="center"/>
          </w:tcPr>
          <w:p w14:paraId="0ECBC31C" w14:textId="1E863032" w:rsidR="00066C56" w:rsidRDefault="008245B9" w:rsidP="00842B69">
            <w:pPr>
              <w:jc w:val="center"/>
            </w:pPr>
            <w:r>
              <w:t>7</w:t>
            </w:r>
          </w:p>
        </w:tc>
        <w:tc>
          <w:tcPr>
            <w:tcW w:w="9064" w:type="dxa"/>
            <w:tcMar>
              <w:top w:w="85" w:type="dxa"/>
              <w:bottom w:w="85" w:type="dxa"/>
            </w:tcMar>
            <w:vAlign w:val="center"/>
          </w:tcPr>
          <w:p w14:paraId="03165728" w14:textId="77777777" w:rsidR="008245B9" w:rsidRDefault="008245B9" w:rsidP="006439AC">
            <w:r w:rsidRPr="008245B9">
              <w:t>To reverse a string word by word, type the following program code:</w:t>
            </w:r>
          </w:p>
          <w:p w14:paraId="3A08C989" w14:textId="0AB9559E" w:rsidR="006439AC" w:rsidRDefault="006439AC" w:rsidP="006439AC">
            <w:r w:rsidRPr="006439AC">
              <w:rPr>
                <w:noProof/>
              </w:rPr>
              <w:drawing>
                <wp:inline distT="0" distB="0" distL="0" distR="0" wp14:anchorId="26F4412B" wp14:editId="38DF619C">
                  <wp:extent cx="4245858" cy="1452870"/>
                  <wp:effectExtent l="0" t="0" r="0" b="0"/>
                  <wp:docPr id="1324144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44127" name=""/>
                          <pic:cNvPicPr/>
                        </pic:nvPicPr>
                        <pic:blipFill>
                          <a:blip r:embed="rId58"/>
                          <a:stretch>
                            <a:fillRect/>
                          </a:stretch>
                        </pic:blipFill>
                        <pic:spPr>
                          <a:xfrm>
                            <a:off x="0" y="0"/>
                            <a:ext cx="4350949" cy="1488830"/>
                          </a:xfrm>
                          <a:prstGeom prst="rect">
                            <a:avLst/>
                          </a:prstGeom>
                        </pic:spPr>
                      </pic:pic>
                    </a:graphicData>
                  </a:graphic>
                </wp:inline>
              </w:drawing>
            </w:r>
          </w:p>
        </w:tc>
      </w:tr>
      <w:tr w:rsidR="006439AC" w:rsidRPr="00C81126" w14:paraId="115084AE" w14:textId="77777777" w:rsidTr="00842B69">
        <w:tc>
          <w:tcPr>
            <w:tcW w:w="1137" w:type="dxa"/>
            <w:tcMar>
              <w:top w:w="85" w:type="dxa"/>
              <w:bottom w:w="85" w:type="dxa"/>
            </w:tcMar>
            <w:vAlign w:val="center"/>
          </w:tcPr>
          <w:p w14:paraId="29BE5065" w14:textId="5B883878" w:rsidR="006439AC" w:rsidRDefault="006439AC" w:rsidP="006439AC">
            <w:pPr>
              <w:jc w:val="center"/>
            </w:pPr>
            <w:r>
              <w:t>8</w:t>
            </w:r>
          </w:p>
        </w:tc>
        <w:tc>
          <w:tcPr>
            <w:tcW w:w="9064" w:type="dxa"/>
            <w:tcMar>
              <w:top w:w="85" w:type="dxa"/>
              <w:bottom w:w="85" w:type="dxa"/>
            </w:tcMar>
            <w:vAlign w:val="center"/>
          </w:tcPr>
          <w:p w14:paraId="23E23FAF" w14:textId="77777777" w:rsidR="008245B9" w:rsidRDefault="008245B9" w:rsidP="008245B9">
            <w:r w:rsidRPr="008245B9">
              <w:t xml:space="preserve">Observe the output displayed and explain your observations </w:t>
            </w:r>
          </w:p>
          <w:p w14:paraId="254216C1" w14:textId="3D5C958E" w:rsidR="006439AC" w:rsidRDefault="006439AC" w:rsidP="006439AC">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6</w:t>
            </w:r>
            <w:r w:rsidRPr="003C6453">
              <w:rPr>
                <w:color w:val="FF0000"/>
              </w:rPr>
              <w:t>)</w:t>
            </w:r>
          </w:p>
          <w:p w14:paraId="736FA9CD" w14:textId="77777777" w:rsidR="006439AC" w:rsidRDefault="006439AC" w:rsidP="006439AC"/>
          <w:p w14:paraId="051F0005" w14:textId="77777777" w:rsidR="006439AC" w:rsidRDefault="006439AC" w:rsidP="006439AC"/>
        </w:tc>
      </w:tr>
    </w:tbl>
    <w:p w14:paraId="40BC5654" w14:textId="77777777" w:rsidR="000800C1" w:rsidRDefault="000800C1" w:rsidP="00C4554E">
      <w:pPr>
        <w:tabs>
          <w:tab w:val="left" w:pos="5387"/>
        </w:tabs>
        <w:spacing w:before="240"/>
        <w:ind w:right="112"/>
      </w:pPr>
    </w:p>
    <w:p w14:paraId="4C1D3B98" w14:textId="51C5549C" w:rsidR="00121BDF" w:rsidRPr="00121BDF" w:rsidRDefault="00FB206A" w:rsidP="00FB206A">
      <w:pPr>
        <w:shd w:val="clear" w:color="auto" w:fill="A8D08D" w:themeFill="accent6" w:themeFillTint="99"/>
        <w:rPr>
          <w:b/>
        </w:rPr>
      </w:pPr>
      <w:r w:rsidRPr="00FB206A">
        <w:rPr>
          <w:b/>
          <w:bCs/>
        </w:rPr>
        <w:t>Combining HTML and</w:t>
      </w:r>
      <w:r>
        <w:rPr>
          <w:b/>
          <w:bCs/>
        </w:rPr>
        <w:t xml:space="preserve"> PHP</w:t>
      </w:r>
    </w:p>
    <w:p w14:paraId="2AC71272" w14:textId="1A4BD631" w:rsidR="00121BDF" w:rsidRDefault="00FB206A" w:rsidP="00C4554E">
      <w:pPr>
        <w:tabs>
          <w:tab w:val="left" w:pos="5387"/>
        </w:tabs>
        <w:spacing w:before="240"/>
        <w:ind w:right="112"/>
      </w:pPr>
      <w:r w:rsidRPr="00FB206A">
        <w:rPr>
          <w:b/>
          <w:bCs/>
        </w:rPr>
        <w:lastRenderedPageBreak/>
        <w:t>Combining HTML and PHP</w:t>
      </w:r>
      <w:r w:rsidRPr="00FB206A">
        <w:t xml:space="preserve"> is a common practice in web development where PHP is embedded within HTML to dynamically generate content on a web page. PHP code can be inserted within HTML to process data, handle user input, or display dynamic content.</w:t>
      </w:r>
    </w:p>
    <w:p w14:paraId="004F0FAA" w14:textId="77777777" w:rsidR="00F1161E" w:rsidRDefault="00F1161E" w:rsidP="00C4554E">
      <w:pPr>
        <w:tabs>
          <w:tab w:val="left" w:pos="5387"/>
        </w:tabs>
        <w:spacing w:before="240"/>
        <w:ind w:right="112"/>
      </w:pPr>
    </w:p>
    <w:p w14:paraId="6B1FB116" w14:textId="616D3179" w:rsidR="00F1161E" w:rsidRPr="00F1161E" w:rsidRDefault="00F1161E" w:rsidP="00F1161E">
      <w:pPr>
        <w:shd w:val="clear" w:color="auto" w:fill="9CC2E5" w:themeFill="accent1" w:themeFillTint="99"/>
        <w:rPr>
          <w:rFonts w:ascii="Times" w:hAnsi="Times"/>
        </w:rPr>
      </w:pPr>
      <w:r>
        <w:rPr>
          <w:b/>
        </w:rPr>
        <w:t>Practical Section 8</w:t>
      </w:r>
      <w:r w:rsidRPr="001D4B37">
        <w:rPr>
          <w:b/>
        </w:rPr>
        <w:t xml:space="preserve">. </w:t>
      </w:r>
      <w:r>
        <w:rPr>
          <w:b/>
          <w:bCs/>
        </w:rPr>
        <w:t>HTML and PHP</w:t>
      </w:r>
    </w:p>
    <w:tbl>
      <w:tblPr>
        <w:tblStyle w:val="TableGrid"/>
        <w:tblpPr w:leftFromText="180" w:rightFromText="180" w:vertAnchor="text" w:horzAnchor="page" w:tblpX="823" w:tblpY="121"/>
        <w:tblW w:w="0" w:type="auto"/>
        <w:tblLook w:val="04A0" w:firstRow="1" w:lastRow="0" w:firstColumn="1" w:lastColumn="0" w:noHBand="0" w:noVBand="1"/>
      </w:tblPr>
      <w:tblGrid>
        <w:gridCol w:w="1110"/>
        <w:gridCol w:w="9078"/>
      </w:tblGrid>
      <w:tr w:rsidR="00121BDF" w:rsidRPr="00CB741E" w14:paraId="29478960" w14:textId="77777777" w:rsidTr="00D0490B">
        <w:tc>
          <w:tcPr>
            <w:tcW w:w="1137" w:type="dxa"/>
            <w:tcMar>
              <w:top w:w="85" w:type="dxa"/>
              <w:bottom w:w="85" w:type="dxa"/>
            </w:tcMar>
            <w:vAlign w:val="center"/>
          </w:tcPr>
          <w:p w14:paraId="1C035A4D" w14:textId="781227F2" w:rsidR="00121BDF" w:rsidRPr="00C81126" w:rsidRDefault="00C045BB" w:rsidP="00121BDF">
            <w:pPr>
              <w:jc w:val="center"/>
              <w:rPr>
                <w:b/>
              </w:rPr>
            </w:pPr>
            <w:r>
              <w:rPr>
                <w:b/>
              </w:rPr>
              <w:t>Step</w:t>
            </w:r>
          </w:p>
        </w:tc>
        <w:tc>
          <w:tcPr>
            <w:tcW w:w="9313" w:type="dxa"/>
            <w:tcMar>
              <w:top w:w="85" w:type="dxa"/>
              <w:bottom w:w="85" w:type="dxa"/>
            </w:tcMar>
            <w:vAlign w:val="center"/>
          </w:tcPr>
          <w:p w14:paraId="47ABEA47" w14:textId="524258FE" w:rsidR="00121BDF" w:rsidRPr="00C81126" w:rsidRDefault="00C045BB" w:rsidP="00121BDF">
            <w:pPr>
              <w:rPr>
                <w:b/>
              </w:rPr>
            </w:pPr>
            <w:r>
              <w:rPr>
                <w:b/>
              </w:rPr>
              <w:t>Description</w:t>
            </w:r>
          </w:p>
        </w:tc>
      </w:tr>
      <w:tr w:rsidR="00121BDF" w:rsidRPr="00CB741E" w14:paraId="28DA25C8" w14:textId="77777777" w:rsidTr="00D0490B">
        <w:tc>
          <w:tcPr>
            <w:tcW w:w="1137" w:type="dxa"/>
            <w:tcMar>
              <w:top w:w="85" w:type="dxa"/>
              <w:bottom w:w="85" w:type="dxa"/>
            </w:tcMar>
            <w:vAlign w:val="center"/>
          </w:tcPr>
          <w:p w14:paraId="69AB8C4D" w14:textId="0368FD4B" w:rsidR="00121BDF" w:rsidRPr="00121BDF" w:rsidRDefault="00121BDF" w:rsidP="00121BDF">
            <w:pPr>
              <w:jc w:val="center"/>
              <w:rPr>
                <w:bCs/>
              </w:rPr>
            </w:pPr>
            <w:r w:rsidRPr="00121BDF">
              <w:rPr>
                <w:bCs/>
              </w:rPr>
              <w:t>1</w:t>
            </w:r>
          </w:p>
        </w:tc>
        <w:tc>
          <w:tcPr>
            <w:tcW w:w="9313" w:type="dxa"/>
            <w:tcMar>
              <w:top w:w="85" w:type="dxa"/>
              <w:bottom w:w="85" w:type="dxa"/>
            </w:tcMar>
            <w:vAlign w:val="center"/>
          </w:tcPr>
          <w:p w14:paraId="778D5D27" w14:textId="2F38E605" w:rsidR="00121BDF" w:rsidRDefault="00AF45CA" w:rsidP="00030202">
            <w:pPr>
              <w:tabs>
                <w:tab w:val="left" w:pos="5387"/>
              </w:tabs>
              <w:ind w:right="113"/>
            </w:pPr>
            <w:r w:rsidRPr="00AF45CA">
              <w:t>The first method is PHP inside HTML. Here's an example code:</w:t>
            </w:r>
          </w:p>
          <w:p w14:paraId="753261AD" w14:textId="453FCDD4" w:rsidR="00030202" w:rsidRPr="00030202" w:rsidRDefault="00030202" w:rsidP="00030202">
            <w:pPr>
              <w:tabs>
                <w:tab w:val="left" w:pos="5387"/>
              </w:tabs>
              <w:ind w:right="113"/>
            </w:pPr>
            <w:r w:rsidRPr="00030202">
              <w:rPr>
                <w:noProof/>
              </w:rPr>
              <w:drawing>
                <wp:inline distT="0" distB="0" distL="0" distR="0" wp14:anchorId="3BC82A96" wp14:editId="541ACC18">
                  <wp:extent cx="2949934" cy="860397"/>
                  <wp:effectExtent l="0" t="0" r="0" b="3810"/>
                  <wp:docPr id="1876382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382935" name=""/>
                          <pic:cNvPicPr/>
                        </pic:nvPicPr>
                        <pic:blipFill>
                          <a:blip r:embed="rId59"/>
                          <a:stretch>
                            <a:fillRect/>
                          </a:stretch>
                        </pic:blipFill>
                        <pic:spPr>
                          <a:xfrm>
                            <a:off x="0" y="0"/>
                            <a:ext cx="3000095" cy="875027"/>
                          </a:xfrm>
                          <a:prstGeom prst="rect">
                            <a:avLst/>
                          </a:prstGeom>
                        </pic:spPr>
                      </pic:pic>
                    </a:graphicData>
                  </a:graphic>
                </wp:inline>
              </w:drawing>
            </w:r>
          </w:p>
        </w:tc>
      </w:tr>
      <w:tr w:rsidR="00121BDF" w:rsidRPr="00CB741E" w14:paraId="33633A08" w14:textId="77777777" w:rsidTr="00D0490B">
        <w:tc>
          <w:tcPr>
            <w:tcW w:w="1137" w:type="dxa"/>
            <w:tcMar>
              <w:top w:w="85" w:type="dxa"/>
              <w:bottom w:w="85" w:type="dxa"/>
            </w:tcMar>
            <w:vAlign w:val="center"/>
          </w:tcPr>
          <w:p w14:paraId="56125FD7" w14:textId="6DC9D8F8" w:rsidR="00121BDF" w:rsidRPr="00121BDF" w:rsidRDefault="00121BDF" w:rsidP="00121BDF">
            <w:pPr>
              <w:jc w:val="center"/>
              <w:rPr>
                <w:bCs/>
              </w:rPr>
            </w:pPr>
            <w:r w:rsidRPr="00121BDF">
              <w:rPr>
                <w:bCs/>
              </w:rPr>
              <w:t>2</w:t>
            </w:r>
          </w:p>
        </w:tc>
        <w:tc>
          <w:tcPr>
            <w:tcW w:w="9313" w:type="dxa"/>
            <w:tcMar>
              <w:top w:w="85" w:type="dxa"/>
              <w:bottom w:w="85" w:type="dxa"/>
            </w:tcMar>
            <w:vAlign w:val="center"/>
          </w:tcPr>
          <w:p w14:paraId="19F3A73B" w14:textId="3D645D05" w:rsidR="00121BDF" w:rsidRPr="00030202" w:rsidRDefault="00AF45CA" w:rsidP="00030202">
            <w:pPr>
              <w:tabs>
                <w:tab w:val="left" w:pos="5387"/>
              </w:tabs>
              <w:ind w:right="113"/>
            </w:pPr>
            <w:r w:rsidRPr="00AF45CA">
              <w:t xml:space="preserve">The code above is an HTML code that contains PHP code to display the server's date, marked by the tags </w:t>
            </w:r>
            <w:r w:rsidRPr="00AF45CA">
              <w:rPr>
                <w:rStyle w:val="codingChar"/>
              </w:rPr>
              <w:t>&lt;?</w:t>
            </w:r>
            <w:proofErr w:type="spellStart"/>
            <w:r w:rsidRPr="00AF45CA">
              <w:rPr>
                <w:rStyle w:val="codingChar"/>
              </w:rPr>
              <w:t>php</w:t>
            </w:r>
            <w:proofErr w:type="spellEnd"/>
            <w:r w:rsidRPr="00AF45CA">
              <w:t xml:space="preserve"> and </w:t>
            </w:r>
            <w:r w:rsidRPr="00AF45CA">
              <w:rPr>
                <w:rStyle w:val="codingChar"/>
              </w:rPr>
              <w:t>?&gt;</w:t>
            </w:r>
          </w:p>
        </w:tc>
      </w:tr>
      <w:tr w:rsidR="00121BDF" w:rsidRPr="00CB741E" w14:paraId="7B9136E5" w14:textId="77777777" w:rsidTr="00D0490B">
        <w:tc>
          <w:tcPr>
            <w:tcW w:w="1137" w:type="dxa"/>
            <w:tcMar>
              <w:top w:w="85" w:type="dxa"/>
              <w:bottom w:w="85" w:type="dxa"/>
            </w:tcMar>
            <w:vAlign w:val="center"/>
          </w:tcPr>
          <w:p w14:paraId="0D3078B2" w14:textId="7395A12B" w:rsidR="00121BDF" w:rsidRPr="00121BDF" w:rsidRDefault="00121BDF" w:rsidP="00121BDF">
            <w:pPr>
              <w:jc w:val="center"/>
              <w:rPr>
                <w:bCs/>
              </w:rPr>
            </w:pPr>
            <w:r w:rsidRPr="00121BDF">
              <w:rPr>
                <w:bCs/>
              </w:rPr>
              <w:t>3</w:t>
            </w:r>
          </w:p>
        </w:tc>
        <w:tc>
          <w:tcPr>
            <w:tcW w:w="9313" w:type="dxa"/>
            <w:tcMar>
              <w:top w:w="85" w:type="dxa"/>
              <w:bottom w:w="85" w:type="dxa"/>
            </w:tcMar>
            <w:vAlign w:val="center"/>
          </w:tcPr>
          <w:p w14:paraId="3B5E23B1" w14:textId="77777777" w:rsidR="00AF45CA" w:rsidRDefault="00AF45CA" w:rsidP="00121BDF">
            <w:r w:rsidRPr="00AF45CA">
              <w:t>The second method is HTML inside PHP. In PHP, HTML tags are treated as strings enclosed in quotation marks, and various functions can be applied to manipulate strings, such as concatenation, etc. Here's an example of the code snippet:</w:t>
            </w:r>
          </w:p>
          <w:p w14:paraId="1792F36C" w14:textId="2E70E06B" w:rsidR="00030202" w:rsidRPr="00C81126" w:rsidRDefault="00030202" w:rsidP="00121BDF">
            <w:pPr>
              <w:rPr>
                <w:b/>
              </w:rPr>
            </w:pPr>
            <w:r w:rsidRPr="00030202">
              <w:rPr>
                <w:b/>
                <w:noProof/>
              </w:rPr>
              <w:drawing>
                <wp:inline distT="0" distB="0" distL="0" distR="0" wp14:anchorId="7447E4AE" wp14:editId="6356E430">
                  <wp:extent cx="3156668" cy="955617"/>
                  <wp:effectExtent l="0" t="0" r="0" b="0"/>
                  <wp:docPr id="1821086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086926" name=""/>
                          <pic:cNvPicPr/>
                        </pic:nvPicPr>
                        <pic:blipFill>
                          <a:blip r:embed="rId60"/>
                          <a:stretch>
                            <a:fillRect/>
                          </a:stretch>
                        </pic:blipFill>
                        <pic:spPr>
                          <a:xfrm>
                            <a:off x="0" y="0"/>
                            <a:ext cx="3199128" cy="968471"/>
                          </a:xfrm>
                          <a:prstGeom prst="rect">
                            <a:avLst/>
                          </a:prstGeom>
                        </pic:spPr>
                      </pic:pic>
                    </a:graphicData>
                  </a:graphic>
                </wp:inline>
              </w:drawing>
            </w:r>
          </w:p>
        </w:tc>
      </w:tr>
      <w:tr w:rsidR="00121BDF" w:rsidRPr="00CB741E" w14:paraId="34170881" w14:textId="77777777" w:rsidTr="00D0490B">
        <w:tc>
          <w:tcPr>
            <w:tcW w:w="1137" w:type="dxa"/>
            <w:tcMar>
              <w:top w:w="85" w:type="dxa"/>
              <w:bottom w:w="85" w:type="dxa"/>
            </w:tcMar>
            <w:vAlign w:val="center"/>
          </w:tcPr>
          <w:p w14:paraId="494D3A01" w14:textId="4E54F138" w:rsidR="00121BDF" w:rsidRPr="00121BDF" w:rsidRDefault="00121BDF" w:rsidP="00121BDF">
            <w:pPr>
              <w:jc w:val="center"/>
              <w:rPr>
                <w:bCs/>
              </w:rPr>
            </w:pPr>
            <w:r w:rsidRPr="00121BDF">
              <w:rPr>
                <w:bCs/>
              </w:rPr>
              <w:t>4</w:t>
            </w:r>
          </w:p>
        </w:tc>
        <w:tc>
          <w:tcPr>
            <w:tcW w:w="9313" w:type="dxa"/>
            <w:tcMar>
              <w:top w:w="85" w:type="dxa"/>
              <w:bottom w:w="85" w:type="dxa"/>
            </w:tcMar>
            <w:vAlign w:val="center"/>
          </w:tcPr>
          <w:p w14:paraId="32B71114" w14:textId="7B5213CF" w:rsidR="00121BDF" w:rsidRPr="00030202" w:rsidRDefault="00AF45CA" w:rsidP="00030202">
            <w:pPr>
              <w:tabs>
                <w:tab w:val="left" w:pos="5387"/>
              </w:tabs>
              <w:ind w:right="113"/>
            </w:pPr>
            <w:r w:rsidRPr="00AF45CA">
              <w:t xml:space="preserve">The code above produces the same output as the previous code snippet. However, the difference lies in the way the code is written, where HTML is inside PHP as a string, and to display it, the </w:t>
            </w:r>
            <w:r w:rsidRPr="00AF45CA">
              <w:rPr>
                <w:rStyle w:val="codingChar"/>
              </w:rPr>
              <w:t>echo</w:t>
            </w:r>
            <w:r w:rsidRPr="00AF45CA">
              <w:t xml:space="preserve"> tag is used</w:t>
            </w:r>
            <w:r w:rsidR="00030202" w:rsidRPr="00121BDF">
              <w:t>.</w:t>
            </w:r>
          </w:p>
        </w:tc>
      </w:tr>
      <w:tr w:rsidR="00121BDF" w:rsidRPr="00CB741E" w14:paraId="6578CD7A" w14:textId="77777777" w:rsidTr="00D0490B">
        <w:tc>
          <w:tcPr>
            <w:tcW w:w="1137" w:type="dxa"/>
            <w:tcMar>
              <w:top w:w="85" w:type="dxa"/>
              <w:bottom w:w="85" w:type="dxa"/>
            </w:tcMar>
            <w:vAlign w:val="center"/>
          </w:tcPr>
          <w:p w14:paraId="04FEA050" w14:textId="2BB6E243" w:rsidR="00121BDF" w:rsidRDefault="00121BDF" w:rsidP="00121BDF">
            <w:pPr>
              <w:jc w:val="center"/>
            </w:pPr>
            <w:r>
              <w:t>5</w:t>
            </w:r>
          </w:p>
        </w:tc>
        <w:tc>
          <w:tcPr>
            <w:tcW w:w="9313" w:type="dxa"/>
            <w:tcMar>
              <w:top w:w="85" w:type="dxa"/>
              <w:bottom w:w="85" w:type="dxa"/>
            </w:tcMar>
            <w:vAlign w:val="center"/>
          </w:tcPr>
          <w:p w14:paraId="0F2AEBC7" w14:textId="77777777" w:rsidR="00D42470" w:rsidRDefault="00AF45CA" w:rsidP="00EB47CB">
            <w:pPr>
              <w:tabs>
                <w:tab w:val="left" w:pos="5387"/>
              </w:tabs>
              <w:ind w:right="113"/>
            </w:pPr>
            <w:r w:rsidRPr="00AF45CA">
              <w:t xml:space="preserve">Which of the two methods do you find easier? Provide your answer along with reasoning. </w:t>
            </w:r>
          </w:p>
          <w:p w14:paraId="3FF8BA16" w14:textId="0CBB7958" w:rsidR="00121BDF" w:rsidRDefault="00030202" w:rsidP="00EB47CB">
            <w:pPr>
              <w:tabs>
                <w:tab w:val="left" w:pos="5387"/>
              </w:tabs>
              <w:ind w:right="113"/>
              <w:rPr>
                <w:color w:val="FF0000"/>
              </w:rPr>
            </w:pPr>
            <w:r w:rsidRPr="00EB47CB">
              <w:rPr>
                <w:color w:val="FF0000"/>
              </w:rPr>
              <w:t>(</w:t>
            </w:r>
            <w:r w:rsidR="00CE5C82">
              <w:rPr>
                <w:color w:val="FF0000"/>
              </w:rPr>
              <w:t>Question No</w:t>
            </w:r>
            <w:r w:rsidRPr="00EB47CB">
              <w:rPr>
                <w:color w:val="FF0000"/>
              </w:rPr>
              <w:t xml:space="preserve"> 1</w:t>
            </w:r>
            <w:r w:rsidR="00BD5B74">
              <w:rPr>
                <w:color w:val="FF0000"/>
              </w:rPr>
              <w:t>7</w:t>
            </w:r>
            <w:r w:rsidRPr="00EB47CB">
              <w:rPr>
                <w:color w:val="FF0000"/>
              </w:rPr>
              <w:t>)</w:t>
            </w:r>
          </w:p>
          <w:p w14:paraId="75A8C91E" w14:textId="77777777" w:rsidR="00252271" w:rsidRDefault="00252271" w:rsidP="00EB47CB">
            <w:pPr>
              <w:tabs>
                <w:tab w:val="left" w:pos="5387"/>
              </w:tabs>
              <w:ind w:right="113"/>
              <w:rPr>
                <w:color w:val="FF0000"/>
              </w:rPr>
            </w:pPr>
          </w:p>
          <w:p w14:paraId="3758D1E3" w14:textId="299FC646" w:rsidR="00252271" w:rsidRPr="00CB741E" w:rsidRDefault="00252271" w:rsidP="00EB47CB">
            <w:pPr>
              <w:tabs>
                <w:tab w:val="left" w:pos="5387"/>
              </w:tabs>
              <w:ind w:right="113"/>
            </w:pPr>
          </w:p>
        </w:tc>
      </w:tr>
    </w:tbl>
    <w:p w14:paraId="6E926D46" w14:textId="77777777" w:rsidR="00121BDF" w:rsidRDefault="00121BDF" w:rsidP="00C4554E">
      <w:pPr>
        <w:tabs>
          <w:tab w:val="left" w:pos="5387"/>
        </w:tabs>
        <w:spacing w:before="240"/>
        <w:ind w:right="112"/>
      </w:pPr>
    </w:p>
    <w:p w14:paraId="66018741" w14:textId="39CDB945" w:rsidR="00030202" w:rsidRPr="006439AC" w:rsidRDefault="00D42470" w:rsidP="00D42470">
      <w:pPr>
        <w:shd w:val="clear" w:color="auto" w:fill="A8D08D" w:themeFill="accent6" w:themeFillTint="99"/>
        <w:rPr>
          <w:b/>
        </w:rPr>
      </w:pPr>
      <w:r w:rsidRPr="00D42470">
        <w:rPr>
          <w:b/>
          <w:bCs/>
        </w:rPr>
        <w:t>HTML Entities</w:t>
      </w:r>
    </w:p>
    <w:p w14:paraId="65C00236" w14:textId="0DBA1C7C" w:rsidR="00863524" w:rsidRDefault="00D42470" w:rsidP="00D42470">
      <w:pPr>
        <w:tabs>
          <w:tab w:val="left" w:pos="5387"/>
        </w:tabs>
        <w:spacing w:before="120"/>
        <w:ind w:right="113"/>
      </w:pPr>
      <w:r w:rsidRPr="00D42470">
        <w:rPr>
          <w:b/>
          <w:bCs/>
        </w:rPr>
        <w:t>HTML Entities</w:t>
      </w:r>
      <w:r w:rsidRPr="00D42470">
        <w:t xml:space="preserve"> are used to display reserved characters in HTML or characters that have special meanings, such as </w:t>
      </w:r>
      <w:r w:rsidRPr="009F0A88">
        <w:rPr>
          <w:rStyle w:val="codingChar"/>
        </w:rPr>
        <w:t>&lt;</w:t>
      </w:r>
      <w:r w:rsidRPr="00D42470">
        <w:t xml:space="preserve">, </w:t>
      </w:r>
      <w:r w:rsidRPr="009F0A88">
        <w:rPr>
          <w:rStyle w:val="codingChar"/>
        </w:rPr>
        <w:t>&gt;</w:t>
      </w:r>
      <w:r w:rsidRPr="00D42470">
        <w:t xml:space="preserve">, and </w:t>
      </w:r>
      <w:r w:rsidRPr="009F0A88">
        <w:rPr>
          <w:rStyle w:val="codingChar"/>
        </w:rPr>
        <w:t>&amp;</w:t>
      </w:r>
      <w:r w:rsidRPr="00D42470">
        <w:t>. These characters must be written as entities to prevent them from being interpreted as HTML code.</w:t>
      </w:r>
    </w:p>
    <w:p w14:paraId="1AE0A6A7" w14:textId="1083C198" w:rsidR="009F0A88" w:rsidRDefault="009F0A88" w:rsidP="00C4554E">
      <w:pPr>
        <w:tabs>
          <w:tab w:val="left" w:pos="5387"/>
        </w:tabs>
        <w:spacing w:before="240"/>
        <w:ind w:right="112"/>
      </w:pPr>
      <w:r w:rsidRPr="009F0A88">
        <w:t>Common HTML Entities:</w:t>
      </w:r>
    </w:p>
    <w:tbl>
      <w:tblPr>
        <w:tblStyle w:val="GridTable1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4A0" w:firstRow="1" w:lastRow="0" w:firstColumn="1" w:lastColumn="0" w:noHBand="0" w:noVBand="1"/>
      </w:tblPr>
      <w:tblGrid>
        <w:gridCol w:w="1408"/>
        <w:gridCol w:w="1640"/>
        <w:gridCol w:w="2257"/>
        <w:gridCol w:w="815"/>
      </w:tblGrid>
      <w:tr w:rsidR="009F0A88" w:rsidRPr="009F0A88" w14:paraId="42AFCF97" w14:textId="77777777" w:rsidTr="009F0A8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D9D9D9" w:themeFill="background1" w:themeFillShade="D9"/>
            <w:hideMark/>
          </w:tcPr>
          <w:p w14:paraId="1CF1981F" w14:textId="287265EA" w:rsidR="009F0A88" w:rsidRPr="009F0A88" w:rsidRDefault="009F0A88" w:rsidP="009F0A88">
            <w:pPr>
              <w:jc w:val="center"/>
              <w:rPr>
                <w:color w:val="222222"/>
                <w:sz w:val="22"/>
                <w:szCs w:val="22"/>
              </w:rPr>
            </w:pPr>
            <w:r w:rsidRPr="009F0A88">
              <w:rPr>
                <w:sz w:val="22"/>
                <w:szCs w:val="22"/>
              </w:rPr>
              <w:t>Entity Name</w:t>
            </w:r>
          </w:p>
        </w:tc>
        <w:tc>
          <w:tcPr>
            <w:tcW w:w="0" w:type="auto"/>
            <w:tcBorders>
              <w:bottom w:val="none" w:sz="0" w:space="0" w:color="auto"/>
            </w:tcBorders>
            <w:shd w:val="clear" w:color="auto" w:fill="D9D9D9" w:themeFill="background1" w:themeFillShade="D9"/>
            <w:hideMark/>
          </w:tcPr>
          <w:p w14:paraId="7B658DE3" w14:textId="25135ACA"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Entity Number</w:t>
            </w:r>
          </w:p>
        </w:tc>
        <w:tc>
          <w:tcPr>
            <w:tcW w:w="0" w:type="auto"/>
            <w:tcBorders>
              <w:bottom w:val="none" w:sz="0" w:space="0" w:color="auto"/>
            </w:tcBorders>
            <w:shd w:val="clear" w:color="auto" w:fill="D9D9D9" w:themeFill="background1" w:themeFillShade="D9"/>
            <w:hideMark/>
          </w:tcPr>
          <w:p w14:paraId="02013940" w14:textId="67A7BB4C"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escription</w:t>
            </w:r>
          </w:p>
        </w:tc>
        <w:tc>
          <w:tcPr>
            <w:tcW w:w="0" w:type="auto"/>
            <w:tcBorders>
              <w:bottom w:val="none" w:sz="0" w:space="0" w:color="auto"/>
            </w:tcBorders>
            <w:shd w:val="clear" w:color="auto" w:fill="D9D9D9" w:themeFill="background1" w:themeFillShade="D9"/>
            <w:hideMark/>
          </w:tcPr>
          <w:p w14:paraId="03FE026D" w14:textId="4B55EB72" w:rsidR="009F0A88" w:rsidRPr="009F0A88" w:rsidRDefault="009F0A88" w:rsidP="009F0A88">
            <w:pPr>
              <w:jc w:val="center"/>
              <w:cnfStyle w:val="100000000000" w:firstRow="1"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esult</w:t>
            </w:r>
          </w:p>
        </w:tc>
      </w:tr>
      <w:tr w:rsidR="009F0A88" w:rsidRPr="009F0A88" w14:paraId="4A157AA5"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DBBA2F9" w14:textId="50C6A0E3" w:rsidR="009F0A88" w:rsidRPr="009F0A88" w:rsidRDefault="009F0A88" w:rsidP="009F0A88">
            <w:pPr>
              <w:pStyle w:val="coding"/>
              <w:jc w:val="center"/>
              <w:rPr>
                <w:color w:val="222222"/>
              </w:rPr>
            </w:pPr>
            <w:r w:rsidRPr="009F0A88">
              <w:t>&amp;copy;</w:t>
            </w:r>
          </w:p>
        </w:tc>
        <w:tc>
          <w:tcPr>
            <w:tcW w:w="0" w:type="auto"/>
            <w:hideMark/>
          </w:tcPr>
          <w:p w14:paraId="52681BD3" w14:textId="621531C3"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69;</w:t>
            </w:r>
          </w:p>
        </w:tc>
        <w:tc>
          <w:tcPr>
            <w:tcW w:w="0" w:type="auto"/>
            <w:hideMark/>
          </w:tcPr>
          <w:p w14:paraId="7F0040BF" w14:textId="71E2C5BD"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Copyright</w:t>
            </w:r>
          </w:p>
        </w:tc>
        <w:tc>
          <w:tcPr>
            <w:tcW w:w="0" w:type="auto"/>
            <w:hideMark/>
          </w:tcPr>
          <w:p w14:paraId="47C0CA16" w14:textId="6AB83F9A"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648321A9"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0EDED0" w14:textId="21E83A49" w:rsidR="009F0A88" w:rsidRPr="009F0A88" w:rsidRDefault="009F0A88" w:rsidP="009F0A88">
            <w:pPr>
              <w:pStyle w:val="coding"/>
              <w:jc w:val="center"/>
              <w:rPr>
                <w:color w:val="222222"/>
              </w:rPr>
            </w:pPr>
            <w:r w:rsidRPr="009F0A88">
              <w:t>&amp;reg;</w:t>
            </w:r>
          </w:p>
        </w:tc>
        <w:tc>
          <w:tcPr>
            <w:tcW w:w="0" w:type="auto"/>
            <w:hideMark/>
          </w:tcPr>
          <w:p w14:paraId="1686A75C" w14:textId="4D9E63B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74;</w:t>
            </w:r>
          </w:p>
        </w:tc>
        <w:tc>
          <w:tcPr>
            <w:tcW w:w="0" w:type="auto"/>
            <w:hideMark/>
          </w:tcPr>
          <w:p w14:paraId="46CF2713" w14:textId="60AE7A4C"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egistered</w:t>
            </w:r>
          </w:p>
        </w:tc>
        <w:tc>
          <w:tcPr>
            <w:tcW w:w="0" w:type="auto"/>
            <w:hideMark/>
          </w:tcPr>
          <w:p w14:paraId="141AD5A7" w14:textId="4EFAF30E"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2594DF11"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5AF40DD" w14:textId="3E9AD805" w:rsidR="009F0A88" w:rsidRPr="009F0A88" w:rsidRDefault="009F0A88" w:rsidP="009F0A88">
            <w:pPr>
              <w:pStyle w:val="coding"/>
              <w:jc w:val="center"/>
              <w:rPr>
                <w:color w:val="222222"/>
              </w:rPr>
            </w:pPr>
            <w:r w:rsidRPr="009F0A88">
              <w:t>-</w:t>
            </w:r>
          </w:p>
        </w:tc>
        <w:tc>
          <w:tcPr>
            <w:tcW w:w="0" w:type="auto"/>
            <w:hideMark/>
          </w:tcPr>
          <w:p w14:paraId="7F582A69" w14:textId="1176F2A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8482;</w:t>
            </w:r>
          </w:p>
        </w:tc>
        <w:tc>
          <w:tcPr>
            <w:tcW w:w="0" w:type="auto"/>
            <w:hideMark/>
          </w:tcPr>
          <w:p w14:paraId="745FECF6" w14:textId="0B8C86DA"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Trademark</w:t>
            </w:r>
          </w:p>
        </w:tc>
        <w:tc>
          <w:tcPr>
            <w:tcW w:w="0" w:type="auto"/>
            <w:hideMark/>
          </w:tcPr>
          <w:p w14:paraId="1F128C16" w14:textId="025D02B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3013DA13"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B3E560E" w14:textId="5CAC2655" w:rsidR="009F0A88" w:rsidRPr="009F0A88" w:rsidRDefault="009F0A88" w:rsidP="009F0A88">
            <w:pPr>
              <w:pStyle w:val="coding"/>
              <w:jc w:val="center"/>
              <w:rPr>
                <w:color w:val="222222"/>
              </w:rPr>
            </w:pPr>
            <w:r w:rsidRPr="009F0A88">
              <w:lastRenderedPageBreak/>
              <w:t>&amp;</w:t>
            </w:r>
            <w:proofErr w:type="spellStart"/>
            <w:r w:rsidRPr="009F0A88">
              <w:t>nbsp</w:t>
            </w:r>
            <w:proofErr w:type="spellEnd"/>
            <w:r w:rsidRPr="009F0A88">
              <w:t>;</w:t>
            </w:r>
          </w:p>
        </w:tc>
        <w:tc>
          <w:tcPr>
            <w:tcW w:w="0" w:type="auto"/>
            <w:hideMark/>
          </w:tcPr>
          <w:p w14:paraId="017850D9" w14:textId="79C3C0E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61;</w:t>
            </w:r>
          </w:p>
        </w:tc>
        <w:tc>
          <w:tcPr>
            <w:tcW w:w="0" w:type="auto"/>
            <w:hideMark/>
          </w:tcPr>
          <w:p w14:paraId="7FC24EAC" w14:textId="6B18AA75"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Non-breaking space</w:t>
            </w:r>
          </w:p>
        </w:tc>
        <w:tc>
          <w:tcPr>
            <w:tcW w:w="0" w:type="auto"/>
            <w:hideMark/>
          </w:tcPr>
          <w:p w14:paraId="5C512561" w14:textId="1B861F2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4902E409"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4A1CA98" w14:textId="02625897" w:rsidR="009F0A88" w:rsidRPr="009F0A88" w:rsidRDefault="009F0A88" w:rsidP="009F0A88">
            <w:pPr>
              <w:pStyle w:val="coding"/>
              <w:jc w:val="center"/>
              <w:rPr>
                <w:color w:val="222222"/>
              </w:rPr>
            </w:pPr>
            <w:r w:rsidRPr="009F0A88">
              <w:t>&amp;amp;</w:t>
            </w:r>
          </w:p>
        </w:tc>
        <w:tc>
          <w:tcPr>
            <w:tcW w:w="0" w:type="auto"/>
            <w:hideMark/>
          </w:tcPr>
          <w:p w14:paraId="4DE5EBD4" w14:textId="5537A5D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38;</w:t>
            </w:r>
          </w:p>
        </w:tc>
        <w:tc>
          <w:tcPr>
            <w:tcW w:w="0" w:type="auto"/>
            <w:hideMark/>
          </w:tcPr>
          <w:p w14:paraId="08951037" w14:textId="450D7EC6"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Ampersand</w:t>
            </w:r>
          </w:p>
        </w:tc>
        <w:tc>
          <w:tcPr>
            <w:tcW w:w="0" w:type="auto"/>
            <w:hideMark/>
          </w:tcPr>
          <w:p w14:paraId="599BCC8B" w14:textId="791B14A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amp;</w:t>
            </w:r>
          </w:p>
        </w:tc>
      </w:tr>
      <w:tr w:rsidR="009F0A88" w:rsidRPr="009F0A88" w14:paraId="5F001388"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F30A8F" w14:textId="492C60F5" w:rsidR="009F0A88" w:rsidRPr="009F0A88" w:rsidRDefault="009F0A88" w:rsidP="009F0A88">
            <w:pPr>
              <w:pStyle w:val="coding"/>
              <w:jc w:val="center"/>
              <w:rPr>
                <w:color w:val="222222"/>
              </w:rPr>
            </w:pPr>
            <w:r w:rsidRPr="009F0A88">
              <w:t>&amp;</w:t>
            </w:r>
            <w:proofErr w:type="spellStart"/>
            <w:r w:rsidRPr="009F0A88">
              <w:t>laquo</w:t>
            </w:r>
            <w:proofErr w:type="spellEnd"/>
            <w:r w:rsidRPr="009F0A88">
              <w:t>;</w:t>
            </w:r>
          </w:p>
        </w:tc>
        <w:tc>
          <w:tcPr>
            <w:tcW w:w="0" w:type="auto"/>
            <w:hideMark/>
          </w:tcPr>
          <w:p w14:paraId="1CE8C8E6" w14:textId="2C9F5327"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71;</w:t>
            </w:r>
          </w:p>
        </w:tc>
        <w:tc>
          <w:tcPr>
            <w:tcW w:w="0" w:type="auto"/>
            <w:hideMark/>
          </w:tcPr>
          <w:p w14:paraId="296FD4D5" w14:textId="4C5E2203"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Left angle quotation</w:t>
            </w:r>
          </w:p>
        </w:tc>
        <w:tc>
          <w:tcPr>
            <w:tcW w:w="0" w:type="auto"/>
            <w:hideMark/>
          </w:tcPr>
          <w:p w14:paraId="4244A879" w14:textId="3C0D819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17B42B38"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0FA1FA0" w14:textId="23E81BA2" w:rsidR="009F0A88" w:rsidRPr="009F0A88" w:rsidRDefault="009F0A88" w:rsidP="009F0A88">
            <w:pPr>
              <w:pStyle w:val="coding"/>
              <w:jc w:val="center"/>
              <w:rPr>
                <w:color w:val="222222"/>
              </w:rPr>
            </w:pPr>
            <w:r w:rsidRPr="009F0A88">
              <w:t>&amp;</w:t>
            </w:r>
            <w:proofErr w:type="spellStart"/>
            <w:r w:rsidRPr="009F0A88">
              <w:t>raquo</w:t>
            </w:r>
            <w:proofErr w:type="spellEnd"/>
            <w:r w:rsidRPr="009F0A88">
              <w:t>;</w:t>
            </w:r>
          </w:p>
        </w:tc>
        <w:tc>
          <w:tcPr>
            <w:tcW w:w="0" w:type="auto"/>
            <w:hideMark/>
          </w:tcPr>
          <w:p w14:paraId="369C0116" w14:textId="2A2346E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187;</w:t>
            </w:r>
          </w:p>
        </w:tc>
        <w:tc>
          <w:tcPr>
            <w:tcW w:w="0" w:type="auto"/>
            <w:hideMark/>
          </w:tcPr>
          <w:p w14:paraId="19E2792B" w14:textId="684B8642"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Right angle quotation</w:t>
            </w:r>
          </w:p>
        </w:tc>
        <w:tc>
          <w:tcPr>
            <w:tcW w:w="0" w:type="auto"/>
            <w:hideMark/>
          </w:tcPr>
          <w:p w14:paraId="204F27BC" w14:textId="745D6413"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147E80CD"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5EAC79A" w14:textId="34198E9C" w:rsidR="009F0A88" w:rsidRPr="009F0A88" w:rsidRDefault="009F0A88" w:rsidP="009F0A88">
            <w:pPr>
              <w:pStyle w:val="coding"/>
              <w:jc w:val="center"/>
              <w:rPr>
                <w:color w:val="222222"/>
              </w:rPr>
            </w:pPr>
            <w:r w:rsidRPr="009F0A88">
              <w:t>&amp;</w:t>
            </w:r>
            <w:proofErr w:type="spellStart"/>
            <w:r w:rsidRPr="009F0A88">
              <w:t>quot</w:t>
            </w:r>
            <w:proofErr w:type="spellEnd"/>
            <w:r w:rsidRPr="009F0A88">
              <w:t>;</w:t>
            </w:r>
          </w:p>
        </w:tc>
        <w:tc>
          <w:tcPr>
            <w:tcW w:w="0" w:type="auto"/>
            <w:hideMark/>
          </w:tcPr>
          <w:p w14:paraId="4AF84AFE" w14:textId="10A9594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34;</w:t>
            </w:r>
          </w:p>
        </w:tc>
        <w:tc>
          <w:tcPr>
            <w:tcW w:w="0" w:type="auto"/>
            <w:hideMark/>
          </w:tcPr>
          <w:p w14:paraId="3261C944" w14:textId="1884C5C6"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ouble quotation mark</w:t>
            </w:r>
          </w:p>
        </w:tc>
        <w:tc>
          <w:tcPr>
            <w:tcW w:w="0" w:type="auto"/>
            <w:hideMark/>
          </w:tcPr>
          <w:p w14:paraId="6C730B1E" w14:textId="07895215"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3FC00B13"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41FF889" w14:textId="4410B83B" w:rsidR="009F0A88" w:rsidRPr="009F0A88" w:rsidRDefault="009F0A88" w:rsidP="009F0A88">
            <w:pPr>
              <w:pStyle w:val="coding"/>
              <w:jc w:val="center"/>
              <w:rPr>
                <w:color w:val="222222"/>
              </w:rPr>
            </w:pPr>
            <w:r w:rsidRPr="009F0A88">
              <w:t>&amp;apos;</w:t>
            </w:r>
          </w:p>
        </w:tc>
        <w:tc>
          <w:tcPr>
            <w:tcW w:w="0" w:type="auto"/>
            <w:hideMark/>
          </w:tcPr>
          <w:p w14:paraId="698E8538" w14:textId="3BCF6D3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w:t>
            </w:r>
          </w:p>
        </w:tc>
        <w:tc>
          <w:tcPr>
            <w:tcW w:w="0" w:type="auto"/>
            <w:hideMark/>
          </w:tcPr>
          <w:p w14:paraId="1B99B34D" w14:textId="2F4534B7"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Single quotation mark</w:t>
            </w:r>
          </w:p>
        </w:tc>
        <w:tc>
          <w:tcPr>
            <w:tcW w:w="0" w:type="auto"/>
            <w:hideMark/>
          </w:tcPr>
          <w:p w14:paraId="72805169" w14:textId="72824CD9"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795CD990"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575C154" w14:textId="096ED73A" w:rsidR="009F0A88" w:rsidRPr="009F0A88" w:rsidRDefault="009F0A88" w:rsidP="009F0A88">
            <w:pPr>
              <w:pStyle w:val="coding"/>
              <w:jc w:val="center"/>
              <w:rPr>
                <w:color w:val="222222"/>
              </w:rPr>
            </w:pPr>
            <w:r w:rsidRPr="009F0A88">
              <w:t>&amp;</w:t>
            </w:r>
            <w:proofErr w:type="spellStart"/>
            <w:r w:rsidRPr="009F0A88">
              <w:t>lt</w:t>
            </w:r>
            <w:proofErr w:type="spellEnd"/>
            <w:r w:rsidRPr="009F0A88">
              <w:t>;</w:t>
            </w:r>
          </w:p>
        </w:tc>
        <w:tc>
          <w:tcPr>
            <w:tcW w:w="0" w:type="auto"/>
            <w:hideMark/>
          </w:tcPr>
          <w:p w14:paraId="51867CCB" w14:textId="440B14D5"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60;</w:t>
            </w:r>
          </w:p>
        </w:tc>
        <w:tc>
          <w:tcPr>
            <w:tcW w:w="0" w:type="auto"/>
            <w:hideMark/>
          </w:tcPr>
          <w:p w14:paraId="2F6E6A50" w14:textId="285220E5"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Less than</w:t>
            </w:r>
          </w:p>
        </w:tc>
        <w:tc>
          <w:tcPr>
            <w:tcW w:w="0" w:type="auto"/>
            <w:hideMark/>
          </w:tcPr>
          <w:p w14:paraId="39F14E7D" w14:textId="219772A8"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lt;</w:t>
            </w:r>
          </w:p>
        </w:tc>
      </w:tr>
      <w:tr w:rsidR="009F0A88" w:rsidRPr="009F0A88" w14:paraId="4AA57B3A"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A136671" w14:textId="54BF28B1" w:rsidR="009F0A88" w:rsidRPr="009F0A88" w:rsidRDefault="009F0A88" w:rsidP="009F0A88">
            <w:pPr>
              <w:pStyle w:val="coding"/>
              <w:jc w:val="center"/>
              <w:rPr>
                <w:color w:val="222222"/>
              </w:rPr>
            </w:pPr>
            <w:r w:rsidRPr="009F0A88">
              <w:t>&amp;</w:t>
            </w:r>
            <w:proofErr w:type="spellStart"/>
            <w:r w:rsidRPr="009F0A88">
              <w:t>gt</w:t>
            </w:r>
            <w:proofErr w:type="spellEnd"/>
            <w:r w:rsidRPr="009F0A88">
              <w:t>;</w:t>
            </w:r>
          </w:p>
        </w:tc>
        <w:tc>
          <w:tcPr>
            <w:tcW w:w="0" w:type="auto"/>
            <w:hideMark/>
          </w:tcPr>
          <w:p w14:paraId="554DE3ED" w14:textId="524749DF"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61;</w:t>
            </w:r>
          </w:p>
        </w:tc>
        <w:tc>
          <w:tcPr>
            <w:tcW w:w="0" w:type="auto"/>
            <w:hideMark/>
          </w:tcPr>
          <w:p w14:paraId="282DE413" w14:textId="0C3EF2DE"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Greater than</w:t>
            </w:r>
          </w:p>
        </w:tc>
        <w:tc>
          <w:tcPr>
            <w:tcW w:w="0" w:type="auto"/>
            <w:hideMark/>
          </w:tcPr>
          <w:p w14:paraId="039372BD" w14:textId="74B2D460"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gt;</w:t>
            </w:r>
          </w:p>
        </w:tc>
      </w:tr>
      <w:tr w:rsidR="009F0A88" w:rsidRPr="009F0A88" w14:paraId="6CC7278F"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752D3F" w14:textId="578A3D0C" w:rsidR="009F0A88" w:rsidRPr="009F0A88" w:rsidRDefault="009F0A88" w:rsidP="009F0A88">
            <w:pPr>
              <w:pStyle w:val="coding"/>
              <w:jc w:val="center"/>
              <w:rPr>
                <w:color w:val="222222"/>
              </w:rPr>
            </w:pPr>
            <w:r w:rsidRPr="009F0A88">
              <w:t>&amp;times;</w:t>
            </w:r>
          </w:p>
        </w:tc>
        <w:tc>
          <w:tcPr>
            <w:tcW w:w="0" w:type="auto"/>
            <w:hideMark/>
          </w:tcPr>
          <w:p w14:paraId="2F55A72C" w14:textId="69C8C74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215;</w:t>
            </w:r>
          </w:p>
        </w:tc>
        <w:tc>
          <w:tcPr>
            <w:tcW w:w="0" w:type="auto"/>
            <w:hideMark/>
          </w:tcPr>
          <w:p w14:paraId="03FB224C" w14:textId="1739B283"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Multiplication sign</w:t>
            </w:r>
          </w:p>
        </w:tc>
        <w:tc>
          <w:tcPr>
            <w:tcW w:w="0" w:type="auto"/>
            <w:hideMark/>
          </w:tcPr>
          <w:p w14:paraId="545F72E2" w14:textId="65FD770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r w:rsidR="009F0A88" w:rsidRPr="009F0A88" w14:paraId="4AB3474E" w14:textId="77777777" w:rsidTr="009F0A8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F458286" w14:textId="70A74E57" w:rsidR="009F0A88" w:rsidRPr="009F0A88" w:rsidRDefault="009F0A88" w:rsidP="009F0A88">
            <w:pPr>
              <w:pStyle w:val="coding"/>
              <w:jc w:val="center"/>
              <w:rPr>
                <w:color w:val="222222"/>
              </w:rPr>
            </w:pPr>
            <w:r w:rsidRPr="009F0A88">
              <w:t>&amp;divide;</w:t>
            </w:r>
          </w:p>
        </w:tc>
        <w:tc>
          <w:tcPr>
            <w:tcW w:w="0" w:type="auto"/>
            <w:hideMark/>
          </w:tcPr>
          <w:p w14:paraId="18AD25F9" w14:textId="78EF70B4"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rPr>
            </w:pPr>
            <w:r w:rsidRPr="009F0A88">
              <w:rPr>
                <w:b w:val="0"/>
                <w:bCs/>
              </w:rPr>
              <w:t>&amp;#247;</w:t>
            </w:r>
          </w:p>
        </w:tc>
        <w:tc>
          <w:tcPr>
            <w:tcW w:w="0" w:type="auto"/>
            <w:hideMark/>
          </w:tcPr>
          <w:p w14:paraId="45968C63" w14:textId="31BE18FF" w:rsidR="009F0A88" w:rsidRPr="009F0A88" w:rsidRDefault="009F0A88" w:rsidP="009F0A88">
            <w:pPr>
              <w:jc w:val="center"/>
              <w:cnfStyle w:val="000000000000" w:firstRow="0" w:lastRow="0" w:firstColumn="0" w:lastColumn="0" w:oddVBand="0" w:evenVBand="0" w:oddHBand="0" w:evenHBand="0" w:firstRowFirstColumn="0" w:firstRowLastColumn="0" w:lastRowFirstColumn="0" w:lastRowLastColumn="0"/>
              <w:rPr>
                <w:color w:val="222222"/>
                <w:sz w:val="22"/>
                <w:szCs w:val="22"/>
              </w:rPr>
            </w:pPr>
            <w:r w:rsidRPr="009F0A88">
              <w:rPr>
                <w:sz w:val="22"/>
                <w:szCs w:val="22"/>
              </w:rPr>
              <w:t>Division sign</w:t>
            </w:r>
          </w:p>
        </w:tc>
        <w:tc>
          <w:tcPr>
            <w:tcW w:w="0" w:type="auto"/>
            <w:hideMark/>
          </w:tcPr>
          <w:p w14:paraId="3B947E05" w14:textId="5FF35742" w:rsidR="009F0A88" w:rsidRPr="009F0A88" w:rsidRDefault="009F0A88" w:rsidP="009F0A88">
            <w:pPr>
              <w:pStyle w:val="coding"/>
              <w:jc w:val="center"/>
              <w:cnfStyle w:val="000000000000" w:firstRow="0" w:lastRow="0" w:firstColumn="0" w:lastColumn="0" w:oddVBand="0" w:evenVBand="0" w:oddHBand="0" w:evenHBand="0" w:firstRowFirstColumn="0" w:firstRowLastColumn="0" w:lastRowFirstColumn="0" w:lastRowLastColumn="0"/>
              <w:rPr>
                <w:b w:val="0"/>
                <w:bCs/>
                <w:color w:val="222222"/>
                <w:sz w:val="24"/>
              </w:rPr>
            </w:pPr>
            <w:r w:rsidRPr="009F0A88">
              <w:rPr>
                <w:b w:val="0"/>
                <w:bCs/>
                <w:sz w:val="24"/>
              </w:rPr>
              <w:t>÷</w:t>
            </w:r>
          </w:p>
        </w:tc>
      </w:tr>
    </w:tbl>
    <w:p w14:paraId="1AE21EB0" w14:textId="77777777" w:rsidR="00030202" w:rsidRDefault="00030202" w:rsidP="00C4554E">
      <w:pPr>
        <w:tabs>
          <w:tab w:val="left" w:pos="5387"/>
        </w:tabs>
        <w:spacing w:before="240"/>
        <w:ind w:right="112"/>
      </w:pPr>
    </w:p>
    <w:p w14:paraId="69A69DA0" w14:textId="631893B5" w:rsidR="00F1161E" w:rsidRPr="00F1161E" w:rsidRDefault="00F1161E" w:rsidP="00F1161E">
      <w:pPr>
        <w:shd w:val="clear" w:color="auto" w:fill="9CC2E5" w:themeFill="accent1" w:themeFillTint="99"/>
        <w:rPr>
          <w:rFonts w:ascii="Times" w:hAnsi="Times"/>
        </w:rPr>
      </w:pPr>
      <w:r>
        <w:rPr>
          <w:b/>
        </w:rPr>
        <w:t>Practical Section 9</w:t>
      </w:r>
      <w:r w:rsidRPr="001D4B37">
        <w:rPr>
          <w:b/>
        </w:rPr>
        <w:t xml:space="preserve">. </w:t>
      </w:r>
      <w:r>
        <w:rPr>
          <w:b/>
          <w:bCs/>
        </w:rPr>
        <w:t>HTML Entities</w:t>
      </w:r>
    </w:p>
    <w:tbl>
      <w:tblPr>
        <w:tblStyle w:val="TableGrid"/>
        <w:tblpPr w:leftFromText="180" w:rightFromText="180" w:vertAnchor="text" w:horzAnchor="page" w:tblpX="823" w:tblpY="121"/>
        <w:tblW w:w="0" w:type="auto"/>
        <w:tblLook w:val="04A0" w:firstRow="1" w:lastRow="0" w:firstColumn="1" w:lastColumn="0" w:noHBand="0" w:noVBand="1"/>
      </w:tblPr>
      <w:tblGrid>
        <w:gridCol w:w="1095"/>
        <w:gridCol w:w="9093"/>
      </w:tblGrid>
      <w:tr w:rsidR="00EB47CB" w:rsidRPr="00C81126" w14:paraId="2729F0C0" w14:textId="77777777" w:rsidTr="00D0490B">
        <w:tc>
          <w:tcPr>
            <w:tcW w:w="1137" w:type="dxa"/>
            <w:tcMar>
              <w:top w:w="85" w:type="dxa"/>
              <w:bottom w:w="85" w:type="dxa"/>
            </w:tcMar>
            <w:vAlign w:val="center"/>
          </w:tcPr>
          <w:p w14:paraId="7CCB7F0E" w14:textId="12262322" w:rsidR="00EB47CB" w:rsidRPr="00C81126" w:rsidRDefault="00C045BB" w:rsidP="00D0490B">
            <w:pPr>
              <w:jc w:val="center"/>
              <w:rPr>
                <w:b/>
              </w:rPr>
            </w:pPr>
            <w:r>
              <w:rPr>
                <w:b/>
              </w:rPr>
              <w:t>Step</w:t>
            </w:r>
          </w:p>
        </w:tc>
        <w:tc>
          <w:tcPr>
            <w:tcW w:w="9313" w:type="dxa"/>
            <w:tcMar>
              <w:top w:w="85" w:type="dxa"/>
              <w:bottom w:w="85" w:type="dxa"/>
            </w:tcMar>
            <w:vAlign w:val="center"/>
          </w:tcPr>
          <w:p w14:paraId="25D63E8A" w14:textId="3A1554A8" w:rsidR="00EB47CB" w:rsidRPr="00C81126" w:rsidRDefault="00C045BB" w:rsidP="00D0490B">
            <w:pPr>
              <w:rPr>
                <w:b/>
              </w:rPr>
            </w:pPr>
            <w:r>
              <w:rPr>
                <w:b/>
              </w:rPr>
              <w:t>Description</w:t>
            </w:r>
          </w:p>
        </w:tc>
      </w:tr>
      <w:tr w:rsidR="00EB47CB" w:rsidRPr="00C81126" w14:paraId="6E01D303" w14:textId="77777777" w:rsidTr="00D0490B">
        <w:tc>
          <w:tcPr>
            <w:tcW w:w="1137" w:type="dxa"/>
            <w:tcMar>
              <w:top w:w="85" w:type="dxa"/>
              <w:bottom w:w="85" w:type="dxa"/>
            </w:tcMar>
            <w:vAlign w:val="center"/>
          </w:tcPr>
          <w:p w14:paraId="1EE2DA63" w14:textId="5708F953" w:rsidR="00EB47CB" w:rsidRPr="00C81126" w:rsidRDefault="00EB47CB" w:rsidP="00D0490B">
            <w:pPr>
              <w:jc w:val="center"/>
              <w:rPr>
                <w:b/>
              </w:rPr>
            </w:pPr>
            <w:r>
              <w:rPr>
                <w:b/>
              </w:rPr>
              <w:t>1</w:t>
            </w:r>
          </w:p>
        </w:tc>
        <w:tc>
          <w:tcPr>
            <w:tcW w:w="9313" w:type="dxa"/>
            <w:tcMar>
              <w:top w:w="85" w:type="dxa"/>
              <w:bottom w:w="85" w:type="dxa"/>
            </w:tcMar>
            <w:vAlign w:val="center"/>
          </w:tcPr>
          <w:p w14:paraId="77F3047C" w14:textId="1B995EDA" w:rsidR="00EB47CB" w:rsidRPr="00EB47CB" w:rsidRDefault="009F0A88" w:rsidP="00EB47CB">
            <w:r w:rsidRPr="009F0A88">
              <w:t xml:space="preserve">Create a file named </w:t>
            </w:r>
            <w:proofErr w:type="spellStart"/>
            <w:r w:rsidRPr="009F0A88">
              <w:rPr>
                <w:rStyle w:val="codingChar"/>
              </w:rPr>
              <w:t>entities.php</w:t>
            </w:r>
            <w:proofErr w:type="spellEnd"/>
            <w:r>
              <w:t xml:space="preserve"> </w:t>
            </w:r>
            <w:r w:rsidRPr="009F0A88">
              <w:t xml:space="preserve">inside the </w:t>
            </w:r>
            <w:r w:rsidRPr="008245B9">
              <w:t xml:space="preserve"> </w:t>
            </w:r>
            <w:r w:rsidR="00E37BFA">
              <w:t>JS05_PHP-2</w:t>
            </w:r>
            <w:r w:rsidRPr="008245B9">
              <w:t xml:space="preserve"> </w:t>
            </w:r>
            <w:r w:rsidRPr="009F0A88">
              <w:t>directory, then type the following code</w:t>
            </w:r>
            <w:r w:rsidR="00EB47CB">
              <w:t>:</w:t>
            </w:r>
          </w:p>
          <w:p w14:paraId="7FE0CC12" w14:textId="4100061A" w:rsidR="00EB47CB" w:rsidRPr="00C81126" w:rsidRDefault="00EB47CB" w:rsidP="00D0490B">
            <w:pPr>
              <w:rPr>
                <w:b/>
              </w:rPr>
            </w:pPr>
            <w:r w:rsidRPr="00EB47CB">
              <w:rPr>
                <w:noProof/>
              </w:rPr>
              <w:drawing>
                <wp:inline distT="0" distB="0" distL="0" distR="0" wp14:anchorId="38F6F36E" wp14:editId="17622D97">
                  <wp:extent cx="4233069" cy="1828800"/>
                  <wp:effectExtent l="0" t="0" r="0" b="0"/>
                  <wp:docPr id="1837934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934503" name=""/>
                          <pic:cNvPicPr/>
                        </pic:nvPicPr>
                        <pic:blipFill>
                          <a:blip r:embed="rId61"/>
                          <a:stretch>
                            <a:fillRect/>
                          </a:stretch>
                        </pic:blipFill>
                        <pic:spPr>
                          <a:xfrm>
                            <a:off x="0" y="0"/>
                            <a:ext cx="4288945" cy="1852940"/>
                          </a:xfrm>
                          <a:prstGeom prst="rect">
                            <a:avLst/>
                          </a:prstGeom>
                        </pic:spPr>
                      </pic:pic>
                    </a:graphicData>
                  </a:graphic>
                </wp:inline>
              </w:drawing>
            </w:r>
          </w:p>
        </w:tc>
      </w:tr>
      <w:tr w:rsidR="00EB47CB" w:rsidRPr="00C81126" w14:paraId="7DD09B4D" w14:textId="77777777" w:rsidTr="00D0490B">
        <w:tc>
          <w:tcPr>
            <w:tcW w:w="1137" w:type="dxa"/>
            <w:tcMar>
              <w:top w:w="85" w:type="dxa"/>
              <w:bottom w:w="85" w:type="dxa"/>
            </w:tcMar>
            <w:vAlign w:val="center"/>
          </w:tcPr>
          <w:p w14:paraId="5B63398A" w14:textId="78C5EE50" w:rsidR="00EB47CB" w:rsidRDefault="00EB47CB" w:rsidP="00D0490B">
            <w:pPr>
              <w:jc w:val="center"/>
              <w:rPr>
                <w:b/>
              </w:rPr>
            </w:pPr>
            <w:r>
              <w:rPr>
                <w:b/>
              </w:rPr>
              <w:t>2</w:t>
            </w:r>
          </w:p>
        </w:tc>
        <w:tc>
          <w:tcPr>
            <w:tcW w:w="9313" w:type="dxa"/>
            <w:tcMar>
              <w:top w:w="85" w:type="dxa"/>
              <w:bottom w:w="85" w:type="dxa"/>
            </w:tcMar>
            <w:vAlign w:val="center"/>
          </w:tcPr>
          <w:p w14:paraId="26F86FAC" w14:textId="77777777" w:rsidR="009F0A88" w:rsidRDefault="009F0A88" w:rsidP="00EB47CB">
            <w:r w:rsidRPr="009F0A88">
              <w:t xml:space="preserve">Observe the output displayed and explain your observations </w:t>
            </w:r>
          </w:p>
          <w:p w14:paraId="0749C824" w14:textId="1C1684FC" w:rsidR="00EB47CB" w:rsidRDefault="00EB47CB" w:rsidP="00EB47CB">
            <w:r w:rsidRPr="003C6453">
              <w:rPr>
                <w:color w:val="FF0000"/>
              </w:rPr>
              <w:t>(</w:t>
            </w:r>
            <w:r w:rsidR="00CE5C82">
              <w:rPr>
                <w:color w:val="FF0000"/>
              </w:rPr>
              <w:t>Question No</w:t>
            </w:r>
            <w:r w:rsidRPr="003C6453">
              <w:rPr>
                <w:color w:val="FF0000"/>
              </w:rPr>
              <w:t xml:space="preserve"> </w:t>
            </w:r>
            <w:r>
              <w:rPr>
                <w:color w:val="FF0000"/>
              </w:rPr>
              <w:t>1</w:t>
            </w:r>
            <w:r w:rsidR="00BD5B74">
              <w:rPr>
                <w:color w:val="FF0000"/>
              </w:rPr>
              <w:t>8</w:t>
            </w:r>
            <w:r w:rsidRPr="003C6453">
              <w:rPr>
                <w:color w:val="FF0000"/>
              </w:rPr>
              <w:t>)</w:t>
            </w:r>
          </w:p>
          <w:p w14:paraId="146A950D" w14:textId="77777777" w:rsidR="00EB47CB" w:rsidRDefault="00EB47CB" w:rsidP="00EB47CB"/>
          <w:p w14:paraId="08A35A6C" w14:textId="77777777" w:rsidR="008B5F3B" w:rsidRDefault="008B5F3B" w:rsidP="00EB47CB"/>
        </w:tc>
      </w:tr>
    </w:tbl>
    <w:p w14:paraId="5633CBF6" w14:textId="77777777" w:rsidR="005F5D7B" w:rsidRDefault="005F5D7B" w:rsidP="00C4554E">
      <w:pPr>
        <w:tabs>
          <w:tab w:val="left" w:pos="5387"/>
        </w:tabs>
        <w:spacing w:before="240"/>
        <w:ind w:right="112"/>
      </w:pPr>
    </w:p>
    <w:p w14:paraId="2B26A291" w14:textId="0BA14A13" w:rsidR="00BD5B74" w:rsidRPr="006439AC" w:rsidRDefault="00BD5B74" w:rsidP="009F0A88">
      <w:pPr>
        <w:shd w:val="clear" w:color="auto" w:fill="A8D08D" w:themeFill="accent6" w:themeFillTint="99"/>
        <w:rPr>
          <w:b/>
        </w:rPr>
      </w:pPr>
      <w:r>
        <w:rPr>
          <w:b/>
        </w:rPr>
        <w:t xml:space="preserve">HTTP </w:t>
      </w:r>
      <w:r w:rsidRPr="001027B0">
        <w:rPr>
          <w:b/>
          <w:i/>
          <w:iCs/>
        </w:rPr>
        <w:t>Header</w:t>
      </w:r>
    </w:p>
    <w:p w14:paraId="3EAA0F84" w14:textId="77777777" w:rsidR="009F0A88" w:rsidRDefault="009F0A88" w:rsidP="009F0A88">
      <w:pPr>
        <w:tabs>
          <w:tab w:val="left" w:pos="5387"/>
        </w:tabs>
        <w:spacing w:before="120"/>
        <w:ind w:right="113"/>
      </w:pPr>
      <w:r>
        <w:t>HTTP headers are data sent between the web browser and the web server as a means of communication between the two. The HTTP header contains information on how to handle the files being sent or requested.</w:t>
      </w:r>
    </w:p>
    <w:p w14:paraId="47804AF3" w14:textId="74A5E9DE" w:rsidR="001027B0" w:rsidRDefault="009F0A88" w:rsidP="009F0A88">
      <w:pPr>
        <w:tabs>
          <w:tab w:val="left" w:pos="5387"/>
        </w:tabs>
        <w:spacing w:before="240"/>
        <w:ind w:right="112"/>
      </w:pPr>
      <w:r>
        <w:t xml:space="preserve">The </w:t>
      </w:r>
      <w:r w:rsidRPr="009F0A88">
        <w:rPr>
          <w:b/>
          <w:bCs/>
          <w:i/>
          <w:iCs/>
        </w:rPr>
        <w:t>request-response</w:t>
      </w:r>
      <w:r>
        <w:t xml:space="preserve"> cycle for a web page: When we access a web page, the web browser automatically sends an HTTP request to the web server. The HTTP request contains a lot of information, one of which is the HTTP header. In the HTTP header (sent during the request process), there is information about the file being requested (whether it is an HTML file, a PHP file, a PDF file, or something else), as well as additional info such as the type of web browser used, the operating system, and the IP address. Once it </w:t>
      </w:r>
      <w:r>
        <w:lastRenderedPageBreak/>
        <w:t>reaches the web server, the information in the HTTP header is read, and the web server prepares the requested files. After that, the web server sends those files back to the web browser. This return process is also known as an HTTP response.</w:t>
      </w:r>
    </w:p>
    <w:p w14:paraId="2FA9E44B" w14:textId="5B3E3338" w:rsidR="001027B0" w:rsidRDefault="001027B0" w:rsidP="001027B0">
      <w:pPr>
        <w:tabs>
          <w:tab w:val="left" w:pos="5387"/>
        </w:tabs>
        <w:spacing w:before="240"/>
        <w:ind w:right="112"/>
        <w:jc w:val="center"/>
      </w:pPr>
      <w:r>
        <w:fldChar w:fldCharType="begin"/>
      </w:r>
      <w:r>
        <w:instrText xml:space="preserve"> INCLUDEPICTURE "https://www.seobility.net/en/wiki/images/d/d2/HTTP-Header.png" \* MERGEFORMATINET </w:instrText>
      </w:r>
      <w:r>
        <w:fldChar w:fldCharType="separate"/>
      </w:r>
      <w:r>
        <w:rPr>
          <w:noProof/>
        </w:rPr>
        <w:drawing>
          <wp:inline distT="0" distB="0" distL="0" distR="0" wp14:anchorId="5FDBF06E" wp14:editId="783E6EC0">
            <wp:extent cx="3521710" cy="2661484"/>
            <wp:effectExtent l="0" t="0" r="2540" b="5715"/>
            <wp:docPr id="1661496450" name="Picture 1" descr="A computer screen with a person and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496450" name="Picture 1" descr="A computer screen with a person and a computer&#10;&#10;Description automatically generated with medium confidenc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563708" cy="2693223"/>
                    </a:xfrm>
                    <a:prstGeom prst="rect">
                      <a:avLst/>
                    </a:prstGeom>
                    <a:noFill/>
                    <a:ln>
                      <a:noFill/>
                    </a:ln>
                  </pic:spPr>
                </pic:pic>
              </a:graphicData>
            </a:graphic>
          </wp:inline>
        </w:drawing>
      </w:r>
      <w:r>
        <w:fldChar w:fldCharType="end"/>
      </w:r>
    </w:p>
    <w:p w14:paraId="2668382B" w14:textId="738BF7D5" w:rsidR="001027B0" w:rsidRDefault="001027B0" w:rsidP="009F0A88">
      <w:pPr>
        <w:tabs>
          <w:tab w:val="left" w:pos="5387"/>
        </w:tabs>
        <w:spacing w:before="120"/>
        <w:ind w:right="113"/>
        <w:jc w:val="center"/>
      </w:pPr>
      <w:r>
        <w:t xml:space="preserve">HTTP </w:t>
      </w:r>
      <w:r w:rsidRPr="0085077A">
        <w:rPr>
          <w:i/>
          <w:iCs/>
        </w:rPr>
        <w:t>Header</w:t>
      </w:r>
    </w:p>
    <w:p w14:paraId="233C0A3B" w14:textId="77777777" w:rsidR="009F0A88" w:rsidRDefault="009F0A88" w:rsidP="009F0A88">
      <w:pPr>
        <w:tabs>
          <w:tab w:val="left" w:pos="5387"/>
        </w:tabs>
        <w:spacing w:before="240"/>
        <w:ind w:right="112"/>
      </w:pPr>
      <w:r>
        <w:t xml:space="preserve">This </w:t>
      </w:r>
      <w:r w:rsidRPr="009F0A88">
        <w:rPr>
          <w:b/>
          <w:bCs/>
        </w:rPr>
        <w:t>HTTP response</w:t>
      </w:r>
      <w:r>
        <w:t xml:space="preserve"> consists of </w:t>
      </w:r>
      <w:r w:rsidRPr="009F0A88">
        <w:rPr>
          <w:b/>
          <w:bCs/>
          <w:i/>
          <w:iCs/>
        </w:rPr>
        <w:t>two parts</w:t>
      </w:r>
      <w:r>
        <w:t xml:space="preserve">: </w:t>
      </w:r>
      <w:r w:rsidRPr="009F0A88">
        <w:rPr>
          <w:b/>
          <w:bCs/>
          <w:i/>
          <w:iCs/>
        </w:rPr>
        <w:t>the HTTP header</w:t>
      </w:r>
      <w:r>
        <w:t xml:space="preserve"> and </w:t>
      </w:r>
      <w:r w:rsidRPr="009F0A88">
        <w:rPr>
          <w:b/>
          <w:bCs/>
          <w:i/>
          <w:iCs/>
        </w:rPr>
        <w:t>the web file</w:t>
      </w:r>
      <w:r>
        <w:t xml:space="preserve">. </w:t>
      </w:r>
      <w:r w:rsidRPr="009F0A88">
        <w:rPr>
          <w:b/>
          <w:bCs/>
        </w:rPr>
        <w:t>The HTTP header</w:t>
      </w:r>
      <w:r>
        <w:t xml:space="preserve"> contains information about the web file being sent, such as the data type, the date it was sent, the name of the web server, and the operating system used by the web server. </w:t>
      </w:r>
      <w:r w:rsidRPr="009F0A88">
        <w:rPr>
          <w:b/>
          <w:bCs/>
        </w:rPr>
        <w:t>The web file</w:t>
      </w:r>
      <w:r>
        <w:t xml:space="preserve"> itself consists of the HTML file that makes up the web page, including any image files (if applicable).</w:t>
      </w:r>
    </w:p>
    <w:p w14:paraId="55998E37" w14:textId="0E2BB8E2" w:rsidR="00270CBB" w:rsidRDefault="009F0A88" w:rsidP="00270CBB">
      <w:pPr>
        <w:tabs>
          <w:tab w:val="left" w:pos="5387"/>
        </w:tabs>
        <w:spacing w:before="240" w:after="120"/>
        <w:ind w:right="113"/>
      </w:pPr>
      <w:r>
        <w:t>As an analogy, if the president were to visit your house, there would be a security team (</w:t>
      </w:r>
      <w:proofErr w:type="spellStart"/>
      <w:r>
        <w:t>paspampres</w:t>
      </w:r>
      <w:proofErr w:type="spellEnd"/>
      <w:r>
        <w:t>) that arrives beforehand. They would inform you that the president will arrive at a certain time, with a certain number of people, and provide other relevant information. This security team can be compared to the HTTP header, which arrives before the actual file is sent. In practice, we are often unaware of the HTTP header, and many may not have even heard of the term. This is normal, as the contents of the HTTP header are meant for the web browser’s processing, not for the website’s visitors</w:t>
      </w:r>
      <w:r w:rsidR="001267DC" w:rsidRPr="001027B0">
        <w:t>.</w:t>
      </w:r>
    </w:p>
    <w:tbl>
      <w:tblPr>
        <w:tblStyle w:val="TableGrid"/>
        <w:tblW w:w="0" w:type="auto"/>
        <w:tblLook w:val="04A0" w:firstRow="1" w:lastRow="0" w:firstColumn="1" w:lastColumn="0" w:noHBand="0" w:noVBand="1"/>
      </w:tblPr>
      <w:tblGrid>
        <w:gridCol w:w="10188"/>
      </w:tblGrid>
      <w:tr w:rsidR="00270CBB" w14:paraId="7B2DFCBD" w14:textId="77777777" w:rsidTr="00270CBB">
        <w:tc>
          <w:tcPr>
            <w:tcW w:w="10188" w:type="dxa"/>
          </w:tcPr>
          <w:p w14:paraId="5D72C645" w14:textId="77777777" w:rsidR="00270CBB" w:rsidRDefault="00270CBB" w:rsidP="00270CBB">
            <w:pPr>
              <w:tabs>
                <w:tab w:val="left" w:pos="5387"/>
              </w:tabs>
              <w:spacing w:before="120"/>
              <w:ind w:right="113"/>
            </w:pPr>
            <w:r w:rsidRPr="00270CBB">
              <w:t>How can you view HTTP headers in your web browser? Explain and include the steps.</w:t>
            </w:r>
          </w:p>
          <w:p w14:paraId="53235A04" w14:textId="77777777" w:rsidR="00270CBB" w:rsidRDefault="00270CBB" w:rsidP="00270CBB">
            <w:pPr>
              <w:tabs>
                <w:tab w:val="left" w:pos="5387"/>
              </w:tabs>
              <w:ind w:right="113"/>
              <w:rPr>
                <w:color w:val="FF0000"/>
              </w:rPr>
            </w:pPr>
            <w:r w:rsidRPr="0085077A">
              <w:rPr>
                <w:color w:val="FF0000"/>
              </w:rPr>
              <w:t>(</w:t>
            </w:r>
            <w:r>
              <w:rPr>
                <w:color w:val="FF0000"/>
              </w:rPr>
              <w:t>Question N</w:t>
            </w:r>
            <w:r w:rsidRPr="0085077A">
              <w:rPr>
                <w:color w:val="FF0000"/>
              </w:rPr>
              <w:t>o 19)</w:t>
            </w:r>
          </w:p>
          <w:p w14:paraId="77CCD70C" w14:textId="77777777" w:rsidR="00270CBB" w:rsidRDefault="00270CBB" w:rsidP="00270CBB">
            <w:pPr>
              <w:tabs>
                <w:tab w:val="left" w:pos="5387"/>
              </w:tabs>
              <w:ind w:right="113"/>
            </w:pPr>
          </w:p>
          <w:p w14:paraId="3842F140" w14:textId="2E327CF8" w:rsidR="00270CBB" w:rsidRDefault="00270CBB" w:rsidP="00270CBB">
            <w:pPr>
              <w:tabs>
                <w:tab w:val="left" w:pos="5387"/>
              </w:tabs>
              <w:ind w:right="113"/>
            </w:pPr>
          </w:p>
        </w:tc>
      </w:tr>
    </w:tbl>
    <w:p w14:paraId="17B15907" w14:textId="77777777" w:rsidR="0085077A" w:rsidRPr="0085077A" w:rsidRDefault="0085077A" w:rsidP="00C4554E">
      <w:pPr>
        <w:tabs>
          <w:tab w:val="left" w:pos="5387"/>
        </w:tabs>
        <w:spacing w:before="240"/>
        <w:ind w:right="112"/>
        <w:rPr>
          <w:color w:val="FF0000"/>
        </w:rPr>
      </w:pPr>
    </w:p>
    <w:p w14:paraId="0A8AF9CC" w14:textId="4815091B" w:rsidR="006439AC" w:rsidRPr="006439AC" w:rsidRDefault="006439AC" w:rsidP="00270CBB">
      <w:pPr>
        <w:shd w:val="clear" w:color="auto" w:fill="A8D08D" w:themeFill="accent6" w:themeFillTint="99"/>
        <w:rPr>
          <w:b/>
        </w:rPr>
      </w:pPr>
      <w:r>
        <w:rPr>
          <w:b/>
        </w:rPr>
        <w:t>Date and Time</w:t>
      </w:r>
    </w:p>
    <w:p w14:paraId="7561AD45" w14:textId="64E61AA4" w:rsidR="00C4554E" w:rsidRDefault="00270CBB" w:rsidP="00C4554E">
      <w:pPr>
        <w:tabs>
          <w:tab w:val="left" w:pos="5387"/>
        </w:tabs>
        <w:spacing w:before="240"/>
        <w:ind w:right="112"/>
      </w:pPr>
      <w:r w:rsidRPr="00270CBB">
        <w:t xml:space="preserve">The </w:t>
      </w:r>
      <w:r w:rsidRPr="00270CBB">
        <w:rPr>
          <w:rStyle w:val="codingChar"/>
        </w:rPr>
        <w:t>date()</w:t>
      </w:r>
      <w:r w:rsidRPr="00270CBB">
        <w:t xml:space="preserve"> function in PHP is used to display the date and time. The syntax of the date() function is as follows:</w:t>
      </w:r>
    </w:p>
    <w:tbl>
      <w:tblPr>
        <w:tblStyle w:val="TableGrid"/>
        <w:tblW w:w="0" w:type="auto"/>
        <w:tblCellMar>
          <w:top w:w="57" w:type="dxa"/>
          <w:bottom w:w="57" w:type="dxa"/>
        </w:tblCellMar>
        <w:tblLook w:val="04A0" w:firstRow="1" w:lastRow="0" w:firstColumn="1" w:lastColumn="0" w:noHBand="0" w:noVBand="1"/>
      </w:tblPr>
      <w:tblGrid>
        <w:gridCol w:w="10188"/>
      </w:tblGrid>
      <w:tr w:rsidR="00270CBB" w14:paraId="195983BB" w14:textId="77777777" w:rsidTr="00270CBB">
        <w:tc>
          <w:tcPr>
            <w:tcW w:w="10188" w:type="dxa"/>
          </w:tcPr>
          <w:p w14:paraId="4918F285" w14:textId="77777777" w:rsidR="00270CBB" w:rsidRPr="00270CBB" w:rsidRDefault="00270CBB" w:rsidP="00270CBB">
            <w:pPr>
              <w:shd w:val="clear" w:color="auto" w:fill="FFFFFF"/>
              <w:spacing w:line="285" w:lineRule="atLeast"/>
              <w:jc w:val="left"/>
              <w:rPr>
                <w:rFonts w:ascii="Consolas" w:hAnsi="Consolas"/>
                <w:color w:val="000000"/>
                <w:sz w:val="21"/>
                <w:szCs w:val="21"/>
                <w:lang w:eastAsia="en-ID"/>
              </w:rPr>
            </w:pPr>
            <w:r w:rsidRPr="00270CBB">
              <w:rPr>
                <w:rFonts w:ascii="Consolas" w:hAnsi="Consolas"/>
                <w:color w:val="800000"/>
                <w:sz w:val="21"/>
                <w:szCs w:val="21"/>
                <w:lang w:eastAsia="en-ID"/>
              </w:rPr>
              <w:t>&lt;?</w:t>
            </w:r>
            <w:proofErr w:type="spellStart"/>
            <w:r w:rsidRPr="00270CBB">
              <w:rPr>
                <w:rFonts w:ascii="Consolas" w:hAnsi="Consolas"/>
                <w:color w:val="800000"/>
                <w:sz w:val="21"/>
                <w:szCs w:val="21"/>
                <w:lang w:eastAsia="en-ID"/>
              </w:rPr>
              <w:t>php</w:t>
            </w:r>
            <w:proofErr w:type="spellEnd"/>
          </w:p>
          <w:p w14:paraId="52A83080" w14:textId="712B66FB" w:rsidR="00270CBB" w:rsidRPr="00270CBB" w:rsidRDefault="00270CBB" w:rsidP="00270CBB">
            <w:pPr>
              <w:shd w:val="clear" w:color="auto" w:fill="FFFFFF"/>
              <w:spacing w:line="285" w:lineRule="atLeast"/>
              <w:jc w:val="left"/>
              <w:rPr>
                <w:rFonts w:ascii="Consolas" w:hAnsi="Consolas"/>
                <w:color w:val="000000"/>
                <w:sz w:val="21"/>
                <w:szCs w:val="21"/>
                <w:lang w:eastAsia="en-ID"/>
              </w:rPr>
            </w:pPr>
            <w:r w:rsidRPr="00270CBB">
              <w:rPr>
                <w:rFonts w:ascii="Consolas" w:hAnsi="Consolas"/>
                <w:color w:val="000000"/>
                <w:sz w:val="21"/>
                <w:szCs w:val="21"/>
                <w:lang w:eastAsia="en-ID"/>
              </w:rPr>
              <w:t>date(format, timestamp);</w:t>
            </w:r>
          </w:p>
        </w:tc>
      </w:tr>
    </w:tbl>
    <w:p w14:paraId="4805F93F" w14:textId="77777777" w:rsidR="00270CBB" w:rsidRDefault="00270CBB">
      <w:pPr>
        <w:pStyle w:val="ListParagraph"/>
        <w:numPr>
          <w:ilvl w:val="0"/>
          <w:numId w:val="9"/>
        </w:numPr>
        <w:tabs>
          <w:tab w:val="left" w:pos="5387"/>
        </w:tabs>
        <w:spacing w:before="240"/>
        <w:ind w:right="112"/>
      </w:pPr>
      <w:r w:rsidRPr="00270CBB">
        <w:rPr>
          <w:rStyle w:val="codingChar"/>
        </w:rPr>
        <w:t>format</w:t>
      </w:r>
      <w:r w:rsidRPr="00270CBB">
        <w:t>: A required parameter that specifies how the date/time should be formatted. It can include characters for day, month, year, hours, minutes, and seconds.</w:t>
      </w:r>
    </w:p>
    <w:p w14:paraId="68B1D116" w14:textId="535A3DE9" w:rsidR="00270CBB" w:rsidRDefault="00270CBB">
      <w:pPr>
        <w:pStyle w:val="ListParagraph"/>
        <w:numPr>
          <w:ilvl w:val="0"/>
          <w:numId w:val="9"/>
        </w:numPr>
        <w:tabs>
          <w:tab w:val="left" w:pos="5387"/>
        </w:tabs>
        <w:spacing w:before="240"/>
        <w:ind w:right="112"/>
      </w:pPr>
      <w:r w:rsidRPr="00270CBB">
        <w:rPr>
          <w:rStyle w:val="codingChar"/>
        </w:rPr>
        <w:lastRenderedPageBreak/>
        <w:t>timestamp</w:t>
      </w:r>
      <w:r w:rsidRPr="00270CBB">
        <w:t>: An optional parameter that specifies a timestamp. If omitted, the current date and time will be used.</w:t>
      </w:r>
    </w:p>
    <w:p w14:paraId="6D89BE0F" w14:textId="77777777" w:rsidR="00270CBB" w:rsidRDefault="00270CBB" w:rsidP="00270CBB">
      <w:pPr>
        <w:pStyle w:val="ListParagraph"/>
        <w:tabs>
          <w:tab w:val="left" w:pos="5387"/>
        </w:tabs>
        <w:spacing w:before="240"/>
        <w:ind w:right="112"/>
      </w:pPr>
    </w:p>
    <w:p w14:paraId="51DD2E4C" w14:textId="77777777" w:rsidR="00270CBB" w:rsidRPr="00270CBB" w:rsidRDefault="00270CBB" w:rsidP="00270CBB">
      <w:pPr>
        <w:tabs>
          <w:tab w:val="left" w:pos="5387"/>
        </w:tabs>
        <w:ind w:right="113"/>
      </w:pPr>
      <w:r w:rsidRPr="00270CBB">
        <w:t xml:space="preserve">The </w:t>
      </w:r>
      <w:r w:rsidRPr="00270CBB">
        <w:rPr>
          <w:rStyle w:val="codingChar"/>
        </w:rPr>
        <w:t>format</w:t>
      </w:r>
      <w:r w:rsidRPr="00270CBB">
        <w:t xml:space="preserve"> parameter is </w:t>
      </w:r>
      <w:r w:rsidRPr="00270CBB">
        <w:rPr>
          <w:b/>
          <w:bCs/>
          <w:i/>
          <w:iCs/>
        </w:rPr>
        <w:t>required</w:t>
      </w:r>
      <w:r w:rsidRPr="00270CBB">
        <w:t xml:space="preserve">. The </w:t>
      </w:r>
      <w:r w:rsidRPr="00270CBB">
        <w:rPr>
          <w:rStyle w:val="codingChar"/>
        </w:rPr>
        <w:t>format</w:t>
      </w:r>
      <w:r w:rsidRPr="00270CBB">
        <w:t xml:space="preserve"> parameter is used to determine how the date and/or time will be formatted. Below are some common characters used for date formatting:</w:t>
      </w:r>
    </w:p>
    <w:p w14:paraId="2D46067B" w14:textId="77777777" w:rsidR="00270CBB" w:rsidRPr="00270CBB" w:rsidRDefault="00270CBB">
      <w:pPr>
        <w:numPr>
          <w:ilvl w:val="0"/>
          <w:numId w:val="10"/>
        </w:numPr>
        <w:tabs>
          <w:tab w:val="left" w:pos="5387"/>
        </w:tabs>
        <w:ind w:right="113"/>
      </w:pPr>
      <w:r w:rsidRPr="00270CBB">
        <w:rPr>
          <w:rStyle w:val="codingChar"/>
        </w:rPr>
        <w:t>d</w:t>
      </w:r>
      <w:r w:rsidRPr="00270CBB">
        <w:t>: Represents the day (01 to 31)</w:t>
      </w:r>
    </w:p>
    <w:p w14:paraId="72737399" w14:textId="77777777" w:rsidR="00270CBB" w:rsidRPr="00270CBB" w:rsidRDefault="00270CBB">
      <w:pPr>
        <w:numPr>
          <w:ilvl w:val="0"/>
          <w:numId w:val="10"/>
        </w:numPr>
        <w:tabs>
          <w:tab w:val="left" w:pos="5387"/>
        </w:tabs>
        <w:ind w:right="113"/>
      </w:pPr>
      <w:r w:rsidRPr="00270CBB">
        <w:rPr>
          <w:rStyle w:val="codingChar"/>
        </w:rPr>
        <w:t>m</w:t>
      </w:r>
      <w:r w:rsidRPr="00270CBB">
        <w:t>: Represents the month (01 to 12)</w:t>
      </w:r>
    </w:p>
    <w:p w14:paraId="5226A965" w14:textId="77777777" w:rsidR="00270CBB" w:rsidRPr="00270CBB" w:rsidRDefault="00270CBB">
      <w:pPr>
        <w:numPr>
          <w:ilvl w:val="0"/>
          <w:numId w:val="10"/>
        </w:numPr>
        <w:tabs>
          <w:tab w:val="left" w:pos="5387"/>
        </w:tabs>
        <w:ind w:right="113"/>
      </w:pPr>
      <w:r w:rsidRPr="00270CBB">
        <w:rPr>
          <w:rStyle w:val="codingChar"/>
        </w:rPr>
        <w:t>Y</w:t>
      </w:r>
      <w:r w:rsidRPr="00270CBB">
        <w:t>: Represents the year (in 4 digits)</w:t>
      </w:r>
    </w:p>
    <w:p w14:paraId="303D686D" w14:textId="77777777" w:rsidR="00270CBB" w:rsidRPr="00270CBB" w:rsidRDefault="00270CBB">
      <w:pPr>
        <w:numPr>
          <w:ilvl w:val="0"/>
          <w:numId w:val="10"/>
        </w:numPr>
        <w:tabs>
          <w:tab w:val="left" w:pos="5387"/>
        </w:tabs>
        <w:ind w:right="113"/>
      </w:pPr>
      <w:r w:rsidRPr="00270CBB">
        <w:rPr>
          <w:rStyle w:val="codingChar"/>
        </w:rPr>
        <w:t>l</w:t>
      </w:r>
      <w:r w:rsidRPr="00270CBB">
        <w:t>: Represents the day of the week</w:t>
      </w:r>
    </w:p>
    <w:p w14:paraId="3EDBE42E" w14:textId="77777777" w:rsidR="00270CBB" w:rsidRPr="00270CBB" w:rsidRDefault="00270CBB" w:rsidP="00270CBB">
      <w:pPr>
        <w:tabs>
          <w:tab w:val="left" w:pos="5387"/>
        </w:tabs>
        <w:ind w:right="113"/>
      </w:pPr>
      <w:r w:rsidRPr="00270CBB">
        <w:t>In addition to displaying the date, the function can also display time. Here are some common characters used for time formatting:</w:t>
      </w:r>
    </w:p>
    <w:p w14:paraId="14CD9699" w14:textId="77777777" w:rsidR="00270CBB" w:rsidRPr="00270CBB" w:rsidRDefault="00270CBB">
      <w:pPr>
        <w:numPr>
          <w:ilvl w:val="0"/>
          <w:numId w:val="11"/>
        </w:numPr>
        <w:tabs>
          <w:tab w:val="left" w:pos="5387"/>
        </w:tabs>
        <w:ind w:right="113"/>
      </w:pPr>
      <w:r w:rsidRPr="00270CBB">
        <w:rPr>
          <w:rStyle w:val="codingChar"/>
        </w:rPr>
        <w:t>H</w:t>
      </w:r>
      <w:r w:rsidRPr="00270CBB">
        <w:t>: Represents the hour in 24-hour format</w:t>
      </w:r>
    </w:p>
    <w:p w14:paraId="2E1735EA" w14:textId="77777777" w:rsidR="00270CBB" w:rsidRPr="00270CBB" w:rsidRDefault="00270CBB">
      <w:pPr>
        <w:numPr>
          <w:ilvl w:val="0"/>
          <w:numId w:val="11"/>
        </w:numPr>
        <w:tabs>
          <w:tab w:val="left" w:pos="5387"/>
        </w:tabs>
        <w:ind w:right="113"/>
      </w:pPr>
      <w:r w:rsidRPr="00270CBB">
        <w:rPr>
          <w:rStyle w:val="codingChar"/>
        </w:rPr>
        <w:t>h</w:t>
      </w:r>
      <w:r w:rsidRPr="00270CBB">
        <w:t>: Represents the hour in 12-hour format</w:t>
      </w:r>
    </w:p>
    <w:p w14:paraId="4B7C0CAD" w14:textId="77777777" w:rsidR="00270CBB" w:rsidRPr="00270CBB" w:rsidRDefault="00270CBB">
      <w:pPr>
        <w:numPr>
          <w:ilvl w:val="0"/>
          <w:numId w:val="11"/>
        </w:numPr>
        <w:tabs>
          <w:tab w:val="left" w:pos="5387"/>
        </w:tabs>
        <w:ind w:right="113"/>
      </w:pPr>
      <w:r w:rsidRPr="00270CBB">
        <w:rPr>
          <w:rStyle w:val="codingChar"/>
        </w:rPr>
        <w:t>i</w:t>
      </w:r>
      <w:r w:rsidRPr="00270CBB">
        <w:t>: Represents minutes (00 to 59)</w:t>
      </w:r>
    </w:p>
    <w:p w14:paraId="70FF2B4D" w14:textId="77777777" w:rsidR="00270CBB" w:rsidRPr="00270CBB" w:rsidRDefault="00270CBB">
      <w:pPr>
        <w:numPr>
          <w:ilvl w:val="0"/>
          <w:numId w:val="11"/>
        </w:numPr>
        <w:tabs>
          <w:tab w:val="left" w:pos="5387"/>
        </w:tabs>
        <w:ind w:right="113"/>
      </w:pPr>
      <w:r w:rsidRPr="00270CBB">
        <w:rPr>
          <w:rStyle w:val="codingChar"/>
        </w:rPr>
        <w:t>s</w:t>
      </w:r>
      <w:r w:rsidRPr="00270CBB">
        <w:t>: Represents seconds (00 to 59)</w:t>
      </w:r>
    </w:p>
    <w:p w14:paraId="082D1CBE" w14:textId="77777777" w:rsidR="00270CBB" w:rsidRDefault="00270CBB">
      <w:pPr>
        <w:numPr>
          <w:ilvl w:val="0"/>
          <w:numId w:val="11"/>
        </w:numPr>
        <w:tabs>
          <w:tab w:val="left" w:pos="5387"/>
        </w:tabs>
        <w:ind w:right="113"/>
      </w:pPr>
      <w:r w:rsidRPr="00270CBB">
        <w:rPr>
          <w:rStyle w:val="codingChar"/>
        </w:rPr>
        <w:t>a</w:t>
      </w:r>
      <w:r w:rsidRPr="00270CBB">
        <w:t>: Represents ante meridiem (am) or post meridiem (pm).</w:t>
      </w:r>
    </w:p>
    <w:p w14:paraId="09C75DFF" w14:textId="77777777" w:rsidR="00F1161E" w:rsidRDefault="00F1161E" w:rsidP="00F1161E">
      <w:pPr>
        <w:tabs>
          <w:tab w:val="left" w:pos="5387"/>
        </w:tabs>
        <w:ind w:right="113"/>
      </w:pPr>
    </w:p>
    <w:p w14:paraId="68BB42FD" w14:textId="77777777" w:rsidR="00F1161E" w:rsidRDefault="00F1161E" w:rsidP="00F1161E">
      <w:pPr>
        <w:tabs>
          <w:tab w:val="left" w:pos="5387"/>
        </w:tabs>
        <w:ind w:right="113"/>
      </w:pPr>
    </w:p>
    <w:p w14:paraId="497208BE" w14:textId="7305CDDB" w:rsidR="00F1161E" w:rsidRPr="00270CBB" w:rsidRDefault="00F1161E" w:rsidP="00F1161E">
      <w:pPr>
        <w:shd w:val="clear" w:color="auto" w:fill="9CC2E5" w:themeFill="accent1" w:themeFillTint="99"/>
        <w:rPr>
          <w:rFonts w:ascii="Times" w:hAnsi="Times"/>
        </w:rPr>
      </w:pPr>
      <w:r>
        <w:rPr>
          <w:b/>
        </w:rPr>
        <w:t>Practical Section 10</w:t>
      </w:r>
      <w:r w:rsidRPr="001D4B37">
        <w:rPr>
          <w:b/>
        </w:rPr>
        <w:t xml:space="preserve">. </w:t>
      </w:r>
      <w:r>
        <w:rPr>
          <w:b/>
          <w:bCs/>
        </w:rPr>
        <w:t>Date</w:t>
      </w:r>
    </w:p>
    <w:p w14:paraId="79797772" w14:textId="4383CEA5" w:rsidR="00DB4811" w:rsidRDefault="00270CBB" w:rsidP="00C4554E">
      <w:pPr>
        <w:tabs>
          <w:tab w:val="left" w:pos="5387"/>
        </w:tabs>
        <w:spacing w:before="240"/>
        <w:ind w:right="112"/>
      </w:pPr>
      <w:r w:rsidRPr="00270CBB">
        <w:t xml:space="preserve">Follow these steps to understand how to use the </w:t>
      </w:r>
      <w:r w:rsidRPr="00270CBB">
        <w:rPr>
          <w:rStyle w:val="codingChar"/>
        </w:rPr>
        <w:t>date()</w:t>
      </w:r>
      <w:r w:rsidRPr="00270CBB">
        <w:t xml:space="preserve"> function:</w:t>
      </w:r>
    </w:p>
    <w:tbl>
      <w:tblPr>
        <w:tblStyle w:val="TableGrid"/>
        <w:tblpPr w:leftFromText="180" w:rightFromText="180" w:vertAnchor="text" w:horzAnchor="page" w:tblpX="823" w:tblpY="121"/>
        <w:tblW w:w="0" w:type="auto"/>
        <w:tblLook w:val="04A0" w:firstRow="1" w:lastRow="0" w:firstColumn="1" w:lastColumn="0" w:noHBand="0" w:noVBand="1"/>
      </w:tblPr>
      <w:tblGrid>
        <w:gridCol w:w="1102"/>
        <w:gridCol w:w="9086"/>
      </w:tblGrid>
      <w:tr w:rsidR="00C4554E" w:rsidRPr="00C81126" w14:paraId="45CF8372" w14:textId="77777777" w:rsidTr="00270CBB">
        <w:tc>
          <w:tcPr>
            <w:tcW w:w="1102" w:type="dxa"/>
            <w:tcMar>
              <w:top w:w="85" w:type="dxa"/>
              <w:bottom w:w="85" w:type="dxa"/>
            </w:tcMar>
            <w:vAlign w:val="center"/>
          </w:tcPr>
          <w:p w14:paraId="3F41378A" w14:textId="0A5E0EFB" w:rsidR="00C4554E" w:rsidRPr="00C81126" w:rsidRDefault="00C045BB" w:rsidP="000237BC">
            <w:pPr>
              <w:rPr>
                <w:b/>
              </w:rPr>
            </w:pPr>
            <w:r>
              <w:rPr>
                <w:b/>
              </w:rPr>
              <w:t>Step</w:t>
            </w:r>
          </w:p>
        </w:tc>
        <w:tc>
          <w:tcPr>
            <w:tcW w:w="9086" w:type="dxa"/>
            <w:tcMar>
              <w:top w:w="85" w:type="dxa"/>
              <w:bottom w:w="85" w:type="dxa"/>
            </w:tcMar>
            <w:vAlign w:val="center"/>
          </w:tcPr>
          <w:p w14:paraId="43FC6C32" w14:textId="20E4F2DC" w:rsidR="00C4554E" w:rsidRPr="00C81126" w:rsidRDefault="00C045BB" w:rsidP="000237BC">
            <w:pPr>
              <w:rPr>
                <w:b/>
              </w:rPr>
            </w:pPr>
            <w:r>
              <w:rPr>
                <w:b/>
              </w:rPr>
              <w:t>Description</w:t>
            </w:r>
          </w:p>
        </w:tc>
      </w:tr>
      <w:tr w:rsidR="00C4554E" w:rsidRPr="00C81126" w14:paraId="489EF39B" w14:textId="77777777" w:rsidTr="00270CBB">
        <w:tc>
          <w:tcPr>
            <w:tcW w:w="1102" w:type="dxa"/>
            <w:tcMar>
              <w:top w:w="85" w:type="dxa"/>
              <w:bottom w:w="85" w:type="dxa"/>
            </w:tcMar>
            <w:vAlign w:val="center"/>
          </w:tcPr>
          <w:p w14:paraId="44F2789E" w14:textId="77777777" w:rsidR="00C4554E" w:rsidRPr="00C81126" w:rsidRDefault="00C4554E" w:rsidP="000237BC">
            <w:pPr>
              <w:jc w:val="center"/>
            </w:pPr>
            <w:r>
              <w:t>1</w:t>
            </w:r>
          </w:p>
        </w:tc>
        <w:tc>
          <w:tcPr>
            <w:tcW w:w="9086" w:type="dxa"/>
            <w:tcMar>
              <w:top w:w="85" w:type="dxa"/>
              <w:bottom w:w="85" w:type="dxa"/>
            </w:tcMar>
            <w:vAlign w:val="center"/>
          </w:tcPr>
          <w:p w14:paraId="4A96FD51" w14:textId="401B7880" w:rsidR="00270CBB" w:rsidRDefault="00270CBB" w:rsidP="000237BC">
            <w:r w:rsidRPr="00270CBB">
              <w:t xml:space="preserve">Create a new file named </w:t>
            </w:r>
            <w:proofErr w:type="spellStart"/>
            <w:r w:rsidRPr="00270CBB">
              <w:rPr>
                <w:rStyle w:val="codingChar"/>
              </w:rPr>
              <w:t>date.php</w:t>
            </w:r>
            <w:proofErr w:type="spellEnd"/>
            <w:r w:rsidRPr="00270CBB">
              <w:t xml:space="preserve"> inside the </w:t>
            </w:r>
            <w:r w:rsidRPr="008245B9">
              <w:t xml:space="preserve"> </w:t>
            </w:r>
            <w:r w:rsidR="00E37BFA">
              <w:t>JS05_PHP-2</w:t>
            </w:r>
            <w:r w:rsidRPr="008245B9">
              <w:t xml:space="preserve"> </w:t>
            </w:r>
            <w:r w:rsidRPr="00270CBB">
              <w:t>directory, then type the following code:</w:t>
            </w:r>
          </w:p>
          <w:p w14:paraId="031E9DF8" w14:textId="6F0915D2" w:rsidR="00C4554E" w:rsidRPr="00C81126" w:rsidRDefault="00D36D0C" w:rsidP="000237BC">
            <w:r>
              <w:rPr>
                <w:noProof/>
              </w:rPr>
              <w:drawing>
                <wp:inline distT="0" distB="0" distL="0" distR="0" wp14:anchorId="2EB6C180" wp14:editId="142C5EF0">
                  <wp:extent cx="4261377" cy="2028825"/>
                  <wp:effectExtent l="19050" t="19050" r="2540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93064" cy="2043911"/>
                          </a:xfrm>
                          <a:prstGeom prst="rect">
                            <a:avLst/>
                          </a:prstGeom>
                          <a:ln>
                            <a:solidFill>
                              <a:schemeClr val="accent1"/>
                            </a:solidFill>
                          </a:ln>
                        </pic:spPr>
                      </pic:pic>
                    </a:graphicData>
                  </a:graphic>
                </wp:inline>
              </w:drawing>
            </w:r>
          </w:p>
        </w:tc>
      </w:tr>
      <w:tr w:rsidR="00C4554E" w:rsidRPr="00C81126" w14:paraId="63D6A89B" w14:textId="77777777" w:rsidTr="00270CBB">
        <w:tc>
          <w:tcPr>
            <w:tcW w:w="1102" w:type="dxa"/>
            <w:tcMar>
              <w:top w:w="85" w:type="dxa"/>
              <w:bottom w:w="85" w:type="dxa"/>
            </w:tcMar>
            <w:vAlign w:val="center"/>
          </w:tcPr>
          <w:p w14:paraId="14F46A37" w14:textId="77777777" w:rsidR="00C4554E" w:rsidRDefault="00C4554E" w:rsidP="000237BC">
            <w:pPr>
              <w:jc w:val="center"/>
            </w:pPr>
            <w:r>
              <w:t>2</w:t>
            </w:r>
          </w:p>
        </w:tc>
        <w:tc>
          <w:tcPr>
            <w:tcW w:w="9086" w:type="dxa"/>
            <w:tcMar>
              <w:top w:w="85" w:type="dxa"/>
              <w:bottom w:w="85" w:type="dxa"/>
            </w:tcMar>
            <w:vAlign w:val="center"/>
          </w:tcPr>
          <w:p w14:paraId="0910C809" w14:textId="5E226814" w:rsidR="00C4554E" w:rsidRDefault="00270CBB" w:rsidP="000826EC">
            <w:r w:rsidRPr="00270CBB">
              <w:t>Save the file and run the program</w:t>
            </w:r>
          </w:p>
        </w:tc>
      </w:tr>
      <w:tr w:rsidR="00C4554E" w:rsidRPr="00C81126" w14:paraId="6D340D2A" w14:textId="77777777" w:rsidTr="00270CBB">
        <w:tc>
          <w:tcPr>
            <w:tcW w:w="1102" w:type="dxa"/>
            <w:tcMar>
              <w:top w:w="85" w:type="dxa"/>
              <w:bottom w:w="85" w:type="dxa"/>
            </w:tcMar>
            <w:vAlign w:val="center"/>
          </w:tcPr>
          <w:p w14:paraId="3D0F2A03" w14:textId="77777777" w:rsidR="00C4554E" w:rsidRDefault="00C4554E" w:rsidP="000237BC">
            <w:pPr>
              <w:jc w:val="center"/>
            </w:pPr>
            <w:r>
              <w:t>3</w:t>
            </w:r>
          </w:p>
        </w:tc>
        <w:tc>
          <w:tcPr>
            <w:tcW w:w="9086" w:type="dxa"/>
            <w:tcMar>
              <w:top w:w="85" w:type="dxa"/>
              <w:bottom w:w="85" w:type="dxa"/>
            </w:tcMar>
            <w:vAlign w:val="center"/>
          </w:tcPr>
          <w:p w14:paraId="4C7C8F0D" w14:textId="77777777" w:rsidR="00270CBB" w:rsidRDefault="00270CBB" w:rsidP="000237BC">
            <w:r w:rsidRPr="00270CBB">
              <w:t>Observe the output displayed and explain your observations</w:t>
            </w:r>
            <w:r w:rsidR="00C4554E">
              <w:t xml:space="preserve">! </w:t>
            </w:r>
          </w:p>
          <w:p w14:paraId="09CB778E" w14:textId="55B644DC" w:rsidR="00C4554E" w:rsidRPr="00FC7560" w:rsidRDefault="00C4554E" w:rsidP="000237BC">
            <w:pPr>
              <w:rPr>
                <w:color w:val="FF0000"/>
              </w:rPr>
            </w:pPr>
            <w:r w:rsidRPr="00270CBB">
              <w:rPr>
                <w:color w:val="FF0000"/>
              </w:rPr>
              <w:t>(</w:t>
            </w:r>
            <w:r w:rsidR="00CE5C82">
              <w:rPr>
                <w:color w:val="FF0000"/>
              </w:rPr>
              <w:t>Question No</w:t>
            </w:r>
            <w:r w:rsidR="00D36D0C">
              <w:rPr>
                <w:color w:val="FF0000"/>
              </w:rPr>
              <w:t xml:space="preserve"> 1</w:t>
            </w:r>
            <w:r w:rsidR="008B5F3B">
              <w:rPr>
                <w:color w:val="FF0000"/>
              </w:rPr>
              <w:t>9</w:t>
            </w:r>
            <w:r>
              <w:rPr>
                <w:color w:val="FF0000"/>
              </w:rPr>
              <w:t>)</w:t>
            </w:r>
          </w:p>
          <w:p w14:paraId="39213801" w14:textId="77777777" w:rsidR="001C34F0" w:rsidRDefault="001C34F0" w:rsidP="000237BC">
            <w:pPr>
              <w:rPr>
                <w:rFonts w:ascii="Courier New" w:hAnsi="Courier New" w:cs="Courier New"/>
                <w:sz w:val="22"/>
              </w:rPr>
            </w:pPr>
          </w:p>
          <w:p w14:paraId="4530F1E7" w14:textId="77777777" w:rsidR="005D3868" w:rsidRDefault="005D3868" w:rsidP="000237BC">
            <w:pPr>
              <w:rPr>
                <w:rFonts w:ascii="Courier New" w:hAnsi="Courier New" w:cs="Courier New"/>
                <w:sz w:val="22"/>
              </w:rPr>
            </w:pPr>
          </w:p>
          <w:p w14:paraId="42E8849B" w14:textId="77777777" w:rsidR="005D3868" w:rsidRPr="00CA5E61" w:rsidRDefault="005D3868" w:rsidP="000237BC">
            <w:pPr>
              <w:rPr>
                <w:rFonts w:ascii="Courier New" w:hAnsi="Courier New" w:cs="Courier New"/>
                <w:sz w:val="22"/>
              </w:rPr>
            </w:pPr>
          </w:p>
        </w:tc>
      </w:tr>
      <w:tr w:rsidR="00D47396" w:rsidRPr="00C81126" w14:paraId="2F450671" w14:textId="77777777" w:rsidTr="00270CBB">
        <w:tc>
          <w:tcPr>
            <w:tcW w:w="1102" w:type="dxa"/>
            <w:tcMar>
              <w:top w:w="85" w:type="dxa"/>
              <w:bottom w:w="85" w:type="dxa"/>
            </w:tcMar>
            <w:vAlign w:val="center"/>
          </w:tcPr>
          <w:p w14:paraId="4258E5BE" w14:textId="0A937F3B" w:rsidR="00D47396" w:rsidRDefault="00D47396" w:rsidP="00D47396">
            <w:pPr>
              <w:jc w:val="center"/>
            </w:pPr>
            <w:r>
              <w:t>4</w:t>
            </w:r>
          </w:p>
        </w:tc>
        <w:tc>
          <w:tcPr>
            <w:tcW w:w="9086" w:type="dxa"/>
            <w:tcMar>
              <w:top w:w="85" w:type="dxa"/>
              <w:bottom w:w="85" w:type="dxa"/>
            </w:tcMar>
            <w:vAlign w:val="center"/>
          </w:tcPr>
          <w:p w14:paraId="564177E4" w14:textId="29684FB2" w:rsidR="00D47396" w:rsidRDefault="00270CBB" w:rsidP="00D47396">
            <w:r w:rsidRPr="00270CBB">
              <w:t xml:space="preserve">Create a new file named </w:t>
            </w:r>
            <w:proofErr w:type="spellStart"/>
            <w:r w:rsidRPr="00270CBB">
              <w:rPr>
                <w:rStyle w:val="codingChar"/>
              </w:rPr>
              <w:t>time.php</w:t>
            </w:r>
            <w:proofErr w:type="spellEnd"/>
            <w:r w:rsidRPr="00270CBB">
              <w:t xml:space="preserve"> inside the </w:t>
            </w:r>
            <w:r w:rsidRPr="008245B9">
              <w:t xml:space="preserve"> </w:t>
            </w:r>
            <w:r w:rsidR="00E37BFA">
              <w:t>JS05_PHP-2</w:t>
            </w:r>
            <w:r w:rsidRPr="008245B9">
              <w:t xml:space="preserve"> </w:t>
            </w:r>
            <w:r w:rsidRPr="00270CBB">
              <w:t>directory, then type the following code</w:t>
            </w:r>
            <w:r w:rsidR="00D47396">
              <w:t>:</w:t>
            </w:r>
          </w:p>
          <w:p w14:paraId="67728429" w14:textId="3F5CFC69" w:rsidR="00D47396" w:rsidRDefault="00D47396" w:rsidP="00D47396">
            <w:r>
              <w:rPr>
                <w:noProof/>
              </w:rPr>
              <w:lastRenderedPageBreak/>
              <w:drawing>
                <wp:inline distT="0" distB="0" distL="0" distR="0" wp14:anchorId="6D4C1B2A" wp14:editId="6997E326">
                  <wp:extent cx="4344516" cy="1828800"/>
                  <wp:effectExtent l="19050" t="19050" r="18415"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349909" cy="1831070"/>
                          </a:xfrm>
                          <a:prstGeom prst="rect">
                            <a:avLst/>
                          </a:prstGeom>
                          <a:ln>
                            <a:solidFill>
                              <a:schemeClr val="accent1"/>
                            </a:solidFill>
                          </a:ln>
                        </pic:spPr>
                      </pic:pic>
                    </a:graphicData>
                  </a:graphic>
                </wp:inline>
              </w:drawing>
            </w:r>
          </w:p>
        </w:tc>
      </w:tr>
      <w:tr w:rsidR="00270CBB" w:rsidRPr="00C81126" w14:paraId="073C552E" w14:textId="77777777" w:rsidTr="00270CBB">
        <w:tc>
          <w:tcPr>
            <w:tcW w:w="1102" w:type="dxa"/>
            <w:tcMar>
              <w:top w:w="85" w:type="dxa"/>
              <w:bottom w:w="85" w:type="dxa"/>
            </w:tcMar>
            <w:vAlign w:val="center"/>
          </w:tcPr>
          <w:p w14:paraId="23CCC61E" w14:textId="5784B10E" w:rsidR="00270CBB" w:rsidRDefault="00270CBB" w:rsidP="00270CBB">
            <w:pPr>
              <w:jc w:val="center"/>
            </w:pPr>
            <w:r>
              <w:lastRenderedPageBreak/>
              <w:t>5</w:t>
            </w:r>
          </w:p>
        </w:tc>
        <w:tc>
          <w:tcPr>
            <w:tcW w:w="9086" w:type="dxa"/>
            <w:tcMar>
              <w:top w:w="85" w:type="dxa"/>
              <w:bottom w:w="85" w:type="dxa"/>
            </w:tcMar>
            <w:vAlign w:val="center"/>
          </w:tcPr>
          <w:p w14:paraId="01D94518" w14:textId="7E564E29" w:rsidR="00270CBB" w:rsidRDefault="00270CBB" w:rsidP="00270CBB">
            <w:r w:rsidRPr="00270CBB">
              <w:t>Save the file and run the program</w:t>
            </w:r>
          </w:p>
        </w:tc>
      </w:tr>
      <w:tr w:rsidR="00270CBB" w:rsidRPr="00C81126" w14:paraId="0559E493" w14:textId="77777777" w:rsidTr="00270CBB">
        <w:tc>
          <w:tcPr>
            <w:tcW w:w="1102" w:type="dxa"/>
            <w:tcMar>
              <w:top w:w="85" w:type="dxa"/>
              <w:bottom w:w="85" w:type="dxa"/>
            </w:tcMar>
            <w:vAlign w:val="center"/>
          </w:tcPr>
          <w:p w14:paraId="3D9C51B1" w14:textId="18894FE3" w:rsidR="00270CBB" w:rsidRDefault="00270CBB" w:rsidP="00270CBB">
            <w:pPr>
              <w:jc w:val="center"/>
            </w:pPr>
            <w:r>
              <w:t>6</w:t>
            </w:r>
          </w:p>
        </w:tc>
        <w:tc>
          <w:tcPr>
            <w:tcW w:w="9086" w:type="dxa"/>
            <w:tcMar>
              <w:top w:w="85" w:type="dxa"/>
              <w:bottom w:w="85" w:type="dxa"/>
            </w:tcMar>
            <w:vAlign w:val="center"/>
          </w:tcPr>
          <w:p w14:paraId="50016BBC" w14:textId="77777777" w:rsidR="00270CBB" w:rsidRDefault="00270CBB" w:rsidP="00270CBB">
            <w:r w:rsidRPr="00270CBB">
              <w:t>Observe the output displayed and explain your observations</w:t>
            </w:r>
            <w:r>
              <w:t xml:space="preserve">! </w:t>
            </w:r>
          </w:p>
          <w:p w14:paraId="618EFA6A" w14:textId="112803D7" w:rsidR="00270CBB" w:rsidRPr="00FC7560" w:rsidRDefault="00270CBB" w:rsidP="00270CBB">
            <w:pPr>
              <w:rPr>
                <w:color w:val="FF0000"/>
              </w:rPr>
            </w:pPr>
            <w:r w:rsidRPr="00270CBB">
              <w:rPr>
                <w:color w:val="FF0000"/>
              </w:rPr>
              <w:t>(</w:t>
            </w:r>
            <w:r>
              <w:rPr>
                <w:color w:val="FF0000"/>
              </w:rPr>
              <w:t>Question No 20)</w:t>
            </w:r>
          </w:p>
          <w:p w14:paraId="45299CA8" w14:textId="77777777" w:rsidR="00270CBB" w:rsidRDefault="00270CBB" w:rsidP="00270CBB">
            <w:pPr>
              <w:rPr>
                <w:rFonts w:ascii="Courier New" w:hAnsi="Courier New" w:cs="Courier New"/>
                <w:sz w:val="22"/>
              </w:rPr>
            </w:pPr>
          </w:p>
          <w:p w14:paraId="686BC54D" w14:textId="77777777" w:rsidR="00270CBB" w:rsidRDefault="00270CBB" w:rsidP="00270CBB">
            <w:pPr>
              <w:rPr>
                <w:rFonts w:ascii="Courier New" w:hAnsi="Courier New" w:cs="Courier New"/>
                <w:sz w:val="22"/>
              </w:rPr>
            </w:pPr>
          </w:p>
          <w:p w14:paraId="30F6C114" w14:textId="77777777" w:rsidR="00270CBB" w:rsidRDefault="00270CBB" w:rsidP="00270CBB"/>
        </w:tc>
      </w:tr>
    </w:tbl>
    <w:p w14:paraId="71B33B34" w14:textId="1A7F2C3E" w:rsidR="0085077A" w:rsidRDefault="0085077A" w:rsidP="00C4554E">
      <w:pPr>
        <w:rPr>
          <w:rFonts w:ascii="Open Sans" w:hAnsi="Open Sans"/>
          <w:color w:val="272727"/>
          <w:shd w:val="clear" w:color="auto" w:fill="FFFFFF"/>
        </w:rPr>
      </w:pPr>
    </w:p>
    <w:p w14:paraId="4335F524" w14:textId="77777777" w:rsidR="0015558E" w:rsidRDefault="0015558E" w:rsidP="00C4554E">
      <w:pPr>
        <w:rPr>
          <w:rFonts w:ascii="Open Sans" w:hAnsi="Open Sans"/>
          <w:color w:val="272727"/>
          <w:shd w:val="clear" w:color="auto" w:fill="FFFFFF"/>
        </w:rPr>
      </w:pPr>
    </w:p>
    <w:p w14:paraId="1BD0FE0C" w14:textId="47280487" w:rsidR="0085077A" w:rsidRDefault="0085077A">
      <w:pPr>
        <w:rPr>
          <w:rFonts w:ascii="Open Sans" w:hAnsi="Open Sans"/>
          <w:color w:val="272727"/>
          <w:shd w:val="clear" w:color="auto" w:fill="FFFFFF"/>
        </w:rPr>
      </w:pPr>
    </w:p>
    <w:p w14:paraId="3F21EB77" w14:textId="10C813E0" w:rsidR="00055A1C" w:rsidRPr="00C93CDB" w:rsidRDefault="00C93CDB" w:rsidP="00C93CDB">
      <w:pPr>
        <w:shd w:val="clear" w:color="auto" w:fill="A8D08D" w:themeFill="accent6" w:themeFillTint="99"/>
        <w:rPr>
          <w:b/>
          <w:bCs/>
        </w:rPr>
      </w:pPr>
      <w:r w:rsidRPr="00C93CDB">
        <w:rPr>
          <w:b/>
          <w:bCs/>
        </w:rPr>
        <w:t xml:space="preserve">PHP </w:t>
      </w:r>
      <w:proofErr w:type="spellStart"/>
      <w:r w:rsidRPr="00C93CDB">
        <w:rPr>
          <w:b/>
          <w:bCs/>
        </w:rPr>
        <w:t>Superglobal</w:t>
      </w:r>
      <w:proofErr w:type="spellEnd"/>
      <w:r w:rsidRPr="00C93CDB">
        <w:rPr>
          <w:b/>
          <w:bCs/>
        </w:rPr>
        <w:t xml:space="preserve"> Variables</w:t>
      </w:r>
    </w:p>
    <w:p w14:paraId="7F916B62" w14:textId="77777777" w:rsidR="00270CBB" w:rsidRDefault="00270CBB" w:rsidP="00055A1C">
      <w:pPr>
        <w:tabs>
          <w:tab w:val="left" w:pos="5387"/>
        </w:tabs>
        <w:spacing w:before="240"/>
        <w:ind w:right="112"/>
      </w:pPr>
      <w:r w:rsidRPr="00270CBB">
        <w:t xml:space="preserve">PHP </w:t>
      </w:r>
      <w:proofErr w:type="spellStart"/>
      <w:r w:rsidRPr="00270CBB">
        <w:t>Superglobal</w:t>
      </w:r>
      <w:proofErr w:type="spellEnd"/>
      <w:r w:rsidRPr="00270CBB">
        <w:t xml:space="preserve"> Variables are predefined variables in PHP that are accessible from anywhere within a script. They are available globally, meaning they can be used in any function, class, or file without the need to declare them as global. </w:t>
      </w:r>
      <w:proofErr w:type="spellStart"/>
      <w:r w:rsidRPr="00270CBB">
        <w:t>Superglobals</w:t>
      </w:r>
      <w:proofErr w:type="spellEnd"/>
      <w:r w:rsidRPr="00270CBB">
        <w:t xml:space="preserve"> are used to handle different types of data, such as form inputs, server details, session information, and more.</w:t>
      </w:r>
    </w:p>
    <w:p w14:paraId="74181FD8" w14:textId="0C3986DD" w:rsidR="00055A1C" w:rsidRDefault="0015558E" w:rsidP="00055A1C">
      <w:pPr>
        <w:tabs>
          <w:tab w:val="left" w:pos="5387"/>
        </w:tabs>
        <w:spacing w:before="240"/>
        <w:ind w:right="112"/>
      </w:pPr>
      <w:proofErr w:type="spellStart"/>
      <w:r w:rsidRPr="0015558E">
        <w:t>Superglobal</w:t>
      </w:r>
      <w:proofErr w:type="spellEnd"/>
      <w:r w:rsidRPr="0015558E">
        <w:t xml:space="preserve"> variables store a lot of important and useful data that we can use to complete the projects we are working on. There are 9 </w:t>
      </w:r>
      <w:proofErr w:type="spellStart"/>
      <w:r w:rsidRPr="0015558E">
        <w:t>superglobal</w:t>
      </w:r>
      <w:proofErr w:type="spellEnd"/>
      <w:r w:rsidRPr="0015558E">
        <w:t xml:space="preserve"> variables in PHP.</w:t>
      </w:r>
    </w:p>
    <w:p w14:paraId="0B5CC8BA" w14:textId="77777777" w:rsidR="00F1161E" w:rsidRDefault="00F1161E" w:rsidP="00055A1C">
      <w:pPr>
        <w:tabs>
          <w:tab w:val="left" w:pos="5387"/>
        </w:tabs>
        <w:spacing w:before="240"/>
        <w:ind w:right="112"/>
      </w:pPr>
    </w:p>
    <w:p w14:paraId="51D03731" w14:textId="1A09487A" w:rsidR="00F1161E" w:rsidRPr="00F1161E" w:rsidRDefault="00F1161E" w:rsidP="00F1161E">
      <w:pPr>
        <w:shd w:val="clear" w:color="auto" w:fill="9CC2E5" w:themeFill="accent1" w:themeFillTint="99"/>
        <w:rPr>
          <w:rFonts w:ascii="Times" w:hAnsi="Times"/>
        </w:rPr>
      </w:pPr>
      <w:r>
        <w:rPr>
          <w:b/>
        </w:rPr>
        <w:t>Practical Section 11</w:t>
      </w:r>
      <w:r w:rsidRPr="001D4B37">
        <w:rPr>
          <w:b/>
        </w:rPr>
        <w:t xml:space="preserve">. </w:t>
      </w:r>
      <w:proofErr w:type="spellStart"/>
      <w:r>
        <w:rPr>
          <w:b/>
          <w:bCs/>
        </w:rPr>
        <w:t>Superglobal</w:t>
      </w:r>
      <w:proofErr w:type="spellEnd"/>
      <w:r>
        <w:rPr>
          <w:b/>
          <w:bCs/>
        </w:rPr>
        <w:t xml:space="preserve"> Variables</w:t>
      </w:r>
    </w:p>
    <w:p w14:paraId="29E0A43E" w14:textId="2BA4F4BC" w:rsidR="0015558E" w:rsidRDefault="00055A1C">
      <w:pPr>
        <w:pStyle w:val="ListParagraph"/>
        <w:numPr>
          <w:ilvl w:val="0"/>
          <w:numId w:val="12"/>
        </w:numPr>
        <w:tabs>
          <w:tab w:val="left" w:pos="5387"/>
        </w:tabs>
        <w:spacing w:before="240"/>
        <w:ind w:left="426" w:right="112"/>
        <w:rPr>
          <w:b/>
          <w:bCs/>
        </w:rPr>
      </w:pPr>
      <w:r w:rsidRPr="0015558E">
        <w:rPr>
          <w:rStyle w:val="codingChar"/>
        </w:rPr>
        <w:t>$_SERVER</w:t>
      </w:r>
      <w:r w:rsidR="0015558E">
        <w:rPr>
          <w:b/>
          <w:bCs/>
        </w:rPr>
        <w:t xml:space="preserve"> </w:t>
      </w:r>
    </w:p>
    <w:p w14:paraId="78DAAC73" w14:textId="77777777" w:rsidR="0015558E" w:rsidRDefault="0015558E" w:rsidP="0015558E">
      <w:pPr>
        <w:pStyle w:val="ListParagraph"/>
        <w:tabs>
          <w:tab w:val="left" w:pos="5387"/>
        </w:tabs>
        <w:spacing w:before="240"/>
        <w:ind w:left="426" w:right="112"/>
      </w:pPr>
      <w:r>
        <w:t xml:space="preserve">The first and most important variable is the </w:t>
      </w:r>
      <w:r w:rsidRPr="0015558E">
        <w:rPr>
          <w:rStyle w:val="codingChar"/>
        </w:rPr>
        <w:t>$_SERVER</w:t>
      </w:r>
      <w:r>
        <w:t xml:space="preserve"> variable. It is an associative array that provides various kinds of information about the request captured by the server. The data includes headers, paths, script locations, and more.</w:t>
      </w:r>
    </w:p>
    <w:p w14:paraId="466D86C7" w14:textId="77777777" w:rsidR="0015558E" w:rsidRDefault="0015558E" w:rsidP="0015558E">
      <w:pPr>
        <w:pStyle w:val="ListParagraph"/>
        <w:tabs>
          <w:tab w:val="left" w:pos="5387"/>
        </w:tabs>
        <w:spacing w:before="240"/>
        <w:ind w:left="426" w:right="112"/>
      </w:pPr>
      <w:r>
        <w:t xml:space="preserve">The values stored in the </w:t>
      </w:r>
      <w:r w:rsidRPr="0015558E">
        <w:rPr>
          <w:rStyle w:val="codingChar"/>
        </w:rPr>
        <w:t>$_SERVER</w:t>
      </w:r>
      <w:r>
        <w:t xml:space="preserve"> variable are provided by the web server, which means there is no specific guarantee that every web server we use will provide all the standard data available.</w:t>
      </w:r>
    </w:p>
    <w:p w14:paraId="72CFA775" w14:textId="77777777" w:rsidR="0015558E" w:rsidRDefault="0015558E" w:rsidP="0015558E">
      <w:pPr>
        <w:pStyle w:val="ListParagraph"/>
        <w:tabs>
          <w:tab w:val="left" w:pos="5387"/>
        </w:tabs>
        <w:spacing w:before="240"/>
        <w:ind w:left="426" w:right="112"/>
      </w:pPr>
    </w:p>
    <w:p w14:paraId="1366B09F" w14:textId="3A347313" w:rsidR="00055A1C" w:rsidRPr="0015558E" w:rsidRDefault="0015558E" w:rsidP="0015558E">
      <w:pPr>
        <w:pStyle w:val="ListParagraph"/>
        <w:tabs>
          <w:tab w:val="left" w:pos="5387"/>
        </w:tabs>
        <w:spacing w:before="240"/>
        <w:ind w:left="426" w:right="112"/>
        <w:rPr>
          <w:b/>
          <w:bCs/>
        </w:rPr>
      </w:pPr>
      <w:r>
        <w:t xml:space="preserve">To find out what values are available in the </w:t>
      </w:r>
      <w:r w:rsidRPr="0015558E">
        <w:rPr>
          <w:rStyle w:val="codingChar"/>
        </w:rPr>
        <w:t>$_SERVER</w:t>
      </w:r>
      <w:r>
        <w:t xml:space="preserve"> variable, we can execute the following command</w:t>
      </w:r>
      <w:r w:rsidR="00E37BFA">
        <w:t xml:space="preserve"> and save it in </w:t>
      </w:r>
      <w:proofErr w:type="spellStart"/>
      <w:r w:rsidR="00E37BFA" w:rsidRPr="00E37BFA">
        <w:rPr>
          <w:rStyle w:val="codingChar"/>
        </w:rPr>
        <w:t>global_server.php</w:t>
      </w:r>
      <w:proofErr w:type="spellEnd"/>
    </w:p>
    <w:tbl>
      <w:tblPr>
        <w:tblStyle w:val="TableGrid"/>
        <w:tblW w:w="0" w:type="auto"/>
        <w:tblInd w:w="421" w:type="dxa"/>
        <w:tblCellMar>
          <w:top w:w="57" w:type="dxa"/>
          <w:bottom w:w="57" w:type="dxa"/>
        </w:tblCellMar>
        <w:tblLook w:val="04A0" w:firstRow="1" w:lastRow="0" w:firstColumn="1" w:lastColumn="0" w:noHBand="0" w:noVBand="1"/>
      </w:tblPr>
      <w:tblGrid>
        <w:gridCol w:w="9639"/>
      </w:tblGrid>
      <w:tr w:rsidR="00055A1C" w14:paraId="0D454BE2" w14:textId="77777777" w:rsidTr="0015558E">
        <w:tc>
          <w:tcPr>
            <w:tcW w:w="9639" w:type="dxa"/>
          </w:tcPr>
          <w:p w14:paraId="4297996B"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800000"/>
                <w:sz w:val="18"/>
                <w:szCs w:val="18"/>
                <w:lang w:eastAsia="en-ID"/>
              </w:rPr>
              <w:t>&lt;?</w:t>
            </w:r>
            <w:proofErr w:type="spellStart"/>
            <w:r w:rsidRPr="0015558E">
              <w:rPr>
                <w:rFonts w:ascii="Consolas" w:hAnsi="Consolas"/>
                <w:color w:val="800000"/>
                <w:sz w:val="18"/>
                <w:szCs w:val="18"/>
                <w:lang w:eastAsia="en-ID"/>
              </w:rPr>
              <w:t>php</w:t>
            </w:r>
            <w:proofErr w:type="spellEnd"/>
          </w:p>
          <w:p w14:paraId="4CE583B3"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8000"/>
                <w:sz w:val="18"/>
                <w:szCs w:val="18"/>
                <w:lang w:eastAsia="en-ID"/>
              </w:rPr>
              <w:t>// Display all available information in the $_SERVER array</w:t>
            </w:r>
          </w:p>
          <w:p w14:paraId="1BFA3E19"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0000"/>
                <w:sz w:val="18"/>
                <w:szCs w:val="18"/>
                <w:lang w:eastAsia="en-ID"/>
              </w:rPr>
              <w:t xml:space="preserve">echo </w:t>
            </w:r>
            <w:r w:rsidRPr="0015558E">
              <w:rPr>
                <w:rFonts w:ascii="Consolas" w:hAnsi="Consolas"/>
                <w:color w:val="A31515"/>
                <w:sz w:val="18"/>
                <w:szCs w:val="18"/>
                <w:lang w:eastAsia="en-ID"/>
              </w:rPr>
              <w:t>'&lt;pre&gt;'</w:t>
            </w:r>
            <w:r w:rsidRPr="0015558E">
              <w:rPr>
                <w:rFonts w:ascii="Consolas" w:hAnsi="Consolas"/>
                <w:color w:val="000000"/>
                <w:sz w:val="18"/>
                <w:szCs w:val="18"/>
                <w:lang w:eastAsia="en-ID"/>
              </w:rPr>
              <w:t>;</w:t>
            </w:r>
          </w:p>
          <w:p w14:paraId="6A2D1747"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proofErr w:type="spellStart"/>
            <w:r w:rsidRPr="0015558E">
              <w:rPr>
                <w:rFonts w:ascii="Consolas" w:hAnsi="Consolas"/>
                <w:color w:val="000000"/>
                <w:sz w:val="18"/>
                <w:szCs w:val="18"/>
                <w:lang w:eastAsia="en-ID"/>
              </w:rPr>
              <w:t>print_r</w:t>
            </w:r>
            <w:proofErr w:type="spellEnd"/>
            <w:r w:rsidRPr="0015558E">
              <w:rPr>
                <w:rFonts w:ascii="Consolas" w:hAnsi="Consolas"/>
                <w:color w:val="000000"/>
                <w:sz w:val="18"/>
                <w:szCs w:val="18"/>
                <w:lang w:eastAsia="en-ID"/>
              </w:rPr>
              <w:t>($_SERVER);</w:t>
            </w:r>
          </w:p>
          <w:p w14:paraId="5EE2E299" w14:textId="77777777" w:rsidR="0015558E"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000000"/>
                <w:sz w:val="18"/>
                <w:szCs w:val="18"/>
                <w:lang w:eastAsia="en-ID"/>
              </w:rPr>
              <w:t xml:space="preserve">echo </w:t>
            </w:r>
            <w:r w:rsidRPr="0015558E">
              <w:rPr>
                <w:rFonts w:ascii="Consolas" w:hAnsi="Consolas"/>
                <w:color w:val="A31515"/>
                <w:sz w:val="18"/>
                <w:szCs w:val="18"/>
                <w:lang w:eastAsia="en-ID"/>
              </w:rPr>
              <w:t>'&lt;/pre&gt;'</w:t>
            </w:r>
            <w:r w:rsidRPr="0015558E">
              <w:rPr>
                <w:rFonts w:ascii="Consolas" w:hAnsi="Consolas"/>
                <w:color w:val="000000"/>
                <w:sz w:val="18"/>
                <w:szCs w:val="18"/>
                <w:lang w:eastAsia="en-ID"/>
              </w:rPr>
              <w:t>;</w:t>
            </w:r>
          </w:p>
          <w:p w14:paraId="0CD61DE3" w14:textId="50A35228" w:rsidR="00055A1C" w:rsidRPr="0015558E" w:rsidRDefault="0015558E" w:rsidP="0015558E">
            <w:pPr>
              <w:shd w:val="clear" w:color="auto" w:fill="FFFFFF"/>
              <w:spacing w:line="240" w:lineRule="auto"/>
              <w:jc w:val="left"/>
              <w:rPr>
                <w:rFonts w:ascii="Consolas" w:hAnsi="Consolas"/>
                <w:color w:val="000000"/>
                <w:sz w:val="18"/>
                <w:szCs w:val="18"/>
                <w:lang w:eastAsia="en-ID"/>
              </w:rPr>
            </w:pPr>
            <w:r w:rsidRPr="0015558E">
              <w:rPr>
                <w:rFonts w:ascii="Consolas" w:hAnsi="Consolas"/>
                <w:color w:val="800000"/>
                <w:sz w:val="18"/>
                <w:szCs w:val="18"/>
                <w:lang w:eastAsia="en-ID"/>
              </w:rPr>
              <w:t>?&gt;</w:t>
            </w:r>
          </w:p>
        </w:tc>
      </w:tr>
    </w:tbl>
    <w:p w14:paraId="06B69958" w14:textId="77777777" w:rsidR="00943FB1" w:rsidRDefault="00943FB1" w:rsidP="0015558E">
      <w:pPr>
        <w:tabs>
          <w:tab w:val="left" w:pos="5387"/>
        </w:tabs>
        <w:spacing w:before="240"/>
        <w:ind w:left="426" w:right="112"/>
      </w:pPr>
    </w:p>
    <w:tbl>
      <w:tblPr>
        <w:tblStyle w:val="TableGrid"/>
        <w:tblW w:w="0" w:type="auto"/>
        <w:tblInd w:w="426" w:type="dxa"/>
        <w:tblLook w:val="04A0" w:firstRow="1" w:lastRow="0" w:firstColumn="1" w:lastColumn="0" w:noHBand="0" w:noVBand="1"/>
      </w:tblPr>
      <w:tblGrid>
        <w:gridCol w:w="9762"/>
      </w:tblGrid>
      <w:tr w:rsidR="00943FB1" w14:paraId="3F5E5A39" w14:textId="77777777" w:rsidTr="00943FB1">
        <w:tc>
          <w:tcPr>
            <w:tcW w:w="10188" w:type="dxa"/>
          </w:tcPr>
          <w:p w14:paraId="37010BEC" w14:textId="77777777" w:rsidR="00943FB1" w:rsidRDefault="00943FB1" w:rsidP="00943FB1">
            <w:pPr>
              <w:tabs>
                <w:tab w:val="left" w:pos="5387"/>
              </w:tabs>
              <w:spacing w:before="240"/>
              <w:ind w:right="112"/>
            </w:pPr>
            <w:r w:rsidRPr="0015558E">
              <w:t>Run the program code above, then explain the output from each echo command.</w:t>
            </w:r>
            <w:r>
              <w:t xml:space="preserve"> </w:t>
            </w:r>
          </w:p>
          <w:p w14:paraId="2342437C" w14:textId="4023C31D" w:rsidR="00943FB1" w:rsidRDefault="00943FB1" w:rsidP="00943FB1">
            <w:pPr>
              <w:tabs>
                <w:tab w:val="left" w:pos="5387"/>
              </w:tabs>
              <w:ind w:right="113"/>
            </w:pPr>
            <w:r w:rsidRPr="008B5F3B">
              <w:rPr>
                <w:color w:val="FF0000"/>
              </w:rPr>
              <w:t>(Soal no.22)</w:t>
            </w:r>
          </w:p>
          <w:p w14:paraId="628C6728" w14:textId="77777777" w:rsidR="00943FB1" w:rsidRDefault="00943FB1" w:rsidP="0015558E">
            <w:pPr>
              <w:tabs>
                <w:tab w:val="left" w:pos="5387"/>
              </w:tabs>
              <w:spacing w:before="240"/>
              <w:ind w:right="112"/>
            </w:pPr>
          </w:p>
        </w:tc>
      </w:tr>
    </w:tbl>
    <w:p w14:paraId="66ACB5F6" w14:textId="75ABC747" w:rsidR="00055A1C" w:rsidRDefault="0015558E" w:rsidP="0015558E">
      <w:pPr>
        <w:tabs>
          <w:tab w:val="left" w:pos="5387"/>
        </w:tabs>
        <w:spacing w:before="240"/>
        <w:ind w:left="426" w:right="112"/>
      </w:pPr>
      <w:r w:rsidRPr="0015558E">
        <w:t xml:space="preserve">Here are some examples of data from the </w:t>
      </w:r>
      <w:r w:rsidRPr="0015558E">
        <w:rPr>
          <w:rStyle w:val="codingChar"/>
        </w:rPr>
        <w:t>$_SERVER</w:t>
      </w:r>
      <w:r w:rsidRPr="0015558E">
        <w:t xml:space="preserve"> variable that will often be needed:</w:t>
      </w:r>
    </w:p>
    <w:tbl>
      <w:tblPr>
        <w:tblW w:w="9767" w:type="dxa"/>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57" w:type="dxa"/>
          <w:bottom w:w="28" w:type="dxa"/>
          <w:right w:w="57" w:type="dxa"/>
        </w:tblCellMar>
        <w:tblLook w:val="04A0" w:firstRow="1" w:lastRow="0" w:firstColumn="1" w:lastColumn="0" w:noHBand="0" w:noVBand="1"/>
      </w:tblPr>
      <w:tblGrid>
        <w:gridCol w:w="408"/>
        <w:gridCol w:w="3739"/>
        <w:gridCol w:w="5620"/>
      </w:tblGrid>
      <w:tr w:rsidR="00330ACB" w:rsidRPr="00330ACB" w14:paraId="796218A3" w14:textId="6694E1E0" w:rsidTr="00330ACB">
        <w:trPr>
          <w:tblHeader/>
        </w:trPr>
        <w:tc>
          <w:tcPr>
            <w:tcW w:w="367" w:type="dxa"/>
            <w:shd w:val="clear" w:color="auto" w:fill="BFBFBF" w:themeFill="background1" w:themeFillShade="BF"/>
            <w:hideMark/>
          </w:tcPr>
          <w:p w14:paraId="09997544" w14:textId="11ABFE5C" w:rsidR="00330ACB" w:rsidRPr="00330ACB" w:rsidRDefault="00330ACB" w:rsidP="00330ACB">
            <w:pPr>
              <w:jc w:val="center"/>
              <w:rPr>
                <w:b/>
                <w:bCs/>
              </w:rPr>
            </w:pPr>
            <w:r w:rsidRPr="00330ACB">
              <w:rPr>
                <w:b/>
                <w:bCs/>
              </w:rPr>
              <w:t>No</w:t>
            </w:r>
          </w:p>
        </w:tc>
        <w:tc>
          <w:tcPr>
            <w:tcW w:w="3743" w:type="dxa"/>
            <w:shd w:val="clear" w:color="auto" w:fill="BFBFBF" w:themeFill="background1" w:themeFillShade="BF"/>
            <w:hideMark/>
          </w:tcPr>
          <w:p w14:paraId="5F346DB8" w14:textId="40001521" w:rsidR="00330ACB" w:rsidRPr="00330ACB" w:rsidRDefault="00330ACB" w:rsidP="00330ACB">
            <w:pPr>
              <w:rPr>
                <w:b/>
                <w:bCs/>
              </w:rPr>
            </w:pPr>
            <w:r w:rsidRPr="00330ACB">
              <w:rPr>
                <w:b/>
                <w:bCs/>
              </w:rPr>
              <w:t>Variable</w:t>
            </w:r>
          </w:p>
        </w:tc>
        <w:tc>
          <w:tcPr>
            <w:tcW w:w="5657" w:type="dxa"/>
            <w:shd w:val="clear" w:color="auto" w:fill="BFBFBF" w:themeFill="background1" w:themeFillShade="BF"/>
          </w:tcPr>
          <w:p w14:paraId="78AA4522" w14:textId="5E37778A" w:rsidR="00330ACB" w:rsidRPr="00330ACB" w:rsidRDefault="00330ACB" w:rsidP="00330ACB">
            <w:pPr>
              <w:jc w:val="center"/>
              <w:rPr>
                <w:b/>
                <w:bCs/>
              </w:rPr>
            </w:pPr>
            <w:r w:rsidRPr="00330ACB">
              <w:rPr>
                <w:b/>
                <w:bCs/>
              </w:rPr>
              <w:t>Description</w:t>
            </w:r>
          </w:p>
        </w:tc>
      </w:tr>
      <w:tr w:rsidR="00330ACB" w:rsidRPr="00BE6FC1" w14:paraId="1A3F9DD1" w14:textId="372B25BC" w:rsidTr="00330ACB">
        <w:tc>
          <w:tcPr>
            <w:tcW w:w="367" w:type="dxa"/>
            <w:hideMark/>
          </w:tcPr>
          <w:p w14:paraId="43581B87" w14:textId="2A32A9B2" w:rsidR="00330ACB" w:rsidRPr="00BE6FC1" w:rsidRDefault="00330ACB" w:rsidP="00330ACB">
            <w:pPr>
              <w:jc w:val="center"/>
            </w:pPr>
            <w:r w:rsidRPr="000D6686">
              <w:t>1</w:t>
            </w:r>
          </w:p>
        </w:tc>
        <w:tc>
          <w:tcPr>
            <w:tcW w:w="3743" w:type="dxa"/>
            <w:hideMark/>
          </w:tcPr>
          <w:p w14:paraId="6F333330" w14:textId="70B5C18A" w:rsidR="00330ACB" w:rsidRPr="00330ACB" w:rsidRDefault="00330ACB" w:rsidP="00330ACB">
            <w:pPr>
              <w:pStyle w:val="coding"/>
              <w:rPr>
                <w:b w:val="0"/>
                <w:bCs/>
              </w:rPr>
            </w:pPr>
            <w:r w:rsidRPr="00330ACB">
              <w:rPr>
                <w:b w:val="0"/>
                <w:bCs/>
              </w:rPr>
              <w:t>$_SERVER['PHP_SELF']</w:t>
            </w:r>
          </w:p>
        </w:tc>
        <w:tc>
          <w:tcPr>
            <w:tcW w:w="5657" w:type="dxa"/>
          </w:tcPr>
          <w:p w14:paraId="0D5364DB" w14:textId="07CEC50B"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the name of the file currently being executed, taken from the document root.</w:t>
            </w:r>
          </w:p>
        </w:tc>
      </w:tr>
      <w:tr w:rsidR="00330ACB" w:rsidRPr="00BE6FC1" w14:paraId="36832AB1" w14:textId="5350EAF1" w:rsidTr="00330ACB">
        <w:tc>
          <w:tcPr>
            <w:tcW w:w="367" w:type="dxa"/>
            <w:hideMark/>
          </w:tcPr>
          <w:p w14:paraId="15962BA0" w14:textId="5762D273" w:rsidR="00330ACB" w:rsidRPr="00BE6FC1" w:rsidRDefault="00330ACB" w:rsidP="00330ACB">
            <w:pPr>
              <w:jc w:val="center"/>
            </w:pPr>
            <w:r w:rsidRPr="000D6686">
              <w:t>2</w:t>
            </w:r>
          </w:p>
        </w:tc>
        <w:tc>
          <w:tcPr>
            <w:tcW w:w="3743" w:type="dxa"/>
            <w:hideMark/>
          </w:tcPr>
          <w:p w14:paraId="5266381A" w14:textId="303D8F1E" w:rsidR="00330ACB" w:rsidRPr="00330ACB" w:rsidRDefault="00330ACB" w:rsidP="00330ACB">
            <w:pPr>
              <w:pStyle w:val="coding"/>
              <w:rPr>
                <w:b w:val="0"/>
                <w:bCs/>
              </w:rPr>
            </w:pPr>
            <w:r w:rsidRPr="00330ACB">
              <w:rPr>
                <w:b w:val="0"/>
                <w:bCs/>
              </w:rPr>
              <w:t>$_SERVER['SERVER_ADDR']</w:t>
            </w:r>
          </w:p>
        </w:tc>
        <w:tc>
          <w:tcPr>
            <w:tcW w:w="5657" w:type="dxa"/>
          </w:tcPr>
          <w:p w14:paraId="62520108" w14:textId="44A83ED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IP address of the server where the file is being executed.</w:t>
            </w:r>
          </w:p>
        </w:tc>
      </w:tr>
      <w:tr w:rsidR="00330ACB" w:rsidRPr="00BE6FC1" w14:paraId="7A1294DD" w14:textId="7EFE75CE" w:rsidTr="00330ACB">
        <w:tc>
          <w:tcPr>
            <w:tcW w:w="367" w:type="dxa"/>
            <w:hideMark/>
          </w:tcPr>
          <w:p w14:paraId="61099BB2" w14:textId="19966814" w:rsidR="00330ACB" w:rsidRPr="00BE6FC1" w:rsidRDefault="00330ACB" w:rsidP="00330ACB">
            <w:pPr>
              <w:jc w:val="center"/>
            </w:pPr>
            <w:r w:rsidRPr="000D6686">
              <w:t>3</w:t>
            </w:r>
          </w:p>
        </w:tc>
        <w:tc>
          <w:tcPr>
            <w:tcW w:w="3743" w:type="dxa"/>
            <w:hideMark/>
          </w:tcPr>
          <w:p w14:paraId="444DDC8B" w14:textId="7E427B87" w:rsidR="00330ACB" w:rsidRPr="00330ACB" w:rsidRDefault="00330ACB" w:rsidP="00330ACB">
            <w:pPr>
              <w:pStyle w:val="coding"/>
              <w:rPr>
                <w:b w:val="0"/>
                <w:bCs/>
              </w:rPr>
            </w:pPr>
            <w:r w:rsidRPr="00330ACB">
              <w:rPr>
                <w:b w:val="0"/>
                <w:bCs/>
              </w:rPr>
              <w:t>$_SERVER['SERVER_NAME']</w:t>
            </w:r>
          </w:p>
        </w:tc>
        <w:tc>
          <w:tcPr>
            <w:tcW w:w="5657" w:type="dxa"/>
          </w:tcPr>
          <w:p w14:paraId="02FA613E" w14:textId="5789EB1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hostname of the server where the PHP file is being executed. The hostname is usually the PC's name within the network. If the PHP script is run on a Virtual Host, the virtual host name will be used as the server name.</w:t>
            </w:r>
          </w:p>
        </w:tc>
      </w:tr>
      <w:tr w:rsidR="00330ACB" w:rsidRPr="00BE6FC1" w14:paraId="55C5E8DD" w14:textId="5A712F4F" w:rsidTr="00330ACB">
        <w:tc>
          <w:tcPr>
            <w:tcW w:w="367" w:type="dxa"/>
            <w:hideMark/>
          </w:tcPr>
          <w:p w14:paraId="35E5D05B" w14:textId="201B47E1" w:rsidR="00330ACB" w:rsidRPr="00BE6FC1" w:rsidRDefault="00330ACB" w:rsidP="00330ACB">
            <w:pPr>
              <w:jc w:val="center"/>
            </w:pPr>
            <w:r w:rsidRPr="000D6686">
              <w:t>4</w:t>
            </w:r>
          </w:p>
        </w:tc>
        <w:tc>
          <w:tcPr>
            <w:tcW w:w="3743" w:type="dxa"/>
            <w:hideMark/>
          </w:tcPr>
          <w:p w14:paraId="0D3F705A" w14:textId="340DC699" w:rsidR="00330ACB" w:rsidRPr="00330ACB" w:rsidRDefault="00330ACB" w:rsidP="00330ACB">
            <w:pPr>
              <w:pStyle w:val="coding"/>
              <w:rPr>
                <w:b w:val="0"/>
                <w:bCs/>
              </w:rPr>
            </w:pPr>
            <w:r w:rsidRPr="00330ACB">
              <w:rPr>
                <w:b w:val="0"/>
                <w:bCs/>
              </w:rPr>
              <w:t>$_SERVER['SERVER_PROTOCOL']</w:t>
            </w:r>
          </w:p>
        </w:tc>
        <w:tc>
          <w:tcPr>
            <w:tcW w:w="5657" w:type="dxa"/>
          </w:tcPr>
          <w:p w14:paraId="4330D4D9" w14:textId="0F88A40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communication protocol currently in use, such as HTTP or HTTPS. Example: 'HTTP/0.1'.</w:t>
            </w:r>
          </w:p>
        </w:tc>
      </w:tr>
      <w:tr w:rsidR="00330ACB" w:rsidRPr="00BE6FC1" w14:paraId="00739D6D" w14:textId="43626FEF" w:rsidTr="00330ACB">
        <w:tc>
          <w:tcPr>
            <w:tcW w:w="367" w:type="dxa"/>
            <w:hideMark/>
          </w:tcPr>
          <w:p w14:paraId="24833AA8" w14:textId="7DDFC409" w:rsidR="00330ACB" w:rsidRPr="00BE6FC1" w:rsidRDefault="00330ACB" w:rsidP="00330ACB">
            <w:pPr>
              <w:jc w:val="center"/>
            </w:pPr>
            <w:r w:rsidRPr="000D6686">
              <w:t>5</w:t>
            </w:r>
          </w:p>
        </w:tc>
        <w:tc>
          <w:tcPr>
            <w:tcW w:w="3743" w:type="dxa"/>
            <w:hideMark/>
          </w:tcPr>
          <w:p w14:paraId="6D0553FA" w14:textId="51ABB243" w:rsidR="00330ACB" w:rsidRPr="00330ACB" w:rsidRDefault="00330ACB" w:rsidP="00330ACB">
            <w:pPr>
              <w:pStyle w:val="coding"/>
              <w:rPr>
                <w:b w:val="0"/>
                <w:bCs/>
              </w:rPr>
            </w:pPr>
            <w:r w:rsidRPr="00330ACB">
              <w:rPr>
                <w:b w:val="0"/>
                <w:bCs/>
              </w:rPr>
              <w:t>$_SERVER['REQUEST_METHOD']</w:t>
            </w:r>
          </w:p>
        </w:tc>
        <w:tc>
          <w:tcPr>
            <w:tcW w:w="5657" w:type="dxa"/>
          </w:tcPr>
          <w:p w14:paraId="326CFB44" w14:textId="42E297B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the request method of the PHP file being executed, such as GET, POST, PUT, DELETE, OPTIONS.</w:t>
            </w:r>
          </w:p>
        </w:tc>
      </w:tr>
      <w:tr w:rsidR="00330ACB" w:rsidRPr="00BE6FC1" w14:paraId="270CFCEF" w14:textId="19F03892" w:rsidTr="00330ACB">
        <w:tc>
          <w:tcPr>
            <w:tcW w:w="367" w:type="dxa"/>
            <w:hideMark/>
          </w:tcPr>
          <w:p w14:paraId="6E6B1EF5" w14:textId="4BEEAD1B" w:rsidR="00330ACB" w:rsidRPr="00BE6FC1" w:rsidRDefault="00330ACB" w:rsidP="00330ACB">
            <w:pPr>
              <w:jc w:val="center"/>
            </w:pPr>
            <w:r w:rsidRPr="000D6686">
              <w:t>6</w:t>
            </w:r>
          </w:p>
        </w:tc>
        <w:tc>
          <w:tcPr>
            <w:tcW w:w="3743" w:type="dxa"/>
            <w:hideMark/>
          </w:tcPr>
          <w:p w14:paraId="06B9F587" w14:textId="5909BC1D" w:rsidR="00330ACB" w:rsidRPr="00330ACB" w:rsidRDefault="00330ACB" w:rsidP="00330ACB">
            <w:pPr>
              <w:pStyle w:val="coding"/>
              <w:rPr>
                <w:b w:val="0"/>
                <w:bCs/>
              </w:rPr>
            </w:pPr>
            <w:r w:rsidRPr="00330ACB">
              <w:rPr>
                <w:b w:val="0"/>
                <w:bCs/>
              </w:rPr>
              <w:t>$_SERVER['QUERY_STRING']</w:t>
            </w:r>
          </w:p>
        </w:tc>
        <w:tc>
          <w:tcPr>
            <w:tcW w:w="5657" w:type="dxa"/>
          </w:tcPr>
          <w:p w14:paraId="47D89423" w14:textId="77777777" w:rsidR="00973C3C" w:rsidRDefault="00330ACB" w:rsidP="00330ACB">
            <w:pPr>
              <w:rPr>
                <w:sz w:val="22"/>
                <w:szCs w:val="22"/>
              </w:rPr>
            </w:pPr>
            <w:r w:rsidRPr="00330ACB">
              <w:rPr>
                <w:sz w:val="22"/>
                <w:szCs w:val="22"/>
              </w:rPr>
              <w:t xml:space="preserve">Returns the query string of the PHP file being executed. For example, if the user accesses </w:t>
            </w:r>
            <w:r w:rsidRPr="00973C3C">
              <w:rPr>
                <w:rStyle w:val="codingChar"/>
                <w:b w:val="0"/>
                <w:bCs/>
              </w:rPr>
              <w:t>http://localhost/halo-dunia?nama=Budi&amp;umur=20&amp;asal=Surabaya</w:t>
            </w:r>
            <w:r w:rsidRPr="00330ACB">
              <w:rPr>
                <w:sz w:val="22"/>
                <w:szCs w:val="22"/>
              </w:rPr>
              <w:t xml:space="preserve">, </w:t>
            </w:r>
          </w:p>
          <w:p w14:paraId="5816E1F8" w14:textId="77777777" w:rsidR="00973C3C" w:rsidRDefault="00330ACB" w:rsidP="00330ACB">
            <w:pPr>
              <w:rPr>
                <w:sz w:val="22"/>
                <w:szCs w:val="22"/>
              </w:rPr>
            </w:pPr>
            <w:r w:rsidRPr="00330ACB">
              <w:rPr>
                <w:sz w:val="22"/>
                <w:szCs w:val="22"/>
              </w:rPr>
              <w:t>this variable will return the value</w:t>
            </w:r>
          </w:p>
          <w:p w14:paraId="0D6172B4" w14:textId="77777777" w:rsidR="00973C3C" w:rsidRPr="00973C3C" w:rsidRDefault="00330ACB" w:rsidP="00973C3C">
            <w:pPr>
              <w:pStyle w:val="coding"/>
              <w:rPr>
                <w:b w:val="0"/>
                <w:bCs/>
              </w:rPr>
            </w:pPr>
            <w:proofErr w:type="spellStart"/>
            <w:r w:rsidRPr="00973C3C">
              <w:rPr>
                <w:b w:val="0"/>
                <w:bCs/>
              </w:rPr>
              <w:t>nama</w:t>
            </w:r>
            <w:proofErr w:type="spellEnd"/>
            <w:r w:rsidRPr="00973C3C">
              <w:rPr>
                <w:b w:val="0"/>
                <w:bCs/>
              </w:rPr>
              <w:t>=Budi</w:t>
            </w:r>
          </w:p>
          <w:p w14:paraId="552EF1B5" w14:textId="77777777" w:rsidR="00973C3C" w:rsidRPr="00973C3C" w:rsidRDefault="00330ACB" w:rsidP="00973C3C">
            <w:pPr>
              <w:pStyle w:val="coding"/>
              <w:rPr>
                <w:b w:val="0"/>
                <w:bCs/>
              </w:rPr>
            </w:pPr>
            <w:proofErr w:type="spellStart"/>
            <w:r w:rsidRPr="00973C3C">
              <w:rPr>
                <w:b w:val="0"/>
                <w:bCs/>
              </w:rPr>
              <w:t>umur</w:t>
            </w:r>
            <w:proofErr w:type="spellEnd"/>
            <w:r w:rsidRPr="00973C3C">
              <w:rPr>
                <w:b w:val="0"/>
                <w:bCs/>
              </w:rPr>
              <w:t>=20</w:t>
            </w:r>
          </w:p>
          <w:p w14:paraId="2FB6FCDA" w14:textId="04FB9BCD" w:rsidR="00330ACB" w:rsidRPr="00330ACB" w:rsidRDefault="00330ACB" w:rsidP="00973C3C">
            <w:pPr>
              <w:pStyle w:val="coding"/>
              <w:rPr>
                <w:rStyle w:val="Strong"/>
                <w:rFonts w:ascii="Consolas" w:hAnsi="Consolas" w:cs="Consolas"/>
                <w:color w:val="35946F"/>
                <w:szCs w:val="22"/>
                <w:shd w:val="clear" w:color="auto" w:fill="CDFFEA"/>
              </w:rPr>
            </w:pPr>
            <w:proofErr w:type="spellStart"/>
            <w:r w:rsidRPr="00973C3C">
              <w:rPr>
                <w:b w:val="0"/>
                <w:bCs/>
              </w:rPr>
              <w:t>asal</w:t>
            </w:r>
            <w:proofErr w:type="spellEnd"/>
            <w:r w:rsidRPr="00973C3C">
              <w:rPr>
                <w:b w:val="0"/>
                <w:bCs/>
              </w:rPr>
              <w:t>=Surabaya</w:t>
            </w:r>
          </w:p>
        </w:tc>
      </w:tr>
      <w:tr w:rsidR="00330ACB" w:rsidRPr="00BE6FC1" w14:paraId="03D8F469" w14:textId="1A0EF96F" w:rsidTr="00330ACB">
        <w:tc>
          <w:tcPr>
            <w:tcW w:w="367" w:type="dxa"/>
            <w:hideMark/>
          </w:tcPr>
          <w:p w14:paraId="38501BD7" w14:textId="722CD269" w:rsidR="00330ACB" w:rsidRPr="00BE6FC1" w:rsidRDefault="00330ACB" w:rsidP="00330ACB">
            <w:pPr>
              <w:jc w:val="center"/>
            </w:pPr>
            <w:r w:rsidRPr="000D6686">
              <w:t>7</w:t>
            </w:r>
          </w:p>
        </w:tc>
        <w:tc>
          <w:tcPr>
            <w:tcW w:w="3743" w:type="dxa"/>
            <w:hideMark/>
          </w:tcPr>
          <w:p w14:paraId="2988E57F" w14:textId="21AD81AA" w:rsidR="00330ACB" w:rsidRPr="00330ACB" w:rsidRDefault="00330ACB" w:rsidP="00330ACB">
            <w:pPr>
              <w:pStyle w:val="coding"/>
              <w:rPr>
                <w:b w:val="0"/>
                <w:bCs/>
              </w:rPr>
            </w:pPr>
            <w:r w:rsidRPr="00330ACB">
              <w:rPr>
                <w:b w:val="0"/>
                <w:bCs/>
              </w:rPr>
              <w:t>$_SERVER['DOCUMENT_ROOT']</w:t>
            </w:r>
          </w:p>
        </w:tc>
        <w:tc>
          <w:tcPr>
            <w:tcW w:w="5657" w:type="dxa"/>
          </w:tcPr>
          <w:p w14:paraId="4B83E0AE" w14:textId="18542D3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document root directory of the PHP file being executed, returned based on server settings.</w:t>
            </w:r>
          </w:p>
        </w:tc>
      </w:tr>
      <w:tr w:rsidR="00330ACB" w:rsidRPr="00BE6FC1" w14:paraId="57182440" w14:textId="1D4F4662" w:rsidTr="00330ACB">
        <w:tc>
          <w:tcPr>
            <w:tcW w:w="367" w:type="dxa"/>
            <w:hideMark/>
          </w:tcPr>
          <w:p w14:paraId="35250742" w14:textId="74960CEC" w:rsidR="00330ACB" w:rsidRPr="00BE6FC1" w:rsidRDefault="00330ACB" w:rsidP="00330ACB">
            <w:pPr>
              <w:jc w:val="center"/>
            </w:pPr>
            <w:r w:rsidRPr="000D6686">
              <w:t>8</w:t>
            </w:r>
          </w:p>
        </w:tc>
        <w:tc>
          <w:tcPr>
            <w:tcW w:w="3743" w:type="dxa"/>
            <w:hideMark/>
          </w:tcPr>
          <w:p w14:paraId="1AAC17C2" w14:textId="69F7AF13" w:rsidR="00330ACB" w:rsidRPr="00330ACB" w:rsidRDefault="00330ACB" w:rsidP="00330ACB">
            <w:pPr>
              <w:pStyle w:val="coding"/>
              <w:rPr>
                <w:b w:val="0"/>
                <w:bCs/>
              </w:rPr>
            </w:pPr>
            <w:r w:rsidRPr="00330ACB">
              <w:rPr>
                <w:b w:val="0"/>
                <w:bCs/>
              </w:rPr>
              <w:t>$_SERVER['HTTP_HOST']</w:t>
            </w:r>
          </w:p>
        </w:tc>
        <w:tc>
          <w:tcPr>
            <w:tcW w:w="5657" w:type="dxa"/>
          </w:tcPr>
          <w:p w14:paraId="054BE8E9" w14:textId="5E046BBA"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Returns the host content, such as headers (if available).</w:t>
            </w:r>
          </w:p>
        </w:tc>
      </w:tr>
      <w:tr w:rsidR="00330ACB" w:rsidRPr="00BE6FC1" w14:paraId="0C6E6624" w14:textId="4C32D4D0" w:rsidTr="00330ACB">
        <w:tc>
          <w:tcPr>
            <w:tcW w:w="367" w:type="dxa"/>
            <w:hideMark/>
          </w:tcPr>
          <w:p w14:paraId="54337C9F" w14:textId="72E24B9E" w:rsidR="00330ACB" w:rsidRPr="00BE6FC1" w:rsidRDefault="00330ACB" w:rsidP="00330ACB">
            <w:pPr>
              <w:jc w:val="center"/>
            </w:pPr>
            <w:r w:rsidRPr="000D6686">
              <w:t>9</w:t>
            </w:r>
          </w:p>
        </w:tc>
        <w:tc>
          <w:tcPr>
            <w:tcW w:w="3743" w:type="dxa"/>
            <w:hideMark/>
          </w:tcPr>
          <w:p w14:paraId="0D9E494A" w14:textId="212B38F9" w:rsidR="00330ACB" w:rsidRPr="00330ACB" w:rsidRDefault="00330ACB" w:rsidP="00330ACB">
            <w:pPr>
              <w:pStyle w:val="coding"/>
              <w:rPr>
                <w:b w:val="0"/>
                <w:bCs/>
              </w:rPr>
            </w:pPr>
            <w:r w:rsidRPr="00330ACB">
              <w:rPr>
                <w:b w:val="0"/>
                <w:bCs/>
              </w:rPr>
              <w:t>$_SERVER['HTTP_REFERER']</w:t>
            </w:r>
          </w:p>
        </w:tc>
        <w:tc>
          <w:tcPr>
            <w:tcW w:w="5657" w:type="dxa"/>
          </w:tcPr>
          <w:p w14:paraId="551B02CF" w14:textId="12356F6B"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URL of the page that referred to the current page being executed. If none, the value is empty.</w:t>
            </w:r>
          </w:p>
        </w:tc>
      </w:tr>
      <w:tr w:rsidR="00330ACB" w:rsidRPr="00BE6FC1" w14:paraId="40D0F3E9" w14:textId="08479179" w:rsidTr="00330ACB">
        <w:tc>
          <w:tcPr>
            <w:tcW w:w="367" w:type="dxa"/>
            <w:hideMark/>
          </w:tcPr>
          <w:p w14:paraId="025126C8" w14:textId="486DBA19" w:rsidR="00330ACB" w:rsidRPr="00BE6FC1" w:rsidRDefault="00330ACB" w:rsidP="00330ACB">
            <w:pPr>
              <w:jc w:val="center"/>
            </w:pPr>
            <w:r w:rsidRPr="000D6686">
              <w:t>10</w:t>
            </w:r>
          </w:p>
        </w:tc>
        <w:tc>
          <w:tcPr>
            <w:tcW w:w="3743" w:type="dxa"/>
            <w:hideMark/>
          </w:tcPr>
          <w:p w14:paraId="65C7E60A" w14:textId="0E9C41C3" w:rsidR="00330ACB" w:rsidRPr="00330ACB" w:rsidRDefault="00330ACB" w:rsidP="00330ACB">
            <w:pPr>
              <w:pStyle w:val="coding"/>
              <w:rPr>
                <w:b w:val="0"/>
                <w:bCs/>
              </w:rPr>
            </w:pPr>
            <w:r w:rsidRPr="00330ACB">
              <w:rPr>
                <w:b w:val="0"/>
                <w:bCs/>
              </w:rPr>
              <w:t>$_SERVER['HTTP_USER_AGENT']</w:t>
            </w:r>
          </w:p>
        </w:tc>
        <w:tc>
          <w:tcPr>
            <w:tcW w:w="5657" w:type="dxa"/>
          </w:tcPr>
          <w:p w14:paraId="3CA4935E" w14:textId="1B9388F2"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Contains information about the user making the request, including browser, language, and operating system. Example: Mozilla/4.5 [</w:t>
            </w:r>
            <w:proofErr w:type="spellStart"/>
            <w:r w:rsidRPr="00330ACB">
              <w:rPr>
                <w:sz w:val="22"/>
                <w:szCs w:val="22"/>
              </w:rPr>
              <w:t>en</w:t>
            </w:r>
            <w:proofErr w:type="spellEnd"/>
            <w:r w:rsidRPr="00330ACB">
              <w:rPr>
                <w:sz w:val="22"/>
                <w:szCs w:val="22"/>
              </w:rPr>
              <w:t>] (X11; U; Linux 2.2.9 i586).</w:t>
            </w:r>
          </w:p>
        </w:tc>
      </w:tr>
      <w:tr w:rsidR="00330ACB" w:rsidRPr="00BE6FC1" w14:paraId="67EE9EBC" w14:textId="10B650C6" w:rsidTr="00330ACB">
        <w:tc>
          <w:tcPr>
            <w:tcW w:w="367" w:type="dxa"/>
            <w:hideMark/>
          </w:tcPr>
          <w:p w14:paraId="2B2A092A" w14:textId="4A1B1905" w:rsidR="00330ACB" w:rsidRPr="00BE6FC1" w:rsidRDefault="00330ACB" w:rsidP="00330ACB">
            <w:pPr>
              <w:jc w:val="center"/>
            </w:pPr>
            <w:r w:rsidRPr="000D6686">
              <w:t>11</w:t>
            </w:r>
          </w:p>
        </w:tc>
        <w:tc>
          <w:tcPr>
            <w:tcW w:w="3743" w:type="dxa"/>
            <w:hideMark/>
          </w:tcPr>
          <w:p w14:paraId="674F4A9F" w14:textId="4982CBFB" w:rsidR="00330ACB" w:rsidRPr="00330ACB" w:rsidRDefault="00330ACB" w:rsidP="00330ACB">
            <w:pPr>
              <w:pStyle w:val="coding"/>
              <w:rPr>
                <w:b w:val="0"/>
                <w:bCs/>
              </w:rPr>
            </w:pPr>
            <w:r w:rsidRPr="00330ACB">
              <w:rPr>
                <w:b w:val="0"/>
                <w:bCs/>
              </w:rPr>
              <w:t>$_SERVER['REMOTE_ADDR']</w:t>
            </w:r>
          </w:p>
        </w:tc>
        <w:tc>
          <w:tcPr>
            <w:tcW w:w="5657" w:type="dxa"/>
          </w:tcPr>
          <w:p w14:paraId="3D456451" w14:textId="39D84276"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IP address of the user accessing the PHP page.</w:t>
            </w:r>
          </w:p>
        </w:tc>
      </w:tr>
      <w:tr w:rsidR="00330ACB" w:rsidRPr="00BE6FC1" w14:paraId="610871F6" w14:textId="2A264D98" w:rsidTr="00330ACB">
        <w:tc>
          <w:tcPr>
            <w:tcW w:w="367" w:type="dxa"/>
            <w:hideMark/>
          </w:tcPr>
          <w:p w14:paraId="484C7E7E" w14:textId="4E9C0F6F" w:rsidR="00330ACB" w:rsidRPr="00BE6FC1" w:rsidRDefault="00330ACB" w:rsidP="00330ACB">
            <w:pPr>
              <w:jc w:val="center"/>
            </w:pPr>
            <w:r w:rsidRPr="000D6686">
              <w:t>12</w:t>
            </w:r>
          </w:p>
        </w:tc>
        <w:tc>
          <w:tcPr>
            <w:tcW w:w="3743" w:type="dxa"/>
            <w:hideMark/>
          </w:tcPr>
          <w:p w14:paraId="6C2BA290" w14:textId="77A07AD9" w:rsidR="00330ACB" w:rsidRPr="00330ACB" w:rsidRDefault="00330ACB" w:rsidP="00330ACB">
            <w:pPr>
              <w:pStyle w:val="coding"/>
              <w:rPr>
                <w:b w:val="0"/>
                <w:bCs/>
              </w:rPr>
            </w:pPr>
            <w:r w:rsidRPr="00330ACB">
              <w:rPr>
                <w:b w:val="0"/>
                <w:bCs/>
              </w:rPr>
              <w:t>$_SERVER['SCRIPT_FILENAME']</w:t>
            </w:r>
          </w:p>
        </w:tc>
        <w:tc>
          <w:tcPr>
            <w:tcW w:w="5657" w:type="dxa"/>
          </w:tcPr>
          <w:p w14:paraId="1A7B95B7" w14:textId="6295C307"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absolute path name of the file being executed.</w:t>
            </w:r>
          </w:p>
        </w:tc>
      </w:tr>
      <w:tr w:rsidR="00330ACB" w:rsidRPr="00BE6FC1" w14:paraId="6360A7A3" w14:textId="122B4AA0" w:rsidTr="00330ACB">
        <w:tc>
          <w:tcPr>
            <w:tcW w:w="367" w:type="dxa"/>
            <w:hideMark/>
          </w:tcPr>
          <w:p w14:paraId="1C08C9C1" w14:textId="76829721" w:rsidR="00330ACB" w:rsidRPr="00BE6FC1" w:rsidRDefault="00330ACB" w:rsidP="00330ACB">
            <w:pPr>
              <w:jc w:val="center"/>
            </w:pPr>
            <w:r w:rsidRPr="000D6686">
              <w:t>13</w:t>
            </w:r>
          </w:p>
        </w:tc>
        <w:tc>
          <w:tcPr>
            <w:tcW w:w="3743" w:type="dxa"/>
            <w:hideMark/>
          </w:tcPr>
          <w:p w14:paraId="1E775766" w14:textId="3A0CDC99" w:rsidR="00330ACB" w:rsidRPr="00330ACB" w:rsidRDefault="00330ACB" w:rsidP="00330ACB">
            <w:pPr>
              <w:pStyle w:val="coding"/>
              <w:rPr>
                <w:b w:val="0"/>
                <w:bCs/>
              </w:rPr>
            </w:pPr>
            <w:r w:rsidRPr="00330ACB">
              <w:rPr>
                <w:b w:val="0"/>
                <w:bCs/>
              </w:rPr>
              <w:t>$_SERVER['REQUEST_URI']</w:t>
            </w:r>
          </w:p>
        </w:tc>
        <w:tc>
          <w:tcPr>
            <w:tcW w:w="5657" w:type="dxa"/>
          </w:tcPr>
          <w:p w14:paraId="21DA97FF" w14:textId="1A77BC31" w:rsidR="00330ACB" w:rsidRPr="00330ACB" w:rsidRDefault="00330ACB" w:rsidP="00330ACB">
            <w:pPr>
              <w:rPr>
                <w:rStyle w:val="Strong"/>
                <w:rFonts w:ascii="Consolas" w:hAnsi="Consolas" w:cs="Consolas"/>
                <w:color w:val="35946F"/>
                <w:sz w:val="22"/>
                <w:szCs w:val="22"/>
                <w:shd w:val="clear" w:color="auto" w:fill="CDFFEA"/>
              </w:rPr>
            </w:pPr>
            <w:r w:rsidRPr="00330ACB">
              <w:rPr>
                <w:sz w:val="22"/>
                <w:szCs w:val="22"/>
              </w:rPr>
              <w:t>The URI of the file being executed. Example: "/</w:t>
            </w:r>
            <w:proofErr w:type="spellStart"/>
            <w:r w:rsidRPr="00330ACB">
              <w:rPr>
                <w:sz w:val="22"/>
                <w:szCs w:val="22"/>
              </w:rPr>
              <w:t>php</w:t>
            </w:r>
            <w:proofErr w:type="spellEnd"/>
            <w:r w:rsidRPr="00330ACB">
              <w:rPr>
                <w:sz w:val="22"/>
                <w:szCs w:val="22"/>
              </w:rPr>
              <w:t>/halo-dunia".</w:t>
            </w:r>
          </w:p>
        </w:tc>
      </w:tr>
    </w:tbl>
    <w:p w14:paraId="0E0C1247" w14:textId="77777777" w:rsidR="00BE6FC1" w:rsidRDefault="00BE6FC1" w:rsidP="00BE6FC1"/>
    <w:p w14:paraId="6AF4ECCB" w14:textId="66F9D777" w:rsidR="00D6097B" w:rsidRPr="00973C3C" w:rsidRDefault="00D6097B">
      <w:pPr>
        <w:pStyle w:val="ListParagraph"/>
        <w:numPr>
          <w:ilvl w:val="0"/>
          <w:numId w:val="12"/>
        </w:numPr>
        <w:tabs>
          <w:tab w:val="left" w:pos="5387"/>
        </w:tabs>
        <w:spacing w:before="240"/>
        <w:ind w:left="426" w:right="112"/>
        <w:rPr>
          <w:b/>
          <w:bCs/>
        </w:rPr>
      </w:pPr>
      <w:r w:rsidRPr="00973C3C">
        <w:rPr>
          <w:rStyle w:val="codingChar"/>
        </w:rPr>
        <w:t>$_GET</w:t>
      </w:r>
      <w:r w:rsidR="00973C3C">
        <w:rPr>
          <w:b/>
          <w:bCs/>
        </w:rPr>
        <w:t xml:space="preserve"> </w:t>
      </w:r>
    </w:p>
    <w:p w14:paraId="600DA4F8" w14:textId="385D077B" w:rsidR="00D6097B" w:rsidRDefault="00973C3C" w:rsidP="00E37BFA">
      <w:pPr>
        <w:tabs>
          <w:tab w:val="left" w:pos="5387"/>
        </w:tabs>
        <w:ind w:left="425" w:right="113"/>
      </w:pPr>
      <w:r w:rsidRPr="00973C3C">
        <w:t xml:space="preserve">The </w:t>
      </w:r>
      <w:r w:rsidRPr="00973C3C">
        <w:rPr>
          <w:rStyle w:val="codingChar"/>
        </w:rPr>
        <w:t>$_GET</w:t>
      </w:r>
      <w:r w:rsidRPr="00973C3C">
        <w:t xml:space="preserve"> variable is an associative array that contains values from the query string. For example, </w:t>
      </w:r>
      <w:r w:rsidR="00E37BFA">
        <w:t xml:space="preserve">Create </w:t>
      </w:r>
      <w:r w:rsidRPr="00973C3C">
        <w:t xml:space="preserve">a file </w:t>
      </w:r>
      <w:proofErr w:type="spellStart"/>
      <w:r w:rsidR="00E37BFA" w:rsidRPr="00E37BFA">
        <w:rPr>
          <w:rStyle w:val="codingChar"/>
        </w:rPr>
        <w:t>global_</w:t>
      </w:r>
      <w:r w:rsidR="00E37BFA">
        <w:rPr>
          <w:rStyle w:val="codingChar"/>
        </w:rPr>
        <w:t>get</w:t>
      </w:r>
      <w:r w:rsidRPr="00973C3C">
        <w:rPr>
          <w:rStyle w:val="codingChar"/>
        </w:rPr>
        <w:t>.php</w:t>
      </w:r>
      <w:proofErr w:type="spellEnd"/>
      <w:r w:rsidR="00E37BFA" w:rsidRPr="00E37BFA">
        <w:t>, and write code</w:t>
      </w:r>
      <w:r w:rsidRPr="00973C3C">
        <w:t xml:space="preserve"> as follows:</w:t>
      </w:r>
    </w:p>
    <w:p w14:paraId="1BEE2C81" w14:textId="4BD41CB6" w:rsidR="00E90F2E" w:rsidRDefault="00E90F2E" w:rsidP="00973C3C">
      <w:pPr>
        <w:tabs>
          <w:tab w:val="left" w:pos="5387"/>
        </w:tabs>
        <w:spacing w:before="240"/>
        <w:ind w:left="426" w:right="112"/>
        <w:jc w:val="center"/>
      </w:pPr>
      <w:r w:rsidRPr="00E90F2E">
        <w:rPr>
          <w:noProof/>
        </w:rPr>
        <w:lastRenderedPageBreak/>
        <w:drawing>
          <wp:inline distT="0" distB="0" distL="0" distR="0" wp14:anchorId="235E418B" wp14:editId="3D51625D">
            <wp:extent cx="4503906" cy="1284282"/>
            <wp:effectExtent l="0" t="0" r="5080" b="0"/>
            <wp:docPr id="9092426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242687" name="Picture 1" descr="A screen shot of a computer code&#10;&#10;Description automatically generated"/>
                    <pic:cNvPicPr/>
                  </pic:nvPicPr>
                  <pic:blipFill>
                    <a:blip r:embed="rId65"/>
                    <a:stretch>
                      <a:fillRect/>
                    </a:stretch>
                  </pic:blipFill>
                  <pic:spPr>
                    <a:xfrm>
                      <a:off x="0" y="0"/>
                      <a:ext cx="4574343" cy="1304367"/>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D02C5E" w14:paraId="659863D8" w14:textId="77777777" w:rsidTr="00D02C5E">
        <w:tc>
          <w:tcPr>
            <w:tcW w:w="10188" w:type="dxa"/>
          </w:tcPr>
          <w:p w14:paraId="25E3A791" w14:textId="77777777" w:rsidR="00D02C5E" w:rsidRDefault="00D02C5E" w:rsidP="00D02C5E">
            <w:pPr>
              <w:tabs>
                <w:tab w:val="left" w:pos="5387"/>
              </w:tabs>
              <w:spacing w:before="240"/>
              <w:ind w:right="112"/>
            </w:pPr>
            <w:bookmarkStart w:id="0" w:name="_Hlk178026974"/>
            <w:r>
              <w:t xml:space="preserve">Run this </w:t>
            </w:r>
            <w:proofErr w:type="spellStart"/>
            <w:r>
              <w:t>url</w:t>
            </w:r>
            <w:proofErr w:type="spellEnd"/>
            <w:r>
              <w:t xml:space="preserve"> on your browser </w:t>
            </w:r>
          </w:p>
          <w:p w14:paraId="29A01BB3" w14:textId="77777777" w:rsidR="00D02C5E" w:rsidRDefault="00D02C5E" w:rsidP="00D02C5E">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get.php?nama</w:t>
            </w:r>
            <w:proofErr w:type="spellEnd"/>
            <w:r w:rsidRPr="00F1161E">
              <w:rPr>
                <w:rStyle w:val="codingChar"/>
              </w:rPr>
              <w:t>=</w:t>
            </w:r>
            <w:proofErr w:type="spellStart"/>
            <w:r w:rsidRPr="00F1161E">
              <w:rPr>
                <w:rStyle w:val="codingChar"/>
              </w:rPr>
              <w:t>Elok&amp;usia</w:t>
            </w:r>
            <w:proofErr w:type="spellEnd"/>
            <w:r w:rsidRPr="00F1161E">
              <w:rPr>
                <w:rStyle w:val="codingChar"/>
              </w:rPr>
              <w:t>=37</w:t>
            </w:r>
          </w:p>
          <w:p w14:paraId="393BD855" w14:textId="77777777" w:rsidR="00D02C5E" w:rsidRDefault="00D02C5E" w:rsidP="00D02C5E">
            <w:pPr>
              <w:tabs>
                <w:tab w:val="left" w:pos="5387"/>
              </w:tabs>
              <w:ind w:right="113"/>
            </w:pPr>
            <w:r w:rsidRPr="00F1161E">
              <w:t xml:space="preserve">What output is produced, observe, and explain the result. </w:t>
            </w:r>
          </w:p>
          <w:p w14:paraId="23A1FCE1" w14:textId="77777777" w:rsidR="00D02C5E" w:rsidRDefault="00D02C5E" w:rsidP="00D02C5E">
            <w:pPr>
              <w:tabs>
                <w:tab w:val="left" w:pos="5387"/>
              </w:tabs>
              <w:ind w:right="113"/>
              <w:rPr>
                <w:color w:val="FF0000"/>
              </w:rPr>
            </w:pPr>
            <w:r w:rsidRPr="00E90F2E">
              <w:rPr>
                <w:color w:val="FF0000"/>
              </w:rPr>
              <w:t>(</w:t>
            </w:r>
            <w:r>
              <w:rPr>
                <w:color w:val="FF0000"/>
              </w:rPr>
              <w:t>Question No 23</w:t>
            </w:r>
            <w:r w:rsidRPr="00E90F2E">
              <w:rPr>
                <w:color w:val="FF0000"/>
              </w:rPr>
              <w:t>)</w:t>
            </w:r>
          </w:p>
          <w:p w14:paraId="74E0A135" w14:textId="77777777" w:rsidR="00D02C5E" w:rsidRDefault="00D02C5E" w:rsidP="00D02C5E">
            <w:pPr>
              <w:tabs>
                <w:tab w:val="left" w:pos="5387"/>
              </w:tabs>
              <w:ind w:right="113"/>
              <w:rPr>
                <w:color w:val="FF0000"/>
              </w:rPr>
            </w:pPr>
          </w:p>
          <w:p w14:paraId="70FAEE64" w14:textId="638D27C7" w:rsidR="00D02C5E" w:rsidRDefault="00D02C5E" w:rsidP="00D02C5E">
            <w:pPr>
              <w:tabs>
                <w:tab w:val="left" w:pos="5387"/>
              </w:tabs>
              <w:ind w:right="113"/>
            </w:pPr>
          </w:p>
        </w:tc>
      </w:tr>
      <w:bookmarkEnd w:id="0"/>
    </w:tbl>
    <w:p w14:paraId="02DC8340" w14:textId="77777777" w:rsidR="00315A5B" w:rsidRPr="00315A5B" w:rsidRDefault="00315A5B" w:rsidP="00315A5B">
      <w:pPr>
        <w:pStyle w:val="ListParagraph"/>
        <w:tabs>
          <w:tab w:val="left" w:pos="5387"/>
        </w:tabs>
        <w:spacing w:before="240"/>
        <w:ind w:left="425" w:right="113"/>
        <w:rPr>
          <w:rStyle w:val="codingChar"/>
          <w:rFonts w:ascii="Times New Roman" w:hAnsi="Times New Roman"/>
          <w:bCs/>
          <w:color w:val="auto"/>
          <w:sz w:val="24"/>
        </w:rPr>
      </w:pPr>
    </w:p>
    <w:p w14:paraId="03EE836C" w14:textId="61A144E2" w:rsidR="00E90F2E" w:rsidRPr="00D02C5E" w:rsidRDefault="00E90F2E">
      <w:pPr>
        <w:pStyle w:val="ListParagraph"/>
        <w:numPr>
          <w:ilvl w:val="0"/>
          <w:numId w:val="12"/>
        </w:numPr>
        <w:tabs>
          <w:tab w:val="left" w:pos="5387"/>
        </w:tabs>
        <w:spacing w:before="360"/>
        <w:ind w:left="425" w:right="113" w:hanging="357"/>
        <w:rPr>
          <w:b/>
          <w:bCs/>
        </w:rPr>
      </w:pPr>
      <w:r w:rsidRPr="00315A5B">
        <w:rPr>
          <w:rStyle w:val="codingChar"/>
        </w:rPr>
        <w:t>$_POST</w:t>
      </w:r>
      <w:r w:rsidR="00315A5B">
        <w:rPr>
          <w:b/>
          <w:bCs/>
        </w:rPr>
        <w:t xml:space="preserve"> </w:t>
      </w:r>
    </w:p>
    <w:p w14:paraId="70346ACC" w14:textId="11ECA633" w:rsidR="00E90F2E" w:rsidRDefault="00315A5B" w:rsidP="00315A5B">
      <w:pPr>
        <w:tabs>
          <w:tab w:val="left" w:pos="5387"/>
        </w:tabs>
        <w:ind w:left="425" w:right="113"/>
      </w:pPr>
      <w:r w:rsidRPr="00315A5B">
        <w:t xml:space="preserve">The </w:t>
      </w:r>
      <w:r w:rsidRPr="00315A5B">
        <w:rPr>
          <w:rStyle w:val="codingChar"/>
        </w:rPr>
        <w:t>$_POST</w:t>
      </w:r>
      <w:r w:rsidRPr="00315A5B">
        <w:t xml:space="preserve"> variable is similar to the </w:t>
      </w:r>
      <w:r w:rsidRPr="00315A5B">
        <w:rPr>
          <w:rStyle w:val="codingChar"/>
        </w:rPr>
        <w:t>$_GET</w:t>
      </w:r>
      <w:r w:rsidRPr="00315A5B">
        <w:t xml:space="preserve"> variable. However, the data is </w:t>
      </w:r>
      <w:r w:rsidRPr="00315A5B">
        <w:rPr>
          <w:b/>
          <w:bCs/>
        </w:rPr>
        <w:t>not passed through</w:t>
      </w:r>
      <w:r w:rsidRPr="00315A5B">
        <w:t xml:space="preserve"> the query string in the URL, but rather in the </w:t>
      </w:r>
      <w:r w:rsidRPr="00315A5B">
        <w:rPr>
          <w:b/>
          <w:bCs/>
        </w:rPr>
        <w:t>body of the request</w:t>
      </w:r>
      <w:r w:rsidRPr="00315A5B">
        <w:t>. Additionally, the request method used must be POST.</w:t>
      </w:r>
    </w:p>
    <w:p w14:paraId="4D773513" w14:textId="19D70E1F" w:rsidR="00315A5B" w:rsidRDefault="00315A5B" w:rsidP="00315A5B">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post</w:t>
      </w:r>
      <w:r w:rsidRPr="00973C3C">
        <w:rPr>
          <w:rStyle w:val="codingChar"/>
        </w:rPr>
        <w:t>.php</w:t>
      </w:r>
      <w:proofErr w:type="spellEnd"/>
      <w:r w:rsidRPr="00E37BFA">
        <w:t>, and write code</w:t>
      </w:r>
      <w:r w:rsidRPr="00973C3C">
        <w:t xml:space="preserve"> as follows:</w:t>
      </w:r>
    </w:p>
    <w:p w14:paraId="02ECB20C" w14:textId="77777777" w:rsidR="00315A5B" w:rsidRDefault="00315A5B" w:rsidP="00315A5B">
      <w:pPr>
        <w:tabs>
          <w:tab w:val="left" w:pos="5387"/>
        </w:tabs>
        <w:ind w:left="425" w:right="113"/>
      </w:pPr>
    </w:p>
    <w:p w14:paraId="7FEB46B2" w14:textId="44C03675" w:rsidR="001267DC" w:rsidRDefault="001267DC" w:rsidP="008B5F3B">
      <w:pPr>
        <w:tabs>
          <w:tab w:val="left" w:pos="5387"/>
        </w:tabs>
        <w:spacing w:before="240"/>
        <w:ind w:right="112"/>
        <w:jc w:val="center"/>
      </w:pPr>
      <w:r w:rsidRPr="001267DC">
        <w:rPr>
          <w:noProof/>
        </w:rPr>
        <w:drawing>
          <wp:inline distT="0" distB="0" distL="0" distR="0" wp14:anchorId="1CF60BF6" wp14:editId="0D3DD103">
            <wp:extent cx="3474809" cy="2529840"/>
            <wp:effectExtent l="0" t="0" r="0" b="3810"/>
            <wp:docPr id="4922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250" name=""/>
                    <pic:cNvPicPr/>
                  </pic:nvPicPr>
                  <pic:blipFill>
                    <a:blip r:embed="rId66"/>
                    <a:stretch>
                      <a:fillRect/>
                    </a:stretch>
                  </pic:blipFill>
                  <pic:spPr>
                    <a:xfrm>
                      <a:off x="0" y="0"/>
                      <a:ext cx="3505799" cy="2552402"/>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15A5B" w14:paraId="50DED31E" w14:textId="77777777" w:rsidTr="00424323">
        <w:tc>
          <w:tcPr>
            <w:tcW w:w="10188" w:type="dxa"/>
          </w:tcPr>
          <w:p w14:paraId="33791020" w14:textId="77777777" w:rsidR="00315A5B" w:rsidRDefault="00315A5B" w:rsidP="00424323">
            <w:pPr>
              <w:tabs>
                <w:tab w:val="left" w:pos="5387"/>
              </w:tabs>
              <w:spacing w:before="240"/>
              <w:ind w:right="112"/>
            </w:pPr>
            <w:r>
              <w:t xml:space="preserve">Run this </w:t>
            </w:r>
            <w:proofErr w:type="spellStart"/>
            <w:r>
              <w:t>url</w:t>
            </w:r>
            <w:proofErr w:type="spellEnd"/>
            <w:r>
              <w:t xml:space="preserve"> on your browser </w:t>
            </w:r>
          </w:p>
          <w:p w14:paraId="466C5FE2" w14:textId="7E492110" w:rsidR="00315A5B" w:rsidRDefault="00315A5B"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post</w:t>
            </w:r>
            <w:r w:rsidRPr="00F1161E">
              <w:rPr>
                <w:rStyle w:val="codingChar"/>
              </w:rPr>
              <w:t>.php</w:t>
            </w:r>
            <w:proofErr w:type="spellEnd"/>
          </w:p>
          <w:p w14:paraId="46A74D26" w14:textId="5CB4FB4F" w:rsidR="00315A5B" w:rsidRDefault="00315A5B" w:rsidP="00424323">
            <w:pPr>
              <w:tabs>
                <w:tab w:val="left" w:pos="5387"/>
              </w:tabs>
              <w:ind w:right="113"/>
            </w:pPr>
            <w:r>
              <w:t>Submit the form and w</w:t>
            </w:r>
            <w:r w:rsidRPr="00F1161E">
              <w:t>hat output is produced</w:t>
            </w:r>
            <w:r>
              <w:t>?</w:t>
            </w:r>
            <w:r w:rsidRPr="00F1161E">
              <w:t xml:space="preserve"> Observe</w:t>
            </w:r>
            <w:r>
              <w:t xml:space="preserve"> </w:t>
            </w:r>
            <w:r w:rsidRPr="00F1161E">
              <w:t xml:space="preserve">and explain the result. </w:t>
            </w:r>
          </w:p>
          <w:p w14:paraId="1B4781CD" w14:textId="4E9249E7" w:rsidR="00315A5B" w:rsidRDefault="00315A5B" w:rsidP="00424323">
            <w:pPr>
              <w:tabs>
                <w:tab w:val="left" w:pos="5387"/>
              </w:tabs>
              <w:ind w:right="113"/>
              <w:rPr>
                <w:color w:val="FF0000"/>
              </w:rPr>
            </w:pPr>
            <w:r w:rsidRPr="00E90F2E">
              <w:rPr>
                <w:color w:val="FF0000"/>
              </w:rPr>
              <w:t>(</w:t>
            </w:r>
            <w:r>
              <w:rPr>
                <w:color w:val="FF0000"/>
              </w:rPr>
              <w:t>Question No 24</w:t>
            </w:r>
            <w:r w:rsidRPr="00E90F2E">
              <w:rPr>
                <w:color w:val="FF0000"/>
              </w:rPr>
              <w:t>)</w:t>
            </w:r>
          </w:p>
          <w:p w14:paraId="214B4488" w14:textId="77777777" w:rsidR="00315A5B" w:rsidRDefault="00315A5B" w:rsidP="00424323">
            <w:pPr>
              <w:tabs>
                <w:tab w:val="left" w:pos="5387"/>
              </w:tabs>
              <w:ind w:right="113"/>
              <w:rPr>
                <w:color w:val="FF0000"/>
              </w:rPr>
            </w:pPr>
          </w:p>
          <w:p w14:paraId="5F90CB94" w14:textId="77777777" w:rsidR="00315A5B" w:rsidRDefault="00315A5B" w:rsidP="00424323">
            <w:pPr>
              <w:tabs>
                <w:tab w:val="left" w:pos="5387"/>
              </w:tabs>
              <w:ind w:right="113"/>
            </w:pPr>
          </w:p>
        </w:tc>
      </w:tr>
    </w:tbl>
    <w:p w14:paraId="7061AC07" w14:textId="57FC4FE4" w:rsidR="001267DC" w:rsidRPr="008B5F3B" w:rsidRDefault="001267DC" w:rsidP="00E90F2E">
      <w:pPr>
        <w:tabs>
          <w:tab w:val="left" w:pos="5387"/>
        </w:tabs>
        <w:spacing w:before="240"/>
        <w:ind w:right="112"/>
        <w:rPr>
          <w:color w:val="FF0000"/>
        </w:rPr>
      </w:pPr>
    </w:p>
    <w:p w14:paraId="36399261" w14:textId="43102551"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SESSION</w:t>
      </w:r>
      <w:r w:rsidR="00315A5B" w:rsidRPr="00315A5B">
        <w:rPr>
          <w:b/>
          <w:bCs/>
        </w:rPr>
        <w:t xml:space="preserve"> </w:t>
      </w:r>
    </w:p>
    <w:p w14:paraId="40D5BB6B" w14:textId="0BEE06A8" w:rsidR="00E90F2E" w:rsidRPr="00E90F2E" w:rsidRDefault="00315A5B" w:rsidP="00315A5B">
      <w:pPr>
        <w:tabs>
          <w:tab w:val="left" w:pos="5387"/>
        </w:tabs>
        <w:ind w:left="425" w:right="113"/>
      </w:pPr>
      <w:r w:rsidRPr="00315A5B">
        <w:lastRenderedPageBreak/>
        <w:t xml:space="preserve">The </w:t>
      </w:r>
      <w:r w:rsidRPr="00315A5B">
        <w:rPr>
          <w:rStyle w:val="codingChar"/>
        </w:rPr>
        <w:t>$_SESSION</w:t>
      </w:r>
      <w:r w:rsidRPr="00315A5B">
        <w:t xml:space="preserve"> variable is an associative array that stores user session data. This variable can be used to store a logged-in user for a specific session. It can also be used to store cart data in an online store. By default, the session lifetime in PHP is 1440 seconds or 24 minutes.</w:t>
      </w:r>
    </w:p>
    <w:p w14:paraId="32329574" w14:textId="62BEB022"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COOKIE</w:t>
      </w:r>
      <w:r w:rsidR="00315A5B">
        <w:rPr>
          <w:b/>
          <w:bCs/>
        </w:rPr>
        <w:t xml:space="preserve"> </w:t>
      </w:r>
    </w:p>
    <w:p w14:paraId="0BB41436" w14:textId="704C87D0" w:rsidR="00E90F2E" w:rsidRDefault="00315A5B" w:rsidP="00315A5B">
      <w:pPr>
        <w:ind w:left="426"/>
      </w:pPr>
      <w:r w:rsidRPr="00315A5B">
        <w:t xml:space="preserve">Similar to </w:t>
      </w:r>
      <w:r w:rsidRPr="00315A5B">
        <w:rPr>
          <w:rStyle w:val="codingChar"/>
        </w:rPr>
        <w:t>$_SESSION</w:t>
      </w:r>
      <w:r w:rsidRPr="00315A5B">
        <w:t xml:space="preserve">, the </w:t>
      </w:r>
      <w:r w:rsidRPr="00315A5B">
        <w:rPr>
          <w:rStyle w:val="codingChar"/>
        </w:rPr>
        <w:t>$_COOKIE</w:t>
      </w:r>
      <w:r w:rsidRPr="00315A5B">
        <w:t xml:space="preserve"> variable can be used to store data related to the user, such as login information, cart details in an online store, and so on. The difference is that a cookie is a small file stored in the user's browser. This file is sent every time the browser makes a request to the server. The lifespan of a cookie is generally longer than that of a session.</w:t>
      </w:r>
    </w:p>
    <w:p w14:paraId="78C5AFF8" w14:textId="614BB80D"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REQUEST</w:t>
      </w:r>
      <w:r w:rsidR="00315A5B" w:rsidRPr="00315A5B">
        <w:rPr>
          <w:b/>
          <w:bCs/>
        </w:rPr>
        <w:t xml:space="preserve"> </w:t>
      </w:r>
    </w:p>
    <w:p w14:paraId="52FCB56E" w14:textId="5A984613" w:rsidR="00E90F2E" w:rsidRDefault="00E90F2E" w:rsidP="00315A5B">
      <w:pPr>
        <w:tabs>
          <w:tab w:val="left" w:pos="5387"/>
        </w:tabs>
        <w:ind w:left="426" w:right="113"/>
      </w:pPr>
      <w:proofErr w:type="spellStart"/>
      <w:r w:rsidRPr="00E90F2E">
        <w:t>Variabel</w:t>
      </w:r>
      <w:proofErr w:type="spellEnd"/>
      <w:r w:rsidRPr="00E90F2E">
        <w:t> </w:t>
      </w:r>
      <w:r w:rsidRPr="00315A5B">
        <w:rPr>
          <w:rStyle w:val="codingChar"/>
        </w:rPr>
        <w:t>$_REQUEST</w:t>
      </w:r>
      <w:r w:rsidRPr="00E90F2E">
        <w:t> </w:t>
      </w:r>
      <w:proofErr w:type="spellStart"/>
      <w:r w:rsidRPr="00E90F2E">
        <w:t>adalah</w:t>
      </w:r>
      <w:proofErr w:type="spellEnd"/>
      <w:r w:rsidRPr="00E90F2E">
        <w:t> </w:t>
      </w:r>
      <w:r w:rsidR="004F35E9">
        <w:t xml:space="preserve">array </w:t>
      </w:r>
      <w:proofErr w:type="spellStart"/>
      <w:r w:rsidR="004F35E9">
        <w:t>asosiatif</w:t>
      </w:r>
      <w:proofErr w:type="spellEnd"/>
      <w:r w:rsidR="004F35E9" w:rsidRPr="00055A1C">
        <w:t xml:space="preserve"> </w:t>
      </w:r>
      <w:r w:rsidRPr="00E90F2E">
        <w:t xml:space="preserve">yang </w:t>
      </w:r>
      <w:proofErr w:type="spellStart"/>
      <w:r w:rsidRPr="00E90F2E">
        <w:t>menyimpan</w:t>
      </w:r>
      <w:proofErr w:type="spellEnd"/>
      <w:r w:rsidRPr="00E90F2E">
        <w:t xml:space="preserve"> </w:t>
      </w:r>
      <w:proofErr w:type="spellStart"/>
      <w:r w:rsidRPr="00E90F2E">
        <w:t>gabungan</w:t>
      </w:r>
      <w:proofErr w:type="spellEnd"/>
      <w:r w:rsidRPr="00E90F2E">
        <w:t xml:space="preserve"> </w:t>
      </w:r>
      <w:proofErr w:type="spellStart"/>
      <w:r w:rsidRPr="00E90F2E">
        <w:t>nilai</w:t>
      </w:r>
      <w:proofErr w:type="spellEnd"/>
      <w:r w:rsidRPr="00E90F2E">
        <w:t xml:space="preserve"> </w:t>
      </w:r>
      <w:proofErr w:type="spellStart"/>
      <w:r w:rsidRPr="00E90F2E">
        <w:t>dari</w:t>
      </w:r>
      <w:proofErr w:type="spellEnd"/>
      <w:r w:rsidRPr="00E90F2E">
        <w:t xml:space="preserve"> </w:t>
      </w:r>
      <w:proofErr w:type="spellStart"/>
      <w:r w:rsidRPr="00E90F2E">
        <w:t>variabel</w:t>
      </w:r>
      <w:proofErr w:type="spellEnd"/>
      <w:r w:rsidRPr="00E90F2E">
        <w:t> </w:t>
      </w:r>
      <w:r w:rsidRPr="00315A5B">
        <w:rPr>
          <w:rStyle w:val="codingChar"/>
        </w:rPr>
        <w:t>$_GET</w:t>
      </w:r>
      <w:r w:rsidRPr="00E90F2E">
        <w:t>, </w:t>
      </w:r>
      <w:r w:rsidRPr="00315A5B">
        <w:rPr>
          <w:rStyle w:val="codingChar"/>
        </w:rPr>
        <w:t>$_POST</w:t>
      </w:r>
      <w:r w:rsidRPr="00E90F2E">
        <w:t>, dan </w:t>
      </w:r>
      <w:r w:rsidRPr="00315A5B">
        <w:rPr>
          <w:rStyle w:val="codingChar"/>
        </w:rPr>
        <w:t>$_COOKIE</w:t>
      </w:r>
      <w:r w:rsidRPr="00E90F2E">
        <w:t xml:space="preserve"> yang </w:t>
      </w:r>
      <w:proofErr w:type="spellStart"/>
      <w:r w:rsidRPr="00E90F2E">
        <w:t>kesemuanya</w:t>
      </w:r>
      <w:proofErr w:type="spellEnd"/>
      <w:r w:rsidRPr="00E90F2E">
        <w:t xml:space="preserve"> </w:t>
      </w:r>
      <w:proofErr w:type="spellStart"/>
      <w:r w:rsidRPr="00E90F2E">
        <w:t>berhubungan</w:t>
      </w:r>
      <w:proofErr w:type="spellEnd"/>
      <w:r w:rsidRPr="00E90F2E">
        <w:t xml:space="preserve"> </w:t>
      </w:r>
      <w:proofErr w:type="spellStart"/>
      <w:r w:rsidRPr="00E90F2E">
        <w:t>dengan</w:t>
      </w:r>
      <w:proofErr w:type="spellEnd"/>
      <w:r w:rsidRPr="00E90F2E">
        <w:t xml:space="preserve"> data yang </w:t>
      </w:r>
      <w:proofErr w:type="spellStart"/>
      <w:r w:rsidRPr="00E90F2E">
        <w:t>dikirim</w:t>
      </w:r>
      <w:proofErr w:type="spellEnd"/>
      <w:r w:rsidRPr="00E90F2E">
        <w:t xml:space="preserve"> </w:t>
      </w:r>
      <w:proofErr w:type="spellStart"/>
      <w:r w:rsidRPr="00E90F2E">
        <w:t>bersamaan</w:t>
      </w:r>
      <w:proofErr w:type="spellEnd"/>
      <w:r w:rsidRPr="00E90F2E">
        <w:t xml:space="preserve"> </w:t>
      </w:r>
      <w:proofErr w:type="spellStart"/>
      <w:r w:rsidRPr="00E90F2E">
        <w:t>dengan</w:t>
      </w:r>
      <w:proofErr w:type="spellEnd"/>
      <w:r w:rsidRPr="00E90F2E">
        <w:t> </w:t>
      </w:r>
      <w:r w:rsidRPr="00E90F2E">
        <w:rPr>
          <w:i/>
          <w:iCs/>
        </w:rPr>
        <w:t>request</w:t>
      </w:r>
      <w:r w:rsidRPr="00E90F2E">
        <w:t> user.</w:t>
      </w:r>
    </w:p>
    <w:p w14:paraId="2F046DDF" w14:textId="736FE854" w:rsidR="00315A5B" w:rsidRDefault="00315A5B" w:rsidP="00315A5B">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request</w:t>
      </w:r>
      <w:r w:rsidRPr="00973C3C">
        <w:rPr>
          <w:rStyle w:val="codingChar"/>
        </w:rPr>
        <w:t>.php</w:t>
      </w:r>
      <w:proofErr w:type="spellEnd"/>
      <w:r w:rsidRPr="00E37BFA">
        <w:t>, and write code</w:t>
      </w:r>
      <w:r w:rsidRPr="00973C3C">
        <w:t xml:space="preserve"> as follows:</w:t>
      </w:r>
    </w:p>
    <w:p w14:paraId="49391C6D" w14:textId="77777777" w:rsidR="00315A5B" w:rsidRDefault="00315A5B" w:rsidP="00315A5B">
      <w:pPr>
        <w:tabs>
          <w:tab w:val="left" w:pos="5387"/>
        </w:tabs>
        <w:ind w:left="426" w:right="113"/>
      </w:pPr>
    </w:p>
    <w:p w14:paraId="0B802AF5" w14:textId="4EF8E052" w:rsidR="004F35E9" w:rsidRDefault="004F35E9" w:rsidP="008B5F3B">
      <w:pPr>
        <w:tabs>
          <w:tab w:val="left" w:pos="5387"/>
        </w:tabs>
        <w:spacing w:before="240"/>
        <w:ind w:right="112"/>
        <w:jc w:val="center"/>
      </w:pPr>
      <w:r w:rsidRPr="004F35E9">
        <w:rPr>
          <w:noProof/>
        </w:rPr>
        <w:drawing>
          <wp:inline distT="0" distB="0" distL="0" distR="0" wp14:anchorId="3CC28893" wp14:editId="32C44CA5">
            <wp:extent cx="3326860" cy="2285116"/>
            <wp:effectExtent l="0" t="0" r="635" b="1270"/>
            <wp:docPr id="160366444"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66444" name="Picture 1" descr="A computer screen shot of text&#10;&#10;Description automatically generated"/>
                    <pic:cNvPicPr/>
                  </pic:nvPicPr>
                  <pic:blipFill>
                    <a:blip r:embed="rId67"/>
                    <a:stretch>
                      <a:fillRect/>
                    </a:stretch>
                  </pic:blipFill>
                  <pic:spPr>
                    <a:xfrm>
                      <a:off x="0" y="0"/>
                      <a:ext cx="3350624" cy="2301439"/>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15A5B" w14:paraId="28400239" w14:textId="77777777" w:rsidTr="00424323">
        <w:tc>
          <w:tcPr>
            <w:tcW w:w="10188" w:type="dxa"/>
          </w:tcPr>
          <w:p w14:paraId="68D8BD69" w14:textId="77777777" w:rsidR="00315A5B" w:rsidRDefault="00315A5B" w:rsidP="00424323">
            <w:pPr>
              <w:tabs>
                <w:tab w:val="left" w:pos="5387"/>
              </w:tabs>
              <w:spacing w:before="240"/>
              <w:ind w:right="112"/>
            </w:pPr>
            <w:r>
              <w:t xml:space="preserve">Run this </w:t>
            </w:r>
            <w:proofErr w:type="spellStart"/>
            <w:r>
              <w:t>url</w:t>
            </w:r>
            <w:proofErr w:type="spellEnd"/>
            <w:r>
              <w:t xml:space="preserve"> on your browser </w:t>
            </w:r>
          </w:p>
          <w:p w14:paraId="5DE750AA" w14:textId="043AC1A5" w:rsidR="00315A5B" w:rsidRDefault="00315A5B"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request</w:t>
            </w:r>
            <w:r w:rsidRPr="00F1161E">
              <w:rPr>
                <w:rStyle w:val="codingChar"/>
              </w:rPr>
              <w:t>.php</w:t>
            </w:r>
            <w:proofErr w:type="spellEnd"/>
          </w:p>
          <w:p w14:paraId="0E0E7CB4" w14:textId="2B2B4251" w:rsidR="00315A5B" w:rsidRDefault="00315A5B" w:rsidP="00424323">
            <w:pPr>
              <w:tabs>
                <w:tab w:val="left" w:pos="5387"/>
              </w:tabs>
              <w:ind w:right="113"/>
            </w:pPr>
            <w:r>
              <w:t>Submit the form and w</w:t>
            </w:r>
            <w:r w:rsidRPr="00F1161E">
              <w:t>hat output is produced</w:t>
            </w:r>
            <w:r>
              <w:t>?</w:t>
            </w:r>
            <w:r w:rsidRPr="00F1161E">
              <w:t xml:space="preserve"> Observe</w:t>
            </w:r>
            <w:r>
              <w:t xml:space="preserve"> </w:t>
            </w:r>
            <w:r w:rsidRPr="00F1161E">
              <w:t>and explain the result.</w:t>
            </w:r>
            <w:r>
              <w:t xml:space="preserve"> </w:t>
            </w:r>
            <w:r w:rsidRPr="00315A5B">
              <w:t xml:space="preserve">And what is the difference with the global variable </w:t>
            </w:r>
            <w:r w:rsidRPr="00315A5B">
              <w:rPr>
                <w:rStyle w:val="codingChar"/>
              </w:rPr>
              <w:t>$_POST</w:t>
            </w:r>
            <w:r w:rsidRPr="00315A5B">
              <w:t>?</w:t>
            </w:r>
          </w:p>
          <w:p w14:paraId="5CD2AAEE" w14:textId="3670E8D4" w:rsidR="00315A5B" w:rsidRDefault="00315A5B" w:rsidP="00424323">
            <w:pPr>
              <w:tabs>
                <w:tab w:val="left" w:pos="5387"/>
              </w:tabs>
              <w:ind w:right="113"/>
              <w:rPr>
                <w:color w:val="FF0000"/>
              </w:rPr>
            </w:pPr>
            <w:r w:rsidRPr="00E90F2E">
              <w:rPr>
                <w:color w:val="FF0000"/>
              </w:rPr>
              <w:t>(</w:t>
            </w:r>
            <w:r>
              <w:rPr>
                <w:color w:val="FF0000"/>
              </w:rPr>
              <w:t>Question No 25</w:t>
            </w:r>
            <w:r w:rsidRPr="00E90F2E">
              <w:rPr>
                <w:color w:val="FF0000"/>
              </w:rPr>
              <w:t>)</w:t>
            </w:r>
          </w:p>
          <w:p w14:paraId="18F44661" w14:textId="77777777" w:rsidR="00315A5B" w:rsidRDefault="00315A5B" w:rsidP="00424323">
            <w:pPr>
              <w:tabs>
                <w:tab w:val="left" w:pos="5387"/>
              </w:tabs>
              <w:ind w:right="113"/>
              <w:rPr>
                <w:color w:val="FF0000"/>
              </w:rPr>
            </w:pPr>
          </w:p>
          <w:p w14:paraId="6E3CA983" w14:textId="77777777" w:rsidR="00315A5B" w:rsidRDefault="00315A5B" w:rsidP="00424323">
            <w:pPr>
              <w:tabs>
                <w:tab w:val="left" w:pos="5387"/>
              </w:tabs>
              <w:ind w:right="113"/>
            </w:pPr>
          </w:p>
        </w:tc>
      </w:tr>
    </w:tbl>
    <w:p w14:paraId="43C90BDC" w14:textId="77777777" w:rsidR="00E90F2E" w:rsidRDefault="00E90F2E" w:rsidP="00E90F2E"/>
    <w:p w14:paraId="4CC0958C" w14:textId="26DFCDB7"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FILES</w:t>
      </w:r>
      <w:r w:rsidR="00315A5B" w:rsidRPr="00315A5B">
        <w:rPr>
          <w:b/>
          <w:bCs/>
        </w:rPr>
        <w:t xml:space="preserve"> </w:t>
      </w:r>
    </w:p>
    <w:p w14:paraId="1335F746" w14:textId="1BB763B8" w:rsidR="00E90F2E" w:rsidRPr="00E90F2E" w:rsidRDefault="00315A5B" w:rsidP="00315A5B">
      <w:pPr>
        <w:tabs>
          <w:tab w:val="left" w:pos="5387"/>
        </w:tabs>
        <w:ind w:left="425" w:right="113"/>
      </w:pPr>
      <w:r w:rsidRPr="00315A5B">
        <w:t xml:space="preserve">The </w:t>
      </w:r>
      <w:r w:rsidRPr="00315A5B">
        <w:rPr>
          <w:rStyle w:val="codingChar"/>
        </w:rPr>
        <w:t>$_FILES</w:t>
      </w:r>
      <w:r w:rsidRPr="00315A5B">
        <w:t xml:space="preserve"> variable is an associative array that stores data about files uploaded by the user in a single request using the </w:t>
      </w:r>
      <w:r w:rsidRPr="00315A5B">
        <w:rPr>
          <w:rStyle w:val="codingChar"/>
        </w:rPr>
        <w:t>POST</w:t>
      </w:r>
      <w:r w:rsidRPr="00315A5B">
        <w:t xml:space="preserve"> or </w:t>
      </w:r>
      <w:r w:rsidRPr="00315A5B">
        <w:rPr>
          <w:rStyle w:val="codingChar"/>
        </w:rPr>
        <w:t>PUT</w:t>
      </w:r>
      <w:r w:rsidRPr="00315A5B">
        <w:t xml:space="preserve"> method.</w:t>
      </w:r>
    </w:p>
    <w:p w14:paraId="185C02FC" w14:textId="77777777" w:rsidR="00E90F2E" w:rsidRDefault="00E90F2E" w:rsidP="00E90F2E"/>
    <w:p w14:paraId="2DF587E9" w14:textId="3E9B7A57" w:rsidR="00E90F2E" w:rsidRPr="00315A5B" w:rsidRDefault="00E90F2E">
      <w:pPr>
        <w:pStyle w:val="ListParagraph"/>
        <w:numPr>
          <w:ilvl w:val="0"/>
          <w:numId w:val="12"/>
        </w:numPr>
        <w:tabs>
          <w:tab w:val="left" w:pos="5387"/>
        </w:tabs>
        <w:spacing w:before="240"/>
        <w:ind w:left="426" w:right="112"/>
        <w:rPr>
          <w:b/>
          <w:bCs/>
        </w:rPr>
      </w:pPr>
      <w:r w:rsidRPr="00315A5B">
        <w:rPr>
          <w:rStyle w:val="codingChar"/>
        </w:rPr>
        <w:t>$_ENV</w:t>
      </w:r>
      <w:r w:rsidR="00315A5B" w:rsidRPr="00315A5B">
        <w:rPr>
          <w:b/>
          <w:bCs/>
        </w:rPr>
        <w:t xml:space="preserve"> </w:t>
      </w:r>
    </w:p>
    <w:p w14:paraId="66EB4D56" w14:textId="1018B905" w:rsidR="003D4CF2" w:rsidRDefault="003D4CF2" w:rsidP="003D4CF2">
      <w:pPr>
        <w:tabs>
          <w:tab w:val="left" w:pos="5387"/>
        </w:tabs>
        <w:ind w:left="425" w:right="113"/>
      </w:pPr>
      <w:r>
        <w:lastRenderedPageBreak/>
        <w:t xml:space="preserve">The </w:t>
      </w:r>
      <w:r w:rsidRPr="003D4CF2">
        <w:rPr>
          <w:rStyle w:val="codingChar"/>
        </w:rPr>
        <w:t>$_ENV</w:t>
      </w:r>
      <w:r>
        <w:t xml:space="preserve"> variable is an associative array that contains data about the environment in which the PHP script is running. The </w:t>
      </w:r>
      <w:r w:rsidRPr="003D4CF2">
        <w:rPr>
          <w:rStyle w:val="codingChar"/>
        </w:rPr>
        <w:t>$_ENV</w:t>
      </w:r>
      <w:r>
        <w:t xml:space="preserve"> variable is provided by the shell that runs the PHP script, so its values can vary depending on the operating system used.</w:t>
      </w:r>
    </w:p>
    <w:p w14:paraId="2309DBFE" w14:textId="431806DF" w:rsidR="00E90F2E" w:rsidRPr="00E90F2E" w:rsidRDefault="003D4CF2" w:rsidP="003D4CF2">
      <w:pPr>
        <w:tabs>
          <w:tab w:val="left" w:pos="5387"/>
        </w:tabs>
        <w:ind w:left="425" w:right="113"/>
      </w:pPr>
      <w:r>
        <w:t xml:space="preserve">In modern PHP frameworks like Laravel, the </w:t>
      </w:r>
      <w:r w:rsidRPr="003D4CF2">
        <w:rPr>
          <w:rStyle w:val="codingChar"/>
        </w:rPr>
        <w:t>$_ENV</w:t>
      </w:r>
      <w:r>
        <w:t xml:space="preserve"> variable is also used to store environment-related information, such as the database name, database password, and other values necessary for configuring the framework</w:t>
      </w:r>
      <w:r w:rsidR="00E90F2E" w:rsidRPr="00E90F2E">
        <w:t>.</w:t>
      </w:r>
    </w:p>
    <w:p w14:paraId="4C496435" w14:textId="040CF196" w:rsidR="00E90F2E" w:rsidRPr="003D4CF2" w:rsidRDefault="00E90F2E">
      <w:pPr>
        <w:pStyle w:val="ListParagraph"/>
        <w:numPr>
          <w:ilvl w:val="0"/>
          <w:numId w:val="12"/>
        </w:numPr>
        <w:tabs>
          <w:tab w:val="left" w:pos="5387"/>
        </w:tabs>
        <w:spacing w:before="240"/>
        <w:ind w:left="426" w:right="112"/>
        <w:rPr>
          <w:b/>
          <w:bCs/>
        </w:rPr>
      </w:pPr>
      <w:r w:rsidRPr="003D4CF2">
        <w:rPr>
          <w:rStyle w:val="codingChar"/>
        </w:rPr>
        <w:t>$GLOBALS</w:t>
      </w:r>
    </w:p>
    <w:p w14:paraId="13DEA4A2" w14:textId="63F4023A" w:rsidR="003D4CF2" w:rsidRDefault="003D4CF2" w:rsidP="003D4CF2">
      <w:pPr>
        <w:tabs>
          <w:tab w:val="left" w:pos="5387"/>
        </w:tabs>
        <w:ind w:left="425" w:right="113"/>
      </w:pPr>
      <w:r>
        <w:t xml:space="preserve">The </w:t>
      </w:r>
      <w:r w:rsidRPr="003D4CF2">
        <w:rPr>
          <w:rStyle w:val="codingChar"/>
        </w:rPr>
        <w:t>$GLOBALS</w:t>
      </w:r>
      <w:r>
        <w:t xml:space="preserve"> variable is an associative array that stores all global variables defined when the program is running. The </w:t>
      </w:r>
      <w:r w:rsidRPr="003D4CF2">
        <w:rPr>
          <w:rStyle w:val="codingChar"/>
        </w:rPr>
        <w:t>$GLOBALS</w:t>
      </w:r>
      <w:r>
        <w:t xml:space="preserve"> variable is a PHP </w:t>
      </w:r>
      <w:proofErr w:type="spellStart"/>
      <w:r>
        <w:t>superglobal</w:t>
      </w:r>
      <w:proofErr w:type="spellEnd"/>
      <w:r>
        <w:t xml:space="preserve"> used to access global variables from anywhere within a PHP script (including inside functions or methods).</w:t>
      </w:r>
    </w:p>
    <w:p w14:paraId="18B8ED16" w14:textId="3F126CCB" w:rsidR="003D4CF2" w:rsidRDefault="003D4CF2" w:rsidP="003D4CF2">
      <w:pPr>
        <w:tabs>
          <w:tab w:val="left" w:pos="5387"/>
        </w:tabs>
        <w:ind w:left="425" w:right="113"/>
      </w:pPr>
      <w:r>
        <w:t xml:space="preserve">Create </w:t>
      </w:r>
      <w:r w:rsidRPr="00973C3C">
        <w:t xml:space="preserve">a file </w:t>
      </w:r>
      <w:proofErr w:type="spellStart"/>
      <w:r w:rsidRPr="00E37BFA">
        <w:rPr>
          <w:rStyle w:val="codingChar"/>
        </w:rPr>
        <w:t>global_</w:t>
      </w:r>
      <w:r>
        <w:rPr>
          <w:rStyle w:val="codingChar"/>
        </w:rPr>
        <w:t>globals</w:t>
      </w:r>
      <w:r w:rsidRPr="00973C3C">
        <w:rPr>
          <w:rStyle w:val="codingChar"/>
        </w:rPr>
        <w:t>.php</w:t>
      </w:r>
      <w:proofErr w:type="spellEnd"/>
      <w:r w:rsidRPr="00E37BFA">
        <w:t>, and write code</w:t>
      </w:r>
      <w:r w:rsidRPr="00973C3C">
        <w:t xml:space="preserve"> as follows:</w:t>
      </w:r>
    </w:p>
    <w:p w14:paraId="4372A076" w14:textId="29233D37" w:rsidR="00E90F2E" w:rsidRDefault="004F35E9" w:rsidP="008B5F3B">
      <w:pPr>
        <w:tabs>
          <w:tab w:val="left" w:pos="5387"/>
        </w:tabs>
        <w:spacing w:before="240"/>
        <w:ind w:right="112"/>
        <w:jc w:val="center"/>
      </w:pPr>
      <w:r w:rsidRPr="004F35E9">
        <w:rPr>
          <w:noProof/>
        </w:rPr>
        <w:drawing>
          <wp:inline distT="0" distB="0" distL="0" distR="0" wp14:anchorId="47F029AB" wp14:editId="50C8F9A3">
            <wp:extent cx="2842579" cy="1352145"/>
            <wp:effectExtent l="0" t="0" r="2540" b="0"/>
            <wp:docPr id="208673133"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3133" name="Picture 1" descr="A computer code with colorful text&#10;&#10;Description automatically generated with medium confidence"/>
                    <pic:cNvPicPr/>
                  </pic:nvPicPr>
                  <pic:blipFill>
                    <a:blip r:embed="rId68"/>
                    <a:stretch>
                      <a:fillRect/>
                    </a:stretch>
                  </pic:blipFill>
                  <pic:spPr>
                    <a:xfrm>
                      <a:off x="0" y="0"/>
                      <a:ext cx="2897542" cy="1378289"/>
                    </a:xfrm>
                    <a:prstGeom prst="rect">
                      <a:avLst/>
                    </a:prstGeom>
                  </pic:spPr>
                </pic:pic>
              </a:graphicData>
            </a:graphic>
          </wp:inline>
        </w:drawing>
      </w:r>
    </w:p>
    <w:tbl>
      <w:tblPr>
        <w:tblStyle w:val="TableGrid"/>
        <w:tblW w:w="0" w:type="auto"/>
        <w:tblInd w:w="426" w:type="dxa"/>
        <w:tblLook w:val="04A0" w:firstRow="1" w:lastRow="0" w:firstColumn="1" w:lastColumn="0" w:noHBand="0" w:noVBand="1"/>
      </w:tblPr>
      <w:tblGrid>
        <w:gridCol w:w="9762"/>
      </w:tblGrid>
      <w:tr w:rsidR="003D4CF2" w14:paraId="4AE4633C" w14:textId="77777777" w:rsidTr="00424323">
        <w:tc>
          <w:tcPr>
            <w:tcW w:w="10188" w:type="dxa"/>
          </w:tcPr>
          <w:p w14:paraId="20AA0328" w14:textId="77777777" w:rsidR="003D4CF2" w:rsidRDefault="003D4CF2" w:rsidP="00424323">
            <w:pPr>
              <w:tabs>
                <w:tab w:val="left" w:pos="5387"/>
              </w:tabs>
              <w:spacing w:before="240"/>
              <w:ind w:right="112"/>
            </w:pPr>
            <w:r>
              <w:t xml:space="preserve">Run this </w:t>
            </w:r>
            <w:proofErr w:type="spellStart"/>
            <w:r>
              <w:t>url</w:t>
            </w:r>
            <w:proofErr w:type="spellEnd"/>
            <w:r>
              <w:t xml:space="preserve"> on your browser </w:t>
            </w:r>
          </w:p>
          <w:p w14:paraId="3547D6B8" w14:textId="0F58AF78" w:rsidR="003D4CF2" w:rsidRDefault="003D4CF2" w:rsidP="00424323">
            <w:pPr>
              <w:tabs>
                <w:tab w:val="left" w:pos="5387"/>
              </w:tabs>
              <w:spacing w:before="240" w:after="120"/>
              <w:ind w:left="425" w:right="113"/>
            </w:pPr>
            <w:r w:rsidRPr="00F1161E">
              <w:rPr>
                <w:rStyle w:val="codingChar"/>
              </w:rPr>
              <w:t>localhost/</w:t>
            </w:r>
            <w:proofErr w:type="spellStart"/>
            <w:r w:rsidRPr="00F1161E">
              <w:rPr>
                <w:rStyle w:val="codingChar"/>
              </w:rPr>
              <w:t>dasarWeb</w:t>
            </w:r>
            <w:proofErr w:type="spellEnd"/>
            <w:r w:rsidRPr="00F1161E">
              <w:rPr>
                <w:rStyle w:val="codingChar"/>
              </w:rPr>
              <w:t>/JS05_PHP-2/</w:t>
            </w:r>
            <w:proofErr w:type="spellStart"/>
            <w:r w:rsidRPr="00F1161E">
              <w:rPr>
                <w:rStyle w:val="codingChar"/>
              </w:rPr>
              <w:t>global_</w:t>
            </w:r>
            <w:r>
              <w:rPr>
                <w:rStyle w:val="codingChar"/>
              </w:rPr>
              <w:t>globals</w:t>
            </w:r>
            <w:r w:rsidRPr="00F1161E">
              <w:rPr>
                <w:rStyle w:val="codingChar"/>
              </w:rPr>
              <w:t>.php</w:t>
            </w:r>
            <w:proofErr w:type="spellEnd"/>
          </w:p>
          <w:p w14:paraId="20052BBC" w14:textId="40E47E83" w:rsidR="003D4CF2" w:rsidRDefault="003D4CF2" w:rsidP="00424323">
            <w:pPr>
              <w:tabs>
                <w:tab w:val="left" w:pos="5387"/>
              </w:tabs>
              <w:ind w:right="113"/>
            </w:pPr>
            <w:r>
              <w:t>Submit the form and w</w:t>
            </w:r>
            <w:r w:rsidRPr="00F1161E">
              <w:t>hat output is produced</w:t>
            </w:r>
            <w:r>
              <w:t>?</w:t>
            </w:r>
            <w:r w:rsidRPr="00F1161E">
              <w:t xml:space="preserve"> Observe</w:t>
            </w:r>
            <w:r>
              <w:t xml:space="preserve"> </w:t>
            </w:r>
            <w:r w:rsidRPr="00F1161E">
              <w:t>and explain the result.</w:t>
            </w:r>
            <w:r>
              <w:t xml:space="preserve"> </w:t>
            </w:r>
          </w:p>
          <w:p w14:paraId="016B8B71" w14:textId="708D1421" w:rsidR="003D4CF2" w:rsidRDefault="003D4CF2" w:rsidP="00424323">
            <w:pPr>
              <w:tabs>
                <w:tab w:val="left" w:pos="5387"/>
              </w:tabs>
              <w:ind w:right="113"/>
              <w:rPr>
                <w:color w:val="FF0000"/>
              </w:rPr>
            </w:pPr>
            <w:r w:rsidRPr="00E90F2E">
              <w:rPr>
                <w:color w:val="FF0000"/>
              </w:rPr>
              <w:t>(</w:t>
            </w:r>
            <w:r>
              <w:rPr>
                <w:color w:val="FF0000"/>
              </w:rPr>
              <w:t>Question No 26</w:t>
            </w:r>
            <w:r w:rsidRPr="00E90F2E">
              <w:rPr>
                <w:color w:val="FF0000"/>
              </w:rPr>
              <w:t>)</w:t>
            </w:r>
          </w:p>
          <w:p w14:paraId="15D10DC0" w14:textId="77777777" w:rsidR="003D4CF2" w:rsidRDefault="003D4CF2" w:rsidP="00424323">
            <w:pPr>
              <w:tabs>
                <w:tab w:val="left" w:pos="5387"/>
              </w:tabs>
              <w:ind w:right="113"/>
              <w:rPr>
                <w:color w:val="FF0000"/>
              </w:rPr>
            </w:pPr>
          </w:p>
          <w:p w14:paraId="10092BDC" w14:textId="77777777" w:rsidR="003D4CF2" w:rsidRDefault="003D4CF2" w:rsidP="00424323">
            <w:pPr>
              <w:tabs>
                <w:tab w:val="left" w:pos="5387"/>
              </w:tabs>
              <w:ind w:right="113"/>
            </w:pPr>
          </w:p>
        </w:tc>
      </w:tr>
    </w:tbl>
    <w:p w14:paraId="25E012D8" w14:textId="77777777" w:rsidR="006C6A54" w:rsidRDefault="006C6A54" w:rsidP="00C4554E">
      <w:pPr>
        <w:rPr>
          <w:rFonts w:ascii="Open Sans" w:hAnsi="Open Sans"/>
          <w:color w:val="272727"/>
          <w:shd w:val="clear" w:color="auto" w:fill="FFFFFF"/>
        </w:rPr>
      </w:pPr>
    </w:p>
    <w:p w14:paraId="54FC08A7" w14:textId="439F8FFF" w:rsidR="00520E4F" w:rsidRPr="00494BD3" w:rsidRDefault="003D4CF2" w:rsidP="00AF4BAA">
      <w:pPr>
        <w:rPr>
          <w:b/>
        </w:rPr>
      </w:pPr>
      <w:r>
        <w:rPr>
          <w:b/>
        </w:rPr>
        <w:t>References</w:t>
      </w:r>
      <w:r w:rsidR="00B52EB9" w:rsidRPr="00494BD3">
        <w:rPr>
          <w:b/>
        </w:rPr>
        <w:t>:</w:t>
      </w:r>
    </w:p>
    <w:p w14:paraId="6D329CA6" w14:textId="77777777" w:rsidR="00836A21" w:rsidRDefault="00836A21">
      <w:pPr>
        <w:numPr>
          <w:ilvl w:val="0"/>
          <w:numId w:val="2"/>
        </w:numPr>
        <w:ind w:left="567" w:hanging="425"/>
      </w:pPr>
      <w:r>
        <w:t>Nixon, Robin. (2018). Learning PHP, MySQL, JavaScript, CSS &amp; HTML: A Step-by-step Guide to Creating Dynamic Websites, 5</w:t>
      </w:r>
      <w:r w:rsidRPr="00E33419">
        <w:rPr>
          <w:vertAlign w:val="superscript"/>
        </w:rPr>
        <w:t>th</w:t>
      </w:r>
      <w:r>
        <w:t xml:space="preserve"> Edition. O’Reilly Media, Inc.</w:t>
      </w:r>
      <w:r w:rsidRPr="00626B1F">
        <w:t xml:space="preserve"> </w:t>
      </w:r>
    </w:p>
    <w:p w14:paraId="729EF785" w14:textId="49B07162" w:rsidR="00B151CC" w:rsidRPr="00626B1F" w:rsidRDefault="00836A21">
      <w:pPr>
        <w:numPr>
          <w:ilvl w:val="0"/>
          <w:numId w:val="2"/>
        </w:numPr>
        <w:ind w:left="567" w:hanging="425"/>
      </w:pPr>
      <w:r>
        <w:t xml:space="preserve">Forbes, Alan. (2012). The Joy of PHP: A </w:t>
      </w:r>
      <w:proofErr w:type="spellStart"/>
      <w:r>
        <w:t>Beginners’s</w:t>
      </w:r>
      <w:proofErr w:type="spellEnd"/>
      <w:r>
        <w:t xml:space="preserve"> Guide to Programming Interactive Web Applications with PHP and MySQL, 5</w:t>
      </w:r>
      <w:r w:rsidRPr="00F63EEC">
        <w:rPr>
          <w:vertAlign w:val="superscript"/>
        </w:rPr>
        <w:t>th</w:t>
      </w:r>
      <w:r>
        <w:t xml:space="preserve"> Edition. Plum Island Publishing</w:t>
      </w:r>
    </w:p>
    <w:sectPr w:rsidR="00B151CC" w:rsidRPr="00626B1F" w:rsidSect="008E4B17">
      <w:footerReference w:type="even" r:id="rId69"/>
      <w:footerReference w:type="default" r:id="rId70"/>
      <w:pgSz w:w="11900" w:h="16840"/>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F766F0" w14:textId="77777777" w:rsidR="00B2468A" w:rsidRDefault="00B2468A" w:rsidP="00462815">
      <w:r>
        <w:separator/>
      </w:r>
    </w:p>
  </w:endnote>
  <w:endnote w:type="continuationSeparator" w:id="0">
    <w:p w14:paraId="007FB6B0" w14:textId="77777777" w:rsidR="00B2468A" w:rsidRDefault="00B2468A"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panose1 w:val="00000000000000000000"/>
    <w:charset w:val="00"/>
    <w:family w:val="auto"/>
    <w:pitch w:val="variable"/>
    <w:sig w:usb0="E00002FF" w:usb1="4000201B" w:usb2="00000028"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73C779" w14:textId="77777777" w:rsidR="00B15620" w:rsidRDefault="00B15620"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B15620" w:rsidRDefault="00B15620"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FBBE55" w14:textId="68E97F66" w:rsidR="00B15620" w:rsidRPr="00D913E2" w:rsidRDefault="00000000" w:rsidP="00D913E2">
    <w:pPr>
      <w:pStyle w:val="Footer"/>
      <w:tabs>
        <w:tab w:val="clear" w:pos="4513"/>
        <w:tab w:val="clear" w:pos="9026"/>
        <w:tab w:val="center" w:pos="567"/>
      </w:tabs>
      <w:jc w:val="left"/>
      <w:rPr>
        <w:color w:val="2E74B5" w:themeColor="accent1" w:themeShade="BF"/>
      </w:rPr>
    </w:pPr>
    <w:sdt>
      <w:sdtPr>
        <w:rPr>
          <w:color w:val="2E74B5" w:themeColor="accent1" w:themeShade="BF"/>
        </w:rPr>
        <w:id w:val="-369074569"/>
        <w:docPartObj>
          <w:docPartGallery w:val="Page Numbers (Bottom of Page)"/>
          <w:docPartUnique/>
        </w:docPartObj>
      </w:sdtPr>
      <w:sdtContent>
        <w:sdt>
          <w:sdtPr>
            <w:rPr>
              <w:color w:val="2E74B5" w:themeColor="accent1" w:themeShade="BF"/>
            </w:rPr>
            <w:id w:val="-1769616900"/>
            <w:docPartObj>
              <w:docPartGallery w:val="Page Numbers (Top of Page)"/>
              <w:docPartUnique/>
            </w:docPartObj>
          </w:sdtPr>
          <w:sdtContent>
            <w:r w:rsidR="00D913E2" w:rsidRPr="00D31C36">
              <w:rPr>
                <w:color w:val="2E74B5" w:themeColor="accent1" w:themeShade="BF"/>
              </w:rPr>
              <w:tab/>
            </w:r>
            <w:r w:rsidR="00D913E2" w:rsidRPr="00D31C36">
              <w:rPr>
                <w:color w:val="2E74B5" w:themeColor="accent1" w:themeShade="BF"/>
              </w:rPr>
              <w:tab/>
              <w:t>Web Programming – Chapter 0</w:t>
            </w:r>
            <w:r w:rsidR="00D913E2">
              <w:rPr>
                <w:color w:val="2E74B5" w:themeColor="accent1" w:themeShade="BF"/>
              </w:rPr>
              <w:t>5</w:t>
            </w:r>
            <w:r w:rsidR="00D913E2" w:rsidRPr="00D31C36">
              <w:rPr>
                <w:color w:val="2E74B5" w:themeColor="accent1" w:themeShade="BF"/>
              </w:rPr>
              <w:tab/>
              <w:t xml:space="preserve">  </w:t>
            </w:r>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r>
            <w:r w:rsidR="00D913E2" w:rsidRPr="00D31C36">
              <w:rPr>
                <w:color w:val="2E74B5" w:themeColor="accent1" w:themeShade="BF"/>
              </w:rPr>
              <w:tab/>
              <w:t xml:space="preserve">Page </w:t>
            </w:r>
            <w:r w:rsidR="00D913E2" w:rsidRPr="00D31C36">
              <w:rPr>
                <w:b/>
                <w:bCs/>
                <w:color w:val="2E74B5" w:themeColor="accent1" w:themeShade="BF"/>
              </w:rPr>
              <w:fldChar w:fldCharType="begin"/>
            </w:r>
            <w:r w:rsidR="00D913E2" w:rsidRPr="00D31C36">
              <w:rPr>
                <w:b/>
                <w:bCs/>
                <w:color w:val="2E74B5" w:themeColor="accent1" w:themeShade="BF"/>
              </w:rPr>
              <w:instrText xml:space="preserve"> PAGE </w:instrText>
            </w:r>
            <w:r w:rsidR="00D913E2" w:rsidRPr="00D31C36">
              <w:rPr>
                <w:b/>
                <w:bCs/>
                <w:color w:val="2E74B5" w:themeColor="accent1" w:themeShade="BF"/>
              </w:rPr>
              <w:fldChar w:fldCharType="separate"/>
            </w:r>
            <w:r w:rsidR="00D913E2">
              <w:rPr>
                <w:b/>
                <w:bCs/>
                <w:color w:val="2E74B5" w:themeColor="accent1" w:themeShade="BF"/>
              </w:rPr>
              <w:t>1</w:t>
            </w:r>
            <w:r w:rsidR="00D913E2" w:rsidRPr="00D31C36">
              <w:rPr>
                <w:b/>
                <w:bCs/>
                <w:color w:val="2E74B5" w:themeColor="accent1" w:themeShade="BF"/>
              </w:rPr>
              <w:fldChar w:fldCharType="end"/>
            </w:r>
            <w:r w:rsidR="00D913E2" w:rsidRPr="00D31C36">
              <w:rPr>
                <w:color w:val="2E74B5" w:themeColor="accent1" w:themeShade="BF"/>
              </w:rPr>
              <w:t xml:space="preserve"> of </w:t>
            </w:r>
            <w:r w:rsidR="00D913E2" w:rsidRPr="00D31C36">
              <w:rPr>
                <w:b/>
                <w:bCs/>
                <w:color w:val="2E74B5" w:themeColor="accent1" w:themeShade="BF"/>
              </w:rPr>
              <w:fldChar w:fldCharType="begin"/>
            </w:r>
            <w:r w:rsidR="00D913E2" w:rsidRPr="00D31C36">
              <w:rPr>
                <w:b/>
                <w:bCs/>
                <w:color w:val="2E74B5" w:themeColor="accent1" w:themeShade="BF"/>
              </w:rPr>
              <w:instrText xml:space="preserve"> NUMPAGES  </w:instrText>
            </w:r>
            <w:r w:rsidR="00D913E2" w:rsidRPr="00D31C36">
              <w:rPr>
                <w:b/>
                <w:bCs/>
                <w:color w:val="2E74B5" w:themeColor="accent1" w:themeShade="BF"/>
              </w:rPr>
              <w:fldChar w:fldCharType="separate"/>
            </w:r>
            <w:r w:rsidR="00D913E2">
              <w:rPr>
                <w:b/>
                <w:bCs/>
                <w:color w:val="2E74B5" w:themeColor="accent1" w:themeShade="BF"/>
              </w:rPr>
              <w:t>24</w:t>
            </w:r>
            <w:r w:rsidR="00D913E2" w:rsidRPr="00D31C36">
              <w:rPr>
                <w:b/>
                <w:bCs/>
                <w:color w:val="2E74B5" w:themeColor="accent1" w:themeShade="BF"/>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A30E87" w14:textId="77777777" w:rsidR="00B2468A" w:rsidRDefault="00B2468A" w:rsidP="00462815">
      <w:r>
        <w:separator/>
      </w:r>
    </w:p>
  </w:footnote>
  <w:footnote w:type="continuationSeparator" w:id="0">
    <w:p w14:paraId="2A753005" w14:textId="77777777" w:rsidR="00B2468A" w:rsidRDefault="00B2468A"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E6EC5"/>
    <w:multiLevelType w:val="multilevel"/>
    <w:tmpl w:val="9B36E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7B1906"/>
    <w:multiLevelType w:val="hybridMultilevel"/>
    <w:tmpl w:val="5D4A6A44"/>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26751E05"/>
    <w:multiLevelType w:val="hybridMultilevel"/>
    <w:tmpl w:val="CD167116"/>
    <w:lvl w:ilvl="0" w:tplc="3809000D">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287251BD"/>
    <w:multiLevelType w:val="multilevel"/>
    <w:tmpl w:val="05423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F020A76"/>
    <w:multiLevelType w:val="multilevel"/>
    <w:tmpl w:val="291C7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6FC0317"/>
    <w:multiLevelType w:val="hybridMultilevel"/>
    <w:tmpl w:val="4FA6256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6" w15:restartNumberingAfterBreak="0">
    <w:nsid w:val="582C5A8C"/>
    <w:multiLevelType w:val="multilevel"/>
    <w:tmpl w:val="CB8AF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043D7B"/>
    <w:multiLevelType w:val="hybridMultilevel"/>
    <w:tmpl w:val="C9E4C602"/>
    <w:lvl w:ilvl="0" w:tplc="0D1091F8">
      <w:start w:val="1"/>
      <w:numFmt w:val="bullet"/>
      <w:lvlText w:val="-"/>
      <w:lvlJc w:val="left"/>
      <w:pPr>
        <w:ind w:left="1440" w:hanging="360"/>
      </w:pPr>
      <w:rPr>
        <w:rFonts w:ascii="Courier New" w:hAnsi="Courier New"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8"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557B49"/>
    <w:multiLevelType w:val="hybridMultilevel"/>
    <w:tmpl w:val="79BED320"/>
    <w:lvl w:ilvl="0" w:tplc="0421000F">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10" w15:restartNumberingAfterBreak="0">
    <w:nsid w:val="63743475"/>
    <w:multiLevelType w:val="hybridMultilevel"/>
    <w:tmpl w:val="C5723F3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7F65181F"/>
    <w:multiLevelType w:val="multilevel"/>
    <w:tmpl w:val="09BE0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5542973">
    <w:abstractNumId w:val="9"/>
  </w:num>
  <w:num w:numId="2" w16cid:durableId="1054081165">
    <w:abstractNumId w:val="8"/>
  </w:num>
  <w:num w:numId="3" w16cid:durableId="1271863805">
    <w:abstractNumId w:val="5"/>
  </w:num>
  <w:num w:numId="4" w16cid:durableId="909772019">
    <w:abstractNumId w:val="1"/>
  </w:num>
  <w:num w:numId="5" w16cid:durableId="266932143">
    <w:abstractNumId w:val="7"/>
  </w:num>
  <w:num w:numId="6" w16cid:durableId="668094198">
    <w:abstractNumId w:val="6"/>
  </w:num>
  <w:num w:numId="7" w16cid:durableId="491025417">
    <w:abstractNumId w:val="4"/>
  </w:num>
  <w:num w:numId="8" w16cid:durableId="1429277619">
    <w:abstractNumId w:val="11"/>
  </w:num>
  <w:num w:numId="9" w16cid:durableId="873352204">
    <w:abstractNumId w:val="2"/>
  </w:num>
  <w:num w:numId="10" w16cid:durableId="402721585">
    <w:abstractNumId w:val="3"/>
  </w:num>
  <w:num w:numId="11" w16cid:durableId="1500997795">
    <w:abstractNumId w:val="0"/>
  </w:num>
  <w:num w:numId="12" w16cid:durableId="177151028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activeWritingStyle w:appName="MSWord" w:lang="en-US" w:vendorID="64" w:dllVersion="6" w:nlCheck="1" w:checkStyle="0"/>
  <w:activeWritingStyle w:appName="MSWord" w:lang="en-US" w:vendorID="64" w:dllVersion="0" w:nlCheck="1" w:checkStyle="0"/>
  <w:activeWritingStyle w:appName="MSWord" w:lang="en-ID" w:vendorID="64" w:dllVersion="4096" w:nlCheck="1" w:checkStyle="0"/>
  <w:proofState w:spelling="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NDM2MbK0NDIzNjZS0lEKTi0uzszPAykwrAUAI7T9bSwAAAA="/>
  </w:docVars>
  <w:rsids>
    <w:rsidRoot w:val="002765DD"/>
    <w:rsid w:val="000009AD"/>
    <w:rsid w:val="000053CA"/>
    <w:rsid w:val="00007512"/>
    <w:rsid w:val="00016911"/>
    <w:rsid w:val="00016C51"/>
    <w:rsid w:val="0002022F"/>
    <w:rsid w:val="00024CE3"/>
    <w:rsid w:val="00026E6A"/>
    <w:rsid w:val="00030202"/>
    <w:rsid w:val="0003299B"/>
    <w:rsid w:val="00033D81"/>
    <w:rsid w:val="0003411A"/>
    <w:rsid w:val="00035375"/>
    <w:rsid w:val="00036836"/>
    <w:rsid w:val="0004033B"/>
    <w:rsid w:val="000419D4"/>
    <w:rsid w:val="000422E5"/>
    <w:rsid w:val="0004239B"/>
    <w:rsid w:val="00042773"/>
    <w:rsid w:val="00051C37"/>
    <w:rsid w:val="00053317"/>
    <w:rsid w:val="00054255"/>
    <w:rsid w:val="0005533B"/>
    <w:rsid w:val="00055A1C"/>
    <w:rsid w:val="00065443"/>
    <w:rsid w:val="000654EF"/>
    <w:rsid w:val="00066C56"/>
    <w:rsid w:val="000727AD"/>
    <w:rsid w:val="000727B9"/>
    <w:rsid w:val="000732BA"/>
    <w:rsid w:val="00074AB7"/>
    <w:rsid w:val="0007568D"/>
    <w:rsid w:val="00076FAB"/>
    <w:rsid w:val="00077AF4"/>
    <w:rsid w:val="00077BA2"/>
    <w:rsid w:val="000800C1"/>
    <w:rsid w:val="00080D03"/>
    <w:rsid w:val="00080DF7"/>
    <w:rsid w:val="00081157"/>
    <w:rsid w:val="00081C90"/>
    <w:rsid w:val="000826EC"/>
    <w:rsid w:val="000856B5"/>
    <w:rsid w:val="00085D75"/>
    <w:rsid w:val="0008789C"/>
    <w:rsid w:val="00093057"/>
    <w:rsid w:val="000949E1"/>
    <w:rsid w:val="00097682"/>
    <w:rsid w:val="000A4BA1"/>
    <w:rsid w:val="000A4E65"/>
    <w:rsid w:val="000B3DE2"/>
    <w:rsid w:val="000B5728"/>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646C"/>
    <w:rsid w:val="000F6EF2"/>
    <w:rsid w:val="00100B18"/>
    <w:rsid w:val="001026E8"/>
    <w:rsid w:val="001027B0"/>
    <w:rsid w:val="001036C4"/>
    <w:rsid w:val="00103E48"/>
    <w:rsid w:val="001070A6"/>
    <w:rsid w:val="00110B10"/>
    <w:rsid w:val="00112248"/>
    <w:rsid w:val="001146B2"/>
    <w:rsid w:val="0011707A"/>
    <w:rsid w:val="00121BDF"/>
    <w:rsid w:val="0012205F"/>
    <w:rsid w:val="0012315A"/>
    <w:rsid w:val="001267DC"/>
    <w:rsid w:val="00136037"/>
    <w:rsid w:val="00136099"/>
    <w:rsid w:val="00137854"/>
    <w:rsid w:val="001417A7"/>
    <w:rsid w:val="00143707"/>
    <w:rsid w:val="00143ED0"/>
    <w:rsid w:val="001447B7"/>
    <w:rsid w:val="00146D6F"/>
    <w:rsid w:val="00147D30"/>
    <w:rsid w:val="00147E68"/>
    <w:rsid w:val="00150B20"/>
    <w:rsid w:val="00152CDA"/>
    <w:rsid w:val="00153D31"/>
    <w:rsid w:val="0015558E"/>
    <w:rsid w:val="001566C8"/>
    <w:rsid w:val="00161F8E"/>
    <w:rsid w:val="001628C8"/>
    <w:rsid w:val="00172C21"/>
    <w:rsid w:val="0017475C"/>
    <w:rsid w:val="00176377"/>
    <w:rsid w:val="00177F3C"/>
    <w:rsid w:val="00180446"/>
    <w:rsid w:val="001812E3"/>
    <w:rsid w:val="00181C65"/>
    <w:rsid w:val="0018269F"/>
    <w:rsid w:val="001850C3"/>
    <w:rsid w:val="001850C8"/>
    <w:rsid w:val="00185DC1"/>
    <w:rsid w:val="001875D8"/>
    <w:rsid w:val="0019409C"/>
    <w:rsid w:val="001959D9"/>
    <w:rsid w:val="00197380"/>
    <w:rsid w:val="001979E0"/>
    <w:rsid w:val="001A217D"/>
    <w:rsid w:val="001A5115"/>
    <w:rsid w:val="001B0BB5"/>
    <w:rsid w:val="001B3F50"/>
    <w:rsid w:val="001B4FC9"/>
    <w:rsid w:val="001B54F9"/>
    <w:rsid w:val="001C2350"/>
    <w:rsid w:val="001C34B2"/>
    <w:rsid w:val="001C34F0"/>
    <w:rsid w:val="001C3891"/>
    <w:rsid w:val="001C5A04"/>
    <w:rsid w:val="001C6A66"/>
    <w:rsid w:val="001D0000"/>
    <w:rsid w:val="001D0DD5"/>
    <w:rsid w:val="001D0E90"/>
    <w:rsid w:val="001D28F4"/>
    <w:rsid w:val="001D4B37"/>
    <w:rsid w:val="001E3EB8"/>
    <w:rsid w:val="001E42CB"/>
    <w:rsid w:val="001E545F"/>
    <w:rsid w:val="001E76E5"/>
    <w:rsid w:val="001E7D4B"/>
    <w:rsid w:val="001F1750"/>
    <w:rsid w:val="001F2110"/>
    <w:rsid w:val="001F69D4"/>
    <w:rsid w:val="001F7372"/>
    <w:rsid w:val="00200B59"/>
    <w:rsid w:val="00204948"/>
    <w:rsid w:val="00205A92"/>
    <w:rsid w:val="00207962"/>
    <w:rsid w:val="00210B8C"/>
    <w:rsid w:val="00211D4A"/>
    <w:rsid w:val="00217FDB"/>
    <w:rsid w:val="0022060F"/>
    <w:rsid w:val="00222492"/>
    <w:rsid w:val="00223405"/>
    <w:rsid w:val="00225337"/>
    <w:rsid w:val="00232BC0"/>
    <w:rsid w:val="00237E91"/>
    <w:rsid w:val="00237FEB"/>
    <w:rsid w:val="0024006D"/>
    <w:rsid w:val="00246D32"/>
    <w:rsid w:val="00247B82"/>
    <w:rsid w:val="002511AB"/>
    <w:rsid w:val="002516CA"/>
    <w:rsid w:val="00252271"/>
    <w:rsid w:val="00252D47"/>
    <w:rsid w:val="00254EC5"/>
    <w:rsid w:val="00255B48"/>
    <w:rsid w:val="00256A92"/>
    <w:rsid w:val="002573A7"/>
    <w:rsid w:val="00264894"/>
    <w:rsid w:val="00265525"/>
    <w:rsid w:val="00265914"/>
    <w:rsid w:val="002675FF"/>
    <w:rsid w:val="002678EE"/>
    <w:rsid w:val="00267910"/>
    <w:rsid w:val="002705B8"/>
    <w:rsid w:val="00270CBB"/>
    <w:rsid w:val="00272944"/>
    <w:rsid w:val="002743DD"/>
    <w:rsid w:val="00275170"/>
    <w:rsid w:val="002765DD"/>
    <w:rsid w:val="00277275"/>
    <w:rsid w:val="0027771A"/>
    <w:rsid w:val="00281F79"/>
    <w:rsid w:val="002836EA"/>
    <w:rsid w:val="00286C75"/>
    <w:rsid w:val="002A0716"/>
    <w:rsid w:val="002A3D59"/>
    <w:rsid w:val="002A3E95"/>
    <w:rsid w:val="002A6A83"/>
    <w:rsid w:val="002B0510"/>
    <w:rsid w:val="002B17E9"/>
    <w:rsid w:val="002B4615"/>
    <w:rsid w:val="002B4677"/>
    <w:rsid w:val="002B7380"/>
    <w:rsid w:val="002C1D83"/>
    <w:rsid w:val="002C4033"/>
    <w:rsid w:val="002C5A9A"/>
    <w:rsid w:val="002C5FB5"/>
    <w:rsid w:val="002C695E"/>
    <w:rsid w:val="002D094C"/>
    <w:rsid w:val="002D4F81"/>
    <w:rsid w:val="002D6D24"/>
    <w:rsid w:val="002D7048"/>
    <w:rsid w:val="002D76DC"/>
    <w:rsid w:val="002D7C09"/>
    <w:rsid w:val="002E2B84"/>
    <w:rsid w:val="00306698"/>
    <w:rsid w:val="00315A5B"/>
    <w:rsid w:val="00317671"/>
    <w:rsid w:val="00321701"/>
    <w:rsid w:val="003217E2"/>
    <w:rsid w:val="00322169"/>
    <w:rsid w:val="00323239"/>
    <w:rsid w:val="003234BC"/>
    <w:rsid w:val="00325204"/>
    <w:rsid w:val="003270DC"/>
    <w:rsid w:val="00327F13"/>
    <w:rsid w:val="003305C6"/>
    <w:rsid w:val="00330ACB"/>
    <w:rsid w:val="003330CF"/>
    <w:rsid w:val="00335EF5"/>
    <w:rsid w:val="003370A6"/>
    <w:rsid w:val="00340FB3"/>
    <w:rsid w:val="00340FF0"/>
    <w:rsid w:val="00341625"/>
    <w:rsid w:val="00347ACE"/>
    <w:rsid w:val="0035206E"/>
    <w:rsid w:val="00352270"/>
    <w:rsid w:val="003527EE"/>
    <w:rsid w:val="00353265"/>
    <w:rsid w:val="00353E10"/>
    <w:rsid w:val="0035689B"/>
    <w:rsid w:val="00356EF8"/>
    <w:rsid w:val="003629F2"/>
    <w:rsid w:val="00366393"/>
    <w:rsid w:val="00366C82"/>
    <w:rsid w:val="00367116"/>
    <w:rsid w:val="00367FBA"/>
    <w:rsid w:val="00370486"/>
    <w:rsid w:val="00370516"/>
    <w:rsid w:val="00371582"/>
    <w:rsid w:val="0037289A"/>
    <w:rsid w:val="00374797"/>
    <w:rsid w:val="00374930"/>
    <w:rsid w:val="00384FED"/>
    <w:rsid w:val="0039333A"/>
    <w:rsid w:val="00394899"/>
    <w:rsid w:val="003950AA"/>
    <w:rsid w:val="0039582F"/>
    <w:rsid w:val="003969B0"/>
    <w:rsid w:val="00397695"/>
    <w:rsid w:val="003A245C"/>
    <w:rsid w:val="003A4A66"/>
    <w:rsid w:val="003A4D47"/>
    <w:rsid w:val="003A4E74"/>
    <w:rsid w:val="003B150C"/>
    <w:rsid w:val="003B30B5"/>
    <w:rsid w:val="003B3CB3"/>
    <w:rsid w:val="003C003B"/>
    <w:rsid w:val="003C6159"/>
    <w:rsid w:val="003C69D2"/>
    <w:rsid w:val="003C7E12"/>
    <w:rsid w:val="003D228A"/>
    <w:rsid w:val="003D4CF2"/>
    <w:rsid w:val="003D7143"/>
    <w:rsid w:val="003D7409"/>
    <w:rsid w:val="003D7470"/>
    <w:rsid w:val="003E2C2D"/>
    <w:rsid w:val="003E6391"/>
    <w:rsid w:val="003E63EA"/>
    <w:rsid w:val="003F1903"/>
    <w:rsid w:val="003F34FD"/>
    <w:rsid w:val="003F4EC0"/>
    <w:rsid w:val="003F60CA"/>
    <w:rsid w:val="003F6FD7"/>
    <w:rsid w:val="00400100"/>
    <w:rsid w:val="00410C16"/>
    <w:rsid w:val="004121AD"/>
    <w:rsid w:val="00412E7F"/>
    <w:rsid w:val="004133C7"/>
    <w:rsid w:val="0041348C"/>
    <w:rsid w:val="00414F94"/>
    <w:rsid w:val="00415DDF"/>
    <w:rsid w:val="00416F79"/>
    <w:rsid w:val="00423578"/>
    <w:rsid w:val="004239A1"/>
    <w:rsid w:val="0042409F"/>
    <w:rsid w:val="004240A3"/>
    <w:rsid w:val="00424F88"/>
    <w:rsid w:val="00426D2E"/>
    <w:rsid w:val="0043097D"/>
    <w:rsid w:val="00433B9D"/>
    <w:rsid w:val="00434847"/>
    <w:rsid w:val="004360DC"/>
    <w:rsid w:val="00436D06"/>
    <w:rsid w:val="004377F3"/>
    <w:rsid w:val="00440128"/>
    <w:rsid w:val="004413DA"/>
    <w:rsid w:val="0044166C"/>
    <w:rsid w:val="00441B57"/>
    <w:rsid w:val="00445E56"/>
    <w:rsid w:val="0044714F"/>
    <w:rsid w:val="004535F4"/>
    <w:rsid w:val="004572D0"/>
    <w:rsid w:val="00457F1F"/>
    <w:rsid w:val="00460103"/>
    <w:rsid w:val="00462815"/>
    <w:rsid w:val="00463C71"/>
    <w:rsid w:val="00466A2C"/>
    <w:rsid w:val="0046777D"/>
    <w:rsid w:val="00470690"/>
    <w:rsid w:val="0047187F"/>
    <w:rsid w:val="0047270E"/>
    <w:rsid w:val="00474AB3"/>
    <w:rsid w:val="00474BAC"/>
    <w:rsid w:val="004851A9"/>
    <w:rsid w:val="0049356A"/>
    <w:rsid w:val="00494BD1"/>
    <w:rsid w:val="00494BD3"/>
    <w:rsid w:val="00495061"/>
    <w:rsid w:val="00495EEC"/>
    <w:rsid w:val="00496AB5"/>
    <w:rsid w:val="00497081"/>
    <w:rsid w:val="0049740B"/>
    <w:rsid w:val="004A231E"/>
    <w:rsid w:val="004A2EA8"/>
    <w:rsid w:val="004B0EF2"/>
    <w:rsid w:val="004B1891"/>
    <w:rsid w:val="004B5B92"/>
    <w:rsid w:val="004B62AB"/>
    <w:rsid w:val="004B7A17"/>
    <w:rsid w:val="004C3093"/>
    <w:rsid w:val="004C3C4E"/>
    <w:rsid w:val="004C49C5"/>
    <w:rsid w:val="004C56AD"/>
    <w:rsid w:val="004C5E8E"/>
    <w:rsid w:val="004D06BF"/>
    <w:rsid w:val="004D165A"/>
    <w:rsid w:val="004D23C5"/>
    <w:rsid w:val="004D2591"/>
    <w:rsid w:val="004D2E87"/>
    <w:rsid w:val="004D33F5"/>
    <w:rsid w:val="004D437B"/>
    <w:rsid w:val="004D5946"/>
    <w:rsid w:val="004E37A2"/>
    <w:rsid w:val="004E590C"/>
    <w:rsid w:val="004E793A"/>
    <w:rsid w:val="004E7EC6"/>
    <w:rsid w:val="004F0432"/>
    <w:rsid w:val="004F13E0"/>
    <w:rsid w:val="004F35E9"/>
    <w:rsid w:val="004F3949"/>
    <w:rsid w:val="004F7E4C"/>
    <w:rsid w:val="00504022"/>
    <w:rsid w:val="005040F8"/>
    <w:rsid w:val="005051BA"/>
    <w:rsid w:val="0050537D"/>
    <w:rsid w:val="00506C61"/>
    <w:rsid w:val="00507690"/>
    <w:rsid w:val="00510694"/>
    <w:rsid w:val="00510B40"/>
    <w:rsid w:val="0051394E"/>
    <w:rsid w:val="0051599A"/>
    <w:rsid w:val="0051648B"/>
    <w:rsid w:val="00517E9C"/>
    <w:rsid w:val="005201AE"/>
    <w:rsid w:val="005203C3"/>
    <w:rsid w:val="00520E4F"/>
    <w:rsid w:val="00533C30"/>
    <w:rsid w:val="005344C4"/>
    <w:rsid w:val="00536C54"/>
    <w:rsid w:val="00540307"/>
    <w:rsid w:val="005450CD"/>
    <w:rsid w:val="00546535"/>
    <w:rsid w:val="00546D08"/>
    <w:rsid w:val="0054703A"/>
    <w:rsid w:val="005525C3"/>
    <w:rsid w:val="005528C0"/>
    <w:rsid w:val="0055389A"/>
    <w:rsid w:val="00553B4C"/>
    <w:rsid w:val="00554842"/>
    <w:rsid w:val="00560FBF"/>
    <w:rsid w:val="005722CD"/>
    <w:rsid w:val="0058068D"/>
    <w:rsid w:val="00580863"/>
    <w:rsid w:val="005808DB"/>
    <w:rsid w:val="005818E9"/>
    <w:rsid w:val="005830BA"/>
    <w:rsid w:val="0059672E"/>
    <w:rsid w:val="00597629"/>
    <w:rsid w:val="005A0846"/>
    <w:rsid w:val="005A1FE5"/>
    <w:rsid w:val="005A2E5F"/>
    <w:rsid w:val="005A7D74"/>
    <w:rsid w:val="005B1236"/>
    <w:rsid w:val="005B14E6"/>
    <w:rsid w:val="005B48D8"/>
    <w:rsid w:val="005B4ACA"/>
    <w:rsid w:val="005B7739"/>
    <w:rsid w:val="005C3199"/>
    <w:rsid w:val="005C37B5"/>
    <w:rsid w:val="005C4D2F"/>
    <w:rsid w:val="005C6598"/>
    <w:rsid w:val="005C6A7E"/>
    <w:rsid w:val="005D01CA"/>
    <w:rsid w:val="005D0EB0"/>
    <w:rsid w:val="005D14A8"/>
    <w:rsid w:val="005D25B8"/>
    <w:rsid w:val="005D2883"/>
    <w:rsid w:val="005D2AA3"/>
    <w:rsid w:val="005D32EF"/>
    <w:rsid w:val="005D3868"/>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5F5D7B"/>
    <w:rsid w:val="0060048F"/>
    <w:rsid w:val="0060062E"/>
    <w:rsid w:val="00600BC9"/>
    <w:rsid w:val="006035C0"/>
    <w:rsid w:val="00604388"/>
    <w:rsid w:val="00611310"/>
    <w:rsid w:val="006134FA"/>
    <w:rsid w:val="00620481"/>
    <w:rsid w:val="006211DF"/>
    <w:rsid w:val="00621935"/>
    <w:rsid w:val="00623034"/>
    <w:rsid w:val="006233D5"/>
    <w:rsid w:val="00623AAF"/>
    <w:rsid w:val="00625227"/>
    <w:rsid w:val="00626B1F"/>
    <w:rsid w:val="0063336A"/>
    <w:rsid w:val="006353A5"/>
    <w:rsid w:val="00636618"/>
    <w:rsid w:val="00640236"/>
    <w:rsid w:val="00642788"/>
    <w:rsid w:val="00643868"/>
    <w:rsid w:val="006439AC"/>
    <w:rsid w:val="0064759E"/>
    <w:rsid w:val="00647D0F"/>
    <w:rsid w:val="00651D96"/>
    <w:rsid w:val="00652F3E"/>
    <w:rsid w:val="00653213"/>
    <w:rsid w:val="0065555E"/>
    <w:rsid w:val="00656C15"/>
    <w:rsid w:val="00660C08"/>
    <w:rsid w:val="006639BB"/>
    <w:rsid w:val="0066642B"/>
    <w:rsid w:val="00667A13"/>
    <w:rsid w:val="0067124A"/>
    <w:rsid w:val="006719E3"/>
    <w:rsid w:val="0067220A"/>
    <w:rsid w:val="0068133A"/>
    <w:rsid w:val="00681444"/>
    <w:rsid w:val="006841BC"/>
    <w:rsid w:val="00684670"/>
    <w:rsid w:val="00687768"/>
    <w:rsid w:val="006966B8"/>
    <w:rsid w:val="006A4430"/>
    <w:rsid w:val="006A482B"/>
    <w:rsid w:val="006B249F"/>
    <w:rsid w:val="006B5B2F"/>
    <w:rsid w:val="006B62DD"/>
    <w:rsid w:val="006C0EF9"/>
    <w:rsid w:val="006C38EA"/>
    <w:rsid w:val="006C574D"/>
    <w:rsid w:val="006C6A54"/>
    <w:rsid w:val="006D17E5"/>
    <w:rsid w:val="006D29DB"/>
    <w:rsid w:val="006D5FEF"/>
    <w:rsid w:val="006E1098"/>
    <w:rsid w:val="006E4C12"/>
    <w:rsid w:val="006E78DB"/>
    <w:rsid w:val="006F1ADA"/>
    <w:rsid w:val="006F2842"/>
    <w:rsid w:val="006F556B"/>
    <w:rsid w:val="00702D48"/>
    <w:rsid w:val="00705EEA"/>
    <w:rsid w:val="0070605B"/>
    <w:rsid w:val="00707494"/>
    <w:rsid w:val="007076BF"/>
    <w:rsid w:val="00711056"/>
    <w:rsid w:val="0071340B"/>
    <w:rsid w:val="007152A0"/>
    <w:rsid w:val="007172A6"/>
    <w:rsid w:val="007204D7"/>
    <w:rsid w:val="00721F08"/>
    <w:rsid w:val="007223C1"/>
    <w:rsid w:val="007252EA"/>
    <w:rsid w:val="007260BE"/>
    <w:rsid w:val="00726FC9"/>
    <w:rsid w:val="0072768F"/>
    <w:rsid w:val="00731017"/>
    <w:rsid w:val="0073572C"/>
    <w:rsid w:val="00735816"/>
    <w:rsid w:val="00736177"/>
    <w:rsid w:val="007423F9"/>
    <w:rsid w:val="00743EEF"/>
    <w:rsid w:val="007446CD"/>
    <w:rsid w:val="00752016"/>
    <w:rsid w:val="00753AEB"/>
    <w:rsid w:val="00754759"/>
    <w:rsid w:val="00756DBC"/>
    <w:rsid w:val="00762312"/>
    <w:rsid w:val="00762436"/>
    <w:rsid w:val="00763574"/>
    <w:rsid w:val="007670DD"/>
    <w:rsid w:val="00772304"/>
    <w:rsid w:val="007723CE"/>
    <w:rsid w:val="0077371C"/>
    <w:rsid w:val="00775041"/>
    <w:rsid w:val="00777ACC"/>
    <w:rsid w:val="0078021E"/>
    <w:rsid w:val="00780DA6"/>
    <w:rsid w:val="0078243F"/>
    <w:rsid w:val="00786A6E"/>
    <w:rsid w:val="00790552"/>
    <w:rsid w:val="0079522B"/>
    <w:rsid w:val="0079541A"/>
    <w:rsid w:val="007A0BC7"/>
    <w:rsid w:val="007A2DFC"/>
    <w:rsid w:val="007A366F"/>
    <w:rsid w:val="007A4957"/>
    <w:rsid w:val="007B4F8F"/>
    <w:rsid w:val="007B68A9"/>
    <w:rsid w:val="007B7180"/>
    <w:rsid w:val="007C114F"/>
    <w:rsid w:val="007C18F2"/>
    <w:rsid w:val="007C2489"/>
    <w:rsid w:val="007C4C3C"/>
    <w:rsid w:val="007C79B3"/>
    <w:rsid w:val="007D082B"/>
    <w:rsid w:val="007D0879"/>
    <w:rsid w:val="007D178B"/>
    <w:rsid w:val="007D5647"/>
    <w:rsid w:val="007D5A2B"/>
    <w:rsid w:val="007D625D"/>
    <w:rsid w:val="007E1519"/>
    <w:rsid w:val="007E47EB"/>
    <w:rsid w:val="007E4980"/>
    <w:rsid w:val="007E7BB9"/>
    <w:rsid w:val="007F157F"/>
    <w:rsid w:val="007F4481"/>
    <w:rsid w:val="007F46F4"/>
    <w:rsid w:val="007F76CF"/>
    <w:rsid w:val="008003F5"/>
    <w:rsid w:val="008004E0"/>
    <w:rsid w:val="008021F9"/>
    <w:rsid w:val="0080356C"/>
    <w:rsid w:val="0080362F"/>
    <w:rsid w:val="008067CD"/>
    <w:rsid w:val="00807C31"/>
    <w:rsid w:val="0081009B"/>
    <w:rsid w:val="00810702"/>
    <w:rsid w:val="008107B0"/>
    <w:rsid w:val="00812536"/>
    <w:rsid w:val="008145D7"/>
    <w:rsid w:val="00820AD9"/>
    <w:rsid w:val="008245B9"/>
    <w:rsid w:val="008261D8"/>
    <w:rsid w:val="00830B10"/>
    <w:rsid w:val="00830FF6"/>
    <w:rsid w:val="0083235D"/>
    <w:rsid w:val="00832D21"/>
    <w:rsid w:val="00836A21"/>
    <w:rsid w:val="008410BF"/>
    <w:rsid w:val="0084178A"/>
    <w:rsid w:val="008423F9"/>
    <w:rsid w:val="00844683"/>
    <w:rsid w:val="008466CF"/>
    <w:rsid w:val="00847F2E"/>
    <w:rsid w:val="0085077A"/>
    <w:rsid w:val="00850E93"/>
    <w:rsid w:val="00852EC9"/>
    <w:rsid w:val="00852F70"/>
    <w:rsid w:val="00855498"/>
    <w:rsid w:val="00856D1E"/>
    <w:rsid w:val="00856E9B"/>
    <w:rsid w:val="008602D9"/>
    <w:rsid w:val="00861DB1"/>
    <w:rsid w:val="00863524"/>
    <w:rsid w:val="00871202"/>
    <w:rsid w:val="008712D1"/>
    <w:rsid w:val="00871D68"/>
    <w:rsid w:val="0087432C"/>
    <w:rsid w:val="00875AAA"/>
    <w:rsid w:val="00876D1F"/>
    <w:rsid w:val="00876F0E"/>
    <w:rsid w:val="00880501"/>
    <w:rsid w:val="00881573"/>
    <w:rsid w:val="00881767"/>
    <w:rsid w:val="00884324"/>
    <w:rsid w:val="00886AB5"/>
    <w:rsid w:val="008932B5"/>
    <w:rsid w:val="0089396A"/>
    <w:rsid w:val="008943B6"/>
    <w:rsid w:val="008A4BDA"/>
    <w:rsid w:val="008B2932"/>
    <w:rsid w:val="008B2CE9"/>
    <w:rsid w:val="008B5702"/>
    <w:rsid w:val="008B5F3B"/>
    <w:rsid w:val="008B6171"/>
    <w:rsid w:val="008B67DA"/>
    <w:rsid w:val="008B7685"/>
    <w:rsid w:val="008C0628"/>
    <w:rsid w:val="008C31C5"/>
    <w:rsid w:val="008C5E36"/>
    <w:rsid w:val="008C779D"/>
    <w:rsid w:val="008C7DC3"/>
    <w:rsid w:val="008D1424"/>
    <w:rsid w:val="008D206E"/>
    <w:rsid w:val="008D2C89"/>
    <w:rsid w:val="008D34C2"/>
    <w:rsid w:val="008D5F03"/>
    <w:rsid w:val="008D7732"/>
    <w:rsid w:val="008E0DC4"/>
    <w:rsid w:val="008E0F87"/>
    <w:rsid w:val="008E10E9"/>
    <w:rsid w:val="008E2C1E"/>
    <w:rsid w:val="008E4358"/>
    <w:rsid w:val="008E4B17"/>
    <w:rsid w:val="008E6CFD"/>
    <w:rsid w:val="008F22E4"/>
    <w:rsid w:val="008F2DA3"/>
    <w:rsid w:val="008F7789"/>
    <w:rsid w:val="008F7B0D"/>
    <w:rsid w:val="009002D1"/>
    <w:rsid w:val="00900561"/>
    <w:rsid w:val="009026A7"/>
    <w:rsid w:val="00906BB6"/>
    <w:rsid w:val="00911232"/>
    <w:rsid w:val="00914F64"/>
    <w:rsid w:val="00915AB9"/>
    <w:rsid w:val="009179DC"/>
    <w:rsid w:val="009223AB"/>
    <w:rsid w:val="009320CE"/>
    <w:rsid w:val="00933B06"/>
    <w:rsid w:val="00934AB6"/>
    <w:rsid w:val="009407BD"/>
    <w:rsid w:val="00941980"/>
    <w:rsid w:val="00941FE7"/>
    <w:rsid w:val="00942443"/>
    <w:rsid w:val="0094308B"/>
    <w:rsid w:val="00943FB1"/>
    <w:rsid w:val="00944A36"/>
    <w:rsid w:val="0095092E"/>
    <w:rsid w:val="00951288"/>
    <w:rsid w:val="00951E96"/>
    <w:rsid w:val="00963A80"/>
    <w:rsid w:val="00973C3C"/>
    <w:rsid w:val="00974EF6"/>
    <w:rsid w:val="009751D9"/>
    <w:rsid w:val="009805B2"/>
    <w:rsid w:val="00983395"/>
    <w:rsid w:val="00986C35"/>
    <w:rsid w:val="00987998"/>
    <w:rsid w:val="00996B2E"/>
    <w:rsid w:val="00997048"/>
    <w:rsid w:val="009A3DAA"/>
    <w:rsid w:val="009B19A8"/>
    <w:rsid w:val="009C0DC2"/>
    <w:rsid w:val="009C3338"/>
    <w:rsid w:val="009C33D1"/>
    <w:rsid w:val="009C3679"/>
    <w:rsid w:val="009C5DF4"/>
    <w:rsid w:val="009C7AD9"/>
    <w:rsid w:val="009D5BF9"/>
    <w:rsid w:val="009D62EE"/>
    <w:rsid w:val="009D7C22"/>
    <w:rsid w:val="009E1F79"/>
    <w:rsid w:val="009E3FB3"/>
    <w:rsid w:val="009E43F4"/>
    <w:rsid w:val="009E7AB9"/>
    <w:rsid w:val="009F0A88"/>
    <w:rsid w:val="009F17DE"/>
    <w:rsid w:val="009F45B2"/>
    <w:rsid w:val="009F4AD4"/>
    <w:rsid w:val="009F59A6"/>
    <w:rsid w:val="00A10F07"/>
    <w:rsid w:val="00A1136D"/>
    <w:rsid w:val="00A12792"/>
    <w:rsid w:val="00A13F6C"/>
    <w:rsid w:val="00A245E1"/>
    <w:rsid w:val="00A25744"/>
    <w:rsid w:val="00A26635"/>
    <w:rsid w:val="00A274A1"/>
    <w:rsid w:val="00A3470A"/>
    <w:rsid w:val="00A4134E"/>
    <w:rsid w:val="00A43A74"/>
    <w:rsid w:val="00A44F5C"/>
    <w:rsid w:val="00A47BA9"/>
    <w:rsid w:val="00A529A0"/>
    <w:rsid w:val="00A5457D"/>
    <w:rsid w:val="00A552FE"/>
    <w:rsid w:val="00A6135C"/>
    <w:rsid w:val="00A61688"/>
    <w:rsid w:val="00A61B52"/>
    <w:rsid w:val="00A62CC4"/>
    <w:rsid w:val="00A6423F"/>
    <w:rsid w:val="00A648C9"/>
    <w:rsid w:val="00A6608F"/>
    <w:rsid w:val="00A74E19"/>
    <w:rsid w:val="00A8385E"/>
    <w:rsid w:val="00A86906"/>
    <w:rsid w:val="00A87AFF"/>
    <w:rsid w:val="00A9091D"/>
    <w:rsid w:val="00A90B91"/>
    <w:rsid w:val="00A91660"/>
    <w:rsid w:val="00AA03FF"/>
    <w:rsid w:val="00AA1FFF"/>
    <w:rsid w:val="00AA2B9C"/>
    <w:rsid w:val="00AA40FE"/>
    <w:rsid w:val="00AA4665"/>
    <w:rsid w:val="00AA5085"/>
    <w:rsid w:val="00AA588B"/>
    <w:rsid w:val="00AA5BA5"/>
    <w:rsid w:val="00AA781F"/>
    <w:rsid w:val="00AB09FB"/>
    <w:rsid w:val="00AB1141"/>
    <w:rsid w:val="00AB3406"/>
    <w:rsid w:val="00AB6DD4"/>
    <w:rsid w:val="00AB6ECF"/>
    <w:rsid w:val="00AB75BB"/>
    <w:rsid w:val="00AC0FC3"/>
    <w:rsid w:val="00AD2EF0"/>
    <w:rsid w:val="00AD3EA4"/>
    <w:rsid w:val="00AE12D8"/>
    <w:rsid w:val="00AE1C74"/>
    <w:rsid w:val="00AE2F9E"/>
    <w:rsid w:val="00AE3D71"/>
    <w:rsid w:val="00AE7961"/>
    <w:rsid w:val="00AF2B18"/>
    <w:rsid w:val="00AF45CA"/>
    <w:rsid w:val="00AF4BAA"/>
    <w:rsid w:val="00AF5BE2"/>
    <w:rsid w:val="00AF6070"/>
    <w:rsid w:val="00B00591"/>
    <w:rsid w:val="00B00FD9"/>
    <w:rsid w:val="00B016C3"/>
    <w:rsid w:val="00B0247E"/>
    <w:rsid w:val="00B03A0E"/>
    <w:rsid w:val="00B03A99"/>
    <w:rsid w:val="00B056BF"/>
    <w:rsid w:val="00B06235"/>
    <w:rsid w:val="00B072E3"/>
    <w:rsid w:val="00B10958"/>
    <w:rsid w:val="00B11DDF"/>
    <w:rsid w:val="00B1298D"/>
    <w:rsid w:val="00B12B74"/>
    <w:rsid w:val="00B151CC"/>
    <w:rsid w:val="00B15620"/>
    <w:rsid w:val="00B16644"/>
    <w:rsid w:val="00B217DD"/>
    <w:rsid w:val="00B22C51"/>
    <w:rsid w:val="00B23119"/>
    <w:rsid w:val="00B2468A"/>
    <w:rsid w:val="00B24D00"/>
    <w:rsid w:val="00B26CD6"/>
    <w:rsid w:val="00B32A65"/>
    <w:rsid w:val="00B40001"/>
    <w:rsid w:val="00B432B5"/>
    <w:rsid w:val="00B47008"/>
    <w:rsid w:val="00B4712A"/>
    <w:rsid w:val="00B47D4E"/>
    <w:rsid w:val="00B508C2"/>
    <w:rsid w:val="00B52398"/>
    <w:rsid w:val="00B52914"/>
    <w:rsid w:val="00B52EB9"/>
    <w:rsid w:val="00B54615"/>
    <w:rsid w:val="00B57B42"/>
    <w:rsid w:val="00B636DF"/>
    <w:rsid w:val="00B73128"/>
    <w:rsid w:val="00B748A0"/>
    <w:rsid w:val="00B80E81"/>
    <w:rsid w:val="00B82D97"/>
    <w:rsid w:val="00B839DA"/>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6D30"/>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D5B74"/>
    <w:rsid w:val="00BE5052"/>
    <w:rsid w:val="00BE57EB"/>
    <w:rsid w:val="00BE6DDF"/>
    <w:rsid w:val="00BE6FC1"/>
    <w:rsid w:val="00BF4FAE"/>
    <w:rsid w:val="00BF65CF"/>
    <w:rsid w:val="00C003D9"/>
    <w:rsid w:val="00C00600"/>
    <w:rsid w:val="00C02639"/>
    <w:rsid w:val="00C03653"/>
    <w:rsid w:val="00C045BB"/>
    <w:rsid w:val="00C118FC"/>
    <w:rsid w:val="00C129F3"/>
    <w:rsid w:val="00C13AC6"/>
    <w:rsid w:val="00C262E9"/>
    <w:rsid w:val="00C32804"/>
    <w:rsid w:val="00C337BB"/>
    <w:rsid w:val="00C3614C"/>
    <w:rsid w:val="00C36B4E"/>
    <w:rsid w:val="00C373D8"/>
    <w:rsid w:val="00C43721"/>
    <w:rsid w:val="00C43D18"/>
    <w:rsid w:val="00C4554E"/>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93CDB"/>
    <w:rsid w:val="00CA3698"/>
    <w:rsid w:val="00CA487B"/>
    <w:rsid w:val="00CA5E61"/>
    <w:rsid w:val="00CA6374"/>
    <w:rsid w:val="00CB04DC"/>
    <w:rsid w:val="00CB08E2"/>
    <w:rsid w:val="00CB741E"/>
    <w:rsid w:val="00CC4D5E"/>
    <w:rsid w:val="00CD0304"/>
    <w:rsid w:val="00CD05EC"/>
    <w:rsid w:val="00CD1D88"/>
    <w:rsid w:val="00CD3E12"/>
    <w:rsid w:val="00CD43A6"/>
    <w:rsid w:val="00CE0876"/>
    <w:rsid w:val="00CE1270"/>
    <w:rsid w:val="00CE5414"/>
    <w:rsid w:val="00CE5C82"/>
    <w:rsid w:val="00CF108C"/>
    <w:rsid w:val="00CF5FD4"/>
    <w:rsid w:val="00D02C5E"/>
    <w:rsid w:val="00D03114"/>
    <w:rsid w:val="00D0322D"/>
    <w:rsid w:val="00D03D69"/>
    <w:rsid w:val="00D121C3"/>
    <w:rsid w:val="00D1477C"/>
    <w:rsid w:val="00D16ABA"/>
    <w:rsid w:val="00D21C14"/>
    <w:rsid w:val="00D23307"/>
    <w:rsid w:val="00D23600"/>
    <w:rsid w:val="00D24016"/>
    <w:rsid w:val="00D25DB8"/>
    <w:rsid w:val="00D25E91"/>
    <w:rsid w:val="00D3664E"/>
    <w:rsid w:val="00D36A67"/>
    <w:rsid w:val="00D36D0C"/>
    <w:rsid w:val="00D3795E"/>
    <w:rsid w:val="00D42470"/>
    <w:rsid w:val="00D444A5"/>
    <w:rsid w:val="00D45689"/>
    <w:rsid w:val="00D47396"/>
    <w:rsid w:val="00D51045"/>
    <w:rsid w:val="00D517D0"/>
    <w:rsid w:val="00D52DC3"/>
    <w:rsid w:val="00D548A6"/>
    <w:rsid w:val="00D561A7"/>
    <w:rsid w:val="00D601B6"/>
    <w:rsid w:val="00D6097B"/>
    <w:rsid w:val="00D620D5"/>
    <w:rsid w:val="00D63A54"/>
    <w:rsid w:val="00D65294"/>
    <w:rsid w:val="00D65FAF"/>
    <w:rsid w:val="00D663D1"/>
    <w:rsid w:val="00D6728E"/>
    <w:rsid w:val="00D67725"/>
    <w:rsid w:val="00D70859"/>
    <w:rsid w:val="00D77BDE"/>
    <w:rsid w:val="00D77E42"/>
    <w:rsid w:val="00D82DEC"/>
    <w:rsid w:val="00D83104"/>
    <w:rsid w:val="00D83DC2"/>
    <w:rsid w:val="00D86D1F"/>
    <w:rsid w:val="00D9119A"/>
    <w:rsid w:val="00D913E2"/>
    <w:rsid w:val="00D97649"/>
    <w:rsid w:val="00DA1C86"/>
    <w:rsid w:val="00DA2D9D"/>
    <w:rsid w:val="00DA3A5A"/>
    <w:rsid w:val="00DA4EA0"/>
    <w:rsid w:val="00DA5B99"/>
    <w:rsid w:val="00DA5C86"/>
    <w:rsid w:val="00DB4811"/>
    <w:rsid w:val="00DC70F7"/>
    <w:rsid w:val="00DD41E2"/>
    <w:rsid w:val="00DD6003"/>
    <w:rsid w:val="00DD728B"/>
    <w:rsid w:val="00DE027D"/>
    <w:rsid w:val="00DE0E13"/>
    <w:rsid w:val="00DE2B7B"/>
    <w:rsid w:val="00DE2CDB"/>
    <w:rsid w:val="00DE357F"/>
    <w:rsid w:val="00DE3B21"/>
    <w:rsid w:val="00DE52E0"/>
    <w:rsid w:val="00DE72B1"/>
    <w:rsid w:val="00DE7646"/>
    <w:rsid w:val="00DF0395"/>
    <w:rsid w:val="00DF33B5"/>
    <w:rsid w:val="00DF361D"/>
    <w:rsid w:val="00DF4F92"/>
    <w:rsid w:val="00DF7C33"/>
    <w:rsid w:val="00E0426B"/>
    <w:rsid w:val="00E04533"/>
    <w:rsid w:val="00E07538"/>
    <w:rsid w:val="00E11D78"/>
    <w:rsid w:val="00E12045"/>
    <w:rsid w:val="00E1575C"/>
    <w:rsid w:val="00E17D9F"/>
    <w:rsid w:val="00E2083A"/>
    <w:rsid w:val="00E20975"/>
    <w:rsid w:val="00E21E2C"/>
    <w:rsid w:val="00E260D9"/>
    <w:rsid w:val="00E303C0"/>
    <w:rsid w:val="00E3155A"/>
    <w:rsid w:val="00E32A39"/>
    <w:rsid w:val="00E32E88"/>
    <w:rsid w:val="00E35574"/>
    <w:rsid w:val="00E35E27"/>
    <w:rsid w:val="00E37BFA"/>
    <w:rsid w:val="00E45F5A"/>
    <w:rsid w:val="00E50F92"/>
    <w:rsid w:val="00E510B4"/>
    <w:rsid w:val="00E52675"/>
    <w:rsid w:val="00E53008"/>
    <w:rsid w:val="00E53245"/>
    <w:rsid w:val="00E539AD"/>
    <w:rsid w:val="00E55C40"/>
    <w:rsid w:val="00E622B0"/>
    <w:rsid w:val="00E62850"/>
    <w:rsid w:val="00E64691"/>
    <w:rsid w:val="00E646AD"/>
    <w:rsid w:val="00E65AE0"/>
    <w:rsid w:val="00E71611"/>
    <w:rsid w:val="00E73AE5"/>
    <w:rsid w:val="00E758B8"/>
    <w:rsid w:val="00E7613A"/>
    <w:rsid w:val="00E844B7"/>
    <w:rsid w:val="00E84D6A"/>
    <w:rsid w:val="00E90784"/>
    <w:rsid w:val="00E90F2E"/>
    <w:rsid w:val="00E92ECA"/>
    <w:rsid w:val="00E95B10"/>
    <w:rsid w:val="00E97F95"/>
    <w:rsid w:val="00EA28EA"/>
    <w:rsid w:val="00EA42B0"/>
    <w:rsid w:val="00EA50D2"/>
    <w:rsid w:val="00EA5951"/>
    <w:rsid w:val="00EA716F"/>
    <w:rsid w:val="00EA7A03"/>
    <w:rsid w:val="00EB2975"/>
    <w:rsid w:val="00EB2D90"/>
    <w:rsid w:val="00EB3119"/>
    <w:rsid w:val="00EB45C1"/>
    <w:rsid w:val="00EB47CB"/>
    <w:rsid w:val="00EB6A78"/>
    <w:rsid w:val="00EC3AF5"/>
    <w:rsid w:val="00EC4ABD"/>
    <w:rsid w:val="00EC4B26"/>
    <w:rsid w:val="00ED205C"/>
    <w:rsid w:val="00ED6015"/>
    <w:rsid w:val="00ED7C48"/>
    <w:rsid w:val="00EE0A9C"/>
    <w:rsid w:val="00EE37C7"/>
    <w:rsid w:val="00EE3DF0"/>
    <w:rsid w:val="00EE4EF3"/>
    <w:rsid w:val="00EE6B64"/>
    <w:rsid w:val="00EE79B4"/>
    <w:rsid w:val="00EF07A0"/>
    <w:rsid w:val="00EF084C"/>
    <w:rsid w:val="00EF4D0D"/>
    <w:rsid w:val="00F01F17"/>
    <w:rsid w:val="00F01FC0"/>
    <w:rsid w:val="00F0267F"/>
    <w:rsid w:val="00F04D59"/>
    <w:rsid w:val="00F050EB"/>
    <w:rsid w:val="00F10A0D"/>
    <w:rsid w:val="00F1161E"/>
    <w:rsid w:val="00F12183"/>
    <w:rsid w:val="00F1798C"/>
    <w:rsid w:val="00F20C0E"/>
    <w:rsid w:val="00F23122"/>
    <w:rsid w:val="00F23A30"/>
    <w:rsid w:val="00F2744A"/>
    <w:rsid w:val="00F34799"/>
    <w:rsid w:val="00F35D17"/>
    <w:rsid w:val="00F403BB"/>
    <w:rsid w:val="00F46D71"/>
    <w:rsid w:val="00F508A8"/>
    <w:rsid w:val="00F516CC"/>
    <w:rsid w:val="00F5459D"/>
    <w:rsid w:val="00F5550D"/>
    <w:rsid w:val="00F5727E"/>
    <w:rsid w:val="00F6090B"/>
    <w:rsid w:val="00F61291"/>
    <w:rsid w:val="00F61337"/>
    <w:rsid w:val="00F615F7"/>
    <w:rsid w:val="00F64636"/>
    <w:rsid w:val="00F66B38"/>
    <w:rsid w:val="00F67406"/>
    <w:rsid w:val="00F70F57"/>
    <w:rsid w:val="00F7176B"/>
    <w:rsid w:val="00F75982"/>
    <w:rsid w:val="00F82B34"/>
    <w:rsid w:val="00F85845"/>
    <w:rsid w:val="00F901DF"/>
    <w:rsid w:val="00F911BC"/>
    <w:rsid w:val="00F91B1F"/>
    <w:rsid w:val="00F91F30"/>
    <w:rsid w:val="00F92660"/>
    <w:rsid w:val="00F93D2F"/>
    <w:rsid w:val="00F969C4"/>
    <w:rsid w:val="00FA0D3B"/>
    <w:rsid w:val="00FA14E5"/>
    <w:rsid w:val="00FA1650"/>
    <w:rsid w:val="00FA3A31"/>
    <w:rsid w:val="00FA4B18"/>
    <w:rsid w:val="00FA6F27"/>
    <w:rsid w:val="00FB026B"/>
    <w:rsid w:val="00FB1005"/>
    <w:rsid w:val="00FB206A"/>
    <w:rsid w:val="00FB27F5"/>
    <w:rsid w:val="00FB5C1A"/>
    <w:rsid w:val="00FB5C79"/>
    <w:rsid w:val="00FB65BC"/>
    <w:rsid w:val="00FB7D85"/>
    <w:rsid w:val="00FC4BDC"/>
    <w:rsid w:val="00FC66EB"/>
    <w:rsid w:val="00FC7560"/>
    <w:rsid w:val="00FD2DE6"/>
    <w:rsid w:val="00FD3BE6"/>
    <w:rsid w:val="00FD56BB"/>
    <w:rsid w:val="00FD63EF"/>
    <w:rsid w:val="00FE0AB1"/>
    <w:rsid w:val="00FE1A6C"/>
    <w:rsid w:val="00FE63CA"/>
    <w:rsid w:val="00FF0D9B"/>
    <w:rsid w:val="00FF1154"/>
    <w:rsid w:val="00FF35A9"/>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3E2"/>
    <w:pPr>
      <w:spacing w:line="276" w:lineRule="auto"/>
      <w:jc w:val="both"/>
    </w:pPr>
    <w:rPr>
      <w:rFonts w:ascii="Times New Roman" w:eastAsia="Times New Roman" w:hAnsi="Times New Roman" w:cs="Times New Roman"/>
      <w:lang w:val="en-ID"/>
    </w:rPr>
  </w:style>
  <w:style w:type="paragraph" w:styleId="Heading2">
    <w:name w:val="heading 2"/>
    <w:basedOn w:val="Normal"/>
    <w:link w:val="Heading2Char"/>
    <w:uiPriority w:val="9"/>
    <w:qFormat/>
    <w:rsid w:val="00D517D0"/>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semiHidden/>
    <w:unhideWhenUsed/>
    <w:qFormat/>
    <w:rsid w:val="005C3199"/>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580863"/>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 w:type="paragraph" w:styleId="NormalWeb">
    <w:name w:val="Normal (Web)"/>
    <w:basedOn w:val="Normal"/>
    <w:uiPriority w:val="99"/>
    <w:semiHidden/>
    <w:unhideWhenUsed/>
    <w:rsid w:val="00CB741E"/>
    <w:pPr>
      <w:spacing w:before="100" w:beforeAutospacing="1" w:after="100" w:afterAutospacing="1"/>
    </w:pPr>
  </w:style>
  <w:style w:type="character" w:customStyle="1" w:styleId="Heading2Char">
    <w:name w:val="Heading 2 Char"/>
    <w:basedOn w:val="DefaultParagraphFont"/>
    <w:link w:val="Heading2"/>
    <w:uiPriority w:val="9"/>
    <w:rsid w:val="00D517D0"/>
    <w:rPr>
      <w:rFonts w:ascii="Times New Roman" w:eastAsia="Times New Roman" w:hAnsi="Times New Roman" w:cs="Times New Roman"/>
      <w:b/>
      <w:bCs/>
      <w:sz w:val="36"/>
      <w:szCs w:val="36"/>
      <w:lang w:val="en-ID"/>
    </w:rPr>
  </w:style>
  <w:style w:type="character" w:styleId="UnresolvedMention">
    <w:name w:val="Unresolved Mention"/>
    <w:basedOn w:val="DefaultParagraphFont"/>
    <w:uiPriority w:val="99"/>
    <w:semiHidden/>
    <w:unhideWhenUsed/>
    <w:rsid w:val="00BE6FC1"/>
    <w:rPr>
      <w:color w:val="605E5C"/>
      <w:shd w:val="clear" w:color="auto" w:fill="E1DFDD"/>
    </w:rPr>
  </w:style>
  <w:style w:type="paragraph" w:customStyle="1" w:styleId="pw-post-body-paragraph">
    <w:name w:val="pw-post-body-paragraph"/>
    <w:basedOn w:val="Normal"/>
    <w:rsid w:val="001267DC"/>
    <w:pPr>
      <w:spacing w:before="100" w:beforeAutospacing="1" w:after="100" w:afterAutospacing="1"/>
    </w:pPr>
  </w:style>
  <w:style w:type="paragraph" w:styleId="Header">
    <w:name w:val="header"/>
    <w:basedOn w:val="Normal"/>
    <w:link w:val="HeaderChar"/>
    <w:uiPriority w:val="99"/>
    <w:unhideWhenUsed/>
    <w:rsid w:val="00D913E2"/>
    <w:pPr>
      <w:tabs>
        <w:tab w:val="center" w:pos="4513"/>
        <w:tab w:val="right" w:pos="9026"/>
      </w:tabs>
      <w:spacing w:line="240" w:lineRule="auto"/>
    </w:pPr>
  </w:style>
  <w:style w:type="character" w:customStyle="1" w:styleId="HeaderChar">
    <w:name w:val="Header Char"/>
    <w:basedOn w:val="DefaultParagraphFont"/>
    <w:link w:val="Header"/>
    <w:uiPriority w:val="99"/>
    <w:rsid w:val="00D913E2"/>
    <w:rPr>
      <w:rFonts w:ascii="Times New Roman" w:eastAsia="Times New Roman" w:hAnsi="Times New Roman" w:cs="Times New Roman"/>
      <w:lang w:val="en-ID"/>
    </w:rPr>
  </w:style>
  <w:style w:type="paragraph" w:customStyle="1" w:styleId="coding">
    <w:name w:val="coding"/>
    <w:basedOn w:val="Normal"/>
    <w:link w:val="codingChar"/>
    <w:qFormat/>
    <w:rsid w:val="00C045BB"/>
    <w:rPr>
      <w:rFonts w:ascii="Courier New" w:hAnsi="Courier New"/>
      <w:b/>
      <w:color w:val="0070C0"/>
      <w:sz w:val="22"/>
    </w:rPr>
  </w:style>
  <w:style w:type="character" w:customStyle="1" w:styleId="codingChar">
    <w:name w:val="coding Char"/>
    <w:basedOn w:val="DefaultParagraphFont"/>
    <w:link w:val="coding"/>
    <w:rsid w:val="00C045BB"/>
    <w:rPr>
      <w:rFonts w:ascii="Courier New" w:eastAsia="Times New Roman" w:hAnsi="Courier New" w:cs="Times New Roman"/>
      <w:b/>
      <w:color w:val="0070C0"/>
      <w:sz w:val="22"/>
      <w:lang w:val="en-ID"/>
    </w:rPr>
  </w:style>
  <w:style w:type="character" w:customStyle="1" w:styleId="Heading3Char">
    <w:name w:val="Heading 3 Char"/>
    <w:basedOn w:val="DefaultParagraphFont"/>
    <w:link w:val="Heading3"/>
    <w:uiPriority w:val="9"/>
    <w:semiHidden/>
    <w:rsid w:val="005C3199"/>
    <w:rPr>
      <w:rFonts w:asciiTheme="majorHAnsi" w:eastAsiaTheme="majorEastAsia" w:hAnsiTheme="majorHAnsi" w:cstheme="majorBidi"/>
      <w:color w:val="1F4D78" w:themeColor="accent1" w:themeShade="7F"/>
      <w:lang w:val="en-ID"/>
    </w:rPr>
  </w:style>
  <w:style w:type="character" w:customStyle="1" w:styleId="Heading4Char">
    <w:name w:val="Heading 4 Char"/>
    <w:basedOn w:val="DefaultParagraphFont"/>
    <w:link w:val="Heading4"/>
    <w:uiPriority w:val="9"/>
    <w:semiHidden/>
    <w:rsid w:val="00580863"/>
    <w:rPr>
      <w:rFonts w:asciiTheme="majorHAnsi" w:eastAsiaTheme="majorEastAsia" w:hAnsiTheme="majorHAnsi" w:cstheme="majorBidi"/>
      <w:i/>
      <w:iCs/>
      <w:color w:val="2E74B5" w:themeColor="accent1" w:themeShade="BF"/>
      <w:lang w:val="en-ID"/>
    </w:rPr>
  </w:style>
  <w:style w:type="table" w:styleId="GridTable1Light">
    <w:name w:val="Grid Table 1 Light"/>
    <w:basedOn w:val="TableNormal"/>
    <w:uiPriority w:val="46"/>
    <w:rsid w:val="009F0A8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648452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12138994">
      <w:bodyDiv w:val="1"/>
      <w:marLeft w:val="0"/>
      <w:marRight w:val="0"/>
      <w:marTop w:val="0"/>
      <w:marBottom w:val="0"/>
      <w:divBdr>
        <w:top w:val="none" w:sz="0" w:space="0" w:color="auto"/>
        <w:left w:val="none" w:sz="0" w:space="0" w:color="auto"/>
        <w:bottom w:val="none" w:sz="0" w:space="0" w:color="auto"/>
        <w:right w:val="none" w:sz="0" w:space="0" w:color="auto"/>
      </w:divBdr>
    </w:div>
    <w:div w:id="120732885">
      <w:bodyDiv w:val="1"/>
      <w:marLeft w:val="0"/>
      <w:marRight w:val="0"/>
      <w:marTop w:val="0"/>
      <w:marBottom w:val="0"/>
      <w:divBdr>
        <w:top w:val="none" w:sz="0" w:space="0" w:color="auto"/>
        <w:left w:val="none" w:sz="0" w:space="0" w:color="auto"/>
        <w:bottom w:val="none" w:sz="0" w:space="0" w:color="auto"/>
        <w:right w:val="none" w:sz="0" w:space="0" w:color="auto"/>
      </w:divBdr>
    </w:div>
    <w:div w:id="121386234">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0824763">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262305630">
      <w:bodyDiv w:val="1"/>
      <w:marLeft w:val="0"/>
      <w:marRight w:val="0"/>
      <w:marTop w:val="0"/>
      <w:marBottom w:val="0"/>
      <w:divBdr>
        <w:top w:val="none" w:sz="0" w:space="0" w:color="auto"/>
        <w:left w:val="none" w:sz="0" w:space="0" w:color="auto"/>
        <w:bottom w:val="none" w:sz="0" w:space="0" w:color="auto"/>
        <w:right w:val="none" w:sz="0" w:space="0" w:color="auto"/>
      </w:divBdr>
    </w:div>
    <w:div w:id="267658601">
      <w:bodyDiv w:val="1"/>
      <w:marLeft w:val="0"/>
      <w:marRight w:val="0"/>
      <w:marTop w:val="0"/>
      <w:marBottom w:val="0"/>
      <w:divBdr>
        <w:top w:val="none" w:sz="0" w:space="0" w:color="auto"/>
        <w:left w:val="none" w:sz="0" w:space="0" w:color="auto"/>
        <w:bottom w:val="none" w:sz="0" w:space="0" w:color="auto"/>
        <w:right w:val="none" w:sz="0" w:space="0" w:color="auto"/>
      </w:divBdr>
    </w:div>
    <w:div w:id="28596613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07050250">
      <w:bodyDiv w:val="1"/>
      <w:marLeft w:val="0"/>
      <w:marRight w:val="0"/>
      <w:marTop w:val="0"/>
      <w:marBottom w:val="0"/>
      <w:divBdr>
        <w:top w:val="none" w:sz="0" w:space="0" w:color="auto"/>
        <w:left w:val="none" w:sz="0" w:space="0" w:color="auto"/>
        <w:bottom w:val="none" w:sz="0" w:space="0" w:color="auto"/>
        <w:right w:val="none" w:sz="0" w:space="0" w:color="auto"/>
      </w:divBdr>
    </w:div>
    <w:div w:id="312563929">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47681337">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53771821">
      <w:bodyDiv w:val="1"/>
      <w:marLeft w:val="0"/>
      <w:marRight w:val="0"/>
      <w:marTop w:val="0"/>
      <w:marBottom w:val="0"/>
      <w:divBdr>
        <w:top w:val="none" w:sz="0" w:space="0" w:color="auto"/>
        <w:left w:val="none" w:sz="0" w:space="0" w:color="auto"/>
        <w:bottom w:val="none" w:sz="0" w:space="0" w:color="auto"/>
        <w:right w:val="none" w:sz="0" w:space="0" w:color="auto"/>
      </w:divBdr>
      <w:divsChild>
        <w:div w:id="891695938">
          <w:marLeft w:val="0"/>
          <w:marRight w:val="0"/>
          <w:marTop w:val="0"/>
          <w:marBottom w:val="0"/>
          <w:divBdr>
            <w:top w:val="none" w:sz="0" w:space="0" w:color="auto"/>
            <w:left w:val="none" w:sz="0" w:space="0" w:color="auto"/>
            <w:bottom w:val="none" w:sz="0" w:space="0" w:color="auto"/>
            <w:right w:val="none" w:sz="0" w:space="0" w:color="auto"/>
          </w:divBdr>
          <w:divsChild>
            <w:div w:id="1186292108">
              <w:marLeft w:val="0"/>
              <w:marRight w:val="0"/>
              <w:marTop w:val="0"/>
              <w:marBottom w:val="0"/>
              <w:divBdr>
                <w:top w:val="none" w:sz="0" w:space="0" w:color="auto"/>
                <w:left w:val="none" w:sz="0" w:space="0" w:color="auto"/>
                <w:bottom w:val="none" w:sz="0" w:space="0" w:color="auto"/>
                <w:right w:val="none" w:sz="0" w:space="0" w:color="auto"/>
              </w:divBdr>
            </w:div>
            <w:div w:id="1431048804">
              <w:marLeft w:val="0"/>
              <w:marRight w:val="0"/>
              <w:marTop w:val="0"/>
              <w:marBottom w:val="0"/>
              <w:divBdr>
                <w:top w:val="none" w:sz="0" w:space="0" w:color="auto"/>
                <w:left w:val="none" w:sz="0" w:space="0" w:color="auto"/>
                <w:bottom w:val="none" w:sz="0" w:space="0" w:color="auto"/>
                <w:right w:val="none" w:sz="0" w:space="0" w:color="auto"/>
              </w:divBdr>
            </w:div>
            <w:div w:id="236551608">
              <w:marLeft w:val="0"/>
              <w:marRight w:val="0"/>
              <w:marTop w:val="0"/>
              <w:marBottom w:val="0"/>
              <w:divBdr>
                <w:top w:val="none" w:sz="0" w:space="0" w:color="auto"/>
                <w:left w:val="none" w:sz="0" w:space="0" w:color="auto"/>
                <w:bottom w:val="none" w:sz="0" w:space="0" w:color="auto"/>
                <w:right w:val="none" w:sz="0" w:space="0" w:color="auto"/>
              </w:divBdr>
            </w:div>
            <w:div w:id="393432249">
              <w:marLeft w:val="0"/>
              <w:marRight w:val="0"/>
              <w:marTop w:val="0"/>
              <w:marBottom w:val="0"/>
              <w:divBdr>
                <w:top w:val="none" w:sz="0" w:space="0" w:color="auto"/>
                <w:left w:val="none" w:sz="0" w:space="0" w:color="auto"/>
                <w:bottom w:val="none" w:sz="0" w:space="0" w:color="auto"/>
                <w:right w:val="none" w:sz="0" w:space="0" w:color="auto"/>
              </w:divBdr>
            </w:div>
            <w:div w:id="97414658">
              <w:marLeft w:val="0"/>
              <w:marRight w:val="0"/>
              <w:marTop w:val="0"/>
              <w:marBottom w:val="0"/>
              <w:divBdr>
                <w:top w:val="none" w:sz="0" w:space="0" w:color="auto"/>
                <w:left w:val="none" w:sz="0" w:space="0" w:color="auto"/>
                <w:bottom w:val="none" w:sz="0" w:space="0" w:color="auto"/>
                <w:right w:val="none" w:sz="0" w:space="0" w:color="auto"/>
              </w:divBdr>
            </w:div>
            <w:div w:id="2099400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275472">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390467671">
      <w:bodyDiv w:val="1"/>
      <w:marLeft w:val="0"/>
      <w:marRight w:val="0"/>
      <w:marTop w:val="0"/>
      <w:marBottom w:val="0"/>
      <w:divBdr>
        <w:top w:val="none" w:sz="0" w:space="0" w:color="auto"/>
        <w:left w:val="none" w:sz="0" w:space="0" w:color="auto"/>
        <w:bottom w:val="none" w:sz="0" w:space="0" w:color="auto"/>
        <w:right w:val="none" w:sz="0" w:space="0" w:color="auto"/>
      </w:divBdr>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07775787">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49128950">
      <w:bodyDiv w:val="1"/>
      <w:marLeft w:val="0"/>
      <w:marRight w:val="0"/>
      <w:marTop w:val="0"/>
      <w:marBottom w:val="0"/>
      <w:divBdr>
        <w:top w:val="none" w:sz="0" w:space="0" w:color="auto"/>
        <w:left w:val="none" w:sz="0" w:space="0" w:color="auto"/>
        <w:bottom w:val="none" w:sz="0" w:space="0" w:color="auto"/>
        <w:right w:val="none" w:sz="0" w:space="0" w:color="auto"/>
      </w:divBdr>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60349239">
      <w:bodyDiv w:val="1"/>
      <w:marLeft w:val="0"/>
      <w:marRight w:val="0"/>
      <w:marTop w:val="0"/>
      <w:marBottom w:val="0"/>
      <w:divBdr>
        <w:top w:val="none" w:sz="0" w:space="0" w:color="auto"/>
        <w:left w:val="none" w:sz="0" w:space="0" w:color="auto"/>
        <w:bottom w:val="none" w:sz="0" w:space="0" w:color="auto"/>
        <w:right w:val="none" w:sz="0" w:space="0" w:color="auto"/>
      </w:divBdr>
    </w:div>
    <w:div w:id="467820422">
      <w:bodyDiv w:val="1"/>
      <w:marLeft w:val="0"/>
      <w:marRight w:val="0"/>
      <w:marTop w:val="0"/>
      <w:marBottom w:val="0"/>
      <w:divBdr>
        <w:top w:val="none" w:sz="0" w:space="0" w:color="auto"/>
        <w:left w:val="none" w:sz="0" w:space="0" w:color="auto"/>
        <w:bottom w:val="none" w:sz="0" w:space="0" w:color="auto"/>
        <w:right w:val="none" w:sz="0" w:space="0" w:color="auto"/>
      </w:divBdr>
    </w:div>
    <w:div w:id="485898303">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22213264">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57327066">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4590">
      <w:bodyDiv w:val="1"/>
      <w:marLeft w:val="0"/>
      <w:marRight w:val="0"/>
      <w:marTop w:val="0"/>
      <w:marBottom w:val="0"/>
      <w:divBdr>
        <w:top w:val="none" w:sz="0" w:space="0" w:color="auto"/>
        <w:left w:val="none" w:sz="0" w:space="0" w:color="auto"/>
        <w:bottom w:val="none" w:sz="0" w:space="0" w:color="auto"/>
        <w:right w:val="none" w:sz="0" w:space="0" w:color="auto"/>
      </w:divBdr>
    </w:div>
    <w:div w:id="592931344">
      <w:bodyDiv w:val="1"/>
      <w:marLeft w:val="0"/>
      <w:marRight w:val="0"/>
      <w:marTop w:val="0"/>
      <w:marBottom w:val="0"/>
      <w:divBdr>
        <w:top w:val="none" w:sz="0" w:space="0" w:color="auto"/>
        <w:left w:val="none" w:sz="0" w:space="0" w:color="auto"/>
        <w:bottom w:val="none" w:sz="0" w:space="0" w:color="auto"/>
        <w:right w:val="none" w:sz="0" w:space="0" w:color="auto"/>
      </w:divBdr>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48708080">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3840318">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16915862">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3516862">
      <w:bodyDiv w:val="1"/>
      <w:marLeft w:val="0"/>
      <w:marRight w:val="0"/>
      <w:marTop w:val="0"/>
      <w:marBottom w:val="0"/>
      <w:divBdr>
        <w:top w:val="none" w:sz="0" w:space="0" w:color="auto"/>
        <w:left w:val="none" w:sz="0" w:space="0" w:color="auto"/>
        <w:bottom w:val="none" w:sz="0" w:space="0" w:color="auto"/>
        <w:right w:val="none" w:sz="0" w:space="0" w:color="auto"/>
      </w:divBdr>
    </w:div>
    <w:div w:id="867186064">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74076599">
      <w:bodyDiv w:val="1"/>
      <w:marLeft w:val="0"/>
      <w:marRight w:val="0"/>
      <w:marTop w:val="0"/>
      <w:marBottom w:val="0"/>
      <w:divBdr>
        <w:top w:val="none" w:sz="0" w:space="0" w:color="auto"/>
        <w:left w:val="none" w:sz="0" w:space="0" w:color="auto"/>
        <w:bottom w:val="none" w:sz="0" w:space="0" w:color="auto"/>
        <w:right w:val="none" w:sz="0" w:space="0" w:color="auto"/>
      </w:divBdr>
      <w:divsChild>
        <w:div w:id="2116554100">
          <w:marLeft w:val="0"/>
          <w:marRight w:val="0"/>
          <w:marTop w:val="0"/>
          <w:marBottom w:val="0"/>
          <w:divBdr>
            <w:top w:val="none" w:sz="0" w:space="0" w:color="auto"/>
            <w:left w:val="none" w:sz="0" w:space="0" w:color="auto"/>
            <w:bottom w:val="none" w:sz="0" w:space="0" w:color="auto"/>
            <w:right w:val="none" w:sz="0" w:space="0" w:color="auto"/>
          </w:divBdr>
          <w:divsChild>
            <w:div w:id="1652559028">
              <w:marLeft w:val="0"/>
              <w:marRight w:val="0"/>
              <w:marTop w:val="0"/>
              <w:marBottom w:val="0"/>
              <w:divBdr>
                <w:top w:val="none" w:sz="0" w:space="0" w:color="auto"/>
                <w:left w:val="none" w:sz="0" w:space="0" w:color="auto"/>
                <w:bottom w:val="none" w:sz="0" w:space="0" w:color="auto"/>
                <w:right w:val="none" w:sz="0" w:space="0" w:color="auto"/>
              </w:divBdr>
            </w:div>
            <w:div w:id="161042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889996027">
      <w:bodyDiv w:val="1"/>
      <w:marLeft w:val="0"/>
      <w:marRight w:val="0"/>
      <w:marTop w:val="0"/>
      <w:marBottom w:val="0"/>
      <w:divBdr>
        <w:top w:val="none" w:sz="0" w:space="0" w:color="auto"/>
        <w:left w:val="none" w:sz="0" w:space="0" w:color="auto"/>
        <w:bottom w:val="none" w:sz="0" w:space="0" w:color="auto"/>
        <w:right w:val="none" w:sz="0" w:space="0" w:color="auto"/>
      </w:divBdr>
    </w:div>
    <w:div w:id="907685758">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0673520">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44655815">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52777442">
      <w:bodyDiv w:val="1"/>
      <w:marLeft w:val="0"/>
      <w:marRight w:val="0"/>
      <w:marTop w:val="0"/>
      <w:marBottom w:val="0"/>
      <w:divBdr>
        <w:top w:val="none" w:sz="0" w:space="0" w:color="auto"/>
        <w:left w:val="none" w:sz="0" w:space="0" w:color="auto"/>
        <w:bottom w:val="none" w:sz="0" w:space="0" w:color="auto"/>
        <w:right w:val="none" w:sz="0" w:space="0" w:color="auto"/>
      </w:divBdr>
    </w:div>
    <w:div w:id="1068579712">
      <w:bodyDiv w:val="1"/>
      <w:marLeft w:val="0"/>
      <w:marRight w:val="0"/>
      <w:marTop w:val="0"/>
      <w:marBottom w:val="0"/>
      <w:divBdr>
        <w:top w:val="none" w:sz="0" w:space="0" w:color="auto"/>
        <w:left w:val="none" w:sz="0" w:space="0" w:color="auto"/>
        <w:bottom w:val="none" w:sz="0" w:space="0" w:color="auto"/>
        <w:right w:val="none" w:sz="0" w:space="0" w:color="auto"/>
      </w:divBdr>
      <w:divsChild>
        <w:div w:id="1337927781">
          <w:marLeft w:val="0"/>
          <w:marRight w:val="0"/>
          <w:marTop w:val="0"/>
          <w:marBottom w:val="0"/>
          <w:divBdr>
            <w:top w:val="none" w:sz="0" w:space="0" w:color="auto"/>
            <w:left w:val="none" w:sz="0" w:space="0" w:color="auto"/>
            <w:bottom w:val="none" w:sz="0" w:space="0" w:color="auto"/>
            <w:right w:val="none" w:sz="0" w:space="0" w:color="auto"/>
          </w:divBdr>
          <w:divsChild>
            <w:div w:id="330719135">
              <w:marLeft w:val="0"/>
              <w:marRight w:val="0"/>
              <w:marTop w:val="0"/>
              <w:marBottom w:val="0"/>
              <w:divBdr>
                <w:top w:val="none" w:sz="0" w:space="0" w:color="auto"/>
                <w:left w:val="none" w:sz="0" w:space="0" w:color="auto"/>
                <w:bottom w:val="none" w:sz="0" w:space="0" w:color="auto"/>
                <w:right w:val="none" w:sz="0" w:space="0" w:color="auto"/>
              </w:divBdr>
            </w:div>
            <w:div w:id="214856581">
              <w:marLeft w:val="0"/>
              <w:marRight w:val="0"/>
              <w:marTop w:val="0"/>
              <w:marBottom w:val="0"/>
              <w:divBdr>
                <w:top w:val="none" w:sz="0" w:space="0" w:color="auto"/>
                <w:left w:val="none" w:sz="0" w:space="0" w:color="auto"/>
                <w:bottom w:val="none" w:sz="0" w:space="0" w:color="auto"/>
                <w:right w:val="none" w:sz="0" w:space="0" w:color="auto"/>
              </w:divBdr>
            </w:div>
            <w:div w:id="1687441101">
              <w:marLeft w:val="0"/>
              <w:marRight w:val="0"/>
              <w:marTop w:val="0"/>
              <w:marBottom w:val="0"/>
              <w:divBdr>
                <w:top w:val="none" w:sz="0" w:space="0" w:color="auto"/>
                <w:left w:val="none" w:sz="0" w:space="0" w:color="auto"/>
                <w:bottom w:val="none" w:sz="0" w:space="0" w:color="auto"/>
                <w:right w:val="none" w:sz="0" w:space="0" w:color="auto"/>
              </w:divBdr>
            </w:div>
            <w:div w:id="49704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468105">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89372773">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197888749">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6405960">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18613705">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38195992">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368331504">
      <w:bodyDiv w:val="1"/>
      <w:marLeft w:val="0"/>
      <w:marRight w:val="0"/>
      <w:marTop w:val="0"/>
      <w:marBottom w:val="0"/>
      <w:divBdr>
        <w:top w:val="none" w:sz="0" w:space="0" w:color="auto"/>
        <w:left w:val="none" w:sz="0" w:space="0" w:color="auto"/>
        <w:bottom w:val="none" w:sz="0" w:space="0" w:color="auto"/>
        <w:right w:val="none" w:sz="0" w:space="0" w:color="auto"/>
      </w:divBdr>
      <w:divsChild>
        <w:div w:id="1725446327">
          <w:marLeft w:val="0"/>
          <w:marRight w:val="0"/>
          <w:marTop w:val="0"/>
          <w:marBottom w:val="0"/>
          <w:divBdr>
            <w:top w:val="none" w:sz="0" w:space="0" w:color="auto"/>
            <w:left w:val="none" w:sz="0" w:space="0" w:color="auto"/>
            <w:bottom w:val="none" w:sz="0" w:space="0" w:color="auto"/>
            <w:right w:val="none" w:sz="0" w:space="0" w:color="auto"/>
          </w:divBdr>
          <w:divsChild>
            <w:div w:id="1119448511">
              <w:marLeft w:val="0"/>
              <w:marRight w:val="0"/>
              <w:marTop w:val="0"/>
              <w:marBottom w:val="0"/>
              <w:divBdr>
                <w:top w:val="none" w:sz="0" w:space="0" w:color="auto"/>
                <w:left w:val="none" w:sz="0" w:space="0" w:color="auto"/>
                <w:bottom w:val="none" w:sz="0" w:space="0" w:color="auto"/>
                <w:right w:val="none" w:sz="0" w:space="0" w:color="auto"/>
              </w:divBdr>
            </w:div>
            <w:div w:id="1359509567">
              <w:marLeft w:val="0"/>
              <w:marRight w:val="0"/>
              <w:marTop w:val="0"/>
              <w:marBottom w:val="0"/>
              <w:divBdr>
                <w:top w:val="none" w:sz="0" w:space="0" w:color="auto"/>
                <w:left w:val="none" w:sz="0" w:space="0" w:color="auto"/>
                <w:bottom w:val="none" w:sz="0" w:space="0" w:color="auto"/>
                <w:right w:val="none" w:sz="0" w:space="0" w:color="auto"/>
              </w:divBdr>
            </w:div>
            <w:div w:id="808090267">
              <w:marLeft w:val="0"/>
              <w:marRight w:val="0"/>
              <w:marTop w:val="0"/>
              <w:marBottom w:val="0"/>
              <w:divBdr>
                <w:top w:val="none" w:sz="0" w:space="0" w:color="auto"/>
                <w:left w:val="none" w:sz="0" w:space="0" w:color="auto"/>
                <w:bottom w:val="none" w:sz="0" w:space="0" w:color="auto"/>
                <w:right w:val="none" w:sz="0" w:space="0" w:color="auto"/>
              </w:divBdr>
            </w:div>
            <w:div w:id="65353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380663">
      <w:bodyDiv w:val="1"/>
      <w:marLeft w:val="0"/>
      <w:marRight w:val="0"/>
      <w:marTop w:val="0"/>
      <w:marBottom w:val="0"/>
      <w:divBdr>
        <w:top w:val="none" w:sz="0" w:space="0" w:color="auto"/>
        <w:left w:val="none" w:sz="0" w:space="0" w:color="auto"/>
        <w:bottom w:val="none" w:sz="0" w:space="0" w:color="auto"/>
        <w:right w:val="none" w:sz="0" w:space="0" w:color="auto"/>
      </w:divBdr>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645597">
      <w:bodyDiv w:val="1"/>
      <w:marLeft w:val="0"/>
      <w:marRight w:val="0"/>
      <w:marTop w:val="0"/>
      <w:marBottom w:val="0"/>
      <w:divBdr>
        <w:top w:val="none" w:sz="0" w:space="0" w:color="auto"/>
        <w:left w:val="none" w:sz="0" w:space="0" w:color="auto"/>
        <w:bottom w:val="none" w:sz="0" w:space="0" w:color="auto"/>
        <w:right w:val="none" w:sz="0" w:space="0" w:color="auto"/>
      </w:divBdr>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199708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496338650">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93748">
      <w:bodyDiv w:val="1"/>
      <w:marLeft w:val="0"/>
      <w:marRight w:val="0"/>
      <w:marTop w:val="0"/>
      <w:marBottom w:val="0"/>
      <w:divBdr>
        <w:top w:val="none" w:sz="0" w:space="0" w:color="auto"/>
        <w:left w:val="none" w:sz="0" w:space="0" w:color="auto"/>
        <w:bottom w:val="none" w:sz="0" w:space="0" w:color="auto"/>
        <w:right w:val="none" w:sz="0" w:space="0" w:color="auto"/>
      </w:divBdr>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32927299">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6366207">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602085">
      <w:bodyDiv w:val="1"/>
      <w:marLeft w:val="0"/>
      <w:marRight w:val="0"/>
      <w:marTop w:val="0"/>
      <w:marBottom w:val="0"/>
      <w:divBdr>
        <w:top w:val="none" w:sz="0" w:space="0" w:color="auto"/>
        <w:left w:val="none" w:sz="0" w:space="0" w:color="auto"/>
        <w:bottom w:val="none" w:sz="0" w:space="0" w:color="auto"/>
        <w:right w:val="none" w:sz="0" w:space="0" w:color="auto"/>
      </w:divBdr>
      <w:divsChild>
        <w:div w:id="1105003366">
          <w:marLeft w:val="0"/>
          <w:marRight w:val="0"/>
          <w:marTop w:val="0"/>
          <w:marBottom w:val="0"/>
          <w:divBdr>
            <w:top w:val="none" w:sz="0" w:space="0" w:color="auto"/>
            <w:left w:val="none" w:sz="0" w:space="0" w:color="auto"/>
            <w:bottom w:val="none" w:sz="0" w:space="0" w:color="auto"/>
            <w:right w:val="none" w:sz="0" w:space="0" w:color="auto"/>
          </w:divBdr>
          <w:divsChild>
            <w:div w:id="1037657298">
              <w:marLeft w:val="0"/>
              <w:marRight w:val="0"/>
              <w:marTop w:val="0"/>
              <w:marBottom w:val="0"/>
              <w:divBdr>
                <w:top w:val="none" w:sz="0" w:space="0" w:color="auto"/>
                <w:left w:val="none" w:sz="0" w:space="0" w:color="auto"/>
                <w:bottom w:val="none" w:sz="0" w:space="0" w:color="auto"/>
                <w:right w:val="none" w:sz="0" w:space="0" w:color="auto"/>
              </w:divBdr>
            </w:div>
            <w:div w:id="1621254747">
              <w:marLeft w:val="0"/>
              <w:marRight w:val="0"/>
              <w:marTop w:val="0"/>
              <w:marBottom w:val="0"/>
              <w:divBdr>
                <w:top w:val="none" w:sz="0" w:space="0" w:color="auto"/>
                <w:left w:val="none" w:sz="0" w:space="0" w:color="auto"/>
                <w:bottom w:val="none" w:sz="0" w:space="0" w:color="auto"/>
                <w:right w:val="none" w:sz="0" w:space="0" w:color="auto"/>
              </w:divBdr>
            </w:div>
            <w:div w:id="1839686639">
              <w:marLeft w:val="0"/>
              <w:marRight w:val="0"/>
              <w:marTop w:val="0"/>
              <w:marBottom w:val="0"/>
              <w:divBdr>
                <w:top w:val="none" w:sz="0" w:space="0" w:color="auto"/>
                <w:left w:val="none" w:sz="0" w:space="0" w:color="auto"/>
                <w:bottom w:val="none" w:sz="0" w:space="0" w:color="auto"/>
                <w:right w:val="none" w:sz="0" w:space="0" w:color="auto"/>
              </w:divBdr>
            </w:div>
            <w:div w:id="1993022968">
              <w:marLeft w:val="0"/>
              <w:marRight w:val="0"/>
              <w:marTop w:val="0"/>
              <w:marBottom w:val="0"/>
              <w:divBdr>
                <w:top w:val="none" w:sz="0" w:space="0" w:color="auto"/>
                <w:left w:val="none" w:sz="0" w:space="0" w:color="auto"/>
                <w:bottom w:val="none" w:sz="0" w:space="0" w:color="auto"/>
                <w:right w:val="none" w:sz="0" w:space="0" w:color="auto"/>
              </w:divBdr>
            </w:div>
            <w:div w:id="951012038">
              <w:marLeft w:val="0"/>
              <w:marRight w:val="0"/>
              <w:marTop w:val="0"/>
              <w:marBottom w:val="0"/>
              <w:divBdr>
                <w:top w:val="none" w:sz="0" w:space="0" w:color="auto"/>
                <w:left w:val="none" w:sz="0" w:space="0" w:color="auto"/>
                <w:bottom w:val="none" w:sz="0" w:space="0" w:color="auto"/>
                <w:right w:val="none" w:sz="0" w:space="0" w:color="auto"/>
              </w:divBdr>
            </w:div>
            <w:div w:id="606893548">
              <w:marLeft w:val="0"/>
              <w:marRight w:val="0"/>
              <w:marTop w:val="0"/>
              <w:marBottom w:val="0"/>
              <w:divBdr>
                <w:top w:val="none" w:sz="0" w:space="0" w:color="auto"/>
                <w:left w:val="none" w:sz="0" w:space="0" w:color="auto"/>
                <w:bottom w:val="none" w:sz="0" w:space="0" w:color="auto"/>
                <w:right w:val="none" w:sz="0" w:space="0" w:color="auto"/>
              </w:divBdr>
            </w:div>
            <w:div w:id="2013363637">
              <w:marLeft w:val="0"/>
              <w:marRight w:val="0"/>
              <w:marTop w:val="0"/>
              <w:marBottom w:val="0"/>
              <w:divBdr>
                <w:top w:val="none" w:sz="0" w:space="0" w:color="auto"/>
                <w:left w:val="none" w:sz="0" w:space="0" w:color="auto"/>
                <w:bottom w:val="none" w:sz="0" w:space="0" w:color="auto"/>
                <w:right w:val="none" w:sz="0" w:space="0" w:color="auto"/>
              </w:divBdr>
            </w:div>
            <w:div w:id="944456264">
              <w:marLeft w:val="0"/>
              <w:marRight w:val="0"/>
              <w:marTop w:val="0"/>
              <w:marBottom w:val="0"/>
              <w:divBdr>
                <w:top w:val="none" w:sz="0" w:space="0" w:color="auto"/>
                <w:left w:val="none" w:sz="0" w:space="0" w:color="auto"/>
                <w:bottom w:val="none" w:sz="0" w:space="0" w:color="auto"/>
                <w:right w:val="none" w:sz="0" w:space="0" w:color="auto"/>
              </w:divBdr>
            </w:div>
            <w:div w:id="1892379178">
              <w:marLeft w:val="0"/>
              <w:marRight w:val="0"/>
              <w:marTop w:val="0"/>
              <w:marBottom w:val="0"/>
              <w:divBdr>
                <w:top w:val="none" w:sz="0" w:space="0" w:color="auto"/>
                <w:left w:val="none" w:sz="0" w:space="0" w:color="auto"/>
                <w:bottom w:val="none" w:sz="0" w:space="0" w:color="auto"/>
                <w:right w:val="none" w:sz="0" w:space="0" w:color="auto"/>
              </w:divBdr>
            </w:div>
            <w:div w:id="2069068346">
              <w:marLeft w:val="0"/>
              <w:marRight w:val="0"/>
              <w:marTop w:val="0"/>
              <w:marBottom w:val="0"/>
              <w:divBdr>
                <w:top w:val="none" w:sz="0" w:space="0" w:color="auto"/>
                <w:left w:val="none" w:sz="0" w:space="0" w:color="auto"/>
                <w:bottom w:val="none" w:sz="0" w:space="0" w:color="auto"/>
                <w:right w:val="none" w:sz="0" w:space="0" w:color="auto"/>
              </w:divBdr>
            </w:div>
            <w:div w:id="1044061716">
              <w:marLeft w:val="0"/>
              <w:marRight w:val="0"/>
              <w:marTop w:val="0"/>
              <w:marBottom w:val="0"/>
              <w:divBdr>
                <w:top w:val="none" w:sz="0" w:space="0" w:color="auto"/>
                <w:left w:val="none" w:sz="0" w:space="0" w:color="auto"/>
                <w:bottom w:val="none" w:sz="0" w:space="0" w:color="auto"/>
                <w:right w:val="none" w:sz="0" w:space="0" w:color="auto"/>
              </w:divBdr>
            </w:div>
            <w:div w:id="1663852920">
              <w:marLeft w:val="0"/>
              <w:marRight w:val="0"/>
              <w:marTop w:val="0"/>
              <w:marBottom w:val="0"/>
              <w:divBdr>
                <w:top w:val="none" w:sz="0" w:space="0" w:color="auto"/>
                <w:left w:val="none" w:sz="0" w:space="0" w:color="auto"/>
                <w:bottom w:val="none" w:sz="0" w:space="0" w:color="auto"/>
                <w:right w:val="none" w:sz="0" w:space="0" w:color="auto"/>
              </w:divBdr>
            </w:div>
            <w:div w:id="1335649829">
              <w:marLeft w:val="0"/>
              <w:marRight w:val="0"/>
              <w:marTop w:val="0"/>
              <w:marBottom w:val="0"/>
              <w:divBdr>
                <w:top w:val="none" w:sz="0" w:space="0" w:color="auto"/>
                <w:left w:val="none" w:sz="0" w:space="0" w:color="auto"/>
                <w:bottom w:val="none" w:sz="0" w:space="0" w:color="auto"/>
                <w:right w:val="none" w:sz="0" w:space="0" w:color="auto"/>
              </w:divBdr>
            </w:div>
            <w:div w:id="846872204">
              <w:marLeft w:val="0"/>
              <w:marRight w:val="0"/>
              <w:marTop w:val="0"/>
              <w:marBottom w:val="0"/>
              <w:divBdr>
                <w:top w:val="none" w:sz="0" w:space="0" w:color="auto"/>
                <w:left w:val="none" w:sz="0" w:space="0" w:color="auto"/>
                <w:bottom w:val="none" w:sz="0" w:space="0" w:color="auto"/>
                <w:right w:val="none" w:sz="0" w:space="0" w:color="auto"/>
              </w:divBdr>
            </w:div>
            <w:div w:id="235939684">
              <w:marLeft w:val="0"/>
              <w:marRight w:val="0"/>
              <w:marTop w:val="0"/>
              <w:marBottom w:val="0"/>
              <w:divBdr>
                <w:top w:val="none" w:sz="0" w:space="0" w:color="auto"/>
                <w:left w:val="none" w:sz="0" w:space="0" w:color="auto"/>
                <w:bottom w:val="none" w:sz="0" w:space="0" w:color="auto"/>
                <w:right w:val="none" w:sz="0" w:space="0" w:color="auto"/>
              </w:divBdr>
            </w:div>
            <w:div w:id="1047796310">
              <w:marLeft w:val="0"/>
              <w:marRight w:val="0"/>
              <w:marTop w:val="0"/>
              <w:marBottom w:val="0"/>
              <w:divBdr>
                <w:top w:val="none" w:sz="0" w:space="0" w:color="auto"/>
                <w:left w:val="none" w:sz="0" w:space="0" w:color="auto"/>
                <w:bottom w:val="none" w:sz="0" w:space="0" w:color="auto"/>
                <w:right w:val="none" w:sz="0" w:space="0" w:color="auto"/>
              </w:divBdr>
            </w:div>
            <w:div w:id="1447507662">
              <w:marLeft w:val="0"/>
              <w:marRight w:val="0"/>
              <w:marTop w:val="0"/>
              <w:marBottom w:val="0"/>
              <w:divBdr>
                <w:top w:val="none" w:sz="0" w:space="0" w:color="auto"/>
                <w:left w:val="none" w:sz="0" w:space="0" w:color="auto"/>
                <w:bottom w:val="none" w:sz="0" w:space="0" w:color="auto"/>
                <w:right w:val="none" w:sz="0" w:space="0" w:color="auto"/>
              </w:divBdr>
            </w:div>
            <w:div w:id="406533423">
              <w:marLeft w:val="0"/>
              <w:marRight w:val="0"/>
              <w:marTop w:val="0"/>
              <w:marBottom w:val="0"/>
              <w:divBdr>
                <w:top w:val="none" w:sz="0" w:space="0" w:color="auto"/>
                <w:left w:val="none" w:sz="0" w:space="0" w:color="auto"/>
                <w:bottom w:val="none" w:sz="0" w:space="0" w:color="auto"/>
                <w:right w:val="none" w:sz="0" w:space="0" w:color="auto"/>
              </w:divBdr>
            </w:div>
            <w:div w:id="1645770625">
              <w:marLeft w:val="0"/>
              <w:marRight w:val="0"/>
              <w:marTop w:val="0"/>
              <w:marBottom w:val="0"/>
              <w:divBdr>
                <w:top w:val="none" w:sz="0" w:space="0" w:color="auto"/>
                <w:left w:val="none" w:sz="0" w:space="0" w:color="auto"/>
                <w:bottom w:val="none" w:sz="0" w:space="0" w:color="auto"/>
                <w:right w:val="none" w:sz="0" w:space="0" w:color="auto"/>
              </w:divBdr>
            </w:div>
            <w:div w:id="843595534">
              <w:marLeft w:val="0"/>
              <w:marRight w:val="0"/>
              <w:marTop w:val="0"/>
              <w:marBottom w:val="0"/>
              <w:divBdr>
                <w:top w:val="none" w:sz="0" w:space="0" w:color="auto"/>
                <w:left w:val="none" w:sz="0" w:space="0" w:color="auto"/>
                <w:bottom w:val="none" w:sz="0" w:space="0" w:color="auto"/>
                <w:right w:val="none" w:sz="0" w:space="0" w:color="auto"/>
              </w:divBdr>
            </w:div>
            <w:div w:id="618882181">
              <w:marLeft w:val="0"/>
              <w:marRight w:val="0"/>
              <w:marTop w:val="0"/>
              <w:marBottom w:val="0"/>
              <w:divBdr>
                <w:top w:val="none" w:sz="0" w:space="0" w:color="auto"/>
                <w:left w:val="none" w:sz="0" w:space="0" w:color="auto"/>
                <w:bottom w:val="none" w:sz="0" w:space="0" w:color="auto"/>
                <w:right w:val="none" w:sz="0" w:space="0" w:color="auto"/>
              </w:divBdr>
            </w:div>
            <w:div w:id="1907186533">
              <w:marLeft w:val="0"/>
              <w:marRight w:val="0"/>
              <w:marTop w:val="0"/>
              <w:marBottom w:val="0"/>
              <w:divBdr>
                <w:top w:val="none" w:sz="0" w:space="0" w:color="auto"/>
                <w:left w:val="none" w:sz="0" w:space="0" w:color="auto"/>
                <w:bottom w:val="none" w:sz="0" w:space="0" w:color="auto"/>
                <w:right w:val="none" w:sz="0" w:space="0" w:color="auto"/>
              </w:divBdr>
            </w:div>
            <w:div w:id="1523324550">
              <w:marLeft w:val="0"/>
              <w:marRight w:val="0"/>
              <w:marTop w:val="0"/>
              <w:marBottom w:val="0"/>
              <w:divBdr>
                <w:top w:val="none" w:sz="0" w:space="0" w:color="auto"/>
                <w:left w:val="none" w:sz="0" w:space="0" w:color="auto"/>
                <w:bottom w:val="none" w:sz="0" w:space="0" w:color="auto"/>
                <w:right w:val="none" w:sz="0" w:space="0" w:color="auto"/>
              </w:divBdr>
            </w:div>
            <w:div w:id="761338109">
              <w:marLeft w:val="0"/>
              <w:marRight w:val="0"/>
              <w:marTop w:val="0"/>
              <w:marBottom w:val="0"/>
              <w:divBdr>
                <w:top w:val="none" w:sz="0" w:space="0" w:color="auto"/>
                <w:left w:val="none" w:sz="0" w:space="0" w:color="auto"/>
                <w:bottom w:val="none" w:sz="0" w:space="0" w:color="auto"/>
                <w:right w:val="none" w:sz="0" w:space="0" w:color="auto"/>
              </w:divBdr>
            </w:div>
            <w:div w:id="672803526">
              <w:marLeft w:val="0"/>
              <w:marRight w:val="0"/>
              <w:marTop w:val="0"/>
              <w:marBottom w:val="0"/>
              <w:divBdr>
                <w:top w:val="none" w:sz="0" w:space="0" w:color="auto"/>
                <w:left w:val="none" w:sz="0" w:space="0" w:color="auto"/>
                <w:bottom w:val="none" w:sz="0" w:space="0" w:color="auto"/>
                <w:right w:val="none" w:sz="0" w:space="0" w:color="auto"/>
              </w:divBdr>
            </w:div>
            <w:div w:id="1902786605">
              <w:marLeft w:val="0"/>
              <w:marRight w:val="0"/>
              <w:marTop w:val="0"/>
              <w:marBottom w:val="0"/>
              <w:divBdr>
                <w:top w:val="none" w:sz="0" w:space="0" w:color="auto"/>
                <w:left w:val="none" w:sz="0" w:space="0" w:color="auto"/>
                <w:bottom w:val="none" w:sz="0" w:space="0" w:color="auto"/>
                <w:right w:val="none" w:sz="0" w:space="0" w:color="auto"/>
              </w:divBdr>
            </w:div>
            <w:div w:id="661587364">
              <w:marLeft w:val="0"/>
              <w:marRight w:val="0"/>
              <w:marTop w:val="0"/>
              <w:marBottom w:val="0"/>
              <w:divBdr>
                <w:top w:val="none" w:sz="0" w:space="0" w:color="auto"/>
                <w:left w:val="none" w:sz="0" w:space="0" w:color="auto"/>
                <w:bottom w:val="none" w:sz="0" w:space="0" w:color="auto"/>
                <w:right w:val="none" w:sz="0" w:space="0" w:color="auto"/>
              </w:divBdr>
            </w:div>
            <w:div w:id="1697345137">
              <w:marLeft w:val="0"/>
              <w:marRight w:val="0"/>
              <w:marTop w:val="0"/>
              <w:marBottom w:val="0"/>
              <w:divBdr>
                <w:top w:val="none" w:sz="0" w:space="0" w:color="auto"/>
                <w:left w:val="none" w:sz="0" w:space="0" w:color="auto"/>
                <w:bottom w:val="none" w:sz="0" w:space="0" w:color="auto"/>
                <w:right w:val="none" w:sz="0" w:space="0" w:color="auto"/>
              </w:divBdr>
            </w:div>
            <w:div w:id="40910240">
              <w:marLeft w:val="0"/>
              <w:marRight w:val="0"/>
              <w:marTop w:val="0"/>
              <w:marBottom w:val="0"/>
              <w:divBdr>
                <w:top w:val="none" w:sz="0" w:space="0" w:color="auto"/>
                <w:left w:val="none" w:sz="0" w:space="0" w:color="auto"/>
                <w:bottom w:val="none" w:sz="0" w:space="0" w:color="auto"/>
                <w:right w:val="none" w:sz="0" w:space="0" w:color="auto"/>
              </w:divBdr>
            </w:div>
            <w:div w:id="742801251">
              <w:marLeft w:val="0"/>
              <w:marRight w:val="0"/>
              <w:marTop w:val="0"/>
              <w:marBottom w:val="0"/>
              <w:divBdr>
                <w:top w:val="none" w:sz="0" w:space="0" w:color="auto"/>
                <w:left w:val="none" w:sz="0" w:space="0" w:color="auto"/>
                <w:bottom w:val="none" w:sz="0" w:space="0" w:color="auto"/>
                <w:right w:val="none" w:sz="0" w:space="0" w:color="auto"/>
              </w:divBdr>
            </w:div>
            <w:div w:id="1173882758">
              <w:marLeft w:val="0"/>
              <w:marRight w:val="0"/>
              <w:marTop w:val="0"/>
              <w:marBottom w:val="0"/>
              <w:divBdr>
                <w:top w:val="none" w:sz="0" w:space="0" w:color="auto"/>
                <w:left w:val="none" w:sz="0" w:space="0" w:color="auto"/>
                <w:bottom w:val="none" w:sz="0" w:space="0" w:color="auto"/>
                <w:right w:val="none" w:sz="0" w:space="0" w:color="auto"/>
              </w:divBdr>
            </w:div>
            <w:div w:id="708845895">
              <w:marLeft w:val="0"/>
              <w:marRight w:val="0"/>
              <w:marTop w:val="0"/>
              <w:marBottom w:val="0"/>
              <w:divBdr>
                <w:top w:val="none" w:sz="0" w:space="0" w:color="auto"/>
                <w:left w:val="none" w:sz="0" w:space="0" w:color="auto"/>
                <w:bottom w:val="none" w:sz="0" w:space="0" w:color="auto"/>
                <w:right w:val="none" w:sz="0" w:space="0" w:color="auto"/>
              </w:divBdr>
            </w:div>
            <w:div w:id="884023344">
              <w:marLeft w:val="0"/>
              <w:marRight w:val="0"/>
              <w:marTop w:val="0"/>
              <w:marBottom w:val="0"/>
              <w:divBdr>
                <w:top w:val="none" w:sz="0" w:space="0" w:color="auto"/>
                <w:left w:val="none" w:sz="0" w:space="0" w:color="auto"/>
                <w:bottom w:val="none" w:sz="0" w:space="0" w:color="auto"/>
                <w:right w:val="none" w:sz="0" w:space="0" w:color="auto"/>
              </w:divBdr>
            </w:div>
            <w:div w:id="162892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2417228">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44284">
      <w:bodyDiv w:val="1"/>
      <w:marLeft w:val="0"/>
      <w:marRight w:val="0"/>
      <w:marTop w:val="0"/>
      <w:marBottom w:val="0"/>
      <w:divBdr>
        <w:top w:val="none" w:sz="0" w:space="0" w:color="auto"/>
        <w:left w:val="none" w:sz="0" w:space="0" w:color="auto"/>
        <w:bottom w:val="none" w:sz="0" w:space="0" w:color="auto"/>
        <w:right w:val="none" w:sz="0" w:space="0" w:color="auto"/>
      </w:divBdr>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47025543">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736449">
      <w:bodyDiv w:val="1"/>
      <w:marLeft w:val="0"/>
      <w:marRight w:val="0"/>
      <w:marTop w:val="0"/>
      <w:marBottom w:val="0"/>
      <w:divBdr>
        <w:top w:val="none" w:sz="0" w:space="0" w:color="auto"/>
        <w:left w:val="none" w:sz="0" w:space="0" w:color="auto"/>
        <w:bottom w:val="none" w:sz="0" w:space="0" w:color="auto"/>
        <w:right w:val="none" w:sz="0" w:space="0" w:color="auto"/>
      </w:divBdr>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 w:id="2143188798">
      <w:bodyDiv w:val="1"/>
      <w:marLeft w:val="0"/>
      <w:marRight w:val="0"/>
      <w:marTop w:val="0"/>
      <w:marBottom w:val="0"/>
      <w:divBdr>
        <w:top w:val="none" w:sz="0" w:space="0" w:color="auto"/>
        <w:left w:val="none" w:sz="0" w:space="0" w:color="auto"/>
        <w:bottom w:val="none" w:sz="0" w:space="0" w:color="auto"/>
        <w:right w:val="none" w:sz="0" w:space="0" w:color="auto"/>
      </w:divBdr>
    </w:div>
    <w:div w:id="21473087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localhost/dasarWeb/JS05_PHP-Array/array_3.php" TargetMode="External"/><Relationship Id="rId21" Type="http://schemas.openxmlformats.org/officeDocument/2006/relationships/image" Target="media/image12.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localhost/dasarWeb/JS05_PHP-Array/array_1.php" TargetMode="Externa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1.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3.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hyperlink" Target="localhost/dasarWeb/JS05_PHP-Array/array_2.php" TargetMode="External"/><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7A0BA-075A-415F-B7D2-296B62CA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3</TotalTime>
  <Pages>35</Pages>
  <Words>5018</Words>
  <Characters>28603</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a Vista</dc:creator>
  <cp:keywords/>
  <dc:description/>
  <cp:lastModifiedBy>evan diantha f</cp:lastModifiedBy>
  <cp:revision>23</cp:revision>
  <cp:lastPrinted>2024-09-23T16:49:00Z</cp:lastPrinted>
  <dcterms:created xsi:type="dcterms:W3CDTF">2024-09-23T01:55:00Z</dcterms:created>
  <dcterms:modified xsi:type="dcterms:W3CDTF">2024-09-24T03:23:00Z</dcterms:modified>
</cp:coreProperties>
</file>